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6659E7" w14:textId="3CE62981" w:rsidR="00F56577" w:rsidRDefault="00E77A67" w:rsidP="00A150F9">
      <w:pPr>
        <w:pStyle w:val="NameofWorkshop"/>
      </w:pPr>
      <w:bookmarkStart w:id="0" w:name="_Toc492638964"/>
      <w:bookmarkStart w:id="1" w:name="_Toc492640496"/>
      <w:bookmarkStart w:id="2" w:name="_Toc492640573"/>
      <w:r>
        <w:t>Intelligent vending machines</w:t>
      </w:r>
    </w:p>
    <w:p w14:paraId="207CBFDF" w14:textId="1E84B36A" w:rsidR="00D759E3" w:rsidRPr="007E3D91" w:rsidRDefault="00517E77" w:rsidP="00D151E4">
      <w:pPr>
        <w:pStyle w:val="NameofWorkshop"/>
      </w:pPr>
      <w:r>
        <w:rPr>
          <w:sz w:val="36"/>
        </w:rPr>
        <w:t>Hands-on</w:t>
      </w:r>
      <w:r w:rsidR="0096729D">
        <w:rPr>
          <w:sz w:val="36"/>
        </w:rPr>
        <w:t xml:space="preserve"> l</w:t>
      </w:r>
      <w:r w:rsidR="00D83352">
        <w:rPr>
          <w:sz w:val="36"/>
        </w:rPr>
        <w:t>ab</w:t>
      </w:r>
      <w:r w:rsidR="00F56577" w:rsidRPr="00F56577">
        <w:rPr>
          <w:sz w:val="36"/>
        </w:rPr>
        <w:t xml:space="preserve"> </w:t>
      </w:r>
      <w:r w:rsidR="0096729D">
        <w:rPr>
          <w:sz w:val="36"/>
        </w:rPr>
        <w:t>step-by-s</w:t>
      </w:r>
      <w:r w:rsidR="007B1576">
        <w:rPr>
          <w:sz w:val="36"/>
        </w:rPr>
        <w:t>tep</w:t>
      </w:r>
      <w:r w:rsidR="00D759E3" w:rsidRPr="00F56577">
        <w:rPr>
          <w:sz w:val="36"/>
        </w:rPr>
        <w:t xml:space="preserve"> </w:t>
      </w:r>
      <w:bookmarkEnd w:id="0"/>
      <w:bookmarkEnd w:id="1"/>
      <w:bookmarkEnd w:id="2"/>
    </w:p>
    <w:p w14:paraId="227483C7" w14:textId="77777777" w:rsidR="00D759E3" w:rsidRPr="007E3D91" w:rsidRDefault="00D759E3" w:rsidP="007E3D91"/>
    <w:p w14:paraId="476F79E8" w14:textId="77777777" w:rsidR="003F6845" w:rsidRDefault="003F6845" w:rsidP="007E3D91">
      <w:pPr>
        <w:jc w:val="right"/>
        <w:rPr>
          <w:rFonts w:asciiTheme="majorHAnsi" w:hAnsiTheme="majorHAnsi" w:cstheme="majorHAnsi"/>
        </w:rPr>
      </w:pPr>
      <w:bookmarkStart w:id="3" w:name="_Hlk510593041"/>
    </w:p>
    <w:p w14:paraId="01E2E730" w14:textId="67050A78" w:rsidR="00556404" w:rsidRPr="00E77A67" w:rsidRDefault="00FF552F" w:rsidP="007E3D91">
      <w:pPr>
        <w:jc w:val="right"/>
        <w:rPr>
          <w:rFonts w:asciiTheme="majorHAnsi" w:hAnsiTheme="majorHAnsi" w:cstheme="majorHAnsi"/>
        </w:rPr>
      </w:pPr>
      <w:r>
        <w:rPr>
          <w:rFonts w:asciiTheme="majorHAnsi" w:hAnsiTheme="majorHAnsi" w:cstheme="majorHAnsi"/>
        </w:rPr>
        <w:t>March</w:t>
      </w:r>
      <w:r w:rsidR="001E7151">
        <w:rPr>
          <w:rFonts w:asciiTheme="majorHAnsi" w:hAnsiTheme="majorHAnsi" w:cstheme="majorHAnsi"/>
        </w:rPr>
        <w:t xml:space="preserve"> 2018</w:t>
      </w:r>
    </w:p>
    <w:bookmarkEnd w:id="3"/>
    <w:p w14:paraId="112946F0" w14:textId="77777777" w:rsidR="00E512F9" w:rsidRDefault="00E512F9">
      <w:r>
        <w:br w:type="page"/>
      </w:r>
    </w:p>
    <w:p w14:paraId="404A35FA" w14:textId="77777777" w:rsidR="00D67112" w:rsidRPr="00962C09" w:rsidRDefault="00D67112" w:rsidP="00D67112">
      <w:r w:rsidRPr="00962C09">
        <w:lastRenderedPageBreak/>
        <w:t xml:space="preserve">Information in this document, including URL and other Internet Web site </w:t>
      </w:r>
      <w:r>
        <w:t>references, is subject to change</w:t>
      </w:r>
      <w:r w:rsidRPr="00962C09">
        <w:t xml:space="preserve"> without notice. Unless otherwise noted, the example companies, organizations, products, domain names, e-mail addresses, logos, people, places, and events depicted herein are fictitious, and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w:t>
      </w:r>
    </w:p>
    <w:p w14:paraId="7A059195" w14:textId="77777777" w:rsidR="00D67112" w:rsidRPr="00962C09" w:rsidRDefault="00D67112" w:rsidP="00D67112">
      <w:pPr>
        <w:spacing w:after="120" w:line="260" w:lineRule="exact"/>
      </w:pPr>
      <w:r w:rsidRPr="00962C09">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14:paraId="42AEF232" w14:textId="77777777" w:rsidR="00D67112" w:rsidRPr="00962C09" w:rsidRDefault="00D67112" w:rsidP="00D67112">
      <w:pPr>
        <w:spacing w:after="120" w:line="260" w:lineRule="exact"/>
      </w:pPr>
      <w:r w:rsidRPr="00962C09">
        <w:t>The names of manufacturers, products, or URLs are provided for informational purposes only and Microsoft makes no representations and warranties, either expressed, implied, or statutory, regarding these manufacturers or the use of the products with any Microsoft technologies. The inclusion of a manufacturer or product does not imply endorsement of Microsoft of the manufacturer or product. Links may be provided to third party sites. Such sites are not under the control of Microsoft and Microsoft is not responsible for the contents of any linked site or any link contained in a linked site, or any changes or updates to such sites. Microsoft is not responsible for webcasting or any other form of transmission received from any linked site. Microsoft is providing these links to you only as a convenience, and the inclusion of any link does not imply endorsement of Microsoft of the site or the products contained therein.</w:t>
      </w:r>
    </w:p>
    <w:p w14:paraId="4C8E45C0" w14:textId="2F4344FC" w:rsidR="00D67112" w:rsidRPr="00962C09" w:rsidRDefault="00D67112" w:rsidP="00D67112">
      <w:pPr>
        <w:spacing w:after="120" w:line="260" w:lineRule="exact"/>
      </w:pPr>
      <w:r w:rsidRPr="00962C09">
        <w:t xml:space="preserve">© </w:t>
      </w:r>
      <w:r w:rsidRPr="00386661">
        <w:t>201</w:t>
      </w:r>
      <w:r w:rsidR="001E7151">
        <w:t>8</w:t>
      </w:r>
      <w:r w:rsidRPr="00962C09">
        <w:t xml:space="preserve"> Microsoft Corporation. All rights reserved.</w:t>
      </w:r>
    </w:p>
    <w:p w14:paraId="0916AB93" w14:textId="68513086" w:rsidR="00D67112" w:rsidRPr="003779C9" w:rsidRDefault="00D67112" w:rsidP="00D67112">
      <w:pPr>
        <w:spacing w:after="120" w:line="260" w:lineRule="exact"/>
        <w:rPr>
          <w:color w:val="000000"/>
          <w:sz w:val="18"/>
          <w:szCs w:val="18"/>
        </w:rPr>
      </w:pPr>
      <w:r w:rsidRPr="003779C9">
        <w:rPr>
          <w:color w:val="000000"/>
          <w:sz w:val="18"/>
          <w:szCs w:val="18"/>
        </w:rPr>
        <w:t xml:space="preserve">Microsoft and the trademarks listed at </w:t>
      </w:r>
      <w:hyperlink r:id="rId11" w:history="1">
        <w:r w:rsidRPr="003779C9">
          <w:rPr>
            <w:rStyle w:val="Hyperlink"/>
            <w:sz w:val="18"/>
            <w:szCs w:val="18"/>
          </w:rPr>
          <w:t>https://www.microsoft.com/en-us/legal/intellectualproperty/Trademarks/Usage/General.aspx</w:t>
        </w:r>
      </w:hyperlink>
      <w:r w:rsidRPr="003779C9">
        <w:rPr>
          <w:color w:val="000000"/>
          <w:sz w:val="18"/>
          <w:szCs w:val="18"/>
        </w:rPr>
        <w:t xml:space="preserve"> are trademarks of the Microsoft group of companies. All other trademarks are property of their respective owners</w:t>
      </w:r>
      <w:r w:rsidR="00A70451" w:rsidRPr="003779C9">
        <w:rPr>
          <w:color w:val="000000"/>
          <w:sz w:val="18"/>
          <w:szCs w:val="18"/>
        </w:rPr>
        <w:t>.</w:t>
      </w:r>
    </w:p>
    <w:p w14:paraId="6E86D062" w14:textId="45B80951" w:rsidR="00E512F9" w:rsidRDefault="00E512F9" w:rsidP="00E512F9"/>
    <w:p w14:paraId="7226E887" w14:textId="59B3748F" w:rsidR="00E512F9" w:rsidRDefault="00E512F9">
      <w:pPr>
        <w:rPr>
          <w:rFonts w:cs="Segoe UI"/>
        </w:rPr>
      </w:pPr>
      <w:r>
        <w:rPr>
          <w:rFonts w:cs="Segoe UI"/>
        </w:rPr>
        <w:br w:type="page"/>
      </w:r>
    </w:p>
    <w:sdt>
      <w:sdtPr>
        <w:rPr>
          <w:rFonts w:ascii="Segoe UI" w:eastAsiaTheme="minorHAnsi" w:hAnsi="Segoe UI" w:cstheme="minorBidi"/>
          <w:color w:val="auto"/>
          <w:sz w:val="20"/>
          <w:szCs w:val="22"/>
        </w:rPr>
        <w:id w:val="745848589"/>
        <w:docPartObj>
          <w:docPartGallery w:val="Table of Contents"/>
          <w:docPartUnique/>
        </w:docPartObj>
      </w:sdtPr>
      <w:sdtEndPr>
        <w:rPr>
          <w:b/>
          <w:bCs/>
          <w:noProof/>
        </w:rPr>
      </w:sdtEndPr>
      <w:sdtContent>
        <w:p w14:paraId="5EBC7EE9" w14:textId="6493D40B" w:rsidR="00D53599" w:rsidRDefault="00D53599">
          <w:pPr>
            <w:pStyle w:val="TOCHeading"/>
          </w:pPr>
          <w:r>
            <w:t>Contents</w:t>
          </w:r>
        </w:p>
        <w:p w14:paraId="4972F062" w14:textId="32CEBBA0" w:rsidR="00A75D86" w:rsidRDefault="00B76D3A">
          <w:pPr>
            <w:pStyle w:val="TOC1"/>
            <w:tabs>
              <w:tab w:val="right" w:leader="dot" w:pos="10790"/>
            </w:tabs>
            <w:rPr>
              <w:rFonts w:eastAsiaTheme="minorEastAsia" w:cstheme="minorBidi"/>
              <w:b w:val="0"/>
              <w:bCs w:val="0"/>
              <w:noProof/>
              <w:sz w:val="22"/>
              <w:szCs w:val="22"/>
            </w:rPr>
          </w:pPr>
          <w:r>
            <w:fldChar w:fldCharType="begin"/>
          </w:r>
          <w:r>
            <w:instrText xml:space="preserve"> TOC \o "1-4" \h \z \u </w:instrText>
          </w:r>
          <w:r>
            <w:fldChar w:fldCharType="separate"/>
          </w:r>
          <w:hyperlink w:anchor="_Toc510781742" w:history="1">
            <w:r w:rsidR="00A75D86" w:rsidRPr="00291D31">
              <w:rPr>
                <w:rStyle w:val="Hyperlink"/>
                <w:noProof/>
              </w:rPr>
              <w:t>Intelligent vending machines hands-on lab step-by-step</w:t>
            </w:r>
            <w:r w:rsidR="00A75D86">
              <w:rPr>
                <w:noProof/>
                <w:webHidden/>
              </w:rPr>
              <w:tab/>
            </w:r>
            <w:r w:rsidR="00A75D86">
              <w:rPr>
                <w:noProof/>
                <w:webHidden/>
              </w:rPr>
              <w:fldChar w:fldCharType="begin"/>
            </w:r>
            <w:r w:rsidR="00A75D86">
              <w:rPr>
                <w:noProof/>
                <w:webHidden/>
              </w:rPr>
              <w:instrText xml:space="preserve"> PAGEREF _Toc510781742 \h </w:instrText>
            </w:r>
            <w:r w:rsidR="00A75D86">
              <w:rPr>
                <w:noProof/>
                <w:webHidden/>
              </w:rPr>
            </w:r>
            <w:r w:rsidR="00A75D86">
              <w:rPr>
                <w:noProof/>
                <w:webHidden/>
              </w:rPr>
              <w:fldChar w:fldCharType="separate"/>
            </w:r>
            <w:r w:rsidR="00A75D86">
              <w:rPr>
                <w:noProof/>
                <w:webHidden/>
              </w:rPr>
              <w:t>1</w:t>
            </w:r>
            <w:r w:rsidR="00A75D86">
              <w:rPr>
                <w:noProof/>
                <w:webHidden/>
              </w:rPr>
              <w:fldChar w:fldCharType="end"/>
            </w:r>
          </w:hyperlink>
        </w:p>
        <w:p w14:paraId="597CBC49" w14:textId="01A189FB" w:rsidR="00A75D86" w:rsidRDefault="00E13311">
          <w:pPr>
            <w:pStyle w:val="TOC2"/>
            <w:tabs>
              <w:tab w:val="right" w:leader="dot" w:pos="10790"/>
            </w:tabs>
            <w:rPr>
              <w:rFonts w:eastAsiaTheme="minorEastAsia" w:cstheme="minorBidi"/>
              <w:iCs w:val="0"/>
              <w:noProof/>
              <w:szCs w:val="22"/>
            </w:rPr>
          </w:pPr>
          <w:hyperlink w:anchor="_Toc510781743" w:history="1">
            <w:r w:rsidR="00A75D86" w:rsidRPr="00291D31">
              <w:rPr>
                <w:rStyle w:val="Hyperlink"/>
                <w:noProof/>
              </w:rPr>
              <w:t>Abstract and learning objectives</w:t>
            </w:r>
            <w:r w:rsidR="00A75D86">
              <w:rPr>
                <w:noProof/>
                <w:webHidden/>
              </w:rPr>
              <w:tab/>
            </w:r>
            <w:r w:rsidR="00A75D86">
              <w:rPr>
                <w:noProof/>
                <w:webHidden/>
              </w:rPr>
              <w:fldChar w:fldCharType="begin"/>
            </w:r>
            <w:r w:rsidR="00A75D86">
              <w:rPr>
                <w:noProof/>
                <w:webHidden/>
              </w:rPr>
              <w:instrText xml:space="preserve"> PAGEREF _Toc510781743 \h </w:instrText>
            </w:r>
            <w:r w:rsidR="00A75D86">
              <w:rPr>
                <w:noProof/>
                <w:webHidden/>
              </w:rPr>
            </w:r>
            <w:r w:rsidR="00A75D86">
              <w:rPr>
                <w:noProof/>
                <w:webHidden/>
              </w:rPr>
              <w:fldChar w:fldCharType="separate"/>
            </w:r>
            <w:r w:rsidR="00A75D86">
              <w:rPr>
                <w:noProof/>
                <w:webHidden/>
              </w:rPr>
              <w:t>1</w:t>
            </w:r>
            <w:r w:rsidR="00A75D86">
              <w:rPr>
                <w:noProof/>
                <w:webHidden/>
              </w:rPr>
              <w:fldChar w:fldCharType="end"/>
            </w:r>
          </w:hyperlink>
        </w:p>
        <w:p w14:paraId="215030CF" w14:textId="5EB18B20" w:rsidR="00A75D86" w:rsidRDefault="00E13311">
          <w:pPr>
            <w:pStyle w:val="TOC2"/>
            <w:tabs>
              <w:tab w:val="right" w:leader="dot" w:pos="10790"/>
            </w:tabs>
            <w:rPr>
              <w:rFonts w:eastAsiaTheme="minorEastAsia" w:cstheme="minorBidi"/>
              <w:iCs w:val="0"/>
              <w:noProof/>
              <w:szCs w:val="22"/>
            </w:rPr>
          </w:pPr>
          <w:hyperlink w:anchor="_Toc510781744" w:history="1">
            <w:r w:rsidR="00A75D86" w:rsidRPr="00291D31">
              <w:rPr>
                <w:rStyle w:val="Hyperlink"/>
                <w:noProof/>
              </w:rPr>
              <w:t>Overview</w:t>
            </w:r>
            <w:r w:rsidR="00A75D86">
              <w:rPr>
                <w:noProof/>
                <w:webHidden/>
              </w:rPr>
              <w:tab/>
            </w:r>
            <w:r w:rsidR="00A75D86">
              <w:rPr>
                <w:noProof/>
                <w:webHidden/>
              </w:rPr>
              <w:fldChar w:fldCharType="begin"/>
            </w:r>
            <w:r w:rsidR="00A75D86">
              <w:rPr>
                <w:noProof/>
                <w:webHidden/>
              </w:rPr>
              <w:instrText xml:space="preserve"> PAGEREF _Toc510781744 \h </w:instrText>
            </w:r>
            <w:r w:rsidR="00A75D86">
              <w:rPr>
                <w:noProof/>
                <w:webHidden/>
              </w:rPr>
            </w:r>
            <w:r w:rsidR="00A75D86">
              <w:rPr>
                <w:noProof/>
                <w:webHidden/>
              </w:rPr>
              <w:fldChar w:fldCharType="separate"/>
            </w:r>
            <w:r w:rsidR="00A75D86">
              <w:rPr>
                <w:noProof/>
                <w:webHidden/>
              </w:rPr>
              <w:t>1</w:t>
            </w:r>
            <w:r w:rsidR="00A75D86">
              <w:rPr>
                <w:noProof/>
                <w:webHidden/>
              </w:rPr>
              <w:fldChar w:fldCharType="end"/>
            </w:r>
          </w:hyperlink>
        </w:p>
        <w:p w14:paraId="1C6D4B72" w14:textId="58D32F2A" w:rsidR="00A75D86" w:rsidRDefault="00E13311">
          <w:pPr>
            <w:pStyle w:val="TOC2"/>
            <w:tabs>
              <w:tab w:val="right" w:leader="dot" w:pos="10790"/>
            </w:tabs>
            <w:rPr>
              <w:rFonts w:eastAsiaTheme="minorEastAsia" w:cstheme="minorBidi"/>
              <w:iCs w:val="0"/>
              <w:noProof/>
              <w:szCs w:val="22"/>
            </w:rPr>
          </w:pPr>
          <w:hyperlink w:anchor="_Toc510781745" w:history="1">
            <w:r w:rsidR="00A75D86" w:rsidRPr="00291D31">
              <w:rPr>
                <w:rStyle w:val="Hyperlink"/>
                <w:noProof/>
              </w:rPr>
              <w:t>Solution architecture</w:t>
            </w:r>
            <w:r w:rsidR="00A75D86">
              <w:rPr>
                <w:noProof/>
                <w:webHidden/>
              </w:rPr>
              <w:tab/>
            </w:r>
            <w:r w:rsidR="00A75D86">
              <w:rPr>
                <w:noProof/>
                <w:webHidden/>
              </w:rPr>
              <w:fldChar w:fldCharType="begin"/>
            </w:r>
            <w:r w:rsidR="00A75D86">
              <w:rPr>
                <w:noProof/>
                <w:webHidden/>
              </w:rPr>
              <w:instrText xml:space="preserve"> PAGEREF _Toc510781745 \h </w:instrText>
            </w:r>
            <w:r w:rsidR="00A75D86">
              <w:rPr>
                <w:noProof/>
                <w:webHidden/>
              </w:rPr>
            </w:r>
            <w:r w:rsidR="00A75D86">
              <w:rPr>
                <w:noProof/>
                <w:webHidden/>
              </w:rPr>
              <w:fldChar w:fldCharType="separate"/>
            </w:r>
            <w:r w:rsidR="00A75D86">
              <w:rPr>
                <w:noProof/>
                <w:webHidden/>
              </w:rPr>
              <w:t>2</w:t>
            </w:r>
            <w:r w:rsidR="00A75D86">
              <w:rPr>
                <w:noProof/>
                <w:webHidden/>
              </w:rPr>
              <w:fldChar w:fldCharType="end"/>
            </w:r>
          </w:hyperlink>
        </w:p>
        <w:p w14:paraId="27F40A84" w14:textId="76A19ED5" w:rsidR="00A75D86" w:rsidRDefault="00E13311">
          <w:pPr>
            <w:pStyle w:val="TOC2"/>
            <w:tabs>
              <w:tab w:val="right" w:leader="dot" w:pos="10790"/>
            </w:tabs>
            <w:rPr>
              <w:rFonts w:eastAsiaTheme="minorEastAsia" w:cstheme="minorBidi"/>
              <w:iCs w:val="0"/>
              <w:noProof/>
              <w:szCs w:val="22"/>
            </w:rPr>
          </w:pPr>
          <w:hyperlink w:anchor="_Toc510781746" w:history="1">
            <w:r w:rsidR="00A75D86" w:rsidRPr="00291D31">
              <w:rPr>
                <w:rStyle w:val="Hyperlink"/>
                <w:noProof/>
              </w:rPr>
              <w:t>Requirements</w:t>
            </w:r>
            <w:r w:rsidR="00A75D86">
              <w:rPr>
                <w:noProof/>
                <w:webHidden/>
              </w:rPr>
              <w:tab/>
            </w:r>
            <w:r w:rsidR="00A75D86">
              <w:rPr>
                <w:noProof/>
                <w:webHidden/>
              </w:rPr>
              <w:fldChar w:fldCharType="begin"/>
            </w:r>
            <w:r w:rsidR="00A75D86">
              <w:rPr>
                <w:noProof/>
                <w:webHidden/>
              </w:rPr>
              <w:instrText xml:space="preserve"> PAGEREF _Toc510781746 \h </w:instrText>
            </w:r>
            <w:r w:rsidR="00A75D86">
              <w:rPr>
                <w:noProof/>
                <w:webHidden/>
              </w:rPr>
            </w:r>
            <w:r w:rsidR="00A75D86">
              <w:rPr>
                <w:noProof/>
                <w:webHidden/>
              </w:rPr>
              <w:fldChar w:fldCharType="separate"/>
            </w:r>
            <w:r w:rsidR="00A75D86">
              <w:rPr>
                <w:noProof/>
                <w:webHidden/>
              </w:rPr>
              <w:t>2</w:t>
            </w:r>
            <w:r w:rsidR="00A75D86">
              <w:rPr>
                <w:noProof/>
                <w:webHidden/>
              </w:rPr>
              <w:fldChar w:fldCharType="end"/>
            </w:r>
          </w:hyperlink>
        </w:p>
        <w:p w14:paraId="584422F9" w14:textId="41BB10C1" w:rsidR="00A75D86" w:rsidRDefault="00E13311">
          <w:pPr>
            <w:pStyle w:val="TOC2"/>
            <w:tabs>
              <w:tab w:val="right" w:leader="dot" w:pos="10790"/>
            </w:tabs>
            <w:rPr>
              <w:rFonts w:eastAsiaTheme="minorEastAsia" w:cstheme="minorBidi"/>
              <w:iCs w:val="0"/>
              <w:noProof/>
              <w:szCs w:val="22"/>
            </w:rPr>
          </w:pPr>
          <w:hyperlink w:anchor="_Toc510781747" w:history="1">
            <w:r w:rsidR="00A75D86" w:rsidRPr="00291D31">
              <w:rPr>
                <w:rStyle w:val="Hyperlink"/>
                <w:noProof/>
              </w:rPr>
              <w:t>Before the hands-on lab</w:t>
            </w:r>
            <w:r w:rsidR="00A75D86">
              <w:rPr>
                <w:noProof/>
                <w:webHidden/>
              </w:rPr>
              <w:tab/>
            </w:r>
            <w:r w:rsidR="00A75D86">
              <w:rPr>
                <w:noProof/>
                <w:webHidden/>
              </w:rPr>
              <w:fldChar w:fldCharType="begin"/>
            </w:r>
            <w:r w:rsidR="00A75D86">
              <w:rPr>
                <w:noProof/>
                <w:webHidden/>
              </w:rPr>
              <w:instrText xml:space="preserve"> PAGEREF _Toc510781747 \h </w:instrText>
            </w:r>
            <w:r w:rsidR="00A75D86">
              <w:rPr>
                <w:noProof/>
                <w:webHidden/>
              </w:rPr>
            </w:r>
            <w:r w:rsidR="00A75D86">
              <w:rPr>
                <w:noProof/>
                <w:webHidden/>
              </w:rPr>
              <w:fldChar w:fldCharType="separate"/>
            </w:r>
            <w:r w:rsidR="00A75D86">
              <w:rPr>
                <w:noProof/>
                <w:webHidden/>
              </w:rPr>
              <w:t>3</w:t>
            </w:r>
            <w:r w:rsidR="00A75D86">
              <w:rPr>
                <w:noProof/>
                <w:webHidden/>
              </w:rPr>
              <w:fldChar w:fldCharType="end"/>
            </w:r>
          </w:hyperlink>
        </w:p>
        <w:p w14:paraId="48FE8D10" w14:textId="10CA5098" w:rsidR="00A75D86" w:rsidRDefault="00E13311">
          <w:pPr>
            <w:pStyle w:val="TOC4"/>
            <w:tabs>
              <w:tab w:val="right" w:leader="dot" w:pos="10790"/>
            </w:tabs>
            <w:rPr>
              <w:rFonts w:eastAsiaTheme="minorEastAsia" w:cstheme="minorBidi"/>
              <w:noProof/>
              <w:sz w:val="22"/>
              <w:szCs w:val="22"/>
            </w:rPr>
          </w:pPr>
          <w:hyperlink w:anchor="_Toc510781748" w:history="1">
            <w:r w:rsidR="00A75D86" w:rsidRPr="00291D31">
              <w:rPr>
                <w:rStyle w:val="Hyperlink"/>
                <w:noProof/>
              </w:rPr>
              <w:t>Task 1: Provision an R Server on HDInsight with Spark cluster</w:t>
            </w:r>
            <w:r w:rsidR="00A75D86">
              <w:rPr>
                <w:noProof/>
                <w:webHidden/>
              </w:rPr>
              <w:tab/>
            </w:r>
            <w:r w:rsidR="00A75D86">
              <w:rPr>
                <w:noProof/>
                <w:webHidden/>
              </w:rPr>
              <w:fldChar w:fldCharType="begin"/>
            </w:r>
            <w:r w:rsidR="00A75D86">
              <w:rPr>
                <w:noProof/>
                <w:webHidden/>
              </w:rPr>
              <w:instrText xml:space="preserve"> PAGEREF _Toc510781748 \h </w:instrText>
            </w:r>
            <w:r w:rsidR="00A75D86">
              <w:rPr>
                <w:noProof/>
                <w:webHidden/>
              </w:rPr>
            </w:r>
            <w:r w:rsidR="00A75D86">
              <w:rPr>
                <w:noProof/>
                <w:webHidden/>
              </w:rPr>
              <w:fldChar w:fldCharType="separate"/>
            </w:r>
            <w:r w:rsidR="00A75D86">
              <w:rPr>
                <w:noProof/>
                <w:webHidden/>
              </w:rPr>
              <w:t>3</w:t>
            </w:r>
            <w:r w:rsidR="00A75D86">
              <w:rPr>
                <w:noProof/>
                <w:webHidden/>
              </w:rPr>
              <w:fldChar w:fldCharType="end"/>
            </w:r>
          </w:hyperlink>
        </w:p>
        <w:p w14:paraId="68767A26" w14:textId="780E294F" w:rsidR="00A75D86" w:rsidRDefault="00E13311">
          <w:pPr>
            <w:pStyle w:val="TOC4"/>
            <w:tabs>
              <w:tab w:val="right" w:leader="dot" w:pos="10790"/>
            </w:tabs>
            <w:rPr>
              <w:rFonts w:eastAsiaTheme="minorEastAsia" w:cstheme="minorBidi"/>
              <w:noProof/>
              <w:sz w:val="22"/>
              <w:szCs w:val="22"/>
            </w:rPr>
          </w:pPr>
          <w:hyperlink w:anchor="_Toc510781749" w:history="1">
            <w:r w:rsidR="00A75D86" w:rsidRPr="00291D31">
              <w:rPr>
                <w:rStyle w:val="Hyperlink"/>
                <w:noProof/>
              </w:rPr>
              <w:t>Task 2: Setup a lab virtual machine (VM)</w:t>
            </w:r>
            <w:r w:rsidR="00A75D86">
              <w:rPr>
                <w:noProof/>
                <w:webHidden/>
              </w:rPr>
              <w:tab/>
            </w:r>
            <w:r w:rsidR="00A75D86">
              <w:rPr>
                <w:noProof/>
                <w:webHidden/>
              </w:rPr>
              <w:fldChar w:fldCharType="begin"/>
            </w:r>
            <w:r w:rsidR="00A75D86">
              <w:rPr>
                <w:noProof/>
                <w:webHidden/>
              </w:rPr>
              <w:instrText xml:space="preserve"> PAGEREF _Toc510781749 \h </w:instrText>
            </w:r>
            <w:r w:rsidR="00A75D86">
              <w:rPr>
                <w:noProof/>
                <w:webHidden/>
              </w:rPr>
            </w:r>
            <w:r w:rsidR="00A75D86">
              <w:rPr>
                <w:noProof/>
                <w:webHidden/>
              </w:rPr>
              <w:fldChar w:fldCharType="separate"/>
            </w:r>
            <w:r w:rsidR="00A75D86">
              <w:rPr>
                <w:noProof/>
                <w:webHidden/>
              </w:rPr>
              <w:t>7</w:t>
            </w:r>
            <w:r w:rsidR="00A75D86">
              <w:rPr>
                <w:noProof/>
                <w:webHidden/>
              </w:rPr>
              <w:fldChar w:fldCharType="end"/>
            </w:r>
          </w:hyperlink>
        </w:p>
        <w:p w14:paraId="2438EDC1" w14:textId="10B969B7" w:rsidR="00A75D86" w:rsidRDefault="00E13311">
          <w:pPr>
            <w:pStyle w:val="TOC4"/>
            <w:tabs>
              <w:tab w:val="right" w:leader="dot" w:pos="10790"/>
            </w:tabs>
            <w:rPr>
              <w:rFonts w:eastAsiaTheme="minorEastAsia" w:cstheme="minorBidi"/>
              <w:noProof/>
              <w:sz w:val="22"/>
              <w:szCs w:val="22"/>
            </w:rPr>
          </w:pPr>
          <w:hyperlink w:anchor="_Toc510781750" w:history="1">
            <w:r w:rsidR="00A75D86" w:rsidRPr="00291D31">
              <w:rPr>
                <w:rStyle w:val="Hyperlink"/>
                <w:noProof/>
              </w:rPr>
              <w:t>Task 3: Install Power BI Desktop on the lab VM</w:t>
            </w:r>
            <w:r w:rsidR="00A75D86">
              <w:rPr>
                <w:noProof/>
                <w:webHidden/>
              </w:rPr>
              <w:tab/>
            </w:r>
            <w:r w:rsidR="00A75D86">
              <w:rPr>
                <w:noProof/>
                <w:webHidden/>
              </w:rPr>
              <w:fldChar w:fldCharType="begin"/>
            </w:r>
            <w:r w:rsidR="00A75D86">
              <w:rPr>
                <w:noProof/>
                <w:webHidden/>
              </w:rPr>
              <w:instrText xml:space="preserve"> PAGEREF _Toc510781750 \h </w:instrText>
            </w:r>
            <w:r w:rsidR="00A75D86">
              <w:rPr>
                <w:noProof/>
                <w:webHidden/>
              </w:rPr>
            </w:r>
            <w:r w:rsidR="00A75D86">
              <w:rPr>
                <w:noProof/>
                <w:webHidden/>
              </w:rPr>
              <w:fldChar w:fldCharType="separate"/>
            </w:r>
            <w:r w:rsidR="00A75D86">
              <w:rPr>
                <w:noProof/>
                <w:webHidden/>
              </w:rPr>
              <w:t>10</w:t>
            </w:r>
            <w:r w:rsidR="00A75D86">
              <w:rPr>
                <w:noProof/>
                <w:webHidden/>
              </w:rPr>
              <w:fldChar w:fldCharType="end"/>
            </w:r>
          </w:hyperlink>
        </w:p>
        <w:p w14:paraId="3705D8CF" w14:textId="6ED76B47" w:rsidR="00A75D86" w:rsidRDefault="00E13311">
          <w:pPr>
            <w:pStyle w:val="TOC4"/>
            <w:tabs>
              <w:tab w:val="right" w:leader="dot" w:pos="10790"/>
            </w:tabs>
            <w:rPr>
              <w:rFonts w:eastAsiaTheme="minorEastAsia" w:cstheme="minorBidi"/>
              <w:noProof/>
              <w:sz w:val="22"/>
              <w:szCs w:val="22"/>
            </w:rPr>
          </w:pPr>
          <w:hyperlink w:anchor="_Toc510781751" w:history="1">
            <w:r w:rsidR="00A75D86" w:rsidRPr="00291D31">
              <w:rPr>
                <w:rStyle w:val="Hyperlink"/>
                <w:noProof/>
              </w:rPr>
              <w:t>Task 4: Prepare an SSH client</w:t>
            </w:r>
            <w:r w:rsidR="00A75D86">
              <w:rPr>
                <w:noProof/>
                <w:webHidden/>
              </w:rPr>
              <w:tab/>
            </w:r>
            <w:r w:rsidR="00A75D86">
              <w:rPr>
                <w:noProof/>
                <w:webHidden/>
              </w:rPr>
              <w:fldChar w:fldCharType="begin"/>
            </w:r>
            <w:r w:rsidR="00A75D86">
              <w:rPr>
                <w:noProof/>
                <w:webHidden/>
              </w:rPr>
              <w:instrText xml:space="preserve"> PAGEREF _Toc510781751 \h </w:instrText>
            </w:r>
            <w:r w:rsidR="00A75D86">
              <w:rPr>
                <w:noProof/>
                <w:webHidden/>
              </w:rPr>
            </w:r>
            <w:r w:rsidR="00A75D86">
              <w:rPr>
                <w:noProof/>
                <w:webHidden/>
              </w:rPr>
              <w:fldChar w:fldCharType="separate"/>
            </w:r>
            <w:r w:rsidR="00A75D86">
              <w:rPr>
                <w:noProof/>
                <w:webHidden/>
              </w:rPr>
              <w:t>16</w:t>
            </w:r>
            <w:r w:rsidR="00A75D86">
              <w:rPr>
                <w:noProof/>
                <w:webHidden/>
              </w:rPr>
              <w:fldChar w:fldCharType="end"/>
            </w:r>
          </w:hyperlink>
        </w:p>
        <w:p w14:paraId="765B52EA" w14:textId="3E8B3A0A" w:rsidR="00A75D86" w:rsidRDefault="00E13311">
          <w:pPr>
            <w:pStyle w:val="TOC4"/>
            <w:tabs>
              <w:tab w:val="right" w:leader="dot" w:pos="10790"/>
            </w:tabs>
            <w:rPr>
              <w:rFonts w:eastAsiaTheme="minorEastAsia" w:cstheme="minorBidi"/>
              <w:noProof/>
              <w:sz w:val="22"/>
              <w:szCs w:val="22"/>
            </w:rPr>
          </w:pPr>
          <w:hyperlink w:anchor="_Toc510781752" w:history="1">
            <w:r w:rsidR="00A75D86" w:rsidRPr="00291D31">
              <w:rPr>
                <w:rStyle w:val="Hyperlink"/>
                <w:noProof/>
              </w:rPr>
              <w:t>Task 5:  Install R Tools for Visual Studio 2017</w:t>
            </w:r>
            <w:r w:rsidR="00A75D86">
              <w:rPr>
                <w:noProof/>
                <w:webHidden/>
              </w:rPr>
              <w:tab/>
            </w:r>
            <w:r w:rsidR="00A75D86">
              <w:rPr>
                <w:noProof/>
                <w:webHidden/>
              </w:rPr>
              <w:fldChar w:fldCharType="begin"/>
            </w:r>
            <w:r w:rsidR="00A75D86">
              <w:rPr>
                <w:noProof/>
                <w:webHidden/>
              </w:rPr>
              <w:instrText xml:space="preserve"> PAGEREF _Toc510781752 \h </w:instrText>
            </w:r>
            <w:r w:rsidR="00A75D86">
              <w:rPr>
                <w:noProof/>
                <w:webHidden/>
              </w:rPr>
            </w:r>
            <w:r w:rsidR="00A75D86">
              <w:rPr>
                <w:noProof/>
                <w:webHidden/>
              </w:rPr>
              <w:fldChar w:fldCharType="separate"/>
            </w:r>
            <w:r w:rsidR="00A75D86">
              <w:rPr>
                <w:noProof/>
                <w:webHidden/>
              </w:rPr>
              <w:t>17</w:t>
            </w:r>
            <w:r w:rsidR="00A75D86">
              <w:rPr>
                <w:noProof/>
                <w:webHidden/>
              </w:rPr>
              <w:fldChar w:fldCharType="end"/>
            </w:r>
          </w:hyperlink>
        </w:p>
        <w:p w14:paraId="2888D36B" w14:textId="0CD2B8A4" w:rsidR="00A75D86" w:rsidRDefault="00E13311">
          <w:pPr>
            <w:pStyle w:val="TOC2"/>
            <w:tabs>
              <w:tab w:val="right" w:leader="dot" w:pos="10790"/>
            </w:tabs>
            <w:rPr>
              <w:rFonts w:eastAsiaTheme="minorEastAsia" w:cstheme="minorBidi"/>
              <w:iCs w:val="0"/>
              <w:noProof/>
              <w:szCs w:val="22"/>
            </w:rPr>
          </w:pPr>
          <w:hyperlink w:anchor="_Toc510781753" w:history="1">
            <w:r w:rsidR="00A75D86" w:rsidRPr="00291D31">
              <w:rPr>
                <w:rStyle w:val="Hyperlink"/>
                <w:noProof/>
              </w:rPr>
              <w:t>Exercise 1: Environment setup</w:t>
            </w:r>
            <w:r w:rsidR="00A75D86">
              <w:rPr>
                <w:noProof/>
                <w:webHidden/>
              </w:rPr>
              <w:tab/>
            </w:r>
            <w:r w:rsidR="00A75D86">
              <w:rPr>
                <w:noProof/>
                <w:webHidden/>
              </w:rPr>
              <w:fldChar w:fldCharType="begin"/>
            </w:r>
            <w:r w:rsidR="00A75D86">
              <w:rPr>
                <w:noProof/>
                <w:webHidden/>
              </w:rPr>
              <w:instrText xml:space="preserve"> PAGEREF _Toc510781753 \h </w:instrText>
            </w:r>
            <w:r w:rsidR="00A75D86">
              <w:rPr>
                <w:noProof/>
                <w:webHidden/>
              </w:rPr>
            </w:r>
            <w:r w:rsidR="00A75D86">
              <w:rPr>
                <w:noProof/>
                <w:webHidden/>
              </w:rPr>
              <w:fldChar w:fldCharType="separate"/>
            </w:r>
            <w:r w:rsidR="00A75D86">
              <w:rPr>
                <w:noProof/>
                <w:webHidden/>
              </w:rPr>
              <w:t>20</w:t>
            </w:r>
            <w:r w:rsidR="00A75D86">
              <w:rPr>
                <w:noProof/>
                <w:webHidden/>
              </w:rPr>
              <w:fldChar w:fldCharType="end"/>
            </w:r>
          </w:hyperlink>
        </w:p>
        <w:p w14:paraId="242385D1" w14:textId="77E529FA" w:rsidR="00A75D86" w:rsidRDefault="00E13311">
          <w:pPr>
            <w:pStyle w:val="TOC4"/>
            <w:tabs>
              <w:tab w:val="right" w:leader="dot" w:pos="10790"/>
            </w:tabs>
            <w:rPr>
              <w:rFonts w:eastAsiaTheme="minorEastAsia" w:cstheme="minorBidi"/>
              <w:noProof/>
              <w:sz w:val="22"/>
              <w:szCs w:val="22"/>
            </w:rPr>
          </w:pPr>
          <w:hyperlink w:anchor="_Toc510781754" w:history="1">
            <w:r w:rsidR="00A75D86" w:rsidRPr="00291D31">
              <w:rPr>
                <w:rStyle w:val="Hyperlink"/>
                <w:noProof/>
              </w:rPr>
              <w:t>Task 1: Download and open the vending machines starter project</w:t>
            </w:r>
            <w:r w:rsidR="00A75D86">
              <w:rPr>
                <w:noProof/>
                <w:webHidden/>
              </w:rPr>
              <w:tab/>
            </w:r>
            <w:r w:rsidR="00A75D86">
              <w:rPr>
                <w:noProof/>
                <w:webHidden/>
              </w:rPr>
              <w:fldChar w:fldCharType="begin"/>
            </w:r>
            <w:r w:rsidR="00A75D86">
              <w:rPr>
                <w:noProof/>
                <w:webHidden/>
              </w:rPr>
              <w:instrText xml:space="preserve"> PAGEREF _Toc510781754 \h </w:instrText>
            </w:r>
            <w:r w:rsidR="00A75D86">
              <w:rPr>
                <w:noProof/>
                <w:webHidden/>
              </w:rPr>
            </w:r>
            <w:r w:rsidR="00A75D86">
              <w:rPr>
                <w:noProof/>
                <w:webHidden/>
              </w:rPr>
              <w:fldChar w:fldCharType="separate"/>
            </w:r>
            <w:r w:rsidR="00A75D86">
              <w:rPr>
                <w:noProof/>
                <w:webHidden/>
              </w:rPr>
              <w:t>20</w:t>
            </w:r>
            <w:r w:rsidR="00A75D86">
              <w:rPr>
                <w:noProof/>
                <w:webHidden/>
              </w:rPr>
              <w:fldChar w:fldCharType="end"/>
            </w:r>
          </w:hyperlink>
        </w:p>
        <w:p w14:paraId="01D16385" w14:textId="3D0AED39" w:rsidR="00A75D86" w:rsidRDefault="00E13311">
          <w:pPr>
            <w:pStyle w:val="TOC4"/>
            <w:tabs>
              <w:tab w:val="right" w:leader="dot" w:pos="10790"/>
            </w:tabs>
            <w:rPr>
              <w:rFonts w:eastAsiaTheme="minorEastAsia" w:cstheme="minorBidi"/>
              <w:noProof/>
              <w:sz w:val="22"/>
              <w:szCs w:val="22"/>
            </w:rPr>
          </w:pPr>
          <w:hyperlink w:anchor="_Toc510781755" w:history="1">
            <w:r w:rsidR="00A75D86" w:rsidRPr="00291D31">
              <w:rPr>
                <w:rStyle w:val="Hyperlink"/>
                <w:noProof/>
              </w:rPr>
              <w:t>Task 2: Provision IoT Hub</w:t>
            </w:r>
            <w:r w:rsidR="00A75D86">
              <w:rPr>
                <w:noProof/>
                <w:webHidden/>
              </w:rPr>
              <w:tab/>
            </w:r>
            <w:r w:rsidR="00A75D86">
              <w:rPr>
                <w:noProof/>
                <w:webHidden/>
              </w:rPr>
              <w:fldChar w:fldCharType="begin"/>
            </w:r>
            <w:r w:rsidR="00A75D86">
              <w:rPr>
                <w:noProof/>
                <w:webHidden/>
              </w:rPr>
              <w:instrText xml:space="preserve"> PAGEREF _Toc510781755 \h </w:instrText>
            </w:r>
            <w:r w:rsidR="00A75D86">
              <w:rPr>
                <w:noProof/>
                <w:webHidden/>
              </w:rPr>
            </w:r>
            <w:r w:rsidR="00A75D86">
              <w:rPr>
                <w:noProof/>
                <w:webHidden/>
              </w:rPr>
              <w:fldChar w:fldCharType="separate"/>
            </w:r>
            <w:r w:rsidR="00A75D86">
              <w:rPr>
                <w:noProof/>
                <w:webHidden/>
              </w:rPr>
              <w:t>20</w:t>
            </w:r>
            <w:r w:rsidR="00A75D86">
              <w:rPr>
                <w:noProof/>
                <w:webHidden/>
              </w:rPr>
              <w:fldChar w:fldCharType="end"/>
            </w:r>
          </w:hyperlink>
        </w:p>
        <w:p w14:paraId="58E38875" w14:textId="39E546EA" w:rsidR="00A75D86" w:rsidRDefault="00E13311">
          <w:pPr>
            <w:pStyle w:val="TOC4"/>
            <w:tabs>
              <w:tab w:val="right" w:leader="dot" w:pos="10790"/>
            </w:tabs>
            <w:rPr>
              <w:rFonts w:eastAsiaTheme="minorEastAsia" w:cstheme="minorBidi"/>
              <w:noProof/>
              <w:sz w:val="22"/>
              <w:szCs w:val="22"/>
            </w:rPr>
          </w:pPr>
          <w:hyperlink w:anchor="_Toc510781756" w:history="1">
            <w:r w:rsidR="00A75D86" w:rsidRPr="00291D31">
              <w:rPr>
                <w:rStyle w:val="Hyperlink"/>
                <w:noProof/>
              </w:rPr>
              <w:t>Task 3: Create Microsoft Machine Learning Server on Linux</w:t>
            </w:r>
            <w:r w:rsidR="00A75D86">
              <w:rPr>
                <w:noProof/>
                <w:webHidden/>
              </w:rPr>
              <w:tab/>
            </w:r>
            <w:r w:rsidR="00A75D86">
              <w:rPr>
                <w:noProof/>
                <w:webHidden/>
              </w:rPr>
              <w:fldChar w:fldCharType="begin"/>
            </w:r>
            <w:r w:rsidR="00A75D86">
              <w:rPr>
                <w:noProof/>
                <w:webHidden/>
              </w:rPr>
              <w:instrText xml:space="preserve"> PAGEREF _Toc510781756 \h </w:instrText>
            </w:r>
            <w:r w:rsidR="00A75D86">
              <w:rPr>
                <w:noProof/>
                <w:webHidden/>
              </w:rPr>
            </w:r>
            <w:r w:rsidR="00A75D86">
              <w:rPr>
                <w:noProof/>
                <w:webHidden/>
              </w:rPr>
              <w:fldChar w:fldCharType="separate"/>
            </w:r>
            <w:r w:rsidR="00A75D86">
              <w:rPr>
                <w:noProof/>
                <w:webHidden/>
              </w:rPr>
              <w:t>24</w:t>
            </w:r>
            <w:r w:rsidR="00A75D86">
              <w:rPr>
                <w:noProof/>
                <w:webHidden/>
              </w:rPr>
              <w:fldChar w:fldCharType="end"/>
            </w:r>
          </w:hyperlink>
        </w:p>
        <w:p w14:paraId="2BF6D19D" w14:textId="7EF01E62" w:rsidR="00A75D86" w:rsidRDefault="00E13311">
          <w:pPr>
            <w:pStyle w:val="TOC4"/>
            <w:tabs>
              <w:tab w:val="right" w:leader="dot" w:pos="10790"/>
            </w:tabs>
            <w:rPr>
              <w:rFonts w:eastAsiaTheme="minorEastAsia" w:cstheme="minorBidi"/>
              <w:noProof/>
              <w:sz w:val="22"/>
              <w:szCs w:val="22"/>
            </w:rPr>
          </w:pPr>
          <w:hyperlink w:anchor="_Toc510781757" w:history="1">
            <w:r w:rsidR="00A75D86" w:rsidRPr="00291D31">
              <w:rPr>
                <w:rStyle w:val="Hyperlink"/>
                <w:noProof/>
              </w:rPr>
              <w:t>Task 4: Create Storage Account</w:t>
            </w:r>
            <w:r w:rsidR="00A75D86">
              <w:rPr>
                <w:noProof/>
                <w:webHidden/>
              </w:rPr>
              <w:tab/>
            </w:r>
            <w:r w:rsidR="00A75D86">
              <w:rPr>
                <w:noProof/>
                <w:webHidden/>
              </w:rPr>
              <w:fldChar w:fldCharType="begin"/>
            </w:r>
            <w:r w:rsidR="00A75D86">
              <w:rPr>
                <w:noProof/>
                <w:webHidden/>
              </w:rPr>
              <w:instrText xml:space="preserve"> PAGEREF _Toc510781757 \h </w:instrText>
            </w:r>
            <w:r w:rsidR="00A75D86">
              <w:rPr>
                <w:noProof/>
                <w:webHidden/>
              </w:rPr>
            </w:r>
            <w:r w:rsidR="00A75D86">
              <w:rPr>
                <w:noProof/>
                <w:webHidden/>
              </w:rPr>
              <w:fldChar w:fldCharType="separate"/>
            </w:r>
            <w:r w:rsidR="00A75D86">
              <w:rPr>
                <w:noProof/>
                <w:webHidden/>
              </w:rPr>
              <w:t>28</w:t>
            </w:r>
            <w:r w:rsidR="00A75D86">
              <w:rPr>
                <w:noProof/>
                <w:webHidden/>
              </w:rPr>
              <w:fldChar w:fldCharType="end"/>
            </w:r>
          </w:hyperlink>
        </w:p>
        <w:p w14:paraId="36D44E1A" w14:textId="168DE548" w:rsidR="00A75D86" w:rsidRDefault="00E13311">
          <w:pPr>
            <w:pStyle w:val="TOC4"/>
            <w:tabs>
              <w:tab w:val="right" w:leader="dot" w:pos="10790"/>
            </w:tabs>
            <w:rPr>
              <w:rFonts w:eastAsiaTheme="minorEastAsia" w:cstheme="minorBidi"/>
              <w:noProof/>
              <w:sz w:val="22"/>
              <w:szCs w:val="22"/>
            </w:rPr>
          </w:pPr>
          <w:hyperlink w:anchor="_Toc510781758" w:history="1">
            <w:r w:rsidR="00A75D86" w:rsidRPr="00291D31">
              <w:rPr>
                <w:rStyle w:val="Hyperlink"/>
                <w:noProof/>
              </w:rPr>
              <w:t>Task 5: Provision Cognitive Services Face API</w:t>
            </w:r>
            <w:r w:rsidR="00A75D86">
              <w:rPr>
                <w:noProof/>
                <w:webHidden/>
              </w:rPr>
              <w:tab/>
            </w:r>
            <w:r w:rsidR="00A75D86">
              <w:rPr>
                <w:noProof/>
                <w:webHidden/>
              </w:rPr>
              <w:fldChar w:fldCharType="begin"/>
            </w:r>
            <w:r w:rsidR="00A75D86">
              <w:rPr>
                <w:noProof/>
                <w:webHidden/>
              </w:rPr>
              <w:instrText xml:space="preserve"> PAGEREF _Toc510781758 \h </w:instrText>
            </w:r>
            <w:r w:rsidR="00A75D86">
              <w:rPr>
                <w:noProof/>
                <w:webHidden/>
              </w:rPr>
            </w:r>
            <w:r w:rsidR="00A75D86">
              <w:rPr>
                <w:noProof/>
                <w:webHidden/>
              </w:rPr>
              <w:fldChar w:fldCharType="separate"/>
            </w:r>
            <w:r w:rsidR="00A75D86">
              <w:rPr>
                <w:noProof/>
                <w:webHidden/>
              </w:rPr>
              <w:t>32</w:t>
            </w:r>
            <w:r w:rsidR="00A75D86">
              <w:rPr>
                <w:noProof/>
                <w:webHidden/>
              </w:rPr>
              <w:fldChar w:fldCharType="end"/>
            </w:r>
          </w:hyperlink>
        </w:p>
        <w:p w14:paraId="09C4FBAA" w14:textId="0A63B58C" w:rsidR="00A75D86" w:rsidRDefault="00E13311">
          <w:pPr>
            <w:pStyle w:val="TOC4"/>
            <w:tabs>
              <w:tab w:val="right" w:leader="dot" w:pos="10790"/>
            </w:tabs>
            <w:rPr>
              <w:rFonts w:eastAsiaTheme="minorEastAsia" w:cstheme="minorBidi"/>
              <w:noProof/>
              <w:sz w:val="22"/>
              <w:szCs w:val="22"/>
            </w:rPr>
          </w:pPr>
          <w:hyperlink w:anchor="_Toc510781759" w:history="1">
            <w:r w:rsidR="00A75D86" w:rsidRPr="00291D31">
              <w:rPr>
                <w:rStyle w:val="Hyperlink"/>
                <w:noProof/>
              </w:rPr>
              <w:t>Task 6: Provision SQL Database</w:t>
            </w:r>
            <w:r w:rsidR="00A75D86">
              <w:rPr>
                <w:noProof/>
                <w:webHidden/>
              </w:rPr>
              <w:tab/>
            </w:r>
            <w:r w:rsidR="00A75D86">
              <w:rPr>
                <w:noProof/>
                <w:webHidden/>
              </w:rPr>
              <w:fldChar w:fldCharType="begin"/>
            </w:r>
            <w:r w:rsidR="00A75D86">
              <w:rPr>
                <w:noProof/>
                <w:webHidden/>
              </w:rPr>
              <w:instrText xml:space="preserve"> PAGEREF _Toc510781759 \h </w:instrText>
            </w:r>
            <w:r w:rsidR="00A75D86">
              <w:rPr>
                <w:noProof/>
                <w:webHidden/>
              </w:rPr>
            </w:r>
            <w:r w:rsidR="00A75D86">
              <w:rPr>
                <w:noProof/>
                <w:webHidden/>
              </w:rPr>
              <w:fldChar w:fldCharType="separate"/>
            </w:r>
            <w:r w:rsidR="00A75D86">
              <w:rPr>
                <w:noProof/>
                <w:webHidden/>
              </w:rPr>
              <w:t>34</w:t>
            </w:r>
            <w:r w:rsidR="00A75D86">
              <w:rPr>
                <w:noProof/>
                <w:webHidden/>
              </w:rPr>
              <w:fldChar w:fldCharType="end"/>
            </w:r>
          </w:hyperlink>
        </w:p>
        <w:p w14:paraId="64F74F6B" w14:textId="04DDADC1" w:rsidR="00A75D86" w:rsidRDefault="00E13311">
          <w:pPr>
            <w:pStyle w:val="TOC2"/>
            <w:tabs>
              <w:tab w:val="right" w:leader="dot" w:pos="10790"/>
            </w:tabs>
            <w:rPr>
              <w:rFonts w:eastAsiaTheme="minorEastAsia" w:cstheme="minorBidi"/>
              <w:iCs w:val="0"/>
              <w:noProof/>
              <w:szCs w:val="22"/>
            </w:rPr>
          </w:pPr>
          <w:hyperlink w:anchor="_Toc510781760" w:history="1">
            <w:r w:rsidR="00A75D86" w:rsidRPr="00291D31">
              <w:rPr>
                <w:rStyle w:val="Hyperlink"/>
                <w:noProof/>
              </w:rPr>
              <w:t>Exercise 2: Create Dynamic Pricing Model</w:t>
            </w:r>
            <w:r w:rsidR="00A75D86">
              <w:rPr>
                <w:noProof/>
                <w:webHidden/>
              </w:rPr>
              <w:tab/>
            </w:r>
            <w:r w:rsidR="00A75D86">
              <w:rPr>
                <w:noProof/>
                <w:webHidden/>
              </w:rPr>
              <w:fldChar w:fldCharType="begin"/>
            </w:r>
            <w:r w:rsidR="00A75D86">
              <w:rPr>
                <w:noProof/>
                <w:webHidden/>
              </w:rPr>
              <w:instrText xml:space="preserve"> PAGEREF _Toc510781760 \h </w:instrText>
            </w:r>
            <w:r w:rsidR="00A75D86">
              <w:rPr>
                <w:noProof/>
                <w:webHidden/>
              </w:rPr>
            </w:r>
            <w:r w:rsidR="00A75D86">
              <w:rPr>
                <w:noProof/>
                <w:webHidden/>
              </w:rPr>
              <w:fldChar w:fldCharType="separate"/>
            </w:r>
            <w:r w:rsidR="00A75D86">
              <w:rPr>
                <w:noProof/>
                <w:webHidden/>
              </w:rPr>
              <w:t>38</w:t>
            </w:r>
            <w:r w:rsidR="00A75D86">
              <w:rPr>
                <w:noProof/>
                <w:webHidden/>
              </w:rPr>
              <w:fldChar w:fldCharType="end"/>
            </w:r>
          </w:hyperlink>
        </w:p>
        <w:p w14:paraId="7EAEB194" w14:textId="2863D7FB" w:rsidR="00A75D86" w:rsidRDefault="00E13311">
          <w:pPr>
            <w:pStyle w:val="TOC4"/>
            <w:tabs>
              <w:tab w:val="right" w:leader="dot" w:pos="10790"/>
            </w:tabs>
            <w:rPr>
              <w:rFonts w:eastAsiaTheme="minorEastAsia" w:cstheme="minorBidi"/>
              <w:noProof/>
              <w:sz w:val="22"/>
              <w:szCs w:val="22"/>
            </w:rPr>
          </w:pPr>
          <w:hyperlink w:anchor="_Toc510781761" w:history="1">
            <w:r w:rsidR="00A75D86" w:rsidRPr="00291D31">
              <w:rPr>
                <w:rStyle w:val="Hyperlink"/>
                <w:noProof/>
              </w:rPr>
              <w:t>Task 1: Create a model locally</w:t>
            </w:r>
            <w:r w:rsidR="00A75D86">
              <w:rPr>
                <w:noProof/>
                <w:webHidden/>
              </w:rPr>
              <w:tab/>
            </w:r>
            <w:r w:rsidR="00A75D86">
              <w:rPr>
                <w:noProof/>
                <w:webHidden/>
              </w:rPr>
              <w:fldChar w:fldCharType="begin"/>
            </w:r>
            <w:r w:rsidR="00A75D86">
              <w:rPr>
                <w:noProof/>
                <w:webHidden/>
              </w:rPr>
              <w:instrText xml:space="preserve"> PAGEREF _Toc510781761 \h </w:instrText>
            </w:r>
            <w:r w:rsidR="00A75D86">
              <w:rPr>
                <w:noProof/>
                <w:webHidden/>
              </w:rPr>
            </w:r>
            <w:r w:rsidR="00A75D86">
              <w:rPr>
                <w:noProof/>
                <w:webHidden/>
              </w:rPr>
              <w:fldChar w:fldCharType="separate"/>
            </w:r>
            <w:r w:rsidR="00A75D86">
              <w:rPr>
                <w:noProof/>
                <w:webHidden/>
              </w:rPr>
              <w:t>38</w:t>
            </w:r>
            <w:r w:rsidR="00A75D86">
              <w:rPr>
                <w:noProof/>
                <w:webHidden/>
              </w:rPr>
              <w:fldChar w:fldCharType="end"/>
            </w:r>
          </w:hyperlink>
        </w:p>
        <w:p w14:paraId="0EDF88AF" w14:textId="31F3C679" w:rsidR="00A75D86" w:rsidRDefault="00E13311">
          <w:pPr>
            <w:pStyle w:val="TOC4"/>
            <w:tabs>
              <w:tab w:val="right" w:leader="dot" w:pos="10790"/>
            </w:tabs>
            <w:rPr>
              <w:rFonts w:eastAsiaTheme="minorEastAsia" w:cstheme="minorBidi"/>
              <w:noProof/>
              <w:sz w:val="22"/>
              <w:szCs w:val="22"/>
            </w:rPr>
          </w:pPr>
          <w:hyperlink w:anchor="_Toc510781762" w:history="1">
            <w:r w:rsidR="00A75D86" w:rsidRPr="00291D31">
              <w:rPr>
                <w:rStyle w:val="Hyperlink"/>
                <w:noProof/>
              </w:rPr>
              <w:t>Task 2: Try a prediction locally</w:t>
            </w:r>
            <w:r w:rsidR="00A75D86">
              <w:rPr>
                <w:noProof/>
                <w:webHidden/>
              </w:rPr>
              <w:tab/>
            </w:r>
            <w:r w:rsidR="00A75D86">
              <w:rPr>
                <w:noProof/>
                <w:webHidden/>
              </w:rPr>
              <w:fldChar w:fldCharType="begin"/>
            </w:r>
            <w:r w:rsidR="00A75D86">
              <w:rPr>
                <w:noProof/>
                <w:webHidden/>
              </w:rPr>
              <w:instrText xml:space="preserve"> PAGEREF _Toc510781762 \h </w:instrText>
            </w:r>
            <w:r w:rsidR="00A75D86">
              <w:rPr>
                <w:noProof/>
                <w:webHidden/>
              </w:rPr>
            </w:r>
            <w:r w:rsidR="00A75D86">
              <w:rPr>
                <w:noProof/>
                <w:webHidden/>
              </w:rPr>
              <w:fldChar w:fldCharType="separate"/>
            </w:r>
            <w:r w:rsidR="00A75D86">
              <w:rPr>
                <w:noProof/>
                <w:webHidden/>
              </w:rPr>
              <w:t>42</w:t>
            </w:r>
            <w:r w:rsidR="00A75D86">
              <w:rPr>
                <w:noProof/>
                <w:webHidden/>
              </w:rPr>
              <w:fldChar w:fldCharType="end"/>
            </w:r>
          </w:hyperlink>
        </w:p>
        <w:p w14:paraId="308B5640" w14:textId="1FE83A0D" w:rsidR="00A75D86" w:rsidRDefault="00E13311">
          <w:pPr>
            <w:pStyle w:val="TOC4"/>
            <w:tabs>
              <w:tab w:val="right" w:leader="dot" w:pos="10790"/>
            </w:tabs>
            <w:rPr>
              <w:rFonts w:eastAsiaTheme="minorEastAsia" w:cstheme="minorBidi"/>
              <w:noProof/>
              <w:sz w:val="22"/>
              <w:szCs w:val="22"/>
            </w:rPr>
          </w:pPr>
          <w:hyperlink w:anchor="_Toc510781763" w:history="1">
            <w:r w:rsidR="00A75D86" w:rsidRPr="00291D31">
              <w:rPr>
                <w:rStyle w:val="Hyperlink"/>
                <w:noProof/>
              </w:rPr>
              <w:t>Task 3: Create the model in R Server on HDInsight</w:t>
            </w:r>
            <w:r w:rsidR="00A75D86">
              <w:rPr>
                <w:noProof/>
                <w:webHidden/>
              </w:rPr>
              <w:tab/>
            </w:r>
            <w:r w:rsidR="00A75D86">
              <w:rPr>
                <w:noProof/>
                <w:webHidden/>
              </w:rPr>
              <w:fldChar w:fldCharType="begin"/>
            </w:r>
            <w:r w:rsidR="00A75D86">
              <w:rPr>
                <w:noProof/>
                <w:webHidden/>
              </w:rPr>
              <w:instrText xml:space="preserve"> PAGEREF _Toc510781763 \h </w:instrText>
            </w:r>
            <w:r w:rsidR="00A75D86">
              <w:rPr>
                <w:noProof/>
                <w:webHidden/>
              </w:rPr>
            </w:r>
            <w:r w:rsidR="00A75D86">
              <w:rPr>
                <w:noProof/>
                <w:webHidden/>
              </w:rPr>
              <w:fldChar w:fldCharType="separate"/>
            </w:r>
            <w:r w:rsidR="00A75D86">
              <w:rPr>
                <w:noProof/>
                <w:webHidden/>
              </w:rPr>
              <w:t>42</w:t>
            </w:r>
            <w:r w:rsidR="00A75D86">
              <w:rPr>
                <w:noProof/>
                <w:webHidden/>
              </w:rPr>
              <w:fldChar w:fldCharType="end"/>
            </w:r>
          </w:hyperlink>
        </w:p>
        <w:p w14:paraId="6C78A353" w14:textId="5DA64F3E" w:rsidR="00A75D86" w:rsidRDefault="00E13311">
          <w:pPr>
            <w:pStyle w:val="TOC4"/>
            <w:tabs>
              <w:tab w:val="right" w:leader="dot" w:pos="10790"/>
            </w:tabs>
            <w:rPr>
              <w:rFonts w:eastAsiaTheme="minorEastAsia" w:cstheme="minorBidi"/>
              <w:noProof/>
              <w:sz w:val="22"/>
              <w:szCs w:val="22"/>
            </w:rPr>
          </w:pPr>
          <w:hyperlink w:anchor="_Toc510781764" w:history="1">
            <w:r w:rsidR="00A75D86" w:rsidRPr="00291D31">
              <w:rPr>
                <w:rStyle w:val="Hyperlink"/>
                <w:noProof/>
              </w:rPr>
              <w:t>Task 4: Create predictive service in R Server Operationalization</w:t>
            </w:r>
            <w:r w:rsidR="00A75D86">
              <w:rPr>
                <w:noProof/>
                <w:webHidden/>
              </w:rPr>
              <w:tab/>
            </w:r>
            <w:r w:rsidR="00A75D86">
              <w:rPr>
                <w:noProof/>
                <w:webHidden/>
              </w:rPr>
              <w:fldChar w:fldCharType="begin"/>
            </w:r>
            <w:r w:rsidR="00A75D86">
              <w:rPr>
                <w:noProof/>
                <w:webHidden/>
              </w:rPr>
              <w:instrText xml:space="preserve"> PAGEREF _Toc510781764 \h </w:instrText>
            </w:r>
            <w:r w:rsidR="00A75D86">
              <w:rPr>
                <w:noProof/>
                <w:webHidden/>
              </w:rPr>
            </w:r>
            <w:r w:rsidR="00A75D86">
              <w:rPr>
                <w:noProof/>
                <w:webHidden/>
              </w:rPr>
              <w:fldChar w:fldCharType="separate"/>
            </w:r>
            <w:r w:rsidR="00A75D86">
              <w:rPr>
                <w:noProof/>
                <w:webHidden/>
              </w:rPr>
              <w:t>45</w:t>
            </w:r>
            <w:r w:rsidR="00A75D86">
              <w:rPr>
                <w:noProof/>
                <w:webHidden/>
              </w:rPr>
              <w:fldChar w:fldCharType="end"/>
            </w:r>
          </w:hyperlink>
        </w:p>
        <w:p w14:paraId="6B1E8B54" w14:textId="592FC63A" w:rsidR="00A75D86" w:rsidRDefault="00E13311">
          <w:pPr>
            <w:pStyle w:val="TOC2"/>
            <w:tabs>
              <w:tab w:val="right" w:leader="dot" w:pos="10790"/>
            </w:tabs>
            <w:rPr>
              <w:rFonts w:eastAsiaTheme="minorEastAsia" w:cstheme="minorBidi"/>
              <w:iCs w:val="0"/>
              <w:noProof/>
              <w:szCs w:val="22"/>
            </w:rPr>
          </w:pPr>
          <w:hyperlink w:anchor="_Toc510781765" w:history="1">
            <w:r w:rsidR="00A75D86" w:rsidRPr="00291D31">
              <w:rPr>
                <w:rStyle w:val="Hyperlink"/>
                <w:noProof/>
              </w:rPr>
              <w:t>Exercise 3: Implement dynamic pricing</w:t>
            </w:r>
            <w:r w:rsidR="00A75D86">
              <w:rPr>
                <w:noProof/>
                <w:webHidden/>
              </w:rPr>
              <w:tab/>
            </w:r>
            <w:r w:rsidR="00A75D86">
              <w:rPr>
                <w:noProof/>
                <w:webHidden/>
              </w:rPr>
              <w:fldChar w:fldCharType="begin"/>
            </w:r>
            <w:r w:rsidR="00A75D86">
              <w:rPr>
                <w:noProof/>
                <w:webHidden/>
              </w:rPr>
              <w:instrText xml:space="preserve"> PAGEREF _Toc510781765 \h </w:instrText>
            </w:r>
            <w:r w:rsidR="00A75D86">
              <w:rPr>
                <w:noProof/>
                <w:webHidden/>
              </w:rPr>
            </w:r>
            <w:r w:rsidR="00A75D86">
              <w:rPr>
                <w:noProof/>
                <w:webHidden/>
              </w:rPr>
              <w:fldChar w:fldCharType="separate"/>
            </w:r>
            <w:r w:rsidR="00A75D86">
              <w:rPr>
                <w:noProof/>
                <w:webHidden/>
              </w:rPr>
              <w:t>50</w:t>
            </w:r>
            <w:r w:rsidR="00A75D86">
              <w:rPr>
                <w:noProof/>
                <w:webHidden/>
              </w:rPr>
              <w:fldChar w:fldCharType="end"/>
            </w:r>
          </w:hyperlink>
        </w:p>
        <w:p w14:paraId="0DD4102D" w14:textId="4D632620" w:rsidR="00A75D86" w:rsidRDefault="00E13311">
          <w:pPr>
            <w:pStyle w:val="TOC4"/>
            <w:tabs>
              <w:tab w:val="right" w:leader="dot" w:pos="10790"/>
            </w:tabs>
            <w:rPr>
              <w:rFonts w:eastAsiaTheme="minorEastAsia" w:cstheme="minorBidi"/>
              <w:noProof/>
              <w:sz w:val="22"/>
              <w:szCs w:val="22"/>
            </w:rPr>
          </w:pPr>
          <w:hyperlink w:anchor="_Toc510781766" w:history="1">
            <w:r w:rsidR="00A75D86" w:rsidRPr="00291D31">
              <w:rPr>
                <w:rStyle w:val="Hyperlink"/>
                <w:noProof/>
              </w:rPr>
              <w:t>Task 1: Implement photo uploads to Azure Storage</w:t>
            </w:r>
            <w:r w:rsidR="00A75D86">
              <w:rPr>
                <w:noProof/>
                <w:webHidden/>
              </w:rPr>
              <w:tab/>
            </w:r>
            <w:r w:rsidR="00A75D86">
              <w:rPr>
                <w:noProof/>
                <w:webHidden/>
              </w:rPr>
              <w:fldChar w:fldCharType="begin"/>
            </w:r>
            <w:r w:rsidR="00A75D86">
              <w:rPr>
                <w:noProof/>
                <w:webHidden/>
              </w:rPr>
              <w:instrText xml:space="preserve"> PAGEREF _Toc510781766 \h </w:instrText>
            </w:r>
            <w:r w:rsidR="00A75D86">
              <w:rPr>
                <w:noProof/>
                <w:webHidden/>
              </w:rPr>
            </w:r>
            <w:r w:rsidR="00A75D86">
              <w:rPr>
                <w:noProof/>
                <w:webHidden/>
              </w:rPr>
              <w:fldChar w:fldCharType="separate"/>
            </w:r>
            <w:r w:rsidR="00A75D86">
              <w:rPr>
                <w:noProof/>
                <w:webHidden/>
              </w:rPr>
              <w:t>50</w:t>
            </w:r>
            <w:r w:rsidR="00A75D86">
              <w:rPr>
                <w:noProof/>
                <w:webHidden/>
              </w:rPr>
              <w:fldChar w:fldCharType="end"/>
            </w:r>
          </w:hyperlink>
        </w:p>
        <w:p w14:paraId="1B7D4F2A" w14:textId="05161B10" w:rsidR="00A75D86" w:rsidRDefault="00E13311">
          <w:pPr>
            <w:pStyle w:val="TOC4"/>
            <w:tabs>
              <w:tab w:val="right" w:leader="dot" w:pos="10790"/>
            </w:tabs>
            <w:rPr>
              <w:rFonts w:eastAsiaTheme="minorEastAsia" w:cstheme="minorBidi"/>
              <w:noProof/>
              <w:sz w:val="22"/>
              <w:szCs w:val="22"/>
            </w:rPr>
          </w:pPr>
          <w:hyperlink w:anchor="_Toc510781767" w:history="1">
            <w:r w:rsidR="00A75D86" w:rsidRPr="00291D31">
              <w:rPr>
                <w:rStyle w:val="Hyperlink"/>
                <w:noProof/>
              </w:rPr>
              <w:t>Task 2: Invoke Face API</w:t>
            </w:r>
            <w:r w:rsidR="00A75D86">
              <w:rPr>
                <w:noProof/>
                <w:webHidden/>
              </w:rPr>
              <w:tab/>
            </w:r>
            <w:r w:rsidR="00A75D86">
              <w:rPr>
                <w:noProof/>
                <w:webHidden/>
              </w:rPr>
              <w:fldChar w:fldCharType="begin"/>
            </w:r>
            <w:r w:rsidR="00A75D86">
              <w:rPr>
                <w:noProof/>
                <w:webHidden/>
              </w:rPr>
              <w:instrText xml:space="preserve"> PAGEREF _Toc510781767 \h </w:instrText>
            </w:r>
            <w:r w:rsidR="00A75D86">
              <w:rPr>
                <w:noProof/>
                <w:webHidden/>
              </w:rPr>
            </w:r>
            <w:r w:rsidR="00A75D86">
              <w:rPr>
                <w:noProof/>
                <w:webHidden/>
              </w:rPr>
              <w:fldChar w:fldCharType="separate"/>
            </w:r>
            <w:r w:rsidR="00A75D86">
              <w:rPr>
                <w:noProof/>
                <w:webHidden/>
              </w:rPr>
              <w:t>51</w:t>
            </w:r>
            <w:r w:rsidR="00A75D86">
              <w:rPr>
                <w:noProof/>
                <w:webHidden/>
              </w:rPr>
              <w:fldChar w:fldCharType="end"/>
            </w:r>
          </w:hyperlink>
        </w:p>
        <w:p w14:paraId="3152B64E" w14:textId="50FD52EB" w:rsidR="00A75D86" w:rsidRDefault="00E13311">
          <w:pPr>
            <w:pStyle w:val="TOC4"/>
            <w:tabs>
              <w:tab w:val="right" w:leader="dot" w:pos="10790"/>
            </w:tabs>
            <w:rPr>
              <w:rFonts w:eastAsiaTheme="minorEastAsia" w:cstheme="minorBidi"/>
              <w:noProof/>
              <w:sz w:val="22"/>
              <w:szCs w:val="22"/>
            </w:rPr>
          </w:pPr>
          <w:hyperlink w:anchor="_Toc510781768" w:history="1">
            <w:r w:rsidR="00A75D86" w:rsidRPr="00291D31">
              <w:rPr>
                <w:rStyle w:val="Hyperlink"/>
                <w:noProof/>
              </w:rPr>
              <w:t>Task 3: Invoke pricing model</w:t>
            </w:r>
            <w:r w:rsidR="00A75D86">
              <w:rPr>
                <w:noProof/>
                <w:webHidden/>
              </w:rPr>
              <w:tab/>
            </w:r>
            <w:r w:rsidR="00A75D86">
              <w:rPr>
                <w:noProof/>
                <w:webHidden/>
              </w:rPr>
              <w:fldChar w:fldCharType="begin"/>
            </w:r>
            <w:r w:rsidR="00A75D86">
              <w:rPr>
                <w:noProof/>
                <w:webHidden/>
              </w:rPr>
              <w:instrText xml:space="preserve"> PAGEREF _Toc510781768 \h </w:instrText>
            </w:r>
            <w:r w:rsidR="00A75D86">
              <w:rPr>
                <w:noProof/>
                <w:webHidden/>
              </w:rPr>
            </w:r>
            <w:r w:rsidR="00A75D86">
              <w:rPr>
                <w:noProof/>
                <w:webHidden/>
              </w:rPr>
              <w:fldChar w:fldCharType="separate"/>
            </w:r>
            <w:r w:rsidR="00A75D86">
              <w:rPr>
                <w:noProof/>
                <w:webHidden/>
              </w:rPr>
              <w:t>52</w:t>
            </w:r>
            <w:r w:rsidR="00A75D86">
              <w:rPr>
                <w:noProof/>
                <w:webHidden/>
              </w:rPr>
              <w:fldChar w:fldCharType="end"/>
            </w:r>
          </w:hyperlink>
        </w:p>
        <w:p w14:paraId="4D28A314" w14:textId="46CCE31F" w:rsidR="00A75D86" w:rsidRDefault="00E13311">
          <w:pPr>
            <w:pStyle w:val="TOC4"/>
            <w:tabs>
              <w:tab w:val="right" w:leader="dot" w:pos="10790"/>
            </w:tabs>
            <w:rPr>
              <w:rFonts w:eastAsiaTheme="minorEastAsia" w:cstheme="minorBidi"/>
              <w:noProof/>
              <w:sz w:val="22"/>
              <w:szCs w:val="22"/>
            </w:rPr>
          </w:pPr>
          <w:hyperlink w:anchor="_Toc510781769" w:history="1">
            <w:r w:rsidR="00A75D86" w:rsidRPr="00291D31">
              <w:rPr>
                <w:rStyle w:val="Hyperlink"/>
                <w:noProof/>
              </w:rPr>
              <w:t>Task 4: Configure the Simulator</w:t>
            </w:r>
            <w:r w:rsidR="00A75D86">
              <w:rPr>
                <w:noProof/>
                <w:webHidden/>
              </w:rPr>
              <w:tab/>
            </w:r>
            <w:r w:rsidR="00A75D86">
              <w:rPr>
                <w:noProof/>
                <w:webHidden/>
              </w:rPr>
              <w:fldChar w:fldCharType="begin"/>
            </w:r>
            <w:r w:rsidR="00A75D86">
              <w:rPr>
                <w:noProof/>
                <w:webHidden/>
              </w:rPr>
              <w:instrText xml:space="preserve"> PAGEREF _Toc510781769 \h </w:instrText>
            </w:r>
            <w:r w:rsidR="00A75D86">
              <w:rPr>
                <w:noProof/>
                <w:webHidden/>
              </w:rPr>
            </w:r>
            <w:r w:rsidR="00A75D86">
              <w:rPr>
                <w:noProof/>
                <w:webHidden/>
              </w:rPr>
              <w:fldChar w:fldCharType="separate"/>
            </w:r>
            <w:r w:rsidR="00A75D86">
              <w:rPr>
                <w:noProof/>
                <w:webHidden/>
              </w:rPr>
              <w:t>53</w:t>
            </w:r>
            <w:r w:rsidR="00A75D86">
              <w:rPr>
                <w:noProof/>
                <w:webHidden/>
              </w:rPr>
              <w:fldChar w:fldCharType="end"/>
            </w:r>
          </w:hyperlink>
        </w:p>
        <w:p w14:paraId="2B0520D1" w14:textId="2F48B37F" w:rsidR="00A75D86" w:rsidRDefault="00E13311">
          <w:pPr>
            <w:pStyle w:val="TOC4"/>
            <w:tabs>
              <w:tab w:val="right" w:leader="dot" w:pos="10790"/>
            </w:tabs>
            <w:rPr>
              <w:rFonts w:eastAsiaTheme="minorEastAsia" w:cstheme="minorBidi"/>
              <w:noProof/>
              <w:sz w:val="22"/>
              <w:szCs w:val="22"/>
            </w:rPr>
          </w:pPr>
          <w:hyperlink w:anchor="_Toc510781770" w:history="1">
            <w:r w:rsidR="00A75D86" w:rsidRPr="00291D31">
              <w:rPr>
                <w:rStyle w:val="Hyperlink"/>
                <w:noProof/>
              </w:rPr>
              <w:t>Task 5: Test dynamic pricing in Simulator</w:t>
            </w:r>
            <w:r w:rsidR="00A75D86">
              <w:rPr>
                <w:noProof/>
                <w:webHidden/>
              </w:rPr>
              <w:tab/>
            </w:r>
            <w:r w:rsidR="00A75D86">
              <w:rPr>
                <w:noProof/>
                <w:webHidden/>
              </w:rPr>
              <w:fldChar w:fldCharType="begin"/>
            </w:r>
            <w:r w:rsidR="00A75D86">
              <w:rPr>
                <w:noProof/>
                <w:webHidden/>
              </w:rPr>
              <w:instrText xml:space="preserve"> PAGEREF _Toc510781770 \h </w:instrText>
            </w:r>
            <w:r w:rsidR="00A75D86">
              <w:rPr>
                <w:noProof/>
                <w:webHidden/>
              </w:rPr>
            </w:r>
            <w:r w:rsidR="00A75D86">
              <w:rPr>
                <w:noProof/>
                <w:webHidden/>
              </w:rPr>
              <w:fldChar w:fldCharType="separate"/>
            </w:r>
            <w:r w:rsidR="00A75D86">
              <w:rPr>
                <w:noProof/>
                <w:webHidden/>
              </w:rPr>
              <w:t>53</w:t>
            </w:r>
            <w:r w:rsidR="00A75D86">
              <w:rPr>
                <w:noProof/>
                <w:webHidden/>
              </w:rPr>
              <w:fldChar w:fldCharType="end"/>
            </w:r>
          </w:hyperlink>
        </w:p>
        <w:p w14:paraId="7EC8B0A3" w14:textId="23286159" w:rsidR="00A75D86" w:rsidRDefault="00E13311">
          <w:pPr>
            <w:pStyle w:val="TOC2"/>
            <w:tabs>
              <w:tab w:val="right" w:leader="dot" w:pos="10790"/>
            </w:tabs>
            <w:rPr>
              <w:rFonts w:eastAsiaTheme="minorEastAsia" w:cstheme="minorBidi"/>
              <w:iCs w:val="0"/>
              <w:noProof/>
              <w:szCs w:val="22"/>
            </w:rPr>
          </w:pPr>
          <w:hyperlink w:anchor="_Toc510781771" w:history="1">
            <w:r w:rsidR="00A75D86" w:rsidRPr="00291D31">
              <w:rPr>
                <w:rStyle w:val="Hyperlink"/>
                <w:noProof/>
              </w:rPr>
              <w:t>Exercise 4: Implement purchasing</w:t>
            </w:r>
            <w:r w:rsidR="00A75D86">
              <w:rPr>
                <w:noProof/>
                <w:webHidden/>
              </w:rPr>
              <w:tab/>
            </w:r>
            <w:r w:rsidR="00A75D86">
              <w:rPr>
                <w:noProof/>
                <w:webHidden/>
              </w:rPr>
              <w:fldChar w:fldCharType="begin"/>
            </w:r>
            <w:r w:rsidR="00A75D86">
              <w:rPr>
                <w:noProof/>
                <w:webHidden/>
              </w:rPr>
              <w:instrText xml:space="preserve"> PAGEREF _Toc510781771 \h </w:instrText>
            </w:r>
            <w:r w:rsidR="00A75D86">
              <w:rPr>
                <w:noProof/>
                <w:webHidden/>
              </w:rPr>
            </w:r>
            <w:r w:rsidR="00A75D86">
              <w:rPr>
                <w:noProof/>
                <w:webHidden/>
              </w:rPr>
              <w:fldChar w:fldCharType="separate"/>
            </w:r>
            <w:r w:rsidR="00A75D86">
              <w:rPr>
                <w:noProof/>
                <w:webHidden/>
              </w:rPr>
              <w:t>57</w:t>
            </w:r>
            <w:r w:rsidR="00A75D86">
              <w:rPr>
                <w:noProof/>
                <w:webHidden/>
              </w:rPr>
              <w:fldChar w:fldCharType="end"/>
            </w:r>
          </w:hyperlink>
        </w:p>
        <w:p w14:paraId="742D5EB0" w14:textId="2FE80296" w:rsidR="00A75D86" w:rsidRDefault="00E13311">
          <w:pPr>
            <w:pStyle w:val="TOC4"/>
            <w:tabs>
              <w:tab w:val="right" w:leader="dot" w:pos="10790"/>
            </w:tabs>
            <w:rPr>
              <w:rFonts w:eastAsiaTheme="minorEastAsia" w:cstheme="minorBidi"/>
              <w:noProof/>
              <w:sz w:val="22"/>
              <w:szCs w:val="22"/>
            </w:rPr>
          </w:pPr>
          <w:hyperlink w:anchor="_Toc510781772" w:history="1">
            <w:r w:rsidR="00A75D86" w:rsidRPr="00291D31">
              <w:rPr>
                <w:rStyle w:val="Hyperlink"/>
                <w:noProof/>
              </w:rPr>
              <w:t>Task 1: Create the transactions table</w:t>
            </w:r>
            <w:r w:rsidR="00A75D86">
              <w:rPr>
                <w:noProof/>
                <w:webHidden/>
              </w:rPr>
              <w:tab/>
            </w:r>
            <w:r w:rsidR="00A75D86">
              <w:rPr>
                <w:noProof/>
                <w:webHidden/>
              </w:rPr>
              <w:fldChar w:fldCharType="begin"/>
            </w:r>
            <w:r w:rsidR="00A75D86">
              <w:rPr>
                <w:noProof/>
                <w:webHidden/>
              </w:rPr>
              <w:instrText xml:space="preserve"> PAGEREF _Toc510781772 \h </w:instrText>
            </w:r>
            <w:r w:rsidR="00A75D86">
              <w:rPr>
                <w:noProof/>
                <w:webHidden/>
              </w:rPr>
            </w:r>
            <w:r w:rsidR="00A75D86">
              <w:rPr>
                <w:noProof/>
                <w:webHidden/>
              </w:rPr>
              <w:fldChar w:fldCharType="separate"/>
            </w:r>
            <w:r w:rsidR="00A75D86">
              <w:rPr>
                <w:noProof/>
                <w:webHidden/>
              </w:rPr>
              <w:t>57</w:t>
            </w:r>
            <w:r w:rsidR="00A75D86">
              <w:rPr>
                <w:noProof/>
                <w:webHidden/>
              </w:rPr>
              <w:fldChar w:fldCharType="end"/>
            </w:r>
          </w:hyperlink>
        </w:p>
        <w:p w14:paraId="0B968159" w14:textId="194F4580" w:rsidR="00A75D86" w:rsidRDefault="00E13311">
          <w:pPr>
            <w:pStyle w:val="TOC4"/>
            <w:tabs>
              <w:tab w:val="right" w:leader="dot" w:pos="10790"/>
            </w:tabs>
            <w:rPr>
              <w:rFonts w:eastAsiaTheme="minorEastAsia" w:cstheme="minorBidi"/>
              <w:noProof/>
              <w:sz w:val="22"/>
              <w:szCs w:val="22"/>
            </w:rPr>
          </w:pPr>
          <w:hyperlink w:anchor="_Toc510781773" w:history="1">
            <w:r w:rsidR="00A75D86" w:rsidRPr="00291D31">
              <w:rPr>
                <w:rStyle w:val="Hyperlink"/>
                <w:noProof/>
              </w:rPr>
              <w:t>Task 2: Configure the Simulator</w:t>
            </w:r>
            <w:r w:rsidR="00A75D86">
              <w:rPr>
                <w:noProof/>
                <w:webHidden/>
              </w:rPr>
              <w:tab/>
            </w:r>
            <w:r w:rsidR="00A75D86">
              <w:rPr>
                <w:noProof/>
                <w:webHidden/>
              </w:rPr>
              <w:fldChar w:fldCharType="begin"/>
            </w:r>
            <w:r w:rsidR="00A75D86">
              <w:rPr>
                <w:noProof/>
                <w:webHidden/>
              </w:rPr>
              <w:instrText xml:space="preserve"> PAGEREF _Toc510781773 \h </w:instrText>
            </w:r>
            <w:r w:rsidR="00A75D86">
              <w:rPr>
                <w:noProof/>
                <w:webHidden/>
              </w:rPr>
            </w:r>
            <w:r w:rsidR="00A75D86">
              <w:rPr>
                <w:noProof/>
                <w:webHidden/>
              </w:rPr>
              <w:fldChar w:fldCharType="separate"/>
            </w:r>
            <w:r w:rsidR="00A75D86">
              <w:rPr>
                <w:noProof/>
                <w:webHidden/>
              </w:rPr>
              <w:t>58</w:t>
            </w:r>
            <w:r w:rsidR="00A75D86">
              <w:rPr>
                <w:noProof/>
                <w:webHidden/>
              </w:rPr>
              <w:fldChar w:fldCharType="end"/>
            </w:r>
          </w:hyperlink>
        </w:p>
        <w:p w14:paraId="27ECED1B" w14:textId="57371A2B" w:rsidR="00A75D86" w:rsidRDefault="00E13311">
          <w:pPr>
            <w:pStyle w:val="TOC4"/>
            <w:tabs>
              <w:tab w:val="right" w:leader="dot" w:pos="10790"/>
            </w:tabs>
            <w:rPr>
              <w:rFonts w:eastAsiaTheme="minorEastAsia" w:cstheme="minorBidi"/>
              <w:noProof/>
              <w:sz w:val="22"/>
              <w:szCs w:val="22"/>
            </w:rPr>
          </w:pPr>
          <w:hyperlink w:anchor="_Toc510781774" w:history="1">
            <w:r w:rsidR="00A75D86" w:rsidRPr="00291D31">
              <w:rPr>
                <w:rStyle w:val="Hyperlink"/>
                <w:noProof/>
              </w:rPr>
              <w:t>Task 3: Test purchasing</w:t>
            </w:r>
            <w:r w:rsidR="00A75D86">
              <w:rPr>
                <w:noProof/>
                <w:webHidden/>
              </w:rPr>
              <w:tab/>
            </w:r>
            <w:r w:rsidR="00A75D86">
              <w:rPr>
                <w:noProof/>
                <w:webHidden/>
              </w:rPr>
              <w:fldChar w:fldCharType="begin"/>
            </w:r>
            <w:r w:rsidR="00A75D86">
              <w:rPr>
                <w:noProof/>
                <w:webHidden/>
              </w:rPr>
              <w:instrText xml:space="preserve"> PAGEREF _Toc510781774 \h </w:instrText>
            </w:r>
            <w:r w:rsidR="00A75D86">
              <w:rPr>
                <w:noProof/>
                <w:webHidden/>
              </w:rPr>
            </w:r>
            <w:r w:rsidR="00A75D86">
              <w:rPr>
                <w:noProof/>
                <w:webHidden/>
              </w:rPr>
              <w:fldChar w:fldCharType="separate"/>
            </w:r>
            <w:r w:rsidR="00A75D86">
              <w:rPr>
                <w:noProof/>
                <w:webHidden/>
              </w:rPr>
              <w:t>59</w:t>
            </w:r>
            <w:r w:rsidR="00A75D86">
              <w:rPr>
                <w:noProof/>
                <w:webHidden/>
              </w:rPr>
              <w:fldChar w:fldCharType="end"/>
            </w:r>
          </w:hyperlink>
        </w:p>
        <w:p w14:paraId="4750DA02" w14:textId="4E850901" w:rsidR="00A75D86" w:rsidRDefault="00E13311">
          <w:pPr>
            <w:pStyle w:val="TOC2"/>
            <w:tabs>
              <w:tab w:val="right" w:leader="dot" w:pos="10790"/>
            </w:tabs>
            <w:rPr>
              <w:rFonts w:eastAsiaTheme="minorEastAsia" w:cstheme="minorBidi"/>
              <w:iCs w:val="0"/>
              <w:noProof/>
              <w:szCs w:val="22"/>
            </w:rPr>
          </w:pPr>
          <w:hyperlink w:anchor="_Toc510781775" w:history="1">
            <w:r w:rsidR="00A75D86" w:rsidRPr="00291D31">
              <w:rPr>
                <w:rStyle w:val="Hyperlink"/>
                <w:noProof/>
              </w:rPr>
              <w:t>Exercise 5: Implement device command and control</w:t>
            </w:r>
            <w:r w:rsidR="00A75D86">
              <w:rPr>
                <w:noProof/>
                <w:webHidden/>
              </w:rPr>
              <w:tab/>
            </w:r>
            <w:r w:rsidR="00A75D86">
              <w:rPr>
                <w:noProof/>
                <w:webHidden/>
              </w:rPr>
              <w:fldChar w:fldCharType="begin"/>
            </w:r>
            <w:r w:rsidR="00A75D86">
              <w:rPr>
                <w:noProof/>
                <w:webHidden/>
              </w:rPr>
              <w:instrText xml:space="preserve"> PAGEREF _Toc510781775 \h </w:instrText>
            </w:r>
            <w:r w:rsidR="00A75D86">
              <w:rPr>
                <w:noProof/>
                <w:webHidden/>
              </w:rPr>
            </w:r>
            <w:r w:rsidR="00A75D86">
              <w:rPr>
                <w:noProof/>
                <w:webHidden/>
              </w:rPr>
              <w:fldChar w:fldCharType="separate"/>
            </w:r>
            <w:r w:rsidR="00A75D86">
              <w:rPr>
                <w:noProof/>
                <w:webHidden/>
              </w:rPr>
              <w:t>61</w:t>
            </w:r>
            <w:r w:rsidR="00A75D86">
              <w:rPr>
                <w:noProof/>
                <w:webHidden/>
              </w:rPr>
              <w:fldChar w:fldCharType="end"/>
            </w:r>
          </w:hyperlink>
        </w:p>
        <w:p w14:paraId="03C85739" w14:textId="609A8119" w:rsidR="00A75D86" w:rsidRDefault="00E13311">
          <w:pPr>
            <w:pStyle w:val="TOC4"/>
            <w:tabs>
              <w:tab w:val="right" w:leader="dot" w:pos="10790"/>
            </w:tabs>
            <w:rPr>
              <w:rFonts w:eastAsiaTheme="minorEastAsia" w:cstheme="minorBidi"/>
              <w:noProof/>
              <w:sz w:val="22"/>
              <w:szCs w:val="22"/>
            </w:rPr>
          </w:pPr>
          <w:hyperlink w:anchor="_Toc510781776" w:history="1">
            <w:r w:rsidR="00A75D86" w:rsidRPr="00291D31">
              <w:rPr>
                <w:rStyle w:val="Hyperlink"/>
                <w:noProof/>
              </w:rPr>
              <w:t>Task 1: Listen for control messages</w:t>
            </w:r>
            <w:r w:rsidR="00A75D86">
              <w:rPr>
                <w:noProof/>
                <w:webHidden/>
              </w:rPr>
              <w:tab/>
            </w:r>
            <w:r w:rsidR="00A75D86">
              <w:rPr>
                <w:noProof/>
                <w:webHidden/>
              </w:rPr>
              <w:fldChar w:fldCharType="begin"/>
            </w:r>
            <w:r w:rsidR="00A75D86">
              <w:rPr>
                <w:noProof/>
                <w:webHidden/>
              </w:rPr>
              <w:instrText xml:space="preserve"> PAGEREF _Toc510781776 \h </w:instrText>
            </w:r>
            <w:r w:rsidR="00A75D86">
              <w:rPr>
                <w:noProof/>
                <w:webHidden/>
              </w:rPr>
            </w:r>
            <w:r w:rsidR="00A75D86">
              <w:rPr>
                <w:noProof/>
                <w:webHidden/>
              </w:rPr>
              <w:fldChar w:fldCharType="separate"/>
            </w:r>
            <w:r w:rsidR="00A75D86">
              <w:rPr>
                <w:noProof/>
                <w:webHidden/>
              </w:rPr>
              <w:t>61</w:t>
            </w:r>
            <w:r w:rsidR="00A75D86">
              <w:rPr>
                <w:noProof/>
                <w:webHidden/>
              </w:rPr>
              <w:fldChar w:fldCharType="end"/>
            </w:r>
          </w:hyperlink>
        </w:p>
        <w:p w14:paraId="37C6C6AD" w14:textId="5386859D" w:rsidR="00A75D86" w:rsidRDefault="00E13311">
          <w:pPr>
            <w:pStyle w:val="TOC4"/>
            <w:tabs>
              <w:tab w:val="right" w:leader="dot" w:pos="10790"/>
            </w:tabs>
            <w:rPr>
              <w:rFonts w:eastAsiaTheme="minorEastAsia" w:cstheme="minorBidi"/>
              <w:noProof/>
              <w:sz w:val="22"/>
              <w:szCs w:val="22"/>
            </w:rPr>
          </w:pPr>
          <w:hyperlink w:anchor="_Toc510781777" w:history="1">
            <w:r w:rsidR="00A75D86" w:rsidRPr="00291D31">
              <w:rPr>
                <w:rStyle w:val="Hyperlink"/>
                <w:noProof/>
              </w:rPr>
              <w:t>Task 2: Send control messages</w:t>
            </w:r>
            <w:r w:rsidR="00A75D86">
              <w:rPr>
                <w:noProof/>
                <w:webHidden/>
              </w:rPr>
              <w:tab/>
            </w:r>
            <w:r w:rsidR="00A75D86">
              <w:rPr>
                <w:noProof/>
                <w:webHidden/>
              </w:rPr>
              <w:fldChar w:fldCharType="begin"/>
            </w:r>
            <w:r w:rsidR="00A75D86">
              <w:rPr>
                <w:noProof/>
                <w:webHidden/>
              </w:rPr>
              <w:instrText xml:space="preserve"> PAGEREF _Toc510781777 \h </w:instrText>
            </w:r>
            <w:r w:rsidR="00A75D86">
              <w:rPr>
                <w:noProof/>
                <w:webHidden/>
              </w:rPr>
            </w:r>
            <w:r w:rsidR="00A75D86">
              <w:rPr>
                <w:noProof/>
                <w:webHidden/>
              </w:rPr>
              <w:fldChar w:fldCharType="separate"/>
            </w:r>
            <w:r w:rsidR="00A75D86">
              <w:rPr>
                <w:noProof/>
                <w:webHidden/>
              </w:rPr>
              <w:t>62</w:t>
            </w:r>
            <w:r w:rsidR="00A75D86">
              <w:rPr>
                <w:noProof/>
                <w:webHidden/>
              </w:rPr>
              <w:fldChar w:fldCharType="end"/>
            </w:r>
          </w:hyperlink>
        </w:p>
        <w:p w14:paraId="5FC0B1B0" w14:textId="37C58F70" w:rsidR="00A75D86" w:rsidRDefault="00E13311">
          <w:pPr>
            <w:pStyle w:val="TOC4"/>
            <w:tabs>
              <w:tab w:val="right" w:leader="dot" w:pos="10790"/>
            </w:tabs>
            <w:rPr>
              <w:rFonts w:eastAsiaTheme="minorEastAsia" w:cstheme="minorBidi"/>
              <w:noProof/>
              <w:sz w:val="22"/>
              <w:szCs w:val="22"/>
            </w:rPr>
          </w:pPr>
          <w:hyperlink w:anchor="_Toc510781778" w:history="1">
            <w:r w:rsidR="00A75D86" w:rsidRPr="00291D31">
              <w:rPr>
                <w:rStyle w:val="Hyperlink"/>
                <w:noProof/>
              </w:rPr>
              <w:t>Task 3: Configure the DeviceControlConsole and the Simulator</w:t>
            </w:r>
            <w:r w:rsidR="00A75D86">
              <w:rPr>
                <w:noProof/>
                <w:webHidden/>
              </w:rPr>
              <w:tab/>
            </w:r>
            <w:r w:rsidR="00A75D86">
              <w:rPr>
                <w:noProof/>
                <w:webHidden/>
              </w:rPr>
              <w:fldChar w:fldCharType="begin"/>
            </w:r>
            <w:r w:rsidR="00A75D86">
              <w:rPr>
                <w:noProof/>
                <w:webHidden/>
              </w:rPr>
              <w:instrText xml:space="preserve"> PAGEREF _Toc510781778 \h </w:instrText>
            </w:r>
            <w:r w:rsidR="00A75D86">
              <w:rPr>
                <w:noProof/>
                <w:webHidden/>
              </w:rPr>
            </w:r>
            <w:r w:rsidR="00A75D86">
              <w:rPr>
                <w:noProof/>
                <w:webHidden/>
              </w:rPr>
              <w:fldChar w:fldCharType="separate"/>
            </w:r>
            <w:r w:rsidR="00A75D86">
              <w:rPr>
                <w:noProof/>
                <w:webHidden/>
              </w:rPr>
              <w:t>62</w:t>
            </w:r>
            <w:r w:rsidR="00A75D86">
              <w:rPr>
                <w:noProof/>
                <w:webHidden/>
              </w:rPr>
              <w:fldChar w:fldCharType="end"/>
            </w:r>
          </w:hyperlink>
        </w:p>
        <w:p w14:paraId="7E6D9AC7" w14:textId="1CEE86CA" w:rsidR="00A75D86" w:rsidRDefault="00E13311">
          <w:pPr>
            <w:pStyle w:val="TOC2"/>
            <w:tabs>
              <w:tab w:val="right" w:leader="dot" w:pos="10790"/>
            </w:tabs>
            <w:rPr>
              <w:rFonts w:eastAsiaTheme="minorEastAsia" w:cstheme="minorBidi"/>
              <w:iCs w:val="0"/>
              <w:noProof/>
              <w:szCs w:val="22"/>
            </w:rPr>
          </w:pPr>
          <w:hyperlink w:anchor="_Toc510781779" w:history="1">
            <w:r w:rsidR="00A75D86" w:rsidRPr="00291D31">
              <w:rPr>
                <w:rStyle w:val="Hyperlink"/>
                <w:noProof/>
              </w:rPr>
              <w:t>Exercise 6: Analytics with Power BI Desktop</w:t>
            </w:r>
            <w:r w:rsidR="00A75D86">
              <w:rPr>
                <w:noProof/>
                <w:webHidden/>
              </w:rPr>
              <w:tab/>
            </w:r>
            <w:r w:rsidR="00A75D86">
              <w:rPr>
                <w:noProof/>
                <w:webHidden/>
              </w:rPr>
              <w:fldChar w:fldCharType="begin"/>
            </w:r>
            <w:r w:rsidR="00A75D86">
              <w:rPr>
                <w:noProof/>
                <w:webHidden/>
              </w:rPr>
              <w:instrText xml:space="preserve"> PAGEREF _Toc510781779 \h </w:instrText>
            </w:r>
            <w:r w:rsidR="00A75D86">
              <w:rPr>
                <w:noProof/>
                <w:webHidden/>
              </w:rPr>
            </w:r>
            <w:r w:rsidR="00A75D86">
              <w:rPr>
                <w:noProof/>
                <w:webHidden/>
              </w:rPr>
              <w:fldChar w:fldCharType="separate"/>
            </w:r>
            <w:r w:rsidR="00A75D86">
              <w:rPr>
                <w:noProof/>
                <w:webHidden/>
              </w:rPr>
              <w:t>67</w:t>
            </w:r>
            <w:r w:rsidR="00A75D86">
              <w:rPr>
                <w:noProof/>
                <w:webHidden/>
              </w:rPr>
              <w:fldChar w:fldCharType="end"/>
            </w:r>
          </w:hyperlink>
        </w:p>
        <w:p w14:paraId="4DD7CF6F" w14:textId="36431D01" w:rsidR="00A75D86" w:rsidRDefault="00E13311">
          <w:pPr>
            <w:pStyle w:val="TOC4"/>
            <w:tabs>
              <w:tab w:val="right" w:leader="dot" w:pos="10790"/>
            </w:tabs>
            <w:rPr>
              <w:rFonts w:eastAsiaTheme="minorEastAsia" w:cstheme="minorBidi"/>
              <w:noProof/>
              <w:sz w:val="22"/>
              <w:szCs w:val="22"/>
            </w:rPr>
          </w:pPr>
          <w:hyperlink w:anchor="_Toc510781780" w:history="1">
            <w:r w:rsidR="00A75D86" w:rsidRPr="00291D31">
              <w:rPr>
                <w:rStyle w:val="Hyperlink"/>
                <w:noProof/>
              </w:rPr>
              <w:t>Task 1: Build the query and create the visualization</w:t>
            </w:r>
            <w:r w:rsidR="00A75D86">
              <w:rPr>
                <w:noProof/>
                <w:webHidden/>
              </w:rPr>
              <w:tab/>
            </w:r>
            <w:r w:rsidR="00A75D86">
              <w:rPr>
                <w:noProof/>
                <w:webHidden/>
              </w:rPr>
              <w:fldChar w:fldCharType="begin"/>
            </w:r>
            <w:r w:rsidR="00A75D86">
              <w:rPr>
                <w:noProof/>
                <w:webHidden/>
              </w:rPr>
              <w:instrText xml:space="preserve"> PAGEREF _Toc510781780 \h </w:instrText>
            </w:r>
            <w:r w:rsidR="00A75D86">
              <w:rPr>
                <w:noProof/>
                <w:webHidden/>
              </w:rPr>
            </w:r>
            <w:r w:rsidR="00A75D86">
              <w:rPr>
                <w:noProof/>
                <w:webHidden/>
              </w:rPr>
              <w:fldChar w:fldCharType="separate"/>
            </w:r>
            <w:r w:rsidR="00A75D86">
              <w:rPr>
                <w:noProof/>
                <w:webHidden/>
              </w:rPr>
              <w:t>67</w:t>
            </w:r>
            <w:r w:rsidR="00A75D86">
              <w:rPr>
                <w:noProof/>
                <w:webHidden/>
              </w:rPr>
              <w:fldChar w:fldCharType="end"/>
            </w:r>
          </w:hyperlink>
        </w:p>
        <w:p w14:paraId="6B3DBB00" w14:textId="735CAFD1" w:rsidR="00A75D86" w:rsidRDefault="00E13311">
          <w:pPr>
            <w:pStyle w:val="TOC2"/>
            <w:tabs>
              <w:tab w:val="right" w:leader="dot" w:pos="10790"/>
            </w:tabs>
            <w:rPr>
              <w:rFonts w:eastAsiaTheme="minorEastAsia" w:cstheme="minorBidi"/>
              <w:iCs w:val="0"/>
              <w:noProof/>
              <w:szCs w:val="22"/>
            </w:rPr>
          </w:pPr>
          <w:hyperlink w:anchor="_Toc510781781" w:history="1">
            <w:r w:rsidR="00A75D86" w:rsidRPr="00291D31">
              <w:rPr>
                <w:rStyle w:val="Hyperlink"/>
                <w:noProof/>
              </w:rPr>
              <w:t>After the hands-on lab</w:t>
            </w:r>
            <w:r w:rsidR="00A75D86">
              <w:rPr>
                <w:noProof/>
                <w:webHidden/>
              </w:rPr>
              <w:tab/>
            </w:r>
            <w:r w:rsidR="00A75D86">
              <w:rPr>
                <w:noProof/>
                <w:webHidden/>
              </w:rPr>
              <w:fldChar w:fldCharType="begin"/>
            </w:r>
            <w:r w:rsidR="00A75D86">
              <w:rPr>
                <w:noProof/>
                <w:webHidden/>
              </w:rPr>
              <w:instrText xml:space="preserve"> PAGEREF _Toc510781781 \h </w:instrText>
            </w:r>
            <w:r w:rsidR="00A75D86">
              <w:rPr>
                <w:noProof/>
                <w:webHidden/>
              </w:rPr>
            </w:r>
            <w:r w:rsidR="00A75D86">
              <w:rPr>
                <w:noProof/>
                <w:webHidden/>
              </w:rPr>
              <w:fldChar w:fldCharType="separate"/>
            </w:r>
            <w:r w:rsidR="00A75D86">
              <w:rPr>
                <w:noProof/>
                <w:webHidden/>
              </w:rPr>
              <w:t>73</w:t>
            </w:r>
            <w:r w:rsidR="00A75D86">
              <w:rPr>
                <w:noProof/>
                <w:webHidden/>
              </w:rPr>
              <w:fldChar w:fldCharType="end"/>
            </w:r>
          </w:hyperlink>
        </w:p>
        <w:p w14:paraId="3A3BDB7F" w14:textId="216E762A" w:rsidR="00A75D86" w:rsidRDefault="00E13311">
          <w:pPr>
            <w:pStyle w:val="TOC4"/>
            <w:tabs>
              <w:tab w:val="right" w:leader="dot" w:pos="10790"/>
            </w:tabs>
            <w:rPr>
              <w:rFonts w:eastAsiaTheme="minorEastAsia" w:cstheme="minorBidi"/>
              <w:noProof/>
              <w:sz w:val="22"/>
              <w:szCs w:val="22"/>
            </w:rPr>
          </w:pPr>
          <w:hyperlink w:anchor="_Toc510781782" w:history="1">
            <w:r w:rsidR="00A75D86" w:rsidRPr="00291D31">
              <w:rPr>
                <w:rStyle w:val="Hyperlink"/>
                <w:noProof/>
              </w:rPr>
              <w:t>Task 1: Delete the resource group</w:t>
            </w:r>
            <w:r w:rsidR="00A75D86">
              <w:rPr>
                <w:noProof/>
                <w:webHidden/>
              </w:rPr>
              <w:tab/>
            </w:r>
            <w:r w:rsidR="00A75D86">
              <w:rPr>
                <w:noProof/>
                <w:webHidden/>
              </w:rPr>
              <w:fldChar w:fldCharType="begin"/>
            </w:r>
            <w:r w:rsidR="00A75D86">
              <w:rPr>
                <w:noProof/>
                <w:webHidden/>
              </w:rPr>
              <w:instrText xml:space="preserve"> PAGEREF _Toc510781782 \h </w:instrText>
            </w:r>
            <w:r w:rsidR="00A75D86">
              <w:rPr>
                <w:noProof/>
                <w:webHidden/>
              </w:rPr>
            </w:r>
            <w:r w:rsidR="00A75D86">
              <w:rPr>
                <w:noProof/>
                <w:webHidden/>
              </w:rPr>
              <w:fldChar w:fldCharType="separate"/>
            </w:r>
            <w:r w:rsidR="00A75D86">
              <w:rPr>
                <w:noProof/>
                <w:webHidden/>
              </w:rPr>
              <w:t>73</w:t>
            </w:r>
            <w:r w:rsidR="00A75D86">
              <w:rPr>
                <w:noProof/>
                <w:webHidden/>
              </w:rPr>
              <w:fldChar w:fldCharType="end"/>
            </w:r>
          </w:hyperlink>
        </w:p>
        <w:p w14:paraId="0193ED55" w14:textId="783FFA51" w:rsidR="001A039D" w:rsidRPr="00E512F9" w:rsidRDefault="00B76D3A" w:rsidP="001A039D">
          <w:pPr>
            <w:rPr>
              <w:b/>
              <w:bCs/>
              <w:noProof/>
            </w:rPr>
          </w:pPr>
          <w:r>
            <w:rPr>
              <w:rFonts w:asciiTheme="minorHAnsi" w:hAnsiTheme="minorHAnsi" w:cstheme="minorHAnsi"/>
              <w:sz w:val="24"/>
              <w:szCs w:val="20"/>
            </w:rPr>
            <w:fldChar w:fldCharType="end"/>
          </w:r>
        </w:p>
        <w:p w14:paraId="7B803FFF" w14:textId="2D491E41" w:rsidR="00D64AFD" w:rsidRPr="007E3D91" w:rsidRDefault="00E13311">
          <w:pPr>
            <w:sectPr w:rsidR="00D64AFD" w:rsidRPr="007E3D91" w:rsidSect="00D64AFD">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pgNumType w:start="1"/>
              <w:cols w:space="720"/>
              <w:titlePg/>
              <w:docGrid w:linePitch="360"/>
            </w:sectPr>
          </w:pPr>
        </w:p>
      </w:sdtContent>
    </w:sdt>
    <w:p w14:paraId="0E84AF9A" w14:textId="77777777" w:rsidR="008D5896" w:rsidRDefault="008D5896" w:rsidP="008D5896">
      <w:pPr>
        <w:pStyle w:val="Heading1"/>
      </w:pPr>
      <w:bookmarkStart w:id="4" w:name="_Toc500860263"/>
      <w:bookmarkStart w:id="5" w:name="_Toc510781742"/>
      <w:r>
        <w:lastRenderedPageBreak/>
        <w:t>Intelligent vending machines</w:t>
      </w:r>
      <w:r w:rsidRPr="00877619">
        <w:t xml:space="preserve"> </w:t>
      </w:r>
      <w:r>
        <w:t>hands-on lab step-by-step</w:t>
      </w:r>
      <w:bookmarkEnd w:id="4"/>
      <w:bookmarkEnd w:id="5"/>
    </w:p>
    <w:p w14:paraId="13515016" w14:textId="77777777" w:rsidR="008D5896" w:rsidRDefault="008D5896" w:rsidP="008D5896">
      <w:pPr>
        <w:pStyle w:val="Heading2"/>
      </w:pPr>
      <w:bookmarkStart w:id="6" w:name="_Toc500860264"/>
      <w:bookmarkStart w:id="7" w:name="_Toc510781743"/>
      <w:r>
        <w:t>Abstract and learning objectives</w:t>
      </w:r>
      <w:bookmarkEnd w:id="6"/>
      <w:bookmarkEnd w:id="7"/>
    </w:p>
    <w:p w14:paraId="0E1BEA5C" w14:textId="23DC7E05" w:rsidR="00A81ECD" w:rsidRDefault="00A81ECD" w:rsidP="00A81ECD">
      <w:bookmarkStart w:id="8" w:name="_Toc500860265"/>
      <w:r>
        <w:t>In this workshop, attendees will i</w:t>
      </w:r>
      <w:r w:rsidRPr="00CD01A2">
        <w:t xml:space="preserve">mplement an IoT solution for intelligent vending machines, leveraging facial feature recognition and Azure Machine Learning, to gain a better understanding of building cloud-based machine learning app, and real-time analytics with SQL Database in-memory and columnar indexing. </w:t>
      </w:r>
    </w:p>
    <w:p w14:paraId="5FFA96B9" w14:textId="77777777" w:rsidR="00A81ECD" w:rsidRPr="00CD01A2" w:rsidRDefault="00A81ECD" w:rsidP="00A81ECD">
      <w:r>
        <w:t>In addition, attendees will learn to:</w:t>
      </w:r>
    </w:p>
    <w:p w14:paraId="2B75261A" w14:textId="77777777" w:rsidR="00A81ECD" w:rsidRPr="00CD01A2" w:rsidRDefault="00A81ECD" w:rsidP="00A81ECD">
      <w:pPr>
        <w:pStyle w:val="ListParagraph"/>
        <w:numPr>
          <w:ilvl w:val="0"/>
          <w:numId w:val="31"/>
        </w:numPr>
      </w:pPr>
      <w:r w:rsidRPr="00CD01A2">
        <w:t>Enable real-time analytics with SQL Database in-memory and columnar indexing</w:t>
      </w:r>
    </w:p>
    <w:p w14:paraId="484386B1" w14:textId="77777777" w:rsidR="00A81ECD" w:rsidRPr="00CD01A2" w:rsidRDefault="00A81ECD" w:rsidP="00A81ECD">
      <w:pPr>
        <w:pStyle w:val="ListParagraph"/>
        <w:numPr>
          <w:ilvl w:val="0"/>
          <w:numId w:val="31"/>
        </w:numPr>
      </w:pPr>
      <w:r w:rsidRPr="00CD01A2">
        <w:t>Implement distributed machine learning with R Server for HDInsight &amp; Microsoft R Server Operationalization</w:t>
      </w:r>
    </w:p>
    <w:p w14:paraId="61930692" w14:textId="77777777" w:rsidR="00A81ECD" w:rsidRPr="00CD01A2" w:rsidRDefault="00A81ECD" w:rsidP="00A81ECD">
      <w:pPr>
        <w:pStyle w:val="ListParagraph"/>
        <w:numPr>
          <w:ilvl w:val="0"/>
          <w:numId w:val="31"/>
        </w:numPr>
      </w:pPr>
      <w:r w:rsidRPr="00CD01A2">
        <w:t xml:space="preserve">Perform </w:t>
      </w:r>
      <w:r>
        <w:t>f</w:t>
      </w:r>
      <w:r w:rsidRPr="00CD01A2">
        <w:t>acial image processing</w:t>
      </w:r>
    </w:p>
    <w:p w14:paraId="606FF9CF" w14:textId="77777777" w:rsidR="00A81ECD" w:rsidRDefault="00A81ECD" w:rsidP="00A81ECD">
      <w:pPr>
        <w:pStyle w:val="ListParagraph"/>
        <w:numPr>
          <w:ilvl w:val="0"/>
          <w:numId w:val="31"/>
        </w:numPr>
      </w:pPr>
      <w:r>
        <w:t>Wrangle d</w:t>
      </w:r>
      <w:r w:rsidRPr="00CD01A2">
        <w:t>ata in Power BI Desktop</w:t>
      </w:r>
    </w:p>
    <w:p w14:paraId="15F3D32E" w14:textId="77777777" w:rsidR="008D5896" w:rsidRPr="00E54743" w:rsidRDefault="008D5896" w:rsidP="008D5896">
      <w:pPr>
        <w:pStyle w:val="Heading2"/>
      </w:pPr>
      <w:bookmarkStart w:id="9" w:name="_Toc510781744"/>
      <w:r w:rsidRPr="00E54743">
        <w:t>Overview</w:t>
      </w:r>
      <w:bookmarkEnd w:id="8"/>
      <w:bookmarkEnd w:id="9"/>
    </w:p>
    <w:p w14:paraId="45F94B53" w14:textId="77777777" w:rsidR="008D5896" w:rsidRDefault="008D5896" w:rsidP="008D5896">
      <w:r w:rsidRPr="00F56694">
        <w:t>Trey Research Inc. looks at the old way of doing things in retail and introduces innovative experiences that delight customers and drive sales. Their latest initiative focuses on intelligent vending machines that</w:t>
      </w:r>
      <w:r>
        <w:t xml:space="preserve"> support </w:t>
      </w:r>
      <w:r w:rsidRPr="00F56694">
        <w:t>commerce, engagement analytics</w:t>
      </w:r>
      <w:r>
        <w:t>,</w:t>
      </w:r>
      <w:r w:rsidRPr="00F56694">
        <w:t xml:space="preserve"> and intelligent promotions.</w:t>
      </w:r>
    </w:p>
    <w:p w14:paraId="77A0A40B" w14:textId="77777777" w:rsidR="006A17BE" w:rsidRDefault="006A17BE" w:rsidP="006A17BE">
      <w:pPr>
        <w:pStyle w:val="Heading2"/>
      </w:pPr>
      <w:bookmarkStart w:id="10" w:name="_Toc510781745"/>
      <w:bookmarkStart w:id="11" w:name="_Toc500860266"/>
      <w:r>
        <w:lastRenderedPageBreak/>
        <w:t>Solution architecture</w:t>
      </w:r>
      <w:bookmarkEnd w:id="10"/>
    </w:p>
    <w:p w14:paraId="0D04D912" w14:textId="3AAF92D8" w:rsidR="006A17BE" w:rsidRDefault="006A17BE" w:rsidP="00145959">
      <w:r>
        <w:t>Below are diagrams of the solution architecture you will build in this lab. Please study this carefully, so you understand the whole of the solution as you are working on the various components.</w:t>
      </w:r>
      <w:r w:rsidRPr="006A17BE">
        <w:rPr>
          <w:noProof/>
        </w:rPr>
        <w:drawing>
          <wp:inline distT="0" distB="0" distL="0" distR="0" wp14:anchorId="407F5DE4" wp14:editId="66CA1718">
            <wp:extent cx="6858000" cy="3634105"/>
            <wp:effectExtent l="0" t="0" r="0" b="4445"/>
            <wp:docPr id="17" name="Picture 2" descr="Diagram of the preferred solution. From a high-level, the commerce solution uses an API App to host the Payments web service with which the Vending Machine interacts to conduct purchase transactions.  The Payment Web API invokes a 3rd party payment gateway as needed for authorizing and capturing credit card payments, and logs the purchase transaction to SQL DB. The data for these purchase transactions is stored using an In-Memory table with a Columnar Index, which will support the write-heavy workload while still allowing analytics to operate, such as queries coming from Power BI Desktop." title="Preferred high-level architecture">
              <a:extLst xmlns:a="http://schemas.openxmlformats.org/drawingml/2006/main">
                <a:ext uri="{FF2B5EF4-FFF2-40B4-BE49-F238E27FC236}">
                  <a16:creationId xmlns:a16="http://schemas.microsoft.com/office/drawing/2014/main" id="{A60A531A-22D9-46B2-BED7-8C38219279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Diagram of the preferred solution. From a high-level, the commerce solution uses an API App to host the Payments web service with which the Vending Machine interacts to conduct purchase transactions.  The Payment Web API invokes a 3rd party payment gateway as needed for authorizing and capturing credit card payments, and logs the purchase transaction to SQL DB. The data for these purchase transactions is stored using an In-Memory table with a Columnar Index, which will support the write-heavy workload while still allowing analytics to operate, such as queries coming from Power BI Desktop." title="Preferred high-level architecture">
                      <a:extLst>
                        <a:ext uri="{FF2B5EF4-FFF2-40B4-BE49-F238E27FC236}">
                          <a16:creationId xmlns:a16="http://schemas.microsoft.com/office/drawing/2014/main" id="{A60A531A-22D9-46B2-BED7-8C38219279EB}"/>
                        </a:ext>
                      </a:extLst>
                    </pic:cNvPr>
                    <pic:cNvPicPr>
                      <a:picLocks noChangeAspect="1"/>
                    </pic:cNvPicPr>
                  </pic:nvPicPr>
                  <pic:blipFill>
                    <a:blip r:embed="rId18"/>
                    <a:stretch>
                      <a:fillRect/>
                    </a:stretch>
                  </pic:blipFill>
                  <pic:spPr>
                    <a:xfrm>
                      <a:off x="0" y="0"/>
                      <a:ext cx="6858000" cy="3634105"/>
                    </a:xfrm>
                    <a:prstGeom prst="rect">
                      <a:avLst/>
                    </a:prstGeom>
                  </pic:spPr>
                </pic:pic>
              </a:graphicData>
            </a:graphic>
          </wp:inline>
        </w:drawing>
      </w:r>
    </w:p>
    <w:p w14:paraId="07CB912A" w14:textId="4281EA43" w:rsidR="008D5896" w:rsidRDefault="008D5896" w:rsidP="008D5896">
      <w:pPr>
        <w:pStyle w:val="Heading2"/>
      </w:pPr>
      <w:bookmarkStart w:id="12" w:name="_Toc510781746"/>
      <w:r w:rsidRPr="00E54743">
        <w:t>Requirements</w:t>
      </w:r>
      <w:bookmarkEnd w:id="11"/>
      <w:bookmarkEnd w:id="12"/>
    </w:p>
    <w:p w14:paraId="278C9BDA" w14:textId="77777777" w:rsidR="008D5896" w:rsidRPr="008D5896" w:rsidRDefault="008D5896" w:rsidP="008D5896">
      <w:pPr>
        <w:pStyle w:val="ListParagraph"/>
        <w:numPr>
          <w:ilvl w:val="0"/>
          <w:numId w:val="3"/>
        </w:numPr>
      </w:pPr>
      <w:r w:rsidRPr="00E54743">
        <w:t xml:space="preserve">Microsoft Azure </w:t>
      </w:r>
      <w:r w:rsidRPr="008D5896">
        <w:t xml:space="preserve">subscription must be pay-as-you-go or MSDN. </w:t>
      </w:r>
    </w:p>
    <w:p w14:paraId="5843B862" w14:textId="77777777" w:rsidR="008D5896" w:rsidRPr="008D5896" w:rsidRDefault="008D5896" w:rsidP="008D5896">
      <w:pPr>
        <w:pStyle w:val="ListParagraph"/>
        <w:numPr>
          <w:ilvl w:val="1"/>
          <w:numId w:val="3"/>
        </w:numPr>
      </w:pPr>
      <w:r w:rsidRPr="00E54743">
        <w:t xml:space="preserve">Trial subscriptions will </w:t>
      </w:r>
      <w:r w:rsidRPr="008D5896">
        <w:t>not work.</w:t>
      </w:r>
    </w:p>
    <w:p w14:paraId="39057EAA" w14:textId="77777777" w:rsidR="008D5896" w:rsidRPr="008D5896" w:rsidRDefault="008D5896" w:rsidP="008D5896">
      <w:pPr>
        <w:pStyle w:val="ListParagraph"/>
        <w:numPr>
          <w:ilvl w:val="0"/>
          <w:numId w:val="3"/>
        </w:numPr>
      </w:pPr>
      <w:r>
        <w:t>A</w:t>
      </w:r>
      <w:r w:rsidRPr="008D5896">
        <w:t xml:space="preserve"> virtual machine configured with:</w:t>
      </w:r>
    </w:p>
    <w:p w14:paraId="22D90B4A" w14:textId="76682ADC" w:rsidR="008D5896" w:rsidRPr="008D5896" w:rsidRDefault="008D5896" w:rsidP="008D5896">
      <w:pPr>
        <w:pStyle w:val="ListParagraph"/>
        <w:numPr>
          <w:ilvl w:val="1"/>
          <w:numId w:val="3"/>
        </w:numPr>
      </w:pPr>
      <w:r w:rsidRPr="00E54743">
        <w:t xml:space="preserve">Visual Studio </w:t>
      </w:r>
      <w:r w:rsidRPr="008D5896">
        <w:t xml:space="preserve">Community 2017 </w:t>
      </w:r>
      <w:r w:rsidR="00925C96">
        <w:t xml:space="preserve">15.6 </w:t>
      </w:r>
      <w:r w:rsidRPr="008D5896">
        <w:t>or later</w:t>
      </w:r>
    </w:p>
    <w:p w14:paraId="7B92CCF4" w14:textId="77777777" w:rsidR="008D5896" w:rsidRPr="008D5896" w:rsidRDefault="008D5896" w:rsidP="008D5896">
      <w:pPr>
        <w:pStyle w:val="ListParagraph"/>
        <w:numPr>
          <w:ilvl w:val="1"/>
          <w:numId w:val="3"/>
        </w:numPr>
      </w:pPr>
      <w:r w:rsidRPr="00E54743">
        <w:t>Azure SDK 2.</w:t>
      </w:r>
      <w:r w:rsidRPr="008D5896">
        <w:t>9 or later (Included with Visual Studio 2017)</w:t>
      </w:r>
    </w:p>
    <w:p w14:paraId="49CD99E3" w14:textId="77777777" w:rsidR="008D5896" w:rsidRPr="008D5896" w:rsidRDefault="00E13311" w:rsidP="008D5896">
      <w:pPr>
        <w:pStyle w:val="ListParagraph"/>
        <w:numPr>
          <w:ilvl w:val="1"/>
          <w:numId w:val="3"/>
        </w:numPr>
      </w:pPr>
      <w:hyperlink r:id="rId19" w:history="1">
        <w:r w:rsidR="008D5896" w:rsidRPr="008D5896">
          <w:rPr>
            <w:rStyle w:val="Hyperlink"/>
          </w:rPr>
          <w:t>R Tools for Visual Studio</w:t>
        </w:r>
      </w:hyperlink>
      <w:r w:rsidR="008D5896" w:rsidRPr="008D5896">
        <w:t xml:space="preserve"> 0.3.2 or later</w:t>
      </w:r>
    </w:p>
    <w:p w14:paraId="6F956D02" w14:textId="77777777" w:rsidR="008D5896" w:rsidRPr="008D5896" w:rsidRDefault="00E13311" w:rsidP="008D5896">
      <w:pPr>
        <w:pStyle w:val="ListParagraph"/>
        <w:numPr>
          <w:ilvl w:val="1"/>
          <w:numId w:val="3"/>
        </w:numPr>
      </w:pPr>
      <w:hyperlink r:id="rId20" w:history="1">
        <w:r w:rsidR="008D5896" w:rsidRPr="008D5896">
          <w:rPr>
            <w:rStyle w:val="Hyperlink"/>
          </w:rPr>
          <w:t>Power BI Desktop</w:t>
        </w:r>
      </w:hyperlink>
      <w:r w:rsidR="008D5896" w:rsidRPr="008D5896">
        <w:t xml:space="preserve"> (June 2016 build or later) </w:t>
      </w:r>
    </w:p>
    <w:p w14:paraId="5283D3DF" w14:textId="77777777" w:rsidR="008D5896" w:rsidRPr="008D5896" w:rsidRDefault="008D5896" w:rsidP="008D5896">
      <w:pPr>
        <w:pStyle w:val="ListParagraph"/>
        <w:numPr>
          <w:ilvl w:val="0"/>
          <w:numId w:val="3"/>
        </w:numPr>
      </w:pPr>
      <w:r>
        <w:t xml:space="preserve">A running R Server on HD Insight Spark cluster (see </w:t>
      </w:r>
      <w:hyperlink w:anchor="_Before_the_Hands-on" w:history="1">
        <w:r w:rsidRPr="008D5896">
          <w:rPr>
            <w:rStyle w:val="Hyperlink"/>
          </w:rPr>
          <w:t>Before the Hands-on Lab</w:t>
        </w:r>
      </w:hyperlink>
      <w:r w:rsidRPr="008D5896">
        <w:t>).</w:t>
      </w:r>
    </w:p>
    <w:p w14:paraId="77BDC087" w14:textId="77777777" w:rsidR="00D70D78" w:rsidRDefault="00D70D78">
      <w:pPr>
        <w:rPr>
          <w:rFonts w:asciiTheme="minorHAnsi" w:eastAsiaTheme="majorEastAsia" w:hAnsiTheme="minorHAnsi" w:cstheme="minorHAnsi"/>
          <w:color w:val="0078D7" w:themeColor="accent1"/>
          <w:sz w:val="36"/>
          <w:szCs w:val="40"/>
        </w:rPr>
      </w:pPr>
      <w:bookmarkStart w:id="13" w:name="_Before_the_Hands-on"/>
      <w:bookmarkStart w:id="14" w:name="_Toc500860267"/>
      <w:bookmarkEnd w:id="13"/>
      <w:r>
        <w:br w:type="page"/>
      </w:r>
    </w:p>
    <w:p w14:paraId="6272DAD5" w14:textId="3B3B9487" w:rsidR="008D5896" w:rsidRDefault="008D5896" w:rsidP="008D5896">
      <w:pPr>
        <w:pStyle w:val="Heading2"/>
      </w:pPr>
      <w:bookmarkStart w:id="15" w:name="_Toc510781747"/>
      <w:r>
        <w:lastRenderedPageBreak/>
        <w:t>Before the hands-on lab</w:t>
      </w:r>
      <w:bookmarkEnd w:id="14"/>
      <w:bookmarkEnd w:id="15"/>
    </w:p>
    <w:p w14:paraId="6B41FC29" w14:textId="7E9FD121" w:rsidR="008D5896" w:rsidRPr="00877619" w:rsidRDefault="008D5896" w:rsidP="008D5896">
      <w:r w:rsidRPr="00877619">
        <w:t xml:space="preserve">Duration: </w:t>
      </w:r>
      <w:r w:rsidR="005600D8">
        <w:t>7</w:t>
      </w:r>
      <w:r>
        <w:t>5</w:t>
      </w:r>
      <w:r w:rsidRPr="00877619">
        <w:t xml:space="preserve"> min</w:t>
      </w:r>
      <w:r>
        <w:t>ute</w:t>
      </w:r>
      <w:r w:rsidRPr="00877619">
        <w:t>s</w:t>
      </w:r>
    </w:p>
    <w:p w14:paraId="5D73A87B" w14:textId="77777777" w:rsidR="008D5896" w:rsidRPr="00877619" w:rsidRDefault="008D5896" w:rsidP="008D5896">
      <w:r w:rsidRPr="00877619">
        <w:t xml:space="preserve">Synopsis: </w:t>
      </w:r>
      <w:r>
        <w:t xml:space="preserve">In this exercise, you will set up your environment for use in the rest of the hands-on lab. </w:t>
      </w:r>
      <w:r w:rsidRPr="00877619">
        <w:t xml:space="preserve">You should follow all the steps provided in </w:t>
      </w:r>
      <w:r>
        <w:t>the Before the Hands-on Lab section</w:t>
      </w:r>
      <w:r w:rsidRPr="00877619">
        <w:t xml:space="preserve"> to prepare your environment </w:t>
      </w:r>
      <w:r w:rsidRPr="008D5896">
        <w:t>before</w:t>
      </w:r>
      <w:r w:rsidRPr="00877619">
        <w:t xml:space="preserve"> attending the hackathon.</w:t>
      </w:r>
    </w:p>
    <w:p w14:paraId="39134CA1" w14:textId="77777777" w:rsidR="008D5896" w:rsidRPr="003C5B33" w:rsidRDefault="008D5896" w:rsidP="008D5896">
      <w:pPr>
        <w:pStyle w:val="Heading4"/>
      </w:pPr>
      <w:bookmarkStart w:id="16" w:name="_Task_1:_Provision"/>
      <w:bookmarkStart w:id="17" w:name="_Toc497939577"/>
      <w:bookmarkStart w:id="18" w:name="_Toc500860268"/>
      <w:bookmarkStart w:id="19" w:name="_Toc510781748"/>
      <w:bookmarkEnd w:id="16"/>
      <w:r>
        <w:t>Task 1: Provision an R Server on HDInsight with Spark cluster</w:t>
      </w:r>
      <w:bookmarkEnd w:id="17"/>
      <w:bookmarkEnd w:id="18"/>
      <w:bookmarkEnd w:id="19"/>
    </w:p>
    <w:p w14:paraId="346F7D14" w14:textId="77777777" w:rsidR="008D5896" w:rsidRPr="000B1171" w:rsidRDefault="008D5896" w:rsidP="008D5896">
      <w:r w:rsidRPr="000B1171">
        <w:t xml:space="preserve">Using the Azure Portal, provision a new </w:t>
      </w:r>
      <w:r>
        <w:t>HDInsight</w:t>
      </w:r>
      <w:r w:rsidRPr="000B1171">
        <w:t xml:space="preserve"> cluster.</w:t>
      </w:r>
    </w:p>
    <w:p w14:paraId="341E31C5" w14:textId="7D9EFAB3" w:rsidR="008D5896" w:rsidRDefault="008D5896" w:rsidP="008D5896">
      <w:pPr>
        <w:pStyle w:val="ListParagraph"/>
        <w:numPr>
          <w:ilvl w:val="0"/>
          <w:numId w:val="4"/>
        </w:numPr>
      </w:pPr>
      <w:r>
        <w:t xml:space="preserve">Open a browser and go to </w:t>
      </w:r>
      <w:hyperlink r:id="rId21" w:history="1">
        <w:r w:rsidRPr="008D5896">
          <w:rPr>
            <w:rStyle w:val="Hyperlink"/>
          </w:rPr>
          <w:t>https://portal.azure.com</w:t>
        </w:r>
      </w:hyperlink>
      <w:r w:rsidRPr="008D5896">
        <w:t>.</w:t>
      </w:r>
    </w:p>
    <w:p w14:paraId="5704A2E8" w14:textId="77777777" w:rsidR="001E7151" w:rsidRPr="008D5896" w:rsidRDefault="001E7151" w:rsidP="001E7151">
      <w:pPr>
        <w:pStyle w:val="ListParagraph"/>
      </w:pPr>
    </w:p>
    <w:p w14:paraId="056833AD" w14:textId="33295B43" w:rsidR="008D5896" w:rsidRDefault="008D5896" w:rsidP="008D5896">
      <w:pPr>
        <w:pStyle w:val="ListParagraph"/>
        <w:numPr>
          <w:ilvl w:val="0"/>
          <w:numId w:val="4"/>
        </w:numPr>
      </w:pPr>
      <w:r>
        <w:t xml:space="preserve">Select </w:t>
      </w:r>
      <w:r w:rsidR="001E7151" w:rsidRPr="001E7151">
        <w:rPr>
          <w:b/>
        </w:rPr>
        <w:t>+Create a resource</w:t>
      </w:r>
      <w:r w:rsidRPr="001E7151">
        <w:rPr>
          <w:b/>
        </w:rPr>
        <w:t>,</w:t>
      </w:r>
      <w:r w:rsidRPr="008D5896">
        <w:t xml:space="preserve"> select </w:t>
      </w:r>
      <w:r w:rsidRPr="001E7151">
        <w:rPr>
          <w:b/>
        </w:rPr>
        <w:t>Data + Analytics</w:t>
      </w:r>
      <w:r w:rsidRPr="008D5896">
        <w:t xml:space="preserve">, </w:t>
      </w:r>
      <w:r w:rsidRPr="001E7151">
        <w:rPr>
          <w:b/>
        </w:rPr>
        <w:t>HDInsight</w:t>
      </w:r>
      <w:r w:rsidRPr="008D5896">
        <w:t xml:space="preserve">. </w:t>
      </w:r>
    </w:p>
    <w:p w14:paraId="2FFF5EB5" w14:textId="7D8FA727" w:rsidR="001E7151" w:rsidRPr="008D5896" w:rsidRDefault="001E7151" w:rsidP="001E7151">
      <w:pPr>
        <w:ind w:left="360"/>
      </w:pPr>
      <w:r>
        <w:rPr>
          <w:noProof/>
        </w:rPr>
        <w:drawing>
          <wp:inline distT="0" distB="0" distL="0" distR="0" wp14:anchorId="0B0C7B6E" wp14:editId="2887E750">
            <wp:extent cx="4960961" cy="3798778"/>
            <wp:effectExtent l="0" t="0" r="0" b="0"/>
            <wp:docPr id="3" name="Picture 3" descr="Screenshot of the Azure Portal. In the left pane, Create a resource is selected. In the muddle pane, under Azure Marketplace, Data + Analytics is selected. In the right pane, under Featured, HDInsight is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62127" cy="3799671"/>
                    </a:xfrm>
                    <a:prstGeom prst="rect">
                      <a:avLst/>
                    </a:prstGeom>
                  </pic:spPr>
                </pic:pic>
              </a:graphicData>
            </a:graphic>
          </wp:inline>
        </w:drawing>
      </w:r>
    </w:p>
    <w:p w14:paraId="1051CA8E" w14:textId="77777777" w:rsidR="001E7151" w:rsidRDefault="001E7151" w:rsidP="001E7151">
      <w:pPr>
        <w:pStyle w:val="ListParagraph"/>
      </w:pPr>
    </w:p>
    <w:p w14:paraId="099336EA" w14:textId="743780B6" w:rsidR="008D5896" w:rsidRPr="008D5896" w:rsidRDefault="008D5896" w:rsidP="008D5896">
      <w:pPr>
        <w:pStyle w:val="ListParagraph"/>
        <w:numPr>
          <w:ilvl w:val="0"/>
          <w:numId w:val="4"/>
        </w:numPr>
      </w:pPr>
      <w:r>
        <w:t>O</w:t>
      </w:r>
      <w:r w:rsidRPr="008D5896">
        <w:t>n the Basics blade, enter the following settings:</w:t>
      </w:r>
    </w:p>
    <w:p w14:paraId="6FAE51EC" w14:textId="77777777" w:rsidR="008D5896" w:rsidRPr="008D5896" w:rsidRDefault="008D5896" w:rsidP="008D5896">
      <w:pPr>
        <w:pStyle w:val="ListParagraph"/>
        <w:numPr>
          <w:ilvl w:val="1"/>
          <w:numId w:val="4"/>
        </w:numPr>
      </w:pPr>
      <w:r>
        <w:t xml:space="preserve">Cluster name: </w:t>
      </w:r>
      <w:r w:rsidRPr="008D5896">
        <w:t xml:space="preserve">Enter a </w:t>
      </w:r>
      <w:r w:rsidRPr="001E7151">
        <w:rPr>
          <w:b/>
        </w:rPr>
        <w:t>unique name</w:t>
      </w:r>
      <w:r w:rsidRPr="008D5896">
        <w:t xml:space="preserve"> (verified by the green checkmark).</w:t>
      </w:r>
    </w:p>
    <w:p w14:paraId="0D89BD4E" w14:textId="77777777" w:rsidR="008D5896" w:rsidRPr="008D5896" w:rsidRDefault="008D5896" w:rsidP="008D5896">
      <w:pPr>
        <w:pStyle w:val="ListParagraph"/>
        <w:numPr>
          <w:ilvl w:val="1"/>
          <w:numId w:val="4"/>
        </w:numPr>
      </w:pPr>
      <w:r>
        <w:t>Subscription: S</w:t>
      </w:r>
      <w:r w:rsidRPr="008D5896">
        <w:t>elect the Azure subscription into which you want to deploy the cluster.</w:t>
      </w:r>
      <w:r w:rsidRPr="008D5896" w:rsidDel="00322CE7">
        <w:t xml:space="preserve"> </w:t>
      </w:r>
    </w:p>
    <w:p w14:paraId="78300278" w14:textId="77777777" w:rsidR="008D5896" w:rsidRPr="008D5896" w:rsidRDefault="008D5896" w:rsidP="008D5896">
      <w:pPr>
        <w:pStyle w:val="ListParagraph"/>
        <w:numPr>
          <w:ilvl w:val="1"/>
          <w:numId w:val="4"/>
        </w:numPr>
      </w:pPr>
      <w:r>
        <w:t>Custer type: Select</w:t>
      </w:r>
      <w:r w:rsidRPr="008D5896">
        <w:t xml:space="preserve"> Configure required settings. </w:t>
      </w:r>
    </w:p>
    <w:p w14:paraId="64DBAB14" w14:textId="77777777" w:rsidR="008D5896" w:rsidRPr="008D5896" w:rsidRDefault="008D5896" w:rsidP="008D5896">
      <w:pPr>
        <w:pStyle w:val="ListParagraph"/>
        <w:ind w:left="1440"/>
      </w:pPr>
      <w:r w:rsidRPr="008D5896">
        <w:rPr>
          <w:noProof/>
        </w:rPr>
        <w:drawing>
          <wp:inline distT="0" distB="0" distL="0" distR="0" wp14:anchorId="3BB7C738" wp14:editId="38ED6B5E">
            <wp:extent cx="2581275" cy="638175"/>
            <wp:effectExtent l="0" t="0" r="9525" b="9525"/>
            <wp:docPr id="28" name="Picture 28" descr="&quot;&quot;"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81275" cy="638175"/>
                    </a:xfrm>
                    <a:prstGeom prst="rect">
                      <a:avLst/>
                    </a:prstGeom>
                  </pic:spPr>
                </pic:pic>
              </a:graphicData>
            </a:graphic>
          </wp:inline>
        </w:drawing>
      </w:r>
    </w:p>
    <w:p w14:paraId="5A3F1746" w14:textId="77777777" w:rsidR="008D5896" w:rsidRPr="008D5896" w:rsidRDefault="008D5896" w:rsidP="008D5896">
      <w:pPr>
        <w:pStyle w:val="ListParagraph"/>
        <w:numPr>
          <w:ilvl w:val="2"/>
          <w:numId w:val="4"/>
        </w:numPr>
      </w:pPr>
      <w:r>
        <w:t>O</w:t>
      </w:r>
      <w:r w:rsidRPr="008D5896">
        <w:t xml:space="preserve">n the Cluster configuration blade, set the Cluster type to </w:t>
      </w:r>
      <w:r w:rsidRPr="001E7151">
        <w:rPr>
          <w:b/>
        </w:rPr>
        <w:t>R Server</w:t>
      </w:r>
      <w:r w:rsidRPr="008D5896">
        <w:t xml:space="preserve"> and the Version to R Server </w:t>
      </w:r>
      <w:r w:rsidRPr="001E7151">
        <w:rPr>
          <w:b/>
        </w:rPr>
        <w:t>9.1 (HDI 3.6).</w:t>
      </w:r>
      <w:r w:rsidRPr="008D5896">
        <w:t xml:space="preserve"> </w:t>
      </w:r>
    </w:p>
    <w:p w14:paraId="416CBFAE" w14:textId="2E940901" w:rsidR="008D5896" w:rsidRDefault="008D5896" w:rsidP="008D5896">
      <w:pPr>
        <w:pStyle w:val="ListParagraph"/>
        <w:numPr>
          <w:ilvl w:val="2"/>
          <w:numId w:val="4"/>
        </w:numPr>
      </w:pPr>
      <w:r>
        <w:lastRenderedPageBreak/>
        <w:t xml:space="preserve">Check the box next to </w:t>
      </w:r>
      <w:r w:rsidRPr="001E7151">
        <w:rPr>
          <w:b/>
        </w:rPr>
        <w:t>R Studio community edition for R Server</w:t>
      </w:r>
      <w:r>
        <w:t>. Note that the Operating System option for the Spark cluster is fixed to Linux.</w:t>
      </w:r>
      <w:r w:rsidRPr="008D5896">
        <w:t xml:space="preserve"> </w:t>
      </w:r>
    </w:p>
    <w:p w14:paraId="6BB5955C" w14:textId="3FF4D044" w:rsidR="001E7151" w:rsidRDefault="001E7151" w:rsidP="001E7151">
      <w:pPr>
        <w:pStyle w:val="ListParagraph"/>
        <w:ind w:left="2160"/>
      </w:pPr>
      <w:r>
        <w:rPr>
          <w:noProof/>
        </w:rPr>
        <w:drawing>
          <wp:inline distT="0" distB="0" distL="0" distR="0" wp14:anchorId="2DE6A050" wp14:editId="55C75E3B">
            <wp:extent cx="4051603" cy="3207224"/>
            <wp:effectExtent l="0" t="0" r="6350" b="0"/>
            <wp:docPr id="4" name="Picture 4" descr="Screenshot of the Cluster configuration dialog box. Cluster type is set to &quot;R Server,&quot; and Version is set to &quot;R Server 9.1 (HDI 3.6).&quot; Under Features,  under Available, the check box is selected for &quot;R Studio community edition for R Server.&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62926" cy="3216187"/>
                    </a:xfrm>
                    <a:prstGeom prst="rect">
                      <a:avLst/>
                    </a:prstGeom>
                  </pic:spPr>
                </pic:pic>
              </a:graphicData>
            </a:graphic>
          </wp:inline>
        </w:drawing>
      </w:r>
    </w:p>
    <w:p w14:paraId="04025B98" w14:textId="6F3736FF" w:rsidR="008D5896" w:rsidRPr="008D5896" w:rsidRDefault="001E7151" w:rsidP="008D5896">
      <w:pPr>
        <w:pStyle w:val="ListParagraph"/>
        <w:numPr>
          <w:ilvl w:val="2"/>
          <w:numId w:val="4"/>
        </w:numPr>
      </w:pPr>
      <w:r>
        <w:t xml:space="preserve">Click </w:t>
      </w:r>
      <w:r w:rsidRPr="001E7151">
        <w:rPr>
          <w:b/>
        </w:rPr>
        <w:t>S</w:t>
      </w:r>
      <w:r w:rsidR="008D5896" w:rsidRPr="001E7151">
        <w:rPr>
          <w:b/>
        </w:rPr>
        <w:t>elect</w:t>
      </w:r>
      <w:r w:rsidR="008D5896" w:rsidRPr="008D5896">
        <w:t xml:space="preserve"> to close the Cluster configuration blade.</w:t>
      </w:r>
    </w:p>
    <w:p w14:paraId="6980807A" w14:textId="77777777" w:rsidR="008D5896" w:rsidRPr="008D5896" w:rsidRDefault="008D5896" w:rsidP="008D5896">
      <w:pPr>
        <w:pStyle w:val="ListParagraph"/>
        <w:numPr>
          <w:ilvl w:val="1"/>
          <w:numId w:val="4"/>
        </w:numPr>
      </w:pPr>
      <w:r w:rsidRPr="000B1171">
        <w:t xml:space="preserve">Cluster </w:t>
      </w:r>
      <w:r w:rsidRPr="008D5896">
        <w:t xml:space="preserve">login username: Leave as </w:t>
      </w:r>
      <w:r w:rsidRPr="001E7151">
        <w:rPr>
          <w:b/>
        </w:rPr>
        <w:t>admin</w:t>
      </w:r>
      <w:r w:rsidRPr="008D5896">
        <w:t>.</w:t>
      </w:r>
    </w:p>
    <w:p w14:paraId="01CDB33F" w14:textId="77777777" w:rsidR="008D5896" w:rsidRPr="008D5896" w:rsidRDefault="008D5896" w:rsidP="008D5896">
      <w:pPr>
        <w:pStyle w:val="ListParagraph"/>
        <w:numPr>
          <w:ilvl w:val="1"/>
          <w:numId w:val="4"/>
        </w:numPr>
      </w:pPr>
      <w:r w:rsidRPr="00F05524">
        <w:rPr>
          <w:lang w:val="nl-BE"/>
        </w:rPr>
        <w:t xml:space="preserve">Cluster login password: Enter </w:t>
      </w:r>
      <w:r w:rsidRPr="00F05524">
        <w:rPr>
          <w:b/>
          <w:lang w:val="nl-BE"/>
        </w:rPr>
        <w:t>Password.1!!</w:t>
      </w:r>
      <w:r w:rsidRPr="00F05524">
        <w:rPr>
          <w:lang w:val="nl-BE"/>
        </w:rPr>
        <w:t xml:space="preserve"> </w:t>
      </w:r>
      <w:r w:rsidRPr="008D5896">
        <w:t>for the admin password.</w:t>
      </w:r>
    </w:p>
    <w:p w14:paraId="4B623314" w14:textId="77777777" w:rsidR="008D5896" w:rsidRPr="008D5896" w:rsidRDefault="008D5896" w:rsidP="008D5896">
      <w:pPr>
        <w:pStyle w:val="ListParagraph"/>
        <w:numPr>
          <w:ilvl w:val="1"/>
          <w:numId w:val="4"/>
        </w:numPr>
      </w:pPr>
      <w:r>
        <w:t>Secure Shell (SSH) username</w:t>
      </w:r>
      <w:r w:rsidRPr="008D5896">
        <w:t xml:space="preserve">: Set to </w:t>
      </w:r>
      <w:proofErr w:type="spellStart"/>
      <w:r w:rsidRPr="003243A8">
        <w:rPr>
          <w:b/>
        </w:rPr>
        <w:t>remoteuser</w:t>
      </w:r>
      <w:proofErr w:type="spellEnd"/>
      <w:r w:rsidRPr="008D5896">
        <w:t xml:space="preserve"> (this is required).</w:t>
      </w:r>
    </w:p>
    <w:p w14:paraId="114E7324" w14:textId="77777777" w:rsidR="008D5896" w:rsidRPr="008D5896" w:rsidRDefault="008D5896" w:rsidP="008D5896">
      <w:pPr>
        <w:pStyle w:val="ListParagraph"/>
        <w:numPr>
          <w:ilvl w:val="1"/>
          <w:numId w:val="4"/>
        </w:numPr>
      </w:pPr>
      <w:r>
        <w:t>Use same password as cluster login</w:t>
      </w:r>
      <w:r w:rsidRPr="008D5896">
        <w:t xml:space="preserve">: Ensure the checkbox is checked. </w:t>
      </w:r>
    </w:p>
    <w:p w14:paraId="09A3F3A3" w14:textId="736EF5E4" w:rsidR="008D5896" w:rsidRPr="008D5896" w:rsidRDefault="008D5896" w:rsidP="008D5896">
      <w:pPr>
        <w:pStyle w:val="ListParagraph"/>
        <w:numPr>
          <w:ilvl w:val="1"/>
          <w:numId w:val="4"/>
        </w:numPr>
      </w:pPr>
      <w:r>
        <w:t>Resource grou</w:t>
      </w:r>
      <w:r w:rsidRPr="008D5896">
        <w:t xml:space="preserve">p: Select the </w:t>
      </w:r>
      <w:r w:rsidRPr="003243A8">
        <w:rPr>
          <w:b/>
        </w:rPr>
        <w:t>Create new</w:t>
      </w:r>
      <w:r w:rsidRPr="008D5896">
        <w:t xml:space="preserve"> radio </w:t>
      </w:r>
      <w:proofErr w:type="gramStart"/>
      <w:r w:rsidRPr="008D5896">
        <w:t>button, and</w:t>
      </w:r>
      <w:proofErr w:type="gramEnd"/>
      <w:r w:rsidRPr="008D5896">
        <w:t xml:space="preserve"> enter </w:t>
      </w:r>
      <w:proofErr w:type="spellStart"/>
      <w:r w:rsidRPr="001E7151">
        <w:rPr>
          <w:b/>
        </w:rPr>
        <w:t>ivmhandsonlab</w:t>
      </w:r>
      <w:proofErr w:type="spellEnd"/>
      <w:r w:rsidRPr="008D5896">
        <w:t xml:space="preserve"> for the resource group name. </w:t>
      </w:r>
    </w:p>
    <w:p w14:paraId="71C67999" w14:textId="77777777" w:rsidR="008D5896" w:rsidRPr="008D5896" w:rsidRDefault="008D5896" w:rsidP="008D5896">
      <w:pPr>
        <w:pStyle w:val="ListParagraph"/>
        <w:numPr>
          <w:ilvl w:val="1"/>
          <w:numId w:val="4"/>
        </w:numPr>
      </w:pPr>
      <w:r>
        <w:t>Select the desired location from the dropdown list.</w:t>
      </w:r>
      <w:r w:rsidRPr="008D5896">
        <w:t xml:space="preserve"> </w:t>
      </w:r>
    </w:p>
    <w:p w14:paraId="7CE56BCA" w14:textId="77777777" w:rsidR="008D5896" w:rsidRDefault="008D5896" w:rsidP="008D5896">
      <w:pPr>
        <w:pStyle w:val="ListParagraph"/>
        <w:numPr>
          <w:ilvl w:val="1"/>
          <w:numId w:val="4"/>
        </w:numPr>
      </w:pPr>
      <w:r>
        <w:t xml:space="preserve">Select </w:t>
      </w:r>
      <w:r w:rsidRPr="003243A8">
        <w:rPr>
          <w:b/>
        </w:rPr>
        <w:t>Next</w:t>
      </w:r>
      <w:r w:rsidRPr="008D5896">
        <w:t xml:space="preserve"> to move on to the storage settings.</w:t>
      </w:r>
    </w:p>
    <w:p w14:paraId="6AF57FCA" w14:textId="379226C0" w:rsidR="008D5896" w:rsidRPr="008D5896" w:rsidRDefault="008D5896" w:rsidP="008D5896">
      <w:pPr>
        <w:pStyle w:val="ListParagraph"/>
        <w:ind w:left="1440"/>
      </w:pPr>
      <w:r w:rsidRPr="008D5896">
        <w:rPr>
          <w:noProof/>
        </w:rPr>
        <w:lastRenderedPageBreak/>
        <w:drawing>
          <wp:inline distT="0" distB="0" distL="0" distR="0" wp14:anchorId="2562D486" wp14:editId="0B00C5D1">
            <wp:extent cx="2043817" cy="4286250"/>
            <wp:effectExtent l="0" t="0" r="0" b="0"/>
            <wp:docPr id="44" name="Picture 44" descr="Screenshot of the Basics blade, with fields set to the previously mentioned settings." title="Basics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048205" cy="4295452"/>
                    </a:xfrm>
                    <a:prstGeom prst="rect">
                      <a:avLst/>
                    </a:prstGeom>
                  </pic:spPr>
                </pic:pic>
              </a:graphicData>
            </a:graphic>
          </wp:inline>
        </w:drawing>
      </w:r>
    </w:p>
    <w:p w14:paraId="36893478" w14:textId="77777777" w:rsidR="001E7151" w:rsidRDefault="001E7151" w:rsidP="001E7151">
      <w:pPr>
        <w:pStyle w:val="ListParagraph"/>
      </w:pPr>
    </w:p>
    <w:p w14:paraId="67344A63" w14:textId="5E532397" w:rsidR="008D5896" w:rsidRPr="008D5896" w:rsidRDefault="008D5896" w:rsidP="008D5896">
      <w:pPr>
        <w:pStyle w:val="ListParagraph"/>
        <w:numPr>
          <w:ilvl w:val="0"/>
          <w:numId w:val="4"/>
        </w:numPr>
      </w:pPr>
      <w:r>
        <w:t xml:space="preserve">On </w:t>
      </w:r>
      <w:r w:rsidRPr="008D5896">
        <w:t xml:space="preserve">the Storage blade: </w:t>
      </w:r>
    </w:p>
    <w:p w14:paraId="5C16A848" w14:textId="77777777" w:rsidR="008D5896" w:rsidRPr="008D5896" w:rsidRDefault="008D5896" w:rsidP="008D5896">
      <w:pPr>
        <w:pStyle w:val="ListParagraph"/>
        <w:numPr>
          <w:ilvl w:val="1"/>
          <w:numId w:val="4"/>
        </w:numPr>
      </w:pPr>
      <w:r>
        <w:t>Primary storage type</w:t>
      </w:r>
      <w:r w:rsidRPr="008D5896">
        <w:t xml:space="preserve">: Leave set to </w:t>
      </w:r>
      <w:r w:rsidRPr="001E7151">
        <w:rPr>
          <w:b/>
        </w:rPr>
        <w:t>Azure Storage</w:t>
      </w:r>
      <w:r w:rsidRPr="008D5896">
        <w:t xml:space="preserve">. </w:t>
      </w:r>
    </w:p>
    <w:p w14:paraId="6C42B6B5" w14:textId="77777777" w:rsidR="008D5896" w:rsidRPr="008D5896" w:rsidRDefault="008D5896" w:rsidP="008D5896">
      <w:pPr>
        <w:pStyle w:val="ListParagraph"/>
        <w:numPr>
          <w:ilvl w:val="1"/>
          <w:numId w:val="4"/>
        </w:numPr>
      </w:pPr>
      <w:r>
        <w:t>Select</w:t>
      </w:r>
      <w:r w:rsidRPr="008D5896">
        <w:t xml:space="preserve">ion Method: Leave set to </w:t>
      </w:r>
      <w:r w:rsidRPr="001E7151">
        <w:rPr>
          <w:b/>
        </w:rPr>
        <w:t>My subscriptions</w:t>
      </w:r>
      <w:r w:rsidRPr="008D5896">
        <w:t>.</w:t>
      </w:r>
    </w:p>
    <w:p w14:paraId="566834D0" w14:textId="77777777" w:rsidR="008D5896" w:rsidRPr="008D5896" w:rsidRDefault="008D5896" w:rsidP="008D5896">
      <w:pPr>
        <w:pStyle w:val="ListParagraph"/>
        <w:numPr>
          <w:ilvl w:val="1"/>
          <w:numId w:val="4"/>
        </w:numPr>
      </w:pPr>
      <w:r>
        <w:t xml:space="preserve">Select a Storage account: Select </w:t>
      </w:r>
      <w:r w:rsidRPr="001E7151">
        <w:rPr>
          <w:b/>
        </w:rPr>
        <w:t>Create new</w:t>
      </w:r>
      <w:r w:rsidRPr="008D5896">
        <w:t xml:space="preserve">, and enter a name for the storage account, such as </w:t>
      </w:r>
      <w:proofErr w:type="spellStart"/>
      <w:r w:rsidRPr="008D5896">
        <w:t>ivmlabstorage</w:t>
      </w:r>
      <w:proofErr w:type="spellEnd"/>
      <w:r w:rsidRPr="008D5896">
        <w:t xml:space="preserve">. </w:t>
      </w:r>
    </w:p>
    <w:p w14:paraId="76BF0187" w14:textId="77777777" w:rsidR="008D5896" w:rsidRPr="008D5896" w:rsidRDefault="008D5896" w:rsidP="008D5896">
      <w:pPr>
        <w:pStyle w:val="ListParagraph"/>
        <w:numPr>
          <w:ilvl w:val="1"/>
          <w:numId w:val="4"/>
        </w:numPr>
      </w:pPr>
      <w:r w:rsidRPr="008D5896">
        <w:t xml:space="preserve">Default container: Set to the </w:t>
      </w:r>
      <w:r w:rsidRPr="00D84BA6">
        <w:rPr>
          <w:b/>
        </w:rPr>
        <w:t>name of your cluster</w:t>
      </w:r>
      <w:r w:rsidRPr="008D5896">
        <w:t>.</w:t>
      </w:r>
    </w:p>
    <w:p w14:paraId="18AA7C73" w14:textId="77777777" w:rsidR="008D5896" w:rsidRPr="008D5896" w:rsidRDefault="008D5896" w:rsidP="008D5896">
      <w:pPr>
        <w:pStyle w:val="ListParagraph"/>
        <w:numPr>
          <w:ilvl w:val="1"/>
          <w:numId w:val="4"/>
        </w:numPr>
      </w:pPr>
      <w:r w:rsidRPr="008D5896">
        <w:t>Additional storage accounts: Leave unconfigured.</w:t>
      </w:r>
    </w:p>
    <w:p w14:paraId="5F750A89" w14:textId="77777777" w:rsidR="008D5896" w:rsidRPr="008D5896" w:rsidRDefault="008D5896" w:rsidP="008D5896">
      <w:pPr>
        <w:pStyle w:val="ListParagraph"/>
        <w:numPr>
          <w:ilvl w:val="1"/>
          <w:numId w:val="4"/>
        </w:numPr>
      </w:pPr>
      <w:r w:rsidRPr="008D5896">
        <w:t xml:space="preserve">Data Lake Store access: Leave unconfigured. </w:t>
      </w:r>
    </w:p>
    <w:p w14:paraId="282223E8" w14:textId="77777777" w:rsidR="008D5896" w:rsidRPr="008D5896" w:rsidRDefault="008D5896" w:rsidP="008D5896">
      <w:pPr>
        <w:pStyle w:val="ListParagraph"/>
        <w:numPr>
          <w:ilvl w:val="1"/>
          <w:numId w:val="4"/>
        </w:numPr>
      </w:pPr>
      <w:proofErr w:type="spellStart"/>
      <w:r w:rsidRPr="008D5896">
        <w:t>Metastore</w:t>
      </w:r>
      <w:proofErr w:type="spellEnd"/>
      <w:r w:rsidRPr="008D5896">
        <w:t xml:space="preserve"> Settings: Leave blank.</w:t>
      </w:r>
    </w:p>
    <w:p w14:paraId="104459D1" w14:textId="77777777" w:rsidR="008D5896" w:rsidRDefault="008D5896" w:rsidP="008D5896">
      <w:pPr>
        <w:pStyle w:val="ListParagraph"/>
        <w:numPr>
          <w:ilvl w:val="1"/>
          <w:numId w:val="4"/>
        </w:numPr>
      </w:pPr>
      <w:r w:rsidRPr="008D5896">
        <w:t>Select</w:t>
      </w:r>
      <w:r w:rsidRPr="00D84BA6">
        <w:rPr>
          <w:b/>
        </w:rPr>
        <w:t xml:space="preserve"> Next</w:t>
      </w:r>
      <w:r w:rsidRPr="008D5896">
        <w:t xml:space="preserve"> to move on to the Cluster summary.</w:t>
      </w:r>
    </w:p>
    <w:p w14:paraId="5B23D53C" w14:textId="537D7D7F" w:rsidR="008D5896" w:rsidRPr="008D5896" w:rsidRDefault="008D5896" w:rsidP="008D5896">
      <w:pPr>
        <w:pStyle w:val="ListParagraph"/>
        <w:ind w:left="1440"/>
      </w:pPr>
      <w:r w:rsidRPr="008D5896">
        <w:rPr>
          <w:noProof/>
        </w:rPr>
        <w:lastRenderedPageBreak/>
        <w:drawing>
          <wp:inline distT="0" distB="0" distL="0" distR="0" wp14:anchorId="552619E5" wp14:editId="0475A28B">
            <wp:extent cx="2333578" cy="5991225"/>
            <wp:effectExtent l="0" t="0" r="0" b="0"/>
            <wp:docPr id="45" name="Picture 45" descr="Screenshot of the Storage blade, with fields set to the previously mentioned settings." title="Storage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36943" cy="5999864"/>
                    </a:xfrm>
                    <a:prstGeom prst="rect">
                      <a:avLst/>
                    </a:prstGeom>
                  </pic:spPr>
                </pic:pic>
              </a:graphicData>
            </a:graphic>
          </wp:inline>
        </w:drawing>
      </w:r>
    </w:p>
    <w:p w14:paraId="37864E7B" w14:textId="77777777" w:rsidR="001E7151" w:rsidRDefault="001E7151" w:rsidP="00D84BA6">
      <w:pPr>
        <w:pStyle w:val="ListParagraph"/>
      </w:pPr>
    </w:p>
    <w:p w14:paraId="08B8350B" w14:textId="2871F9BB" w:rsidR="008D5896" w:rsidRPr="008D5896" w:rsidRDefault="008D5896" w:rsidP="008D5896">
      <w:pPr>
        <w:pStyle w:val="ListParagraph"/>
        <w:numPr>
          <w:ilvl w:val="0"/>
          <w:numId w:val="4"/>
        </w:numPr>
      </w:pPr>
      <w:r>
        <w:t>On the Cluster Summary blade</w:t>
      </w:r>
      <w:r w:rsidRPr="008D5896">
        <w:t xml:space="preserve">, select Edit next to Cluster Size. </w:t>
      </w:r>
      <w:r w:rsidRPr="008D5896">
        <w:rPr>
          <w:noProof/>
        </w:rPr>
        <w:drawing>
          <wp:inline distT="0" distB="0" distL="0" distR="0" wp14:anchorId="1F195743" wp14:editId="23A1E04A">
            <wp:extent cx="4731026" cy="743703"/>
            <wp:effectExtent l="0" t="0" r="0" b="0"/>
            <wp:docPr id="46" name="Picture 46" descr="Screenshot of the Edit Cluster size link." title="Edit Cluster size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64862" cy="749022"/>
                    </a:xfrm>
                    <a:prstGeom prst="rect">
                      <a:avLst/>
                    </a:prstGeom>
                  </pic:spPr>
                </pic:pic>
              </a:graphicData>
            </a:graphic>
          </wp:inline>
        </w:drawing>
      </w:r>
    </w:p>
    <w:p w14:paraId="5773E549" w14:textId="77777777" w:rsidR="001E7151" w:rsidRDefault="001E7151" w:rsidP="00D84BA6">
      <w:pPr>
        <w:pStyle w:val="ListParagraph"/>
      </w:pPr>
    </w:p>
    <w:p w14:paraId="1DD79D19" w14:textId="4B09F11E" w:rsidR="008D5896" w:rsidRPr="008D5896" w:rsidRDefault="008D5896" w:rsidP="008D5896">
      <w:pPr>
        <w:pStyle w:val="ListParagraph"/>
        <w:numPr>
          <w:ilvl w:val="0"/>
          <w:numId w:val="4"/>
        </w:numPr>
      </w:pPr>
      <w:r w:rsidRPr="008D5896">
        <w:t>On the Cluster size blade, enter the following:</w:t>
      </w:r>
    </w:p>
    <w:p w14:paraId="73B2811A" w14:textId="77777777" w:rsidR="008D5896" w:rsidRPr="008D5896" w:rsidRDefault="008D5896" w:rsidP="008D5896">
      <w:pPr>
        <w:pStyle w:val="ListParagraph"/>
        <w:numPr>
          <w:ilvl w:val="1"/>
          <w:numId w:val="4"/>
        </w:numPr>
      </w:pPr>
      <w:r w:rsidRPr="008D5896">
        <w:t xml:space="preserve">Number of worker nodes: Enter </w:t>
      </w:r>
      <w:r w:rsidRPr="00D84BA6">
        <w:rPr>
          <w:b/>
        </w:rPr>
        <w:t>2</w:t>
      </w:r>
      <w:r w:rsidRPr="008D5896">
        <w:t>.</w:t>
      </w:r>
    </w:p>
    <w:p w14:paraId="220FA50E" w14:textId="38721DC0" w:rsidR="008D5896" w:rsidRPr="008D5896" w:rsidRDefault="008D5896" w:rsidP="008D5896">
      <w:pPr>
        <w:pStyle w:val="ListParagraph"/>
        <w:numPr>
          <w:ilvl w:val="1"/>
          <w:numId w:val="4"/>
        </w:numPr>
      </w:pPr>
      <w:r>
        <w:t xml:space="preserve">Select </w:t>
      </w:r>
      <w:r w:rsidRPr="00D84BA6">
        <w:rPr>
          <w:b/>
        </w:rPr>
        <w:t>Worker node size</w:t>
      </w:r>
      <w:r w:rsidRPr="008D5896">
        <w:t xml:space="preserve">, and </w:t>
      </w:r>
      <w:r w:rsidRPr="00D84BA6">
        <w:t xml:space="preserve">select </w:t>
      </w:r>
      <w:r w:rsidRPr="00D84BA6">
        <w:rPr>
          <w:b/>
        </w:rPr>
        <w:t>D12 v2</w:t>
      </w:r>
      <w:r w:rsidR="00D84BA6">
        <w:t>, then click</w:t>
      </w:r>
      <w:r w:rsidRPr="008D5896">
        <w:t xml:space="preserve"> </w:t>
      </w:r>
      <w:r w:rsidRPr="00D84BA6">
        <w:rPr>
          <w:b/>
        </w:rPr>
        <w:t>Select</w:t>
      </w:r>
      <w:r w:rsidRPr="008D5896">
        <w:t xml:space="preserve">. </w:t>
      </w:r>
    </w:p>
    <w:p w14:paraId="4D3BBF0F" w14:textId="7A498C14" w:rsidR="008D5896" w:rsidRPr="008D5896" w:rsidRDefault="008D5896" w:rsidP="008D5896">
      <w:pPr>
        <w:pStyle w:val="ListParagraph"/>
        <w:numPr>
          <w:ilvl w:val="1"/>
          <w:numId w:val="4"/>
        </w:numPr>
      </w:pPr>
      <w:r>
        <w:t xml:space="preserve">Select </w:t>
      </w:r>
      <w:r w:rsidRPr="00D84BA6">
        <w:rPr>
          <w:b/>
        </w:rPr>
        <w:t>Head node size</w:t>
      </w:r>
      <w:r w:rsidRPr="008D5896">
        <w:t xml:space="preserve">, and select </w:t>
      </w:r>
      <w:r w:rsidRPr="00D84BA6">
        <w:rPr>
          <w:b/>
        </w:rPr>
        <w:t>D12 v2</w:t>
      </w:r>
      <w:r w:rsidRPr="008D5896">
        <w:t xml:space="preserve">, then </w:t>
      </w:r>
      <w:r w:rsidR="00D84BA6">
        <w:t>click</w:t>
      </w:r>
      <w:r w:rsidRPr="008D5896">
        <w:t xml:space="preserve"> </w:t>
      </w:r>
      <w:r w:rsidRPr="00D84BA6">
        <w:rPr>
          <w:b/>
        </w:rPr>
        <w:t>Select</w:t>
      </w:r>
      <w:r w:rsidRPr="008D5896">
        <w:t xml:space="preserve">. </w:t>
      </w:r>
    </w:p>
    <w:p w14:paraId="081D8C67" w14:textId="200F9262" w:rsidR="008D5896" w:rsidRPr="008D5896" w:rsidRDefault="008D5896" w:rsidP="008D5896">
      <w:pPr>
        <w:pStyle w:val="ListParagraph"/>
        <w:numPr>
          <w:ilvl w:val="1"/>
          <w:numId w:val="4"/>
        </w:numPr>
      </w:pPr>
      <w:r w:rsidRPr="008D5896">
        <w:t xml:space="preserve">Leave the </w:t>
      </w:r>
      <w:r w:rsidR="00D84BA6">
        <w:t>Zookeeper node sizes set to A2.</w:t>
      </w:r>
    </w:p>
    <w:p w14:paraId="709FF8BF" w14:textId="14C0A9BC" w:rsidR="008D5896" w:rsidRPr="008D5896" w:rsidRDefault="008D5896" w:rsidP="008D5896">
      <w:pPr>
        <w:pStyle w:val="ListParagraph"/>
        <w:numPr>
          <w:ilvl w:val="1"/>
          <w:numId w:val="4"/>
        </w:numPr>
      </w:pPr>
      <w:r>
        <w:t xml:space="preserve">Select </w:t>
      </w:r>
      <w:r w:rsidRPr="00D84BA6">
        <w:rPr>
          <w:b/>
        </w:rPr>
        <w:t>R-Server edge node size</w:t>
      </w:r>
      <w:r w:rsidRPr="008D5896">
        <w:t xml:space="preserve">, and select </w:t>
      </w:r>
      <w:r w:rsidRPr="00D84BA6">
        <w:rPr>
          <w:b/>
        </w:rPr>
        <w:t>D12 v2</w:t>
      </w:r>
      <w:r w:rsidRPr="008D5896">
        <w:t>, then</w:t>
      </w:r>
      <w:r w:rsidR="00D84BA6">
        <w:t xml:space="preserve"> click</w:t>
      </w:r>
      <w:r w:rsidRPr="008D5896">
        <w:t xml:space="preserve"> </w:t>
      </w:r>
      <w:r w:rsidRPr="00D84BA6">
        <w:rPr>
          <w:b/>
        </w:rPr>
        <w:t>Select</w:t>
      </w:r>
      <w:r w:rsidRPr="00D84BA6">
        <w:t>.</w:t>
      </w:r>
      <w:r w:rsidRPr="008D5896">
        <w:t xml:space="preserve"> </w:t>
      </w:r>
    </w:p>
    <w:p w14:paraId="5ED4AEA7" w14:textId="77777777" w:rsidR="008D5896" w:rsidRDefault="008D5896" w:rsidP="008D5896">
      <w:pPr>
        <w:pStyle w:val="ListParagraph"/>
        <w:numPr>
          <w:ilvl w:val="1"/>
          <w:numId w:val="4"/>
        </w:numPr>
      </w:pPr>
      <w:r w:rsidRPr="008D5896">
        <w:t xml:space="preserve">Select </w:t>
      </w:r>
      <w:r w:rsidRPr="00D84BA6">
        <w:rPr>
          <w:b/>
        </w:rPr>
        <w:t>Next</w:t>
      </w:r>
      <w:r w:rsidRPr="008D5896">
        <w:t xml:space="preserve">. </w:t>
      </w:r>
    </w:p>
    <w:p w14:paraId="35EFD4A4" w14:textId="776E558B" w:rsidR="008D5896" w:rsidRPr="008D5896" w:rsidRDefault="008D5896" w:rsidP="008D5896">
      <w:pPr>
        <w:pStyle w:val="ListParagraph"/>
        <w:ind w:left="1440"/>
      </w:pPr>
      <w:r w:rsidRPr="008D5896">
        <w:rPr>
          <w:noProof/>
        </w:rPr>
        <w:lastRenderedPageBreak/>
        <w:drawing>
          <wp:inline distT="0" distB="0" distL="0" distR="0" wp14:anchorId="5B2D00A4" wp14:editId="5244F4BE">
            <wp:extent cx="2268817" cy="3228975"/>
            <wp:effectExtent l="0" t="0" r="0" b="0"/>
            <wp:docPr id="47" name="Picture 47" descr="Screenshot of the Cluster size blade, with fields set to the previously mentioned settings." title="Cluster size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70471" cy="3231330"/>
                    </a:xfrm>
                    <a:prstGeom prst="rect">
                      <a:avLst/>
                    </a:prstGeom>
                  </pic:spPr>
                </pic:pic>
              </a:graphicData>
            </a:graphic>
          </wp:inline>
        </w:drawing>
      </w:r>
    </w:p>
    <w:p w14:paraId="3423987B" w14:textId="77777777" w:rsidR="001E7151" w:rsidRDefault="001E7151" w:rsidP="00D84BA6">
      <w:pPr>
        <w:pStyle w:val="ListParagraph"/>
      </w:pPr>
    </w:p>
    <w:p w14:paraId="4CBD6D72" w14:textId="64FF6070" w:rsidR="008D5896" w:rsidRPr="008D5896" w:rsidRDefault="008D5896" w:rsidP="008D5896">
      <w:pPr>
        <w:pStyle w:val="ListParagraph"/>
        <w:numPr>
          <w:ilvl w:val="0"/>
          <w:numId w:val="4"/>
        </w:numPr>
      </w:pPr>
      <w:r>
        <w:t xml:space="preserve">Select </w:t>
      </w:r>
      <w:r w:rsidRPr="00D84BA6">
        <w:rPr>
          <w:b/>
        </w:rPr>
        <w:t>Next</w:t>
      </w:r>
      <w:r w:rsidRPr="008D5896">
        <w:t xml:space="preserve"> on the Advanced settings blade to move to the Cluster summary blade.</w:t>
      </w:r>
    </w:p>
    <w:p w14:paraId="2CCA2A44" w14:textId="77777777" w:rsidR="001E7151" w:rsidRDefault="001E7151" w:rsidP="00D84BA6">
      <w:pPr>
        <w:pStyle w:val="ListParagraph"/>
      </w:pPr>
    </w:p>
    <w:p w14:paraId="1A1C8E66" w14:textId="4C27C555" w:rsidR="008D5896" w:rsidRPr="008D5896" w:rsidRDefault="008D5896" w:rsidP="008D5896">
      <w:pPr>
        <w:pStyle w:val="ListParagraph"/>
        <w:numPr>
          <w:ilvl w:val="0"/>
          <w:numId w:val="4"/>
        </w:numPr>
      </w:pPr>
      <w:r>
        <w:t xml:space="preserve">Select </w:t>
      </w:r>
      <w:r w:rsidRPr="00D84BA6">
        <w:rPr>
          <w:b/>
        </w:rPr>
        <w:t>Create</w:t>
      </w:r>
      <w:r>
        <w:t xml:space="preserve"> on the Cluster summary blade to create the cluster.</w:t>
      </w:r>
    </w:p>
    <w:p w14:paraId="3747CA6C" w14:textId="77777777" w:rsidR="001E7151" w:rsidRDefault="001E7151" w:rsidP="00D84BA6">
      <w:pPr>
        <w:pStyle w:val="ListParagraph"/>
      </w:pPr>
    </w:p>
    <w:p w14:paraId="548FACAE" w14:textId="6A0AB17C" w:rsidR="008D5896" w:rsidRPr="008D5896" w:rsidRDefault="008D5896" w:rsidP="008D5896">
      <w:pPr>
        <w:pStyle w:val="ListParagraph"/>
        <w:numPr>
          <w:ilvl w:val="0"/>
          <w:numId w:val="4"/>
        </w:numPr>
      </w:pPr>
      <w:r>
        <w:t>I</w:t>
      </w:r>
      <w:r w:rsidR="00692E70">
        <w:t>t</w:t>
      </w:r>
      <w:r>
        <w:t xml:space="preserve"> will take approximately 20</w:t>
      </w:r>
      <w:r w:rsidRPr="008D5896">
        <w:t xml:space="preserve"> minutes to create you cluster. You can move on to the steps below while the cluster is provisioning.</w:t>
      </w:r>
      <w:r w:rsidRPr="008D5896" w:rsidDel="00023AF9">
        <w:t xml:space="preserve"> </w:t>
      </w:r>
    </w:p>
    <w:p w14:paraId="26E06FF2" w14:textId="77777777" w:rsidR="008D5896" w:rsidRDefault="008D5896" w:rsidP="008D5896">
      <w:pPr>
        <w:pStyle w:val="Heading4"/>
      </w:pPr>
      <w:bookmarkStart w:id="20" w:name="_Toc496094422"/>
      <w:bookmarkStart w:id="21" w:name="_Toc500860269"/>
      <w:bookmarkStart w:id="22" w:name="_Toc510781749"/>
      <w:bookmarkStart w:id="23" w:name="_Toc497939578"/>
      <w:r>
        <w:t>Task 2: Setup a lab virtual machine (VM)</w:t>
      </w:r>
      <w:bookmarkEnd w:id="20"/>
      <w:bookmarkEnd w:id="21"/>
      <w:bookmarkEnd w:id="22"/>
    </w:p>
    <w:p w14:paraId="0B335D80" w14:textId="76177FF0" w:rsidR="008D5896" w:rsidRPr="008D5896" w:rsidRDefault="008D5896" w:rsidP="008D5896">
      <w:pPr>
        <w:pStyle w:val="ListParagraph"/>
        <w:numPr>
          <w:ilvl w:val="0"/>
          <w:numId w:val="5"/>
        </w:numPr>
      </w:pPr>
      <w:r>
        <w:t xml:space="preserve">In the </w:t>
      </w:r>
      <w:hyperlink r:id="rId29" w:history="1">
        <w:r w:rsidRPr="008D5896">
          <w:rPr>
            <w:rStyle w:val="Hyperlink"/>
          </w:rPr>
          <w:t>Azure Portal</w:t>
        </w:r>
      </w:hyperlink>
      <w:r w:rsidRPr="008D5896">
        <w:t xml:space="preserve">, select </w:t>
      </w:r>
      <w:r w:rsidR="001E7151" w:rsidRPr="00D84BA6">
        <w:rPr>
          <w:b/>
        </w:rPr>
        <w:t>+Create a resource</w:t>
      </w:r>
      <w:r w:rsidRPr="008D5896">
        <w:t xml:space="preserve">, then type “Visual Studio” into the search bar. Select Visual Studio Community 2017 on Windows Server 2016 (x64) from the results. </w:t>
      </w:r>
      <w:r w:rsidRPr="008D5896">
        <w:rPr>
          <w:noProof/>
        </w:rPr>
        <w:drawing>
          <wp:inline distT="0" distB="0" distL="0" distR="0" wp14:anchorId="563E07C6" wp14:editId="1A795A2C">
            <wp:extent cx="6400800" cy="2170345"/>
            <wp:effectExtent l="0" t="0" r="0" b="1905"/>
            <wp:docPr id="50" name="Picture 50" descr="Screenshot of the Azure Portal, Everything pane. Under Results, under Name, Visual Studio Community 2017 (latest release) on Windows Server 2016 is circled." title="Azure Portal, Everything p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409346" cy="2173243"/>
                    </a:xfrm>
                    <a:prstGeom prst="rect">
                      <a:avLst/>
                    </a:prstGeom>
                  </pic:spPr>
                </pic:pic>
              </a:graphicData>
            </a:graphic>
          </wp:inline>
        </w:drawing>
      </w:r>
    </w:p>
    <w:p w14:paraId="550B8328" w14:textId="77777777" w:rsidR="001E7151" w:rsidRDefault="001E7151" w:rsidP="00D84BA6">
      <w:pPr>
        <w:pStyle w:val="ListParagraph"/>
      </w:pPr>
    </w:p>
    <w:p w14:paraId="4C96AF05" w14:textId="36903344" w:rsidR="008D5896" w:rsidRPr="008D5896" w:rsidRDefault="008D5896" w:rsidP="008D5896">
      <w:pPr>
        <w:pStyle w:val="ListParagraph"/>
        <w:numPr>
          <w:ilvl w:val="0"/>
          <w:numId w:val="5"/>
        </w:numPr>
      </w:pPr>
      <w:r>
        <w:t>O</w:t>
      </w:r>
      <w:r w:rsidRPr="008D5896">
        <w:t>n the blade that comes up, at the bottom, ensure the deployment model is set to Resource Manager and select Create.</w:t>
      </w:r>
    </w:p>
    <w:p w14:paraId="4BC54382" w14:textId="77777777" w:rsidR="008D5896" w:rsidRPr="00666361" w:rsidRDefault="008D5896" w:rsidP="008D5896">
      <w:pPr>
        <w:pStyle w:val="ListParagraph"/>
      </w:pPr>
      <w:r w:rsidRPr="008D5896">
        <w:rPr>
          <w:noProof/>
        </w:rPr>
        <w:lastRenderedPageBreak/>
        <w:drawing>
          <wp:inline distT="0" distB="0" distL="0" distR="0" wp14:anchorId="05727925" wp14:editId="018A660E">
            <wp:extent cx="2082907" cy="793791"/>
            <wp:effectExtent l="19050" t="19050" r="0" b="6350"/>
            <wp:docPr id="763" name="Picture 763" descr="&quot;&quot;"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82907" cy="793791"/>
                    </a:xfrm>
                    <a:prstGeom prst="rect">
                      <a:avLst/>
                    </a:prstGeom>
                    <a:ln>
                      <a:solidFill>
                        <a:schemeClr val="tx1"/>
                      </a:solidFill>
                    </a:ln>
                  </pic:spPr>
                </pic:pic>
              </a:graphicData>
            </a:graphic>
          </wp:inline>
        </w:drawing>
      </w:r>
    </w:p>
    <w:p w14:paraId="02648962" w14:textId="77777777" w:rsidR="001E7151" w:rsidRDefault="001E7151" w:rsidP="00D84BA6">
      <w:pPr>
        <w:pStyle w:val="ListParagraph"/>
      </w:pPr>
    </w:p>
    <w:p w14:paraId="69BBB342" w14:textId="30608895" w:rsidR="008D5896" w:rsidRPr="008D5896" w:rsidRDefault="008D5896" w:rsidP="008D5896">
      <w:pPr>
        <w:pStyle w:val="ListParagraph"/>
        <w:numPr>
          <w:ilvl w:val="0"/>
          <w:numId w:val="5"/>
        </w:numPr>
      </w:pPr>
      <w:r w:rsidRPr="00666361">
        <w:t>Set the following configuration on the Basics tab.</w:t>
      </w:r>
    </w:p>
    <w:p w14:paraId="60D8CD6E" w14:textId="77777777" w:rsidR="008D5896" w:rsidRPr="008D5896" w:rsidRDefault="008D5896" w:rsidP="008D5896">
      <w:pPr>
        <w:pStyle w:val="ListParagraph"/>
        <w:numPr>
          <w:ilvl w:val="1"/>
          <w:numId w:val="5"/>
        </w:numPr>
      </w:pPr>
      <w:r>
        <w:t xml:space="preserve">Name: </w:t>
      </w:r>
      <w:r w:rsidRPr="008D5896">
        <w:t xml:space="preserve">Enter </w:t>
      </w:r>
      <w:proofErr w:type="spellStart"/>
      <w:r w:rsidRPr="00D84BA6">
        <w:rPr>
          <w:b/>
        </w:rPr>
        <w:t>LabVM</w:t>
      </w:r>
      <w:proofErr w:type="spellEnd"/>
      <w:r w:rsidRPr="008D5896">
        <w:t>.</w:t>
      </w:r>
    </w:p>
    <w:p w14:paraId="784DE8B9" w14:textId="77777777" w:rsidR="008D5896" w:rsidRPr="008D5896" w:rsidRDefault="008D5896" w:rsidP="008D5896">
      <w:pPr>
        <w:pStyle w:val="ListParagraph"/>
        <w:numPr>
          <w:ilvl w:val="1"/>
          <w:numId w:val="5"/>
        </w:numPr>
      </w:pPr>
      <w:r>
        <w:t xml:space="preserve">VM disk type: </w:t>
      </w:r>
      <w:r w:rsidRPr="008D5896">
        <w:t xml:space="preserve">Select </w:t>
      </w:r>
      <w:r w:rsidRPr="00D84BA6">
        <w:rPr>
          <w:b/>
        </w:rPr>
        <w:t>SSD</w:t>
      </w:r>
      <w:r w:rsidRPr="008D5896">
        <w:t>.</w:t>
      </w:r>
    </w:p>
    <w:p w14:paraId="5FE5F365" w14:textId="77777777" w:rsidR="008D5896" w:rsidRPr="008D5896" w:rsidRDefault="008D5896" w:rsidP="008D5896">
      <w:pPr>
        <w:pStyle w:val="ListParagraph"/>
        <w:numPr>
          <w:ilvl w:val="1"/>
          <w:numId w:val="5"/>
        </w:numPr>
      </w:pPr>
      <w:r w:rsidRPr="00666361">
        <w:t>User name:</w:t>
      </w:r>
      <w:r w:rsidRPr="008D5896">
        <w:t xml:space="preserve"> Enter </w:t>
      </w:r>
      <w:proofErr w:type="spellStart"/>
      <w:r w:rsidRPr="00D84BA6">
        <w:rPr>
          <w:b/>
        </w:rPr>
        <w:t>demouser</w:t>
      </w:r>
      <w:proofErr w:type="spellEnd"/>
      <w:r w:rsidRPr="00D84BA6">
        <w:rPr>
          <w:b/>
        </w:rPr>
        <w:t xml:space="preserve"> </w:t>
      </w:r>
    </w:p>
    <w:p w14:paraId="13B76301" w14:textId="77777777" w:rsidR="008D5896" w:rsidRPr="008D5896" w:rsidRDefault="008D5896" w:rsidP="008D5896">
      <w:pPr>
        <w:pStyle w:val="ListParagraph"/>
        <w:numPr>
          <w:ilvl w:val="1"/>
          <w:numId w:val="5"/>
        </w:numPr>
      </w:pPr>
      <w:r w:rsidRPr="00666361">
        <w:t>Password:</w:t>
      </w:r>
      <w:r w:rsidRPr="008D5896">
        <w:t xml:space="preserve"> Enter </w:t>
      </w:r>
      <w:r w:rsidRPr="00D84BA6">
        <w:rPr>
          <w:b/>
        </w:rPr>
        <w:t>Password.1!!</w:t>
      </w:r>
    </w:p>
    <w:p w14:paraId="7D5DD3C2" w14:textId="77777777" w:rsidR="008D5896" w:rsidRPr="008D5896" w:rsidRDefault="008D5896" w:rsidP="008D5896">
      <w:pPr>
        <w:pStyle w:val="ListParagraph"/>
        <w:numPr>
          <w:ilvl w:val="1"/>
          <w:numId w:val="5"/>
        </w:numPr>
      </w:pPr>
      <w:r w:rsidRPr="00666361">
        <w:t xml:space="preserve">Subscription: </w:t>
      </w:r>
      <w:r w:rsidRPr="008D5896">
        <w:t xml:space="preserve">Select the same subscription you used to create your cluster in </w:t>
      </w:r>
      <w:hyperlink w:anchor="_Task_1:_Provision" w:history="1">
        <w:r w:rsidRPr="008D5896">
          <w:rPr>
            <w:rStyle w:val="Hyperlink"/>
          </w:rPr>
          <w:t>Task 1</w:t>
        </w:r>
      </w:hyperlink>
      <w:r w:rsidRPr="008D5896">
        <w:t>.</w:t>
      </w:r>
    </w:p>
    <w:p w14:paraId="1391B4BD" w14:textId="77777777" w:rsidR="008D5896" w:rsidRPr="008D5896" w:rsidRDefault="008D5896" w:rsidP="008D5896">
      <w:pPr>
        <w:pStyle w:val="ListParagraph"/>
        <w:numPr>
          <w:ilvl w:val="1"/>
          <w:numId w:val="5"/>
        </w:numPr>
      </w:pPr>
      <w:r w:rsidRPr="00666361">
        <w:t xml:space="preserve">Resource Group: </w:t>
      </w:r>
      <w:r w:rsidRPr="008D5896">
        <w:t xml:space="preserve">Select Use </w:t>
      </w:r>
      <w:proofErr w:type="gramStart"/>
      <w:r w:rsidRPr="008D5896">
        <w:t>existing, and</w:t>
      </w:r>
      <w:proofErr w:type="gramEnd"/>
      <w:r w:rsidRPr="008D5896">
        <w:t xml:space="preserve"> select the resource group you provisioned while creating your cluster in Task 1.</w:t>
      </w:r>
    </w:p>
    <w:p w14:paraId="57CF627E" w14:textId="77777777" w:rsidR="008D5896" w:rsidRPr="008D5896" w:rsidRDefault="008D5896" w:rsidP="008D5896">
      <w:pPr>
        <w:pStyle w:val="ListParagraph"/>
        <w:numPr>
          <w:ilvl w:val="1"/>
          <w:numId w:val="5"/>
        </w:numPr>
      </w:pPr>
      <w:r w:rsidRPr="00666361">
        <w:t xml:space="preserve">Location: </w:t>
      </w:r>
      <w:r w:rsidRPr="008D5896">
        <w:t xml:space="preserve">Select the same region you used in Task 1 while creating your cluster. </w:t>
      </w:r>
      <w:r w:rsidRPr="008D5896">
        <w:rPr>
          <w:noProof/>
        </w:rPr>
        <w:drawing>
          <wp:inline distT="0" distB="0" distL="0" distR="0" wp14:anchorId="38D59D8D" wp14:editId="1FD19FAC">
            <wp:extent cx="3983281" cy="3857625"/>
            <wp:effectExtent l="0" t="0" r="0" b="0"/>
            <wp:docPr id="53" name="Picture 53" descr="Screenshot of the Basics blade, with fields set to the previously mentioned settings." title="Create virtual machine, Basics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91994" cy="3866063"/>
                    </a:xfrm>
                    <a:prstGeom prst="rect">
                      <a:avLst/>
                    </a:prstGeom>
                  </pic:spPr>
                </pic:pic>
              </a:graphicData>
            </a:graphic>
          </wp:inline>
        </w:drawing>
      </w:r>
      <w:r w:rsidRPr="008D5896">
        <w:t xml:space="preserve"> </w:t>
      </w:r>
    </w:p>
    <w:p w14:paraId="5F5066FC" w14:textId="77777777" w:rsidR="00D84BA6" w:rsidRDefault="00D84BA6" w:rsidP="00D84BA6">
      <w:pPr>
        <w:pStyle w:val="ListParagraph"/>
      </w:pPr>
    </w:p>
    <w:p w14:paraId="4A025F94" w14:textId="4F35D59A" w:rsidR="008D5896" w:rsidRPr="008D5896" w:rsidRDefault="008D5896" w:rsidP="008D5896">
      <w:pPr>
        <w:pStyle w:val="ListParagraph"/>
        <w:numPr>
          <w:ilvl w:val="0"/>
          <w:numId w:val="5"/>
        </w:numPr>
      </w:pPr>
      <w:r>
        <w:t>Select</w:t>
      </w:r>
      <w:r w:rsidRPr="008D5896">
        <w:t xml:space="preserve"> </w:t>
      </w:r>
      <w:r w:rsidRPr="00D84BA6">
        <w:rPr>
          <w:b/>
        </w:rPr>
        <w:t>OK</w:t>
      </w:r>
      <w:r w:rsidRPr="008D5896">
        <w:t xml:space="preserve"> to move to the next step.</w:t>
      </w:r>
      <w:r w:rsidRPr="008D5896" w:rsidDel="00E531A8">
        <w:t xml:space="preserve"> </w:t>
      </w:r>
    </w:p>
    <w:p w14:paraId="58198881" w14:textId="77777777" w:rsidR="008D5896" w:rsidRPr="008D5896" w:rsidRDefault="008D5896" w:rsidP="008D5896">
      <w:pPr>
        <w:pStyle w:val="ListParagraph"/>
        <w:numPr>
          <w:ilvl w:val="0"/>
          <w:numId w:val="5"/>
        </w:numPr>
      </w:pPr>
      <w:r>
        <w:lastRenderedPageBreak/>
        <w:t xml:space="preserve">On the Choose a size blade, ensure the Supported disk type is set to SSD, and select View all. </w:t>
      </w:r>
      <w:r w:rsidRPr="008D5896">
        <w:t xml:space="preserve">This machine won’t be doing much heavy lifting, so selecting DS2_V3 Standard is a good baseline option. </w:t>
      </w:r>
      <w:r w:rsidRPr="008D5896">
        <w:rPr>
          <w:noProof/>
        </w:rPr>
        <w:drawing>
          <wp:inline distT="0" distB="0" distL="0" distR="0" wp14:anchorId="7725A42F" wp14:editId="1388C01A">
            <wp:extent cx="5305425" cy="4533900"/>
            <wp:effectExtent l="0" t="0" r="9525" b="0"/>
            <wp:docPr id="54" name="Picture 54" descr="Screenshot of the Choose a size blade. Under Supported disk type, SSD is selected. the View all button is circled, and the D2S_V3 Standard option is circled." title="Choose a size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305425" cy="4533900"/>
                    </a:xfrm>
                    <a:prstGeom prst="rect">
                      <a:avLst/>
                    </a:prstGeom>
                  </pic:spPr>
                </pic:pic>
              </a:graphicData>
            </a:graphic>
          </wp:inline>
        </w:drawing>
      </w:r>
      <w:r w:rsidRPr="008D5896">
        <w:t xml:space="preserve"> </w:t>
      </w:r>
    </w:p>
    <w:p w14:paraId="6696B199" w14:textId="1747DDEF" w:rsidR="008D5896" w:rsidRPr="008D5896" w:rsidRDefault="00D9047C" w:rsidP="008D5896">
      <w:pPr>
        <w:pStyle w:val="ListParagraph"/>
        <w:numPr>
          <w:ilvl w:val="0"/>
          <w:numId w:val="5"/>
        </w:numPr>
      </w:pPr>
      <w:r>
        <w:t>Click</w:t>
      </w:r>
      <w:r w:rsidR="008D5896" w:rsidRPr="008D5896">
        <w:t xml:space="preserve"> </w:t>
      </w:r>
      <w:r w:rsidR="008D5896" w:rsidRPr="00D9047C">
        <w:rPr>
          <w:b/>
        </w:rPr>
        <w:t>Select</w:t>
      </w:r>
      <w:r w:rsidR="008D5896" w:rsidRPr="008D5896">
        <w:t xml:space="preserve"> to move on to the Settings blade.</w:t>
      </w:r>
    </w:p>
    <w:p w14:paraId="333AFE14" w14:textId="77777777" w:rsidR="00D9047C" w:rsidRDefault="00D9047C" w:rsidP="00D9047C">
      <w:pPr>
        <w:pStyle w:val="ListParagraph"/>
      </w:pPr>
    </w:p>
    <w:p w14:paraId="3E283AA3" w14:textId="79B1C0B6" w:rsidR="008D5896" w:rsidRPr="008D5896" w:rsidRDefault="008D5896" w:rsidP="008D5896">
      <w:pPr>
        <w:pStyle w:val="ListParagraph"/>
        <w:numPr>
          <w:ilvl w:val="0"/>
          <w:numId w:val="5"/>
        </w:numPr>
      </w:pPr>
      <w:r w:rsidRPr="00666361">
        <w:t xml:space="preserve">Accept </w:t>
      </w:r>
      <w:r w:rsidRPr="008D5896">
        <w:t xml:space="preserve">all the default values on the </w:t>
      </w:r>
      <w:proofErr w:type="gramStart"/>
      <w:r w:rsidRPr="008D5896">
        <w:t>Settings blade, and</w:t>
      </w:r>
      <w:proofErr w:type="gramEnd"/>
      <w:r w:rsidRPr="008D5896">
        <w:t xml:space="preserve"> Select </w:t>
      </w:r>
      <w:r w:rsidRPr="00D9047C">
        <w:rPr>
          <w:b/>
        </w:rPr>
        <w:t>OK</w:t>
      </w:r>
      <w:r w:rsidRPr="008D5896">
        <w:t xml:space="preserve">.  </w:t>
      </w:r>
    </w:p>
    <w:p w14:paraId="285E42F4" w14:textId="77777777" w:rsidR="008D5896" w:rsidRPr="008D5896" w:rsidRDefault="008D5896" w:rsidP="008D5896">
      <w:pPr>
        <w:pStyle w:val="ListParagraph"/>
        <w:numPr>
          <w:ilvl w:val="0"/>
          <w:numId w:val="5"/>
        </w:numPr>
      </w:pPr>
      <w:r>
        <w:lastRenderedPageBreak/>
        <w:t>Select</w:t>
      </w:r>
      <w:r w:rsidRPr="008D5896">
        <w:t xml:space="preserve"> Create on the Create blade to provision the virtual machine. </w:t>
      </w:r>
      <w:r w:rsidRPr="008D5896">
        <w:rPr>
          <w:noProof/>
        </w:rPr>
        <w:drawing>
          <wp:inline distT="0" distB="0" distL="0" distR="0" wp14:anchorId="1ACED922" wp14:editId="0DB91D70">
            <wp:extent cx="4505325" cy="4887780"/>
            <wp:effectExtent l="0" t="0" r="0" b="8255"/>
            <wp:docPr id="55" name="Picture 55" descr="Screenshot of the Create blade." title="Create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07516" cy="4890157"/>
                    </a:xfrm>
                    <a:prstGeom prst="rect">
                      <a:avLst/>
                    </a:prstGeom>
                  </pic:spPr>
                </pic:pic>
              </a:graphicData>
            </a:graphic>
          </wp:inline>
        </w:drawing>
      </w:r>
      <w:r w:rsidRPr="008D5896">
        <w:t xml:space="preserve"> </w:t>
      </w:r>
    </w:p>
    <w:p w14:paraId="34A2F446" w14:textId="77777777" w:rsidR="00D9047C" w:rsidRDefault="00D9047C" w:rsidP="00D9047C">
      <w:pPr>
        <w:pStyle w:val="ListParagraph"/>
      </w:pPr>
    </w:p>
    <w:p w14:paraId="433B45E9" w14:textId="5C1BE166" w:rsidR="008D5896" w:rsidRPr="008D5896" w:rsidRDefault="008D5896" w:rsidP="008D5896">
      <w:pPr>
        <w:pStyle w:val="ListParagraph"/>
        <w:numPr>
          <w:ilvl w:val="0"/>
          <w:numId w:val="5"/>
        </w:numPr>
      </w:pPr>
      <w:r w:rsidRPr="00666361">
        <w:t>It may take 10+ minutes for the virtual machine to complete provisioning.</w:t>
      </w:r>
    </w:p>
    <w:p w14:paraId="53F5C91F" w14:textId="49FCC865" w:rsidR="008D5896" w:rsidRDefault="008D5896" w:rsidP="008D5896">
      <w:pPr>
        <w:pStyle w:val="Heading4"/>
      </w:pPr>
      <w:bookmarkStart w:id="24" w:name="_Toc500860270"/>
      <w:bookmarkStart w:id="25" w:name="_Toc510781750"/>
      <w:r>
        <w:t>Task 3: Install Power BI Desktop on the lab VM</w:t>
      </w:r>
      <w:bookmarkEnd w:id="24"/>
      <w:bookmarkEnd w:id="25"/>
    </w:p>
    <w:p w14:paraId="17317D0F" w14:textId="6266F0DC" w:rsidR="008D5896" w:rsidRPr="008D5896" w:rsidRDefault="00D9047C" w:rsidP="008D5896">
      <w:pPr>
        <w:pStyle w:val="ListParagraph"/>
        <w:numPr>
          <w:ilvl w:val="0"/>
          <w:numId w:val="6"/>
        </w:numPr>
      </w:pPr>
      <w:r>
        <w:t xml:space="preserve">Connect to the </w:t>
      </w:r>
      <w:proofErr w:type="spellStart"/>
      <w:r w:rsidRPr="009D230F">
        <w:rPr>
          <w:b/>
        </w:rPr>
        <w:t>Lab</w:t>
      </w:r>
      <w:r w:rsidR="008D5896" w:rsidRPr="009D230F">
        <w:rPr>
          <w:b/>
        </w:rPr>
        <w:t>VM</w:t>
      </w:r>
      <w:proofErr w:type="spellEnd"/>
      <w:r w:rsidR="008D5896">
        <w:t>. (If you are already connected to your Lab VM, skip to Step 7.)</w:t>
      </w:r>
    </w:p>
    <w:p w14:paraId="60977746" w14:textId="77777777" w:rsidR="008D5896" w:rsidRPr="008D5896" w:rsidRDefault="008D5896" w:rsidP="008D5896">
      <w:pPr>
        <w:pStyle w:val="ListParagraph"/>
        <w:numPr>
          <w:ilvl w:val="0"/>
          <w:numId w:val="6"/>
        </w:numPr>
      </w:pPr>
      <w:r>
        <w:lastRenderedPageBreak/>
        <w:t xml:space="preserve">From the left side menu in the Azure portal, click on </w:t>
      </w:r>
      <w:r w:rsidRPr="008D5896">
        <w:t xml:space="preserve">Resource groups, then enter your resource group name into the filter box, and select it from the list. </w:t>
      </w:r>
      <w:r w:rsidRPr="008D5896">
        <w:rPr>
          <w:noProof/>
        </w:rPr>
        <w:drawing>
          <wp:inline distT="0" distB="0" distL="0" distR="0" wp14:anchorId="3FC726A7" wp14:editId="6DB8DFC4">
            <wp:extent cx="5267325" cy="2381250"/>
            <wp:effectExtent l="0" t="0" r="9525" b="0"/>
            <wp:docPr id="1003" name="Picture 1003" descr="Screenshot of the Azure Portal, Resource groups pane. In the Subscriptions field, &quot;ivm&quot; is typed. under Name, &quot;ivmhandsonlab&quot; is circled." title="Azure Portal, Resource grou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67325" cy="2381250"/>
                    </a:xfrm>
                    <a:prstGeom prst="rect">
                      <a:avLst/>
                    </a:prstGeom>
                  </pic:spPr>
                </pic:pic>
              </a:graphicData>
            </a:graphic>
          </wp:inline>
        </w:drawing>
      </w:r>
    </w:p>
    <w:p w14:paraId="4267E0A4" w14:textId="77777777" w:rsidR="00D9047C" w:rsidRDefault="00D9047C" w:rsidP="00D9047C">
      <w:pPr>
        <w:pStyle w:val="ListParagraph"/>
      </w:pPr>
    </w:p>
    <w:p w14:paraId="2DC79591" w14:textId="389189FF" w:rsidR="008D5896" w:rsidRPr="008D5896" w:rsidRDefault="008D5896" w:rsidP="008D5896">
      <w:pPr>
        <w:pStyle w:val="ListParagraph"/>
        <w:numPr>
          <w:ilvl w:val="0"/>
          <w:numId w:val="6"/>
        </w:numPr>
      </w:pPr>
      <w:r>
        <w:t xml:space="preserve">Next, select your lab virtual machine, </w:t>
      </w:r>
      <w:proofErr w:type="spellStart"/>
      <w:r w:rsidRPr="008D5896">
        <w:t>LabVM</w:t>
      </w:r>
      <w:proofErr w:type="spellEnd"/>
      <w:r w:rsidRPr="008D5896">
        <w:t xml:space="preserve">, from the list. </w:t>
      </w:r>
      <w:r w:rsidRPr="008D5896">
        <w:rPr>
          <w:noProof/>
        </w:rPr>
        <w:drawing>
          <wp:inline distT="0" distB="0" distL="0" distR="0" wp14:anchorId="09A4D8E3" wp14:editId="4B604BFA">
            <wp:extent cx="6248400" cy="2409825"/>
            <wp:effectExtent l="0" t="0" r="0" b="9525"/>
            <wp:docPr id="1004" name="Picture 1004" descr="&quot;&quot;"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248400" cy="2409825"/>
                    </a:xfrm>
                    <a:prstGeom prst="rect">
                      <a:avLst/>
                    </a:prstGeom>
                  </pic:spPr>
                </pic:pic>
              </a:graphicData>
            </a:graphic>
          </wp:inline>
        </w:drawing>
      </w:r>
    </w:p>
    <w:p w14:paraId="5D442FEC" w14:textId="77777777" w:rsidR="00D9047C" w:rsidRDefault="00D9047C" w:rsidP="00D9047C">
      <w:pPr>
        <w:pStyle w:val="ListParagraph"/>
      </w:pPr>
    </w:p>
    <w:p w14:paraId="5CC1AD0C" w14:textId="564CD996" w:rsidR="008D5896" w:rsidRPr="008D5896" w:rsidRDefault="008D5896" w:rsidP="008D5896">
      <w:pPr>
        <w:pStyle w:val="ListParagraph"/>
        <w:numPr>
          <w:ilvl w:val="0"/>
          <w:numId w:val="6"/>
        </w:numPr>
      </w:pPr>
      <w:r w:rsidRPr="008D5896">
        <w:t xml:space="preserve">On your Lab VM blade, select Connect from the top menu. </w:t>
      </w:r>
      <w:r w:rsidRPr="008D5896">
        <w:rPr>
          <w:noProof/>
        </w:rPr>
        <w:drawing>
          <wp:inline distT="0" distB="0" distL="0" distR="0" wp14:anchorId="59A8F1AB" wp14:editId="7BFFEDC3">
            <wp:extent cx="6348730" cy="1336760"/>
            <wp:effectExtent l="0" t="0" r="0" b="0"/>
            <wp:docPr id="1005" name="Picture 1005" descr="Screenshot of the Lab VM blade top menu, with the Connect button circled." title="Lab VM blade top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358058" cy="1338724"/>
                    </a:xfrm>
                    <a:prstGeom prst="rect">
                      <a:avLst/>
                    </a:prstGeom>
                  </pic:spPr>
                </pic:pic>
              </a:graphicData>
            </a:graphic>
          </wp:inline>
        </w:drawing>
      </w:r>
    </w:p>
    <w:p w14:paraId="79EBCFFB" w14:textId="77777777" w:rsidR="00D9047C" w:rsidRDefault="00D9047C" w:rsidP="00D9047C">
      <w:pPr>
        <w:pStyle w:val="ListParagraph"/>
      </w:pPr>
    </w:p>
    <w:p w14:paraId="0D18893E" w14:textId="0EBCBEAE" w:rsidR="008D5896" w:rsidRPr="008D5896" w:rsidRDefault="008D5896" w:rsidP="008D5896">
      <w:pPr>
        <w:pStyle w:val="ListParagraph"/>
        <w:numPr>
          <w:ilvl w:val="0"/>
          <w:numId w:val="6"/>
        </w:numPr>
      </w:pPr>
      <w:r w:rsidRPr="008D5896">
        <w:t>Download and open the RDP file.</w:t>
      </w:r>
    </w:p>
    <w:p w14:paraId="719C522C" w14:textId="77777777" w:rsidR="00D9047C" w:rsidRDefault="00D9047C" w:rsidP="00D9047C">
      <w:pPr>
        <w:pStyle w:val="ListParagraph"/>
      </w:pPr>
    </w:p>
    <w:p w14:paraId="0155C7E0" w14:textId="49DB0003" w:rsidR="008D5896" w:rsidRPr="008D5896" w:rsidRDefault="008D5896" w:rsidP="008D5896">
      <w:pPr>
        <w:pStyle w:val="ListParagraph"/>
        <w:numPr>
          <w:ilvl w:val="0"/>
          <w:numId w:val="6"/>
        </w:numPr>
      </w:pPr>
      <w:r w:rsidRPr="008D5896">
        <w:t xml:space="preserve">Select </w:t>
      </w:r>
      <w:r w:rsidRPr="00D9047C">
        <w:rPr>
          <w:b/>
        </w:rPr>
        <w:t>Connect</w:t>
      </w:r>
      <w:r w:rsidRPr="008D5896">
        <w:t>, and enter the following credentials (or the non-default credentials if you changed them):</w:t>
      </w:r>
    </w:p>
    <w:p w14:paraId="52E18044" w14:textId="77777777" w:rsidR="008D5896" w:rsidRPr="008D5896" w:rsidRDefault="008D5896" w:rsidP="008D5896">
      <w:pPr>
        <w:pStyle w:val="ListParagraph"/>
        <w:numPr>
          <w:ilvl w:val="1"/>
          <w:numId w:val="6"/>
        </w:numPr>
      </w:pPr>
      <w:r w:rsidRPr="008D5896">
        <w:t xml:space="preserve">User name: </w:t>
      </w:r>
      <w:proofErr w:type="spellStart"/>
      <w:r w:rsidRPr="00D9047C">
        <w:rPr>
          <w:b/>
        </w:rPr>
        <w:t>demouser</w:t>
      </w:r>
      <w:proofErr w:type="spellEnd"/>
    </w:p>
    <w:p w14:paraId="30028AC5" w14:textId="77777777" w:rsidR="008D5896" w:rsidRPr="008D5896" w:rsidRDefault="008D5896" w:rsidP="008D5896">
      <w:pPr>
        <w:pStyle w:val="ListParagraph"/>
        <w:numPr>
          <w:ilvl w:val="1"/>
          <w:numId w:val="6"/>
        </w:numPr>
      </w:pPr>
      <w:r w:rsidRPr="008D5896">
        <w:t xml:space="preserve">Password: </w:t>
      </w:r>
      <w:r w:rsidRPr="00D9047C">
        <w:rPr>
          <w:b/>
        </w:rPr>
        <w:t>Password.1!!</w:t>
      </w:r>
    </w:p>
    <w:p w14:paraId="6C92733E" w14:textId="77777777" w:rsidR="008D5896" w:rsidRPr="008D5896" w:rsidRDefault="008D5896" w:rsidP="008D5896">
      <w:pPr>
        <w:pStyle w:val="ListParagraph"/>
        <w:numPr>
          <w:ilvl w:val="0"/>
          <w:numId w:val="6"/>
        </w:numPr>
      </w:pPr>
      <w:r>
        <w:lastRenderedPageBreak/>
        <w:t xml:space="preserve">Once logged in, launch the </w:t>
      </w:r>
      <w:r w:rsidRPr="00D9047C">
        <w:rPr>
          <w:b/>
        </w:rPr>
        <w:t>Server Manager</w:t>
      </w:r>
      <w:r>
        <w:t>. This should start automatically, but you can access it via the Start menu if it does not start.</w:t>
      </w:r>
    </w:p>
    <w:p w14:paraId="409EF7D0" w14:textId="77777777" w:rsidR="00D9047C" w:rsidRDefault="00D9047C" w:rsidP="00D9047C">
      <w:pPr>
        <w:pStyle w:val="ListParagraph"/>
      </w:pPr>
    </w:p>
    <w:p w14:paraId="495BFCE5" w14:textId="63C967C6" w:rsidR="008D5896" w:rsidRPr="008D5896" w:rsidRDefault="008D5896" w:rsidP="008D5896">
      <w:pPr>
        <w:pStyle w:val="ListParagraph"/>
        <w:numPr>
          <w:ilvl w:val="0"/>
          <w:numId w:val="6"/>
        </w:numPr>
      </w:pPr>
      <w:r>
        <w:t xml:space="preserve">Select </w:t>
      </w:r>
      <w:r w:rsidRPr="00D9047C">
        <w:rPr>
          <w:b/>
        </w:rPr>
        <w:t>Local Server</w:t>
      </w:r>
      <w:r>
        <w:t>, the</w:t>
      </w:r>
      <w:r w:rsidR="00D07C83">
        <w:t>n</w:t>
      </w:r>
      <w:r>
        <w:t xml:space="preserve"> select </w:t>
      </w:r>
      <w:proofErr w:type="gramStart"/>
      <w:r w:rsidRPr="00D9047C">
        <w:rPr>
          <w:b/>
        </w:rPr>
        <w:t>On</w:t>
      </w:r>
      <w:proofErr w:type="gramEnd"/>
      <w:r>
        <w:t xml:space="preserve"> next </w:t>
      </w:r>
      <w:r w:rsidRPr="008D5896">
        <w:t xml:space="preserve">to </w:t>
      </w:r>
      <w:r w:rsidRPr="00D9047C">
        <w:rPr>
          <w:b/>
        </w:rPr>
        <w:t>IE Enhanced Security Configuration</w:t>
      </w:r>
      <w:r w:rsidRPr="008D5896">
        <w:t xml:space="preserve">. </w:t>
      </w:r>
      <w:r w:rsidRPr="008D5896">
        <w:rPr>
          <w:noProof/>
        </w:rPr>
        <w:drawing>
          <wp:inline distT="0" distB="0" distL="0" distR="0" wp14:anchorId="1E128D43" wp14:editId="7A240CA3">
            <wp:extent cx="6267450" cy="1299916"/>
            <wp:effectExtent l="0" t="0" r="0" b="0"/>
            <wp:docPr id="1006" name="Picture 1006" descr="Screenshot of the Server Manager. In the left pane, Local Server is selected. In the right, Properties (For LabVM) pane, the IE Enhanced Security Configuration, which is set to On, is circled." title="Server Mana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274822" cy="1301445"/>
                    </a:xfrm>
                    <a:prstGeom prst="rect">
                      <a:avLst/>
                    </a:prstGeom>
                  </pic:spPr>
                </pic:pic>
              </a:graphicData>
            </a:graphic>
          </wp:inline>
        </w:drawing>
      </w:r>
      <w:r w:rsidRPr="008D5896">
        <w:t xml:space="preserve"> </w:t>
      </w:r>
    </w:p>
    <w:p w14:paraId="6F9A8023" w14:textId="77777777" w:rsidR="00D9047C" w:rsidRDefault="00D9047C" w:rsidP="00D9047C">
      <w:pPr>
        <w:pStyle w:val="ListParagraph"/>
      </w:pPr>
    </w:p>
    <w:p w14:paraId="6901C244" w14:textId="46B3824C" w:rsidR="008D5896" w:rsidRPr="008D5896" w:rsidRDefault="008D5896" w:rsidP="008D5896">
      <w:pPr>
        <w:pStyle w:val="ListParagraph"/>
        <w:numPr>
          <w:ilvl w:val="0"/>
          <w:numId w:val="6"/>
        </w:numPr>
      </w:pPr>
      <w:r>
        <w:t xml:space="preserve">In the Internet Explorer Enhanced Security Configuration dialog, select </w:t>
      </w:r>
      <w:r w:rsidRPr="00D9047C">
        <w:rPr>
          <w:b/>
        </w:rPr>
        <w:t>Off under Administrators</w:t>
      </w:r>
      <w:r>
        <w:t xml:space="preserve">, then select </w:t>
      </w:r>
      <w:r w:rsidRPr="00D9047C">
        <w:rPr>
          <w:b/>
        </w:rPr>
        <w:t>OK</w:t>
      </w:r>
      <w:r>
        <w:t xml:space="preserve">. </w:t>
      </w:r>
      <w:r w:rsidRPr="008D5896">
        <w:rPr>
          <w:noProof/>
        </w:rPr>
        <w:drawing>
          <wp:inline distT="0" distB="0" distL="0" distR="0" wp14:anchorId="5939C724" wp14:editId="301512FE">
            <wp:extent cx="3207068" cy="3467100"/>
            <wp:effectExtent l="0" t="0" r="0" b="0"/>
            <wp:docPr id="1007" name="Picture 1007" descr="Screenshot of the Internet Explorer Enhanced Security Configuration dialog box, with Administrators set to Off." title="Internet Explorer Enhanced Security Configuration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210130" cy="3470411"/>
                    </a:xfrm>
                    <a:prstGeom prst="rect">
                      <a:avLst/>
                    </a:prstGeom>
                  </pic:spPr>
                </pic:pic>
              </a:graphicData>
            </a:graphic>
          </wp:inline>
        </w:drawing>
      </w:r>
    </w:p>
    <w:p w14:paraId="579269F9" w14:textId="77777777" w:rsidR="00D9047C" w:rsidRDefault="00D9047C" w:rsidP="00D9047C">
      <w:pPr>
        <w:pStyle w:val="ListParagraph"/>
      </w:pPr>
    </w:p>
    <w:p w14:paraId="0386AC2F" w14:textId="1B6A4980" w:rsidR="008D5896" w:rsidRPr="008D5896" w:rsidRDefault="008D5896" w:rsidP="008D5896">
      <w:pPr>
        <w:pStyle w:val="ListParagraph"/>
        <w:numPr>
          <w:ilvl w:val="0"/>
          <w:numId w:val="6"/>
        </w:numPr>
      </w:pPr>
      <w:r>
        <w:t>Close the Server Manager.</w:t>
      </w:r>
    </w:p>
    <w:p w14:paraId="10C23DE5" w14:textId="77777777" w:rsidR="00D9047C" w:rsidRDefault="00D9047C" w:rsidP="00D9047C">
      <w:pPr>
        <w:pStyle w:val="ListParagraph"/>
      </w:pPr>
    </w:p>
    <w:p w14:paraId="608835C1" w14:textId="7F4B2990" w:rsidR="008D5896" w:rsidRPr="008D5896" w:rsidRDefault="008D5896" w:rsidP="00EF58E1">
      <w:pPr>
        <w:pStyle w:val="ListParagraph"/>
        <w:numPr>
          <w:ilvl w:val="0"/>
          <w:numId w:val="6"/>
        </w:numPr>
      </w:pPr>
      <w:r>
        <w:t xml:space="preserve">In a web browser on the Lab VM navigate to the </w:t>
      </w:r>
      <w:r w:rsidR="00EF58E1">
        <w:t xml:space="preserve">Power BI Desktop download page </w:t>
      </w:r>
      <w:hyperlink r:id="rId40" w:history="1">
        <w:r w:rsidR="00EF58E1" w:rsidRPr="00450845">
          <w:rPr>
            <w:rStyle w:val="Hyperlink"/>
          </w:rPr>
          <w:t>https://www.microsoft.com/en-us/download/details.aspx?id=45331</w:t>
        </w:r>
      </w:hyperlink>
      <w:r w:rsidR="00EF58E1">
        <w:t xml:space="preserve"> </w:t>
      </w:r>
    </w:p>
    <w:p w14:paraId="0DDA7852" w14:textId="77777777" w:rsidR="00EF58E1" w:rsidRDefault="00EF58E1" w:rsidP="00EF58E1">
      <w:pPr>
        <w:pStyle w:val="ListParagraph"/>
      </w:pPr>
    </w:p>
    <w:p w14:paraId="64830D2B" w14:textId="741CBF0E" w:rsidR="008D5896" w:rsidRPr="008D5896" w:rsidRDefault="008D5896" w:rsidP="008D5896">
      <w:pPr>
        <w:pStyle w:val="ListParagraph"/>
        <w:numPr>
          <w:ilvl w:val="0"/>
          <w:numId w:val="6"/>
        </w:numPr>
      </w:pPr>
      <w:r>
        <w:t xml:space="preserve">Select the </w:t>
      </w:r>
      <w:r w:rsidRPr="00EF58E1">
        <w:rPr>
          <w:b/>
        </w:rPr>
        <w:t>Download Free</w:t>
      </w:r>
      <w:r>
        <w:t xml:space="preserve"> link</w:t>
      </w:r>
      <w:r w:rsidRPr="008D5896">
        <w:t xml:space="preserve"> in the middle of the page.</w:t>
      </w:r>
    </w:p>
    <w:p w14:paraId="4826C8DB" w14:textId="776CA3A7" w:rsidR="00D9047C" w:rsidRDefault="00EF58E1" w:rsidP="00D9047C">
      <w:pPr>
        <w:pStyle w:val="ListParagraph"/>
      </w:pPr>
      <w:r>
        <w:rPr>
          <w:noProof/>
        </w:rPr>
        <w:drawing>
          <wp:inline distT="0" distB="0" distL="0" distR="0" wp14:anchorId="1DCF38ED" wp14:editId="605AB27E">
            <wp:extent cx="2819048" cy="1285714"/>
            <wp:effectExtent l="0" t="0" r="635" b="0"/>
            <wp:docPr id="5" name="Picture 5" descr="The Download link has been selected for Microsoft Power BI Desk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19048" cy="1285714"/>
                    </a:xfrm>
                    <a:prstGeom prst="rect">
                      <a:avLst/>
                    </a:prstGeom>
                  </pic:spPr>
                </pic:pic>
              </a:graphicData>
            </a:graphic>
          </wp:inline>
        </w:drawing>
      </w:r>
    </w:p>
    <w:p w14:paraId="7373BD1A" w14:textId="370C0EAB" w:rsidR="001529FB" w:rsidRDefault="001529FB" w:rsidP="008D5896">
      <w:pPr>
        <w:pStyle w:val="ListParagraph"/>
        <w:numPr>
          <w:ilvl w:val="0"/>
          <w:numId w:val="6"/>
        </w:numPr>
      </w:pPr>
      <w:r>
        <w:lastRenderedPageBreak/>
        <w:t xml:space="preserve">Select the </w:t>
      </w:r>
      <w:r w:rsidRPr="001529FB">
        <w:rPr>
          <w:b/>
        </w:rPr>
        <w:t>x64 bit version</w:t>
      </w:r>
      <w:r>
        <w:t xml:space="preserve"> of the download, then click </w:t>
      </w:r>
      <w:r w:rsidRPr="001529FB">
        <w:rPr>
          <w:b/>
        </w:rPr>
        <w:t>Next</w:t>
      </w:r>
      <w:r>
        <w:t>.</w:t>
      </w:r>
    </w:p>
    <w:p w14:paraId="4FAF3D71" w14:textId="19A01E8E" w:rsidR="001529FB" w:rsidRDefault="001529FB" w:rsidP="001529FB">
      <w:pPr>
        <w:pStyle w:val="ListParagraph"/>
      </w:pPr>
      <w:r>
        <w:rPr>
          <w:noProof/>
        </w:rPr>
        <w:drawing>
          <wp:inline distT="0" distB="0" distL="0" distR="0" wp14:anchorId="694574BA" wp14:editId="7203C7C2">
            <wp:extent cx="4590476" cy="2352381"/>
            <wp:effectExtent l="0" t="0" r="635" b="0"/>
            <wp:docPr id="6" name="Picture 6" descr="The  PBIDesktop_x64.msi file is shown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590476" cy="2352381"/>
                    </a:xfrm>
                    <a:prstGeom prst="rect">
                      <a:avLst/>
                    </a:prstGeom>
                  </pic:spPr>
                </pic:pic>
              </a:graphicData>
            </a:graphic>
          </wp:inline>
        </w:drawing>
      </w:r>
    </w:p>
    <w:p w14:paraId="2EC0FD3C" w14:textId="77777777" w:rsidR="001529FB" w:rsidRDefault="001529FB" w:rsidP="001529FB">
      <w:pPr>
        <w:pStyle w:val="ListParagraph"/>
      </w:pPr>
    </w:p>
    <w:p w14:paraId="129D2595" w14:textId="52FF50FE" w:rsidR="008D5896" w:rsidRPr="008D5896" w:rsidRDefault="008D5896" w:rsidP="008D5896">
      <w:pPr>
        <w:pStyle w:val="ListParagraph"/>
        <w:numPr>
          <w:ilvl w:val="0"/>
          <w:numId w:val="6"/>
        </w:numPr>
      </w:pPr>
      <w:r w:rsidRPr="008D5896">
        <w:t>R</w:t>
      </w:r>
      <w:r w:rsidR="001529FB">
        <w:t>un the installer once it downloads.</w:t>
      </w:r>
    </w:p>
    <w:p w14:paraId="63E9082F" w14:textId="77777777" w:rsidR="00D9047C" w:rsidRDefault="00D9047C" w:rsidP="00D9047C">
      <w:pPr>
        <w:pStyle w:val="ListParagraph"/>
      </w:pPr>
    </w:p>
    <w:p w14:paraId="31B77B61" w14:textId="7E001315" w:rsidR="008D5896" w:rsidRPr="008D5896" w:rsidRDefault="008D5896" w:rsidP="008D5896">
      <w:pPr>
        <w:pStyle w:val="ListParagraph"/>
        <w:numPr>
          <w:ilvl w:val="0"/>
          <w:numId w:val="6"/>
        </w:numPr>
      </w:pPr>
      <w:r w:rsidRPr="008D5896">
        <w:t xml:space="preserve">Select Next on the welcome screen. </w:t>
      </w:r>
      <w:r w:rsidRPr="008D5896">
        <w:rPr>
          <w:noProof/>
        </w:rPr>
        <w:drawing>
          <wp:inline distT="0" distB="0" distL="0" distR="0" wp14:anchorId="51CB1234" wp14:editId="64EF0E50">
            <wp:extent cx="4714875" cy="3686175"/>
            <wp:effectExtent l="0" t="0" r="9525" b="9525"/>
            <wp:docPr id="998" name="Picture 998" descr="Screenshot of the Power BI Installer Wizard, Welcome page." title="Power BI Installer Wi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714875" cy="3686175"/>
                    </a:xfrm>
                    <a:prstGeom prst="rect">
                      <a:avLst/>
                    </a:prstGeom>
                  </pic:spPr>
                </pic:pic>
              </a:graphicData>
            </a:graphic>
          </wp:inline>
        </w:drawing>
      </w:r>
    </w:p>
    <w:p w14:paraId="6704FF31" w14:textId="77777777" w:rsidR="008D5896" w:rsidRPr="008D5896" w:rsidRDefault="008D5896" w:rsidP="008D5896">
      <w:pPr>
        <w:pStyle w:val="ListParagraph"/>
        <w:numPr>
          <w:ilvl w:val="0"/>
          <w:numId w:val="6"/>
        </w:numPr>
      </w:pPr>
      <w:r w:rsidRPr="008D5896">
        <w:lastRenderedPageBreak/>
        <w:t xml:space="preserve">Accept the license </w:t>
      </w:r>
      <w:proofErr w:type="gramStart"/>
      <w:r w:rsidRPr="008D5896">
        <w:t>agreement, and</w:t>
      </w:r>
      <w:proofErr w:type="gramEnd"/>
      <w:r w:rsidRPr="008D5896">
        <w:t xml:space="preserve"> select Next. </w:t>
      </w:r>
      <w:r w:rsidRPr="008D5896">
        <w:rPr>
          <w:noProof/>
        </w:rPr>
        <w:drawing>
          <wp:inline distT="0" distB="0" distL="0" distR="0" wp14:anchorId="16313CCC" wp14:editId="41997F93">
            <wp:extent cx="4714875" cy="3686175"/>
            <wp:effectExtent l="0" t="0" r="9525" b="9525"/>
            <wp:docPr id="999" name="Picture 999" descr="Screenshot of the Power BI Installer Wizard, Software License Terms page." title="Power BI Installer Wizard, Licenc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714875" cy="3686175"/>
                    </a:xfrm>
                    <a:prstGeom prst="rect">
                      <a:avLst/>
                    </a:prstGeom>
                  </pic:spPr>
                </pic:pic>
              </a:graphicData>
            </a:graphic>
          </wp:inline>
        </w:drawing>
      </w:r>
    </w:p>
    <w:p w14:paraId="590C0941" w14:textId="77777777" w:rsidR="00D9047C" w:rsidRDefault="00D9047C" w:rsidP="00D9047C">
      <w:pPr>
        <w:pStyle w:val="ListParagraph"/>
      </w:pPr>
    </w:p>
    <w:p w14:paraId="45BEFB87" w14:textId="161259CF" w:rsidR="008D5896" w:rsidRPr="008D5896" w:rsidRDefault="008D5896" w:rsidP="008D5896">
      <w:pPr>
        <w:pStyle w:val="ListParagraph"/>
        <w:numPr>
          <w:ilvl w:val="0"/>
          <w:numId w:val="6"/>
        </w:numPr>
      </w:pPr>
      <w:r w:rsidRPr="008D5896">
        <w:t xml:space="preserve">Leave the default destination </w:t>
      </w:r>
      <w:proofErr w:type="gramStart"/>
      <w:r w:rsidRPr="008D5896">
        <w:t>folder, and</w:t>
      </w:r>
      <w:proofErr w:type="gramEnd"/>
      <w:r w:rsidRPr="008D5896">
        <w:t xml:space="preserve"> select Next. </w:t>
      </w:r>
      <w:r w:rsidRPr="008D5896">
        <w:rPr>
          <w:noProof/>
        </w:rPr>
        <w:drawing>
          <wp:inline distT="0" distB="0" distL="0" distR="0" wp14:anchorId="702FF79C" wp14:editId="230E3386">
            <wp:extent cx="4714875" cy="3686175"/>
            <wp:effectExtent l="0" t="0" r="9525" b="9525"/>
            <wp:docPr id="1000" name="Picture 1000" descr="Screenshot of the Power BI Installer Wizard, Destination Folder page." title="Power BI Installer Wizard, Destination Folder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714875" cy="3686175"/>
                    </a:xfrm>
                    <a:prstGeom prst="rect">
                      <a:avLst/>
                    </a:prstGeom>
                  </pic:spPr>
                </pic:pic>
              </a:graphicData>
            </a:graphic>
          </wp:inline>
        </w:drawing>
      </w:r>
    </w:p>
    <w:p w14:paraId="4FCAD454" w14:textId="77777777" w:rsidR="00D9047C" w:rsidRDefault="00D9047C" w:rsidP="00D9047C">
      <w:pPr>
        <w:pStyle w:val="ListParagraph"/>
      </w:pPr>
    </w:p>
    <w:p w14:paraId="4AC44621" w14:textId="719A841A" w:rsidR="008D5896" w:rsidRPr="008D5896" w:rsidRDefault="008D5896" w:rsidP="008D5896">
      <w:pPr>
        <w:pStyle w:val="ListParagraph"/>
        <w:numPr>
          <w:ilvl w:val="0"/>
          <w:numId w:val="6"/>
        </w:numPr>
      </w:pPr>
      <w:r w:rsidRPr="008D5896">
        <w:lastRenderedPageBreak/>
        <w:t xml:space="preserve">Make sure the Create a desktop shortcut box is </w:t>
      </w:r>
      <w:proofErr w:type="gramStart"/>
      <w:r w:rsidRPr="008D5896">
        <w:t>checked, and</w:t>
      </w:r>
      <w:proofErr w:type="gramEnd"/>
      <w:r w:rsidRPr="008D5896">
        <w:t xml:space="preserve"> select Install. </w:t>
      </w:r>
      <w:r w:rsidRPr="008D5896">
        <w:rPr>
          <w:noProof/>
        </w:rPr>
        <w:drawing>
          <wp:inline distT="0" distB="0" distL="0" distR="0" wp14:anchorId="23F445C8" wp14:editId="3DF253B8">
            <wp:extent cx="4714875" cy="3686175"/>
            <wp:effectExtent l="0" t="0" r="9525" b="9525"/>
            <wp:docPr id="1001" name="Picture 1001" descr="Screenshot of the Power BI Installer Wizard, Ready to install page. The check box is selected for Create a desktop shortcut." title="Power BI Installer Wizard, Ready to inst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714875" cy="3686175"/>
                    </a:xfrm>
                    <a:prstGeom prst="rect">
                      <a:avLst/>
                    </a:prstGeom>
                  </pic:spPr>
                </pic:pic>
              </a:graphicData>
            </a:graphic>
          </wp:inline>
        </w:drawing>
      </w:r>
    </w:p>
    <w:p w14:paraId="27CF779C" w14:textId="77777777" w:rsidR="00D9047C" w:rsidRDefault="00D9047C" w:rsidP="00D9047C">
      <w:pPr>
        <w:pStyle w:val="ListParagraph"/>
      </w:pPr>
    </w:p>
    <w:p w14:paraId="66C342E4" w14:textId="1790C482" w:rsidR="008D5896" w:rsidRPr="008D5896" w:rsidRDefault="008D5896" w:rsidP="008D5896">
      <w:pPr>
        <w:pStyle w:val="ListParagraph"/>
        <w:numPr>
          <w:ilvl w:val="0"/>
          <w:numId w:val="6"/>
        </w:numPr>
      </w:pPr>
      <w:r w:rsidRPr="008D5896">
        <w:t xml:space="preserve">Uncheck Launch Microsoft Power BI Desktop, and select Finish. </w:t>
      </w:r>
      <w:r w:rsidRPr="008D5896">
        <w:rPr>
          <w:noProof/>
        </w:rPr>
        <w:drawing>
          <wp:inline distT="0" distB="0" distL="0" distR="0" wp14:anchorId="5EB571EA" wp14:editId="702DB53D">
            <wp:extent cx="4714875" cy="3686175"/>
            <wp:effectExtent l="0" t="0" r="9525" b="9525"/>
            <wp:docPr id="1002" name="Picture 1002" descr="Screenshot of the Power BI Installer Wizard, Setup Completed page." title="Power BI Installer Wizard, Setup Comple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14875" cy="3686175"/>
                    </a:xfrm>
                    <a:prstGeom prst="rect">
                      <a:avLst/>
                    </a:prstGeom>
                  </pic:spPr>
                </pic:pic>
              </a:graphicData>
            </a:graphic>
          </wp:inline>
        </w:drawing>
      </w:r>
    </w:p>
    <w:p w14:paraId="6BEA1C09" w14:textId="77777777" w:rsidR="008D5896" w:rsidRPr="003C5B33" w:rsidRDefault="008D5896" w:rsidP="008D5896">
      <w:pPr>
        <w:pStyle w:val="Heading4"/>
      </w:pPr>
      <w:bookmarkStart w:id="26" w:name="_Task_5:_Prepare"/>
      <w:bookmarkStart w:id="27" w:name="_Task_4:_Prepare"/>
      <w:bookmarkStart w:id="28" w:name="_Toc500860271"/>
      <w:bookmarkStart w:id="29" w:name="_Toc510781751"/>
      <w:bookmarkEnd w:id="26"/>
      <w:bookmarkEnd w:id="27"/>
      <w:r>
        <w:lastRenderedPageBreak/>
        <w:t>Task 4: Prepare an SSH client</w:t>
      </w:r>
      <w:bookmarkEnd w:id="23"/>
      <w:bookmarkEnd w:id="28"/>
      <w:bookmarkEnd w:id="29"/>
    </w:p>
    <w:p w14:paraId="0F42851A" w14:textId="77777777" w:rsidR="008D5896" w:rsidRPr="000B1171" w:rsidRDefault="008D5896" w:rsidP="008D5896">
      <w:r>
        <w:t>In this task, you will download, install, and prepare the Git Bash SSH client that you will use to access your HDInsight cluster from your Lab VM.</w:t>
      </w:r>
    </w:p>
    <w:p w14:paraId="05F8E56E" w14:textId="77777777" w:rsidR="008D5896" w:rsidRPr="008D5896" w:rsidRDefault="008D5896" w:rsidP="008D5896">
      <w:pPr>
        <w:pStyle w:val="ListParagraph"/>
        <w:numPr>
          <w:ilvl w:val="0"/>
          <w:numId w:val="7"/>
        </w:numPr>
      </w:pPr>
      <w:r>
        <w:t xml:space="preserve">On your Lab VM, open a browser, and navigate to </w:t>
      </w:r>
      <w:hyperlink r:id="rId48" w:history="1">
        <w:r w:rsidRPr="008D5896">
          <w:rPr>
            <w:rStyle w:val="Hyperlink"/>
          </w:rPr>
          <w:t>https://git-scm.com/downloads</w:t>
        </w:r>
      </w:hyperlink>
      <w:r w:rsidRPr="008D5896">
        <w:t xml:space="preserve"> to download Git Bash. </w:t>
      </w:r>
      <w:r w:rsidRPr="008D5896">
        <w:rPr>
          <w:noProof/>
        </w:rPr>
        <w:drawing>
          <wp:inline distT="0" distB="0" distL="0" distR="0" wp14:anchorId="3B0870EA" wp14:editId="7821EFD3">
            <wp:extent cx="5934075" cy="2307146"/>
            <wp:effectExtent l="0" t="0" r="0" b="0"/>
            <wp:docPr id="1009" name="Picture 1009" descr="Screenshot of the Git Bash Downloads webpage." title="Git Bash Download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38610" cy="2308909"/>
                    </a:xfrm>
                    <a:prstGeom prst="rect">
                      <a:avLst/>
                    </a:prstGeom>
                  </pic:spPr>
                </pic:pic>
              </a:graphicData>
            </a:graphic>
          </wp:inline>
        </w:drawing>
      </w:r>
    </w:p>
    <w:p w14:paraId="114E1622" w14:textId="77777777" w:rsidR="00D9047C" w:rsidRDefault="00D9047C" w:rsidP="00D9047C">
      <w:pPr>
        <w:pStyle w:val="ListParagraph"/>
      </w:pPr>
    </w:p>
    <w:p w14:paraId="38865C2B" w14:textId="0F790462" w:rsidR="008D5896" w:rsidRPr="008D5896" w:rsidRDefault="008D5896" w:rsidP="008D5896">
      <w:pPr>
        <w:pStyle w:val="ListParagraph"/>
        <w:numPr>
          <w:ilvl w:val="0"/>
          <w:numId w:val="7"/>
        </w:numPr>
      </w:pPr>
      <w:r>
        <w:t>Select the download for your OS, and</w:t>
      </w:r>
      <w:r w:rsidR="00D9047C">
        <w:t xml:space="preserve"> then select the Download </w:t>
      </w:r>
      <w:r w:rsidRPr="008D5896">
        <w:t>button.</w:t>
      </w:r>
    </w:p>
    <w:p w14:paraId="56030A8A" w14:textId="77777777" w:rsidR="00D9047C" w:rsidRDefault="00D9047C" w:rsidP="00D9047C">
      <w:pPr>
        <w:pStyle w:val="ListParagraph"/>
      </w:pPr>
    </w:p>
    <w:p w14:paraId="158AA1BC" w14:textId="30F22F08" w:rsidR="008D5896" w:rsidRPr="008D5896" w:rsidRDefault="008D5896" w:rsidP="008D5896">
      <w:pPr>
        <w:pStyle w:val="ListParagraph"/>
        <w:numPr>
          <w:ilvl w:val="0"/>
          <w:numId w:val="7"/>
        </w:numPr>
      </w:pPr>
      <w:r>
        <w:t>Run the downloaded installer, select Next on each screen to accept the defaults.</w:t>
      </w:r>
    </w:p>
    <w:p w14:paraId="654CFF9C" w14:textId="77777777" w:rsidR="00D9047C" w:rsidRDefault="00D9047C" w:rsidP="00D9047C">
      <w:pPr>
        <w:pStyle w:val="ListParagraph"/>
      </w:pPr>
    </w:p>
    <w:p w14:paraId="6C76C23A" w14:textId="77777777" w:rsidR="008D5896" w:rsidRPr="008D5896" w:rsidRDefault="008D5896" w:rsidP="008D5896">
      <w:pPr>
        <w:pStyle w:val="ListParagraph"/>
        <w:numPr>
          <w:ilvl w:val="0"/>
          <w:numId w:val="7"/>
        </w:numPr>
      </w:pPr>
      <w:r>
        <w:t>When the install is complete, you will be presented with the following screen:</w:t>
      </w:r>
      <w:r w:rsidRPr="008D5896">
        <w:t xml:space="preserve"> </w:t>
      </w:r>
      <w:r w:rsidRPr="008D5896">
        <w:rPr>
          <w:noProof/>
        </w:rPr>
        <w:drawing>
          <wp:inline distT="0" distB="0" distL="0" distR="0" wp14:anchorId="1D7841BB" wp14:editId="4D4943DF">
            <wp:extent cx="4204247" cy="3438525"/>
            <wp:effectExtent l="0" t="0" r="6350" b="0"/>
            <wp:docPr id="1011" name="Picture 1011" descr="Screenshot of the Completing the Git Setup Wizard page, with the check box selected to Launch Git Bash." title="Git Setup Wizard, Completing setup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208902" cy="3442332"/>
                    </a:xfrm>
                    <a:prstGeom prst="rect">
                      <a:avLst/>
                    </a:prstGeom>
                  </pic:spPr>
                </pic:pic>
              </a:graphicData>
            </a:graphic>
          </wp:inline>
        </w:drawing>
      </w:r>
    </w:p>
    <w:p w14:paraId="30CCAB08" w14:textId="77777777" w:rsidR="00D9047C" w:rsidRDefault="00D9047C" w:rsidP="00D9047C">
      <w:pPr>
        <w:pStyle w:val="ListParagraph"/>
      </w:pPr>
    </w:p>
    <w:p w14:paraId="2306261B" w14:textId="3E03BF3F" w:rsidR="008D5896" w:rsidRPr="008D5896" w:rsidRDefault="008D5896" w:rsidP="008D5896">
      <w:pPr>
        <w:pStyle w:val="ListParagraph"/>
        <w:numPr>
          <w:ilvl w:val="0"/>
          <w:numId w:val="7"/>
        </w:numPr>
      </w:pPr>
      <w:r w:rsidRPr="008D5896">
        <w:t xml:space="preserve">Check the Launch Git Bash </w:t>
      </w:r>
      <w:proofErr w:type="gramStart"/>
      <w:r w:rsidRPr="008D5896">
        <w:t>checkbox, and</w:t>
      </w:r>
      <w:proofErr w:type="gramEnd"/>
      <w:r w:rsidRPr="008D5896">
        <w:t xml:space="preserve"> uncheck View Release Notes. Select </w:t>
      </w:r>
      <w:r w:rsidRPr="00D9047C">
        <w:rPr>
          <w:b/>
        </w:rPr>
        <w:t>Finish.</w:t>
      </w:r>
    </w:p>
    <w:p w14:paraId="1B004C1A" w14:textId="77777777" w:rsidR="00D9047C" w:rsidRDefault="00D9047C" w:rsidP="00D9047C">
      <w:pPr>
        <w:pStyle w:val="ListParagraph"/>
      </w:pPr>
    </w:p>
    <w:p w14:paraId="3DF0AE1A" w14:textId="533E6046" w:rsidR="008D5896" w:rsidRPr="008D5896" w:rsidRDefault="008D5896" w:rsidP="008D5896">
      <w:pPr>
        <w:pStyle w:val="ListParagraph"/>
        <w:numPr>
          <w:ilvl w:val="0"/>
          <w:numId w:val="7"/>
        </w:numPr>
      </w:pPr>
      <w:r>
        <w:t>The</w:t>
      </w:r>
      <w:r w:rsidRPr="008D5896">
        <w:t xml:space="preserve"> Git Bash client should open in a new window. </w:t>
      </w:r>
    </w:p>
    <w:p w14:paraId="57D18AAC" w14:textId="77777777" w:rsidR="00D9047C" w:rsidRDefault="00D9047C" w:rsidP="00D9047C">
      <w:pPr>
        <w:pStyle w:val="ListParagraph"/>
      </w:pPr>
    </w:p>
    <w:p w14:paraId="4C650B08" w14:textId="43997D05" w:rsidR="00564EFD" w:rsidRDefault="008D5896" w:rsidP="008D5896">
      <w:pPr>
        <w:pStyle w:val="ListParagraph"/>
        <w:numPr>
          <w:ilvl w:val="0"/>
          <w:numId w:val="7"/>
        </w:numPr>
      </w:pPr>
      <w:r>
        <w:t>At the command prompt</w:t>
      </w:r>
      <w:r w:rsidRPr="008D5896">
        <w:t xml:space="preserve">, enter </w:t>
      </w:r>
      <w:proofErr w:type="spellStart"/>
      <w:r w:rsidR="00564EFD" w:rsidRPr="00564EFD">
        <w:rPr>
          <w:b/>
        </w:rPr>
        <w:t>ssh</w:t>
      </w:r>
      <w:proofErr w:type="spellEnd"/>
      <w:r w:rsidR="00F05524">
        <w:rPr>
          <w:b/>
        </w:rPr>
        <w:t xml:space="preserve"> </w:t>
      </w:r>
      <w:proofErr w:type="spellStart"/>
      <w:r w:rsidRPr="00564EFD">
        <w:rPr>
          <w:b/>
        </w:rPr>
        <w:t>remoteuser</w:t>
      </w:r>
      <w:proofErr w:type="spellEnd"/>
      <w:r w:rsidRPr="00564EFD">
        <w:rPr>
          <w:b/>
        </w:rPr>
        <w:t>@&lt;</w:t>
      </w:r>
      <w:proofErr w:type="spellStart"/>
      <w:r w:rsidRPr="00564EFD">
        <w:rPr>
          <w:b/>
        </w:rPr>
        <w:t>clustername</w:t>
      </w:r>
      <w:proofErr w:type="spellEnd"/>
      <w:r w:rsidRPr="00564EFD">
        <w:rPr>
          <w:b/>
        </w:rPr>
        <w:t>&gt;-ssh.azurehdinsight.net</w:t>
      </w:r>
      <w:r w:rsidRPr="008D5896">
        <w:t>, replacing &lt;</w:t>
      </w:r>
      <w:proofErr w:type="spellStart"/>
      <w:r w:rsidRPr="008D5896">
        <w:t>clustername</w:t>
      </w:r>
      <w:proofErr w:type="spellEnd"/>
      <w:r w:rsidRPr="008D5896">
        <w:t xml:space="preserve">&gt; with the name of the HDInsight cluster created in </w:t>
      </w:r>
      <w:hyperlink w:anchor="_Task_1:_Provision" w:history="1">
        <w:r w:rsidRPr="008D5896">
          <w:rPr>
            <w:rStyle w:val="Hyperlink"/>
          </w:rPr>
          <w:t>Task 1</w:t>
        </w:r>
      </w:hyperlink>
      <w:r w:rsidRPr="008D5896">
        <w:t xml:space="preserve"> above. </w:t>
      </w:r>
    </w:p>
    <w:p w14:paraId="2F3CD294" w14:textId="77777777" w:rsidR="00564EFD" w:rsidRDefault="00564EFD" w:rsidP="00564EFD">
      <w:pPr>
        <w:pStyle w:val="ListParagraph"/>
      </w:pPr>
    </w:p>
    <w:p w14:paraId="5554028C" w14:textId="673A8DF6" w:rsidR="008D5896" w:rsidRPr="008D5896" w:rsidRDefault="008D5896" w:rsidP="00564EFD">
      <w:pPr>
        <w:pStyle w:val="ListParagraph"/>
      </w:pPr>
      <w:r w:rsidRPr="00564EFD">
        <w:rPr>
          <w:b/>
        </w:rPr>
        <w:t>Note:</w:t>
      </w:r>
      <w:r w:rsidRPr="008D5896">
        <w:t xml:space="preserve"> You will need to wait for the cluster deployment to complete in Azure before you can complete this step. </w:t>
      </w:r>
      <w:r w:rsidRPr="008D5896">
        <w:rPr>
          <w:noProof/>
        </w:rPr>
        <w:drawing>
          <wp:inline distT="0" distB="0" distL="0" distR="0" wp14:anchorId="708637A4" wp14:editId="6B07267F">
            <wp:extent cx="5846402" cy="4591050"/>
            <wp:effectExtent l="0" t="0" r="2540" b="0"/>
            <wp:docPr id="1014" name="Picture 1014" descr="Screenshot of the Git Bash window, with three command lines circled. The first is the remoteuser@clustername information. The second line is a prompt asking whether you want to continue connecting. The third is the remoteuser cluster name request for password." title="Git Bash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851186" cy="4594807"/>
                    </a:xfrm>
                    <a:prstGeom prst="rect">
                      <a:avLst/>
                    </a:prstGeom>
                  </pic:spPr>
                </pic:pic>
              </a:graphicData>
            </a:graphic>
          </wp:inline>
        </w:drawing>
      </w:r>
    </w:p>
    <w:p w14:paraId="3FB3441B" w14:textId="77777777" w:rsidR="00D9047C" w:rsidRDefault="00D9047C" w:rsidP="00D9047C">
      <w:pPr>
        <w:pStyle w:val="ListParagraph"/>
      </w:pPr>
    </w:p>
    <w:p w14:paraId="12F28C4E" w14:textId="5A851CEB" w:rsidR="008D5896" w:rsidRPr="008D5896" w:rsidRDefault="008D5896" w:rsidP="008D5896">
      <w:pPr>
        <w:pStyle w:val="ListParagraph"/>
        <w:numPr>
          <w:ilvl w:val="0"/>
          <w:numId w:val="7"/>
        </w:numPr>
      </w:pPr>
      <w:r>
        <w:t xml:space="preserve">Respond to any prompts in the SSH </w:t>
      </w:r>
      <w:proofErr w:type="gramStart"/>
      <w:r>
        <w:t>window, and</w:t>
      </w:r>
      <w:proofErr w:type="gramEnd"/>
      <w:r>
        <w:t xml:space="preserve"> enter the password for </w:t>
      </w:r>
      <w:proofErr w:type="spellStart"/>
      <w:r w:rsidRPr="00564EFD">
        <w:rPr>
          <w:b/>
        </w:rPr>
        <w:t>remoteuser</w:t>
      </w:r>
      <w:proofErr w:type="spellEnd"/>
      <w:r w:rsidRPr="008D5896">
        <w:t xml:space="preserve"> when prompted.</w:t>
      </w:r>
    </w:p>
    <w:p w14:paraId="35EC17BF" w14:textId="77777777" w:rsidR="00D9047C" w:rsidRDefault="00D9047C" w:rsidP="00D9047C">
      <w:pPr>
        <w:pStyle w:val="ListParagraph"/>
      </w:pPr>
    </w:p>
    <w:p w14:paraId="3AC417A2" w14:textId="77777777" w:rsidR="00947E01" w:rsidRDefault="008D5896" w:rsidP="00947E01">
      <w:pPr>
        <w:pStyle w:val="ListParagraph"/>
        <w:numPr>
          <w:ilvl w:val="0"/>
          <w:numId w:val="7"/>
        </w:numPr>
      </w:pPr>
      <w:r w:rsidRPr="00564618">
        <w:t xml:space="preserve">Use </w:t>
      </w:r>
      <w:r w:rsidRPr="008D5896">
        <w:t>Git Bash for SSH during the hands-on lab for any instructions requiring an SSH connection. You can repeat these</w:t>
      </w:r>
      <w:r w:rsidR="00564EFD">
        <w:t xml:space="preserve"> steps any time to re-connect.</w:t>
      </w:r>
    </w:p>
    <w:p w14:paraId="613B0310" w14:textId="19621601" w:rsidR="00947E01" w:rsidRDefault="00947E01" w:rsidP="00947E01">
      <w:pPr>
        <w:pStyle w:val="Heading4"/>
      </w:pPr>
      <w:bookmarkStart w:id="30" w:name="_Toc510781752"/>
      <w:r>
        <w:t>Task 5:  Install R Tools for Visual Studio 2017</w:t>
      </w:r>
      <w:bookmarkEnd w:id="30"/>
    </w:p>
    <w:p w14:paraId="545E26B0" w14:textId="77777777" w:rsidR="00313D1A" w:rsidRPr="00313D1A" w:rsidRDefault="00947E01" w:rsidP="00947E01">
      <w:pPr>
        <w:pStyle w:val="ListParagraph"/>
        <w:numPr>
          <w:ilvl w:val="0"/>
          <w:numId w:val="29"/>
        </w:numPr>
      </w:pPr>
      <w:r>
        <w:t>Run the Visual Studio installer</w:t>
      </w:r>
      <w:r w:rsidR="00313D1A">
        <w:t xml:space="preserve"> using Start, Run, </w:t>
      </w:r>
      <w:r w:rsidR="00313D1A" w:rsidRPr="00553487">
        <w:t>C:\Program Files (x</w:t>
      </w:r>
      <w:proofErr w:type="gramStart"/>
      <w:r w:rsidR="00313D1A" w:rsidRPr="00553487">
        <w:t>86)\</w:t>
      </w:r>
      <w:proofErr w:type="gramEnd"/>
      <w:r w:rsidR="00313D1A" w:rsidRPr="00553487">
        <w:t>Microsoft Visual Studio\Installer\vs_installer.exe.</w:t>
      </w:r>
    </w:p>
    <w:p w14:paraId="541FA474" w14:textId="49AD7A79" w:rsidR="00313D1A" w:rsidRDefault="00313D1A" w:rsidP="00313D1A">
      <w:pPr>
        <w:pStyle w:val="ListParagraph"/>
      </w:pPr>
      <w:r>
        <w:rPr>
          <w:noProof/>
        </w:rPr>
        <w:lastRenderedPageBreak/>
        <w:drawing>
          <wp:inline distT="0" distB="0" distL="0" distR="0" wp14:anchorId="2CCA988A" wp14:editId="3ED21519">
            <wp:extent cx="3923809" cy="2066667"/>
            <wp:effectExtent l="0" t="0" r="635" b="0"/>
            <wp:docPr id="13" name="Picture 13" descr="Visual Studio installer path is shown after clicking Start, 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923809" cy="2066667"/>
                    </a:xfrm>
                    <a:prstGeom prst="rect">
                      <a:avLst/>
                    </a:prstGeom>
                  </pic:spPr>
                </pic:pic>
              </a:graphicData>
            </a:graphic>
          </wp:inline>
        </w:drawing>
      </w:r>
    </w:p>
    <w:p w14:paraId="1F4051D8" w14:textId="77777777" w:rsidR="00313D1A" w:rsidRDefault="00313D1A" w:rsidP="00313D1A">
      <w:pPr>
        <w:pStyle w:val="ListParagraph"/>
      </w:pPr>
    </w:p>
    <w:p w14:paraId="4E6605C1" w14:textId="0BC171FF" w:rsidR="00313D1A" w:rsidRDefault="00313D1A" w:rsidP="00947E01">
      <w:pPr>
        <w:pStyle w:val="ListParagraph"/>
        <w:numPr>
          <w:ilvl w:val="0"/>
          <w:numId w:val="29"/>
        </w:numPr>
      </w:pPr>
      <w:r>
        <w:t xml:space="preserve">Once the Installer starts, click </w:t>
      </w:r>
      <w:r w:rsidRPr="001E426A">
        <w:rPr>
          <w:b/>
        </w:rPr>
        <w:t>Update</w:t>
      </w:r>
      <w:r>
        <w:t>.</w:t>
      </w:r>
      <w:r w:rsidR="001E426A">
        <w:t xml:space="preserve">  This will take some time to complete and require a reboot.</w:t>
      </w:r>
    </w:p>
    <w:p w14:paraId="02BC3DFB" w14:textId="12A31DD1" w:rsidR="001E2FFC" w:rsidRDefault="001E2FFC" w:rsidP="001E2FFC">
      <w:pPr>
        <w:pStyle w:val="ListParagraph"/>
      </w:pPr>
      <w:r>
        <w:rPr>
          <w:noProof/>
        </w:rPr>
        <w:drawing>
          <wp:inline distT="0" distB="0" distL="0" distR="0" wp14:anchorId="16BBA0B0" wp14:editId="44FBDCF1">
            <wp:extent cx="3819048" cy="3161905"/>
            <wp:effectExtent l="0" t="0" r="0" b="0"/>
            <wp:docPr id="15" name="Picture 15" descr="The update button has been selected from within the Visual Studio Instal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819048" cy="3161905"/>
                    </a:xfrm>
                    <a:prstGeom prst="rect">
                      <a:avLst/>
                    </a:prstGeom>
                  </pic:spPr>
                </pic:pic>
              </a:graphicData>
            </a:graphic>
          </wp:inline>
        </w:drawing>
      </w:r>
    </w:p>
    <w:p w14:paraId="5DE7B619" w14:textId="77777777" w:rsidR="00313D1A" w:rsidRDefault="00313D1A" w:rsidP="00313D1A">
      <w:pPr>
        <w:pStyle w:val="ListParagraph"/>
      </w:pPr>
    </w:p>
    <w:p w14:paraId="4DBDA171" w14:textId="77777777" w:rsidR="001E426A" w:rsidRPr="00313D1A" w:rsidRDefault="001E426A" w:rsidP="001E426A">
      <w:pPr>
        <w:pStyle w:val="ListParagraph"/>
        <w:numPr>
          <w:ilvl w:val="0"/>
          <w:numId w:val="29"/>
        </w:numPr>
      </w:pPr>
      <w:r>
        <w:t xml:space="preserve">Once the update is complete and the VM has restarted, run the installer again. Run the Visual Studio installer using Start, </w:t>
      </w:r>
      <w:r w:rsidRPr="00553487">
        <w:t>Run, C:\Program Files (x</w:t>
      </w:r>
      <w:proofErr w:type="gramStart"/>
      <w:r w:rsidRPr="00553487">
        <w:t>86)\</w:t>
      </w:r>
      <w:proofErr w:type="gramEnd"/>
      <w:r w:rsidRPr="00553487">
        <w:t>Microsoft Visual Studio\Installer\vs_installer.exe.</w:t>
      </w:r>
    </w:p>
    <w:p w14:paraId="4D9658A6" w14:textId="5969C0DD" w:rsidR="001E426A" w:rsidRDefault="001E426A" w:rsidP="001E426A">
      <w:pPr>
        <w:pStyle w:val="ListParagraph"/>
      </w:pPr>
    </w:p>
    <w:p w14:paraId="690D3872" w14:textId="36BD0223" w:rsidR="00947E01" w:rsidRDefault="00313D1A" w:rsidP="001740AE">
      <w:pPr>
        <w:pStyle w:val="ListParagraph"/>
        <w:numPr>
          <w:ilvl w:val="0"/>
          <w:numId w:val="29"/>
        </w:numPr>
      </w:pPr>
      <w:r>
        <w:t xml:space="preserve">Next </w:t>
      </w:r>
      <w:r w:rsidR="00947E01">
        <w:t xml:space="preserve">select the </w:t>
      </w:r>
      <w:r w:rsidR="00947E01" w:rsidRPr="001E426A">
        <w:rPr>
          <w:b/>
        </w:rPr>
        <w:t>Modify</w:t>
      </w:r>
      <w:r w:rsidR="00947E01">
        <w:t xml:space="preserve"> option</w:t>
      </w:r>
      <w:r w:rsidR="001E426A">
        <w:t>.</w:t>
      </w:r>
    </w:p>
    <w:p w14:paraId="2096623A" w14:textId="6AD06534" w:rsidR="00313D1A" w:rsidRDefault="001E426A" w:rsidP="00313D1A">
      <w:pPr>
        <w:pStyle w:val="ListParagraph"/>
      </w:pPr>
      <w:r>
        <w:rPr>
          <w:noProof/>
        </w:rPr>
        <w:lastRenderedPageBreak/>
        <w:drawing>
          <wp:inline distT="0" distB="0" distL="0" distR="0" wp14:anchorId="57C766D0" wp14:editId="37CD1954">
            <wp:extent cx="3761905" cy="2409524"/>
            <wp:effectExtent l="0" t="0" r="0" b="0"/>
            <wp:docPr id="16" name="Picture 16" descr="The modify button has been selected from within the Visual Studio Instal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761905" cy="2409524"/>
                    </a:xfrm>
                    <a:prstGeom prst="rect">
                      <a:avLst/>
                    </a:prstGeom>
                  </pic:spPr>
                </pic:pic>
              </a:graphicData>
            </a:graphic>
          </wp:inline>
        </w:drawing>
      </w:r>
    </w:p>
    <w:p w14:paraId="2B5021BB" w14:textId="77777777" w:rsidR="00313D1A" w:rsidRDefault="00313D1A" w:rsidP="00313D1A">
      <w:pPr>
        <w:pStyle w:val="ListParagraph"/>
      </w:pPr>
    </w:p>
    <w:p w14:paraId="6AB15BE1" w14:textId="18237EA0" w:rsidR="00947E01" w:rsidRDefault="00947E01" w:rsidP="00947E01">
      <w:pPr>
        <w:pStyle w:val="ListParagraph"/>
        <w:numPr>
          <w:ilvl w:val="0"/>
          <w:numId w:val="29"/>
        </w:numPr>
      </w:pPr>
      <w:r>
        <w:t>Select the Data science and analytical applications workload</w:t>
      </w:r>
      <w:r w:rsidR="001E426A">
        <w:t xml:space="preserve"> and then click Modify.</w:t>
      </w:r>
    </w:p>
    <w:p w14:paraId="311EBD33" w14:textId="7758CFAF" w:rsidR="00947E01" w:rsidRDefault="00947E01" w:rsidP="00947E01">
      <w:pPr>
        <w:pStyle w:val="ListParagraph"/>
      </w:pPr>
      <w:r>
        <w:rPr>
          <w:noProof/>
        </w:rPr>
        <w:drawing>
          <wp:inline distT="0" distB="0" distL="0" distR="0" wp14:anchorId="695934D6" wp14:editId="64C1BC11">
            <wp:extent cx="4217035" cy="798195"/>
            <wp:effectExtent l="0" t="0" r="0" b="1905"/>
            <wp:docPr id="12" name="Picture 12" descr="Data science and analytical applications workload in VS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ata science and analytical applications workload in VS201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217035" cy="798195"/>
                    </a:xfrm>
                    <a:prstGeom prst="rect">
                      <a:avLst/>
                    </a:prstGeom>
                    <a:noFill/>
                    <a:ln>
                      <a:noFill/>
                    </a:ln>
                  </pic:spPr>
                </pic:pic>
              </a:graphicData>
            </a:graphic>
          </wp:inline>
        </w:drawing>
      </w:r>
    </w:p>
    <w:p w14:paraId="2FF1620B" w14:textId="77777777" w:rsidR="00947E01" w:rsidRPr="00947E01" w:rsidRDefault="00947E01" w:rsidP="00947E01">
      <w:pPr>
        <w:pStyle w:val="ListParagraph"/>
      </w:pPr>
    </w:p>
    <w:p w14:paraId="6E9A5906" w14:textId="15AC732E" w:rsidR="00947E01" w:rsidRPr="001740AE" w:rsidRDefault="001740AE" w:rsidP="00947E01">
      <w:pPr>
        <w:pStyle w:val="ListParagraph"/>
        <w:rPr>
          <w:i/>
        </w:rPr>
      </w:pPr>
      <w:r w:rsidRPr="001740AE">
        <w:rPr>
          <w:i/>
        </w:rPr>
        <w:t>These steps should be completed prior to starting the rest of the Lab.</w:t>
      </w:r>
      <w:r w:rsidR="00564EFD" w:rsidRPr="001740AE">
        <w:rPr>
          <w:i/>
        </w:rPr>
        <w:br/>
      </w:r>
      <w:r w:rsidR="008D5896" w:rsidRPr="001740AE">
        <w:rPr>
          <w:i/>
        </w:rPr>
        <w:br w:type="page"/>
      </w:r>
    </w:p>
    <w:p w14:paraId="4C64D6AF" w14:textId="77777777" w:rsidR="008D5896" w:rsidRPr="008A39D1" w:rsidRDefault="008D5896" w:rsidP="008D5896">
      <w:pPr>
        <w:pStyle w:val="Heading2"/>
      </w:pPr>
      <w:bookmarkStart w:id="31" w:name="_Task_3:_Register"/>
      <w:bookmarkStart w:id="32" w:name="_Toc497939579"/>
      <w:bookmarkStart w:id="33" w:name="_Toc500860272"/>
      <w:bookmarkStart w:id="34" w:name="_Toc510781753"/>
      <w:bookmarkEnd w:id="31"/>
      <w:r w:rsidRPr="008A39D1">
        <w:lastRenderedPageBreak/>
        <w:t xml:space="preserve">Exercise 1: Environment </w:t>
      </w:r>
      <w:r>
        <w:t>s</w:t>
      </w:r>
      <w:r w:rsidRPr="008A39D1">
        <w:t>etup</w:t>
      </w:r>
      <w:bookmarkEnd w:id="32"/>
      <w:bookmarkEnd w:id="33"/>
      <w:bookmarkEnd w:id="34"/>
    </w:p>
    <w:p w14:paraId="538CC7F9" w14:textId="77777777" w:rsidR="008D5896" w:rsidRDefault="008D5896" w:rsidP="008D5896">
      <w:r w:rsidRPr="00FA456C">
        <w:t>Duration: 45 minutes</w:t>
      </w:r>
    </w:p>
    <w:p w14:paraId="5AE07179" w14:textId="77777777" w:rsidR="008D5896" w:rsidRDefault="008D5896" w:rsidP="008D5896">
      <w:r>
        <w:t>Trey Research has provided a starter solution for you. They have asked you to use this as the starting point for creating the Vending Machines solution in Azure.</w:t>
      </w:r>
    </w:p>
    <w:p w14:paraId="6F6E1CE0" w14:textId="77777777" w:rsidR="008D5896" w:rsidRDefault="008D5896" w:rsidP="008D5896">
      <w:pPr>
        <w:pStyle w:val="Heading4"/>
      </w:pPr>
      <w:bookmarkStart w:id="35" w:name="_Toc497939580"/>
      <w:bookmarkStart w:id="36" w:name="_Toc500860273"/>
      <w:bookmarkStart w:id="37" w:name="_Toc510781754"/>
      <w:r>
        <w:t>Task 1: Download and open the vending machines starter project</w:t>
      </w:r>
      <w:bookmarkEnd w:id="35"/>
      <w:bookmarkEnd w:id="36"/>
      <w:bookmarkEnd w:id="37"/>
    </w:p>
    <w:p w14:paraId="6E56A91F" w14:textId="6AC08903" w:rsidR="008D5896" w:rsidRPr="008D5896" w:rsidRDefault="00D84BA6" w:rsidP="008D5896">
      <w:pPr>
        <w:pStyle w:val="ListParagraph"/>
        <w:numPr>
          <w:ilvl w:val="0"/>
          <w:numId w:val="8"/>
        </w:numPr>
      </w:pPr>
      <w:r>
        <w:t xml:space="preserve">From your </w:t>
      </w:r>
      <w:proofErr w:type="spellStart"/>
      <w:r>
        <w:t>Lab</w:t>
      </w:r>
      <w:r w:rsidR="008D5896">
        <w:t>VM</w:t>
      </w:r>
      <w:proofErr w:type="spellEnd"/>
      <w:r w:rsidR="008D5896">
        <w:t xml:space="preserve">, </w:t>
      </w:r>
      <w:r w:rsidR="008D5896" w:rsidRPr="008D5896">
        <w:t xml:space="preserve">download the starter project from the following URL: </w:t>
      </w:r>
      <w:hyperlink r:id="rId56" w:history="1">
        <w:r w:rsidR="008D5896" w:rsidRPr="008D5896">
          <w:rPr>
            <w:rStyle w:val="Hyperlink"/>
          </w:rPr>
          <w:t>http://bit.ly/2w6t2qz</w:t>
        </w:r>
      </w:hyperlink>
      <w:r w:rsidR="008D5896" w:rsidRPr="008D5896">
        <w:t xml:space="preserve"> </w:t>
      </w:r>
      <w:hyperlink r:id="rId57" w:history="1"/>
      <w:r w:rsidR="008D5896" w:rsidRPr="008D5896">
        <w:rPr>
          <w:rStyle w:val="Hyperlink"/>
        </w:rPr>
        <w:t xml:space="preserve"> </w:t>
      </w:r>
      <w:r w:rsidR="008D5896" w:rsidRPr="008D5896">
        <w:t xml:space="preserve"> </w:t>
      </w:r>
    </w:p>
    <w:p w14:paraId="79747FE3" w14:textId="77777777" w:rsidR="00D84BA6" w:rsidRDefault="00D84BA6" w:rsidP="00D84BA6">
      <w:pPr>
        <w:pStyle w:val="ListParagraph"/>
      </w:pPr>
    </w:p>
    <w:p w14:paraId="0DA2EBE6" w14:textId="6F3904A7" w:rsidR="008D5896" w:rsidRPr="008D5896" w:rsidRDefault="008D5896" w:rsidP="008D5896">
      <w:pPr>
        <w:pStyle w:val="ListParagraph"/>
        <w:numPr>
          <w:ilvl w:val="0"/>
          <w:numId w:val="8"/>
        </w:numPr>
      </w:pPr>
      <w:r>
        <w:t>Unzip the contents</w:t>
      </w:r>
      <w:r w:rsidRPr="008D5896">
        <w:t xml:space="preserve"> to the folder </w:t>
      </w:r>
      <w:r w:rsidRPr="004900A7">
        <w:rPr>
          <w:b/>
        </w:rPr>
        <w:t>C:\VendingMachines\.</w:t>
      </w:r>
    </w:p>
    <w:p w14:paraId="049F3B99" w14:textId="77777777" w:rsidR="00D84BA6" w:rsidRDefault="00D84BA6" w:rsidP="00D84BA6">
      <w:pPr>
        <w:pStyle w:val="ListParagraph"/>
      </w:pPr>
    </w:p>
    <w:p w14:paraId="3E407DBE" w14:textId="024DFAE8" w:rsidR="008D5896" w:rsidRPr="008D5896" w:rsidRDefault="008D5896" w:rsidP="008D5896">
      <w:pPr>
        <w:pStyle w:val="ListParagraph"/>
        <w:numPr>
          <w:ilvl w:val="0"/>
          <w:numId w:val="8"/>
        </w:numPr>
      </w:pPr>
      <w:r>
        <w:t xml:space="preserve">Open </w:t>
      </w:r>
      <w:r w:rsidRPr="004900A7">
        <w:rPr>
          <w:b/>
        </w:rPr>
        <w:t>VendingMachines.sln</w:t>
      </w:r>
      <w:r w:rsidRPr="008D5896">
        <w:t xml:space="preserve"> with Visual Studio 2017.</w:t>
      </w:r>
    </w:p>
    <w:p w14:paraId="647C9201" w14:textId="77777777" w:rsidR="00D84BA6" w:rsidRDefault="00D84BA6" w:rsidP="00D84BA6">
      <w:pPr>
        <w:pStyle w:val="ListParagraph"/>
      </w:pPr>
    </w:p>
    <w:p w14:paraId="4B24BBCA" w14:textId="47FA32D3" w:rsidR="008D5896" w:rsidRPr="008D5896" w:rsidRDefault="008D5896" w:rsidP="008D5896">
      <w:pPr>
        <w:pStyle w:val="ListParagraph"/>
        <w:numPr>
          <w:ilvl w:val="0"/>
          <w:numId w:val="8"/>
        </w:numPr>
      </w:pPr>
      <w:r>
        <w:t xml:space="preserve">Sign in to Visual Studio or create an account, </w:t>
      </w:r>
      <w:r w:rsidRPr="008D5896">
        <w:t>if prompted.</w:t>
      </w:r>
    </w:p>
    <w:p w14:paraId="5534BB8E" w14:textId="77777777" w:rsidR="00D84BA6" w:rsidRDefault="00D84BA6" w:rsidP="00D84BA6">
      <w:pPr>
        <w:pStyle w:val="ListParagraph"/>
      </w:pPr>
    </w:p>
    <w:p w14:paraId="5B44FF16" w14:textId="1034D0A3" w:rsidR="008D5896" w:rsidRPr="008D5896" w:rsidRDefault="008D5896" w:rsidP="008D5896">
      <w:pPr>
        <w:pStyle w:val="ListParagraph"/>
        <w:numPr>
          <w:ilvl w:val="0"/>
          <w:numId w:val="8"/>
        </w:numPr>
      </w:pPr>
      <w:r>
        <w:t>If the Security Warning for Simulator window appear</w:t>
      </w:r>
      <w:r w:rsidRPr="009D230F">
        <w:t>s,</w:t>
      </w:r>
      <w:r w:rsidRPr="009D230F">
        <w:rPr>
          <w:b/>
        </w:rPr>
        <w:t xml:space="preserve"> uncheck Ask me for every project in this solution</w:t>
      </w:r>
      <w:r w:rsidRPr="008D5896">
        <w:t xml:space="preserve">, and select </w:t>
      </w:r>
      <w:r w:rsidRPr="009D230F">
        <w:rPr>
          <w:b/>
        </w:rPr>
        <w:t>OK</w:t>
      </w:r>
      <w:r w:rsidRPr="008D5896">
        <w:t xml:space="preserve">. </w:t>
      </w:r>
      <w:r w:rsidRPr="008D5896">
        <w:rPr>
          <w:noProof/>
        </w:rPr>
        <w:drawing>
          <wp:inline distT="0" distB="0" distL="0" distR="0" wp14:anchorId="0032D35D" wp14:editId="4D5B6068">
            <wp:extent cx="6429441" cy="2552131"/>
            <wp:effectExtent l="19050" t="19050" r="9525" b="19685"/>
            <wp:docPr id="103" name="Picture 103" descr="Screenshot of the Security warning for Simulator window. The checkbox is cleared for &quot;Ask me for every project in this solution.&quot;" title="Security warning for Simul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484264" cy="2573893"/>
                    </a:xfrm>
                    <a:prstGeom prst="rect">
                      <a:avLst/>
                    </a:prstGeom>
                    <a:ln w="12700">
                      <a:solidFill>
                        <a:schemeClr val="tx1"/>
                      </a:solidFill>
                    </a:ln>
                  </pic:spPr>
                </pic:pic>
              </a:graphicData>
            </a:graphic>
          </wp:inline>
        </w:drawing>
      </w:r>
    </w:p>
    <w:p w14:paraId="00FACC82" w14:textId="77777777" w:rsidR="008D5896" w:rsidRDefault="008D5896" w:rsidP="008D5896">
      <w:pPr>
        <w:pStyle w:val="ListParagraph"/>
      </w:pPr>
      <w:r w:rsidRPr="008D5896">
        <w:rPr>
          <w:b/>
        </w:rPr>
        <w:t>Note</w:t>
      </w:r>
      <w:r w:rsidRPr="008D5896">
        <w:t>:</w:t>
      </w:r>
      <w:r>
        <w:t xml:space="preserve"> If you attempt to build the solution at this point, you will see many build errors. This is intentional. You will correct these in the exercises that follow.</w:t>
      </w:r>
    </w:p>
    <w:p w14:paraId="30843EB7" w14:textId="77777777" w:rsidR="008D5896" w:rsidRDefault="008D5896" w:rsidP="008D5896">
      <w:pPr>
        <w:pStyle w:val="Heading4"/>
      </w:pPr>
      <w:bookmarkStart w:id="38" w:name="_Toc497939581"/>
      <w:bookmarkStart w:id="39" w:name="_Toc500860274"/>
      <w:bookmarkStart w:id="40" w:name="_Toc510781755"/>
      <w:r>
        <w:t>Task 2: Provision IoT Hub</w:t>
      </w:r>
      <w:bookmarkEnd w:id="38"/>
      <w:bookmarkEnd w:id="39"/>
      <w:bookmarkEnd w:id="40"/>
    </w:p>
    <w:p w14:paraId="5C66C1C1" w14:textId="77777777" w:rsidR="008D5896" w:rsidRDefault="008D5896" w:rsidP="008D5896">
      <w:r>
        <w:t xml:space="preserve">In these steps, you will provision an instance of IoT Hub. </w:t>
      </w:r>
    </w:p>
    <w:p w14:paraId="6D23F532" w14:textId="77777777" w:rsidR="008D5896" w:rsidRPr="008D5896" w:rsidRDefault="008D5896" w:rsidP="008D5896">
      <w:pPr>
        <w:pStyle w:val="ListParagraph"/>
        <w:numPr>
          <w:ilvl w:val="0"/>
          <w:numId w:val="9"/>
        </w:numPr>
      </w:pPr>
      <w:r>
        <w:t xml:space="preserve">In your browser, navigate to the </w:t>
      </w:r>
      <w:r w:rsidRPr="008D5896">
        <w:t>Azure Portal (</w:t>
      </w:r>
      <w:hyperlink r:id="rId59" w:history="1">
        <w:r w:rsidRPr="008D5896">
          <w:rPr>
            <w:rStyle w:val="Hyperlink"/>
          </w:rPr>
          <w:t>https://portal.azure.com)</w:t>
        </w:r>
      </w:hyperlink>
      <w:r w:rsidRPr="008D5896">
        <w:rPr>
          <w:rStyle w:val="Hyperlink"/>
        </w:rPr>
        <w:t>.</w:t>
      </w:r>
    </w:p>
    <w:p w14:paraId="64805F90" w14:textId="77777777" w:rsidR="004900A7" w:rsidRDefault="004900A7" w:rsidP="004900A7">
      <w:pPr>
        <w:pStyle w:val="ListParagraph"/>
      </w:pPr>
    </w:p>
    <w:p w14:paraId="17826CDD" w14:textId="249E35BD" w:rsidR="008D5896" w:rsidRDefault="008D5896" w:rsidP="008D5896">
      <w:pPr>
        <w:pStyle w:val="ListParagraph"/>
        <w:numPr>
          <w:ilvl w:val="0"/>
          <w:numId w:val="9"/>
        </w:numPr>
      </w:pPr>
      <w:r>
        <w:t xml:space="preserve">Select </w:t>
      </w:r>
      <w:r w:rsidR="001E7151" w:rsidRPr="004900A7">
        <w:rPr>
          <w:b/>
        </w:rPr>
        <w:t>+Create a resource</w:t>
      </w:r>
      <w:r w:rsidRPr="008D5896">
        <w:t>, then select Internet of Things, and select IoT Hub.</w:t>
      </w:r>
    </w:p>
    <w:p w14:paraId="5145E95B" w14:textId="38B40FB4" w:rsidR="004900A7" w:rsidRPr="008D5896" w:rsidRDefault="004900A7" w:rsidP="004900A7">
      <w:pPr>
        <w:pStyle w:val="ListParagraph"/>
      </w:pPr>
      <w:r>
        <w:rPr>
          <w:noProof/>
        </w:rPr>
        <w:lastRenderedPageBreak/>
        <w:drawing>
          <wp:inline distT="0" distB="0" distL="0" distR="0" wp14:anchorId="6ECB337F" wp14:editId="37A72FEF">
            <wp:extent cx="5238095" cy="4733333"/>
            <wp:effectExtent l="0" t="0" r="1270" b="0"/>
            <wp:docPr id="8" name="Picture 8" descr="Screenshot of the Azure Portal. In the left pane, New is selected. In the center pane, under Azure Marketplace, Internet of Things is selected. In the right pane, under Featured, IoT Hub is circ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38095" cy="4733333"/>
                    </a:xfrm>
                    <a:prstGeom prst="rect">
                      <a:avLst/>
                    </a:prstGeom>
                  </pic:spPr>
                </pic:pic>
              </a:graphicData>
            </a:graphic>
          </wp:inline>
        </w:drawing>
      </w:r>
    </w:p>
    <w:p w14:paraId="19527D33" w14:textId="77777777" w:rsidR="00D9047C" w:rsidRDefault="00D9047C" w:rsidP="00D9047C">
      <w:pPr>
        <w:pStyle w:val="ListParagraph"/>
      </w:pPr>
    </w:p>
    <w:p w14:paraId="01970AC5" w14:textId="01B1B3FC" w:rsidR="008D5896" w:rsidRPr="008D5896" w:rsidRDefault="008D5896" w:rsidP="008D5896">
      <w:pPr>
        <w:pStyle w:val="ListParagraph"/>
        <w:numPr>
          <w:ilvl w:val="0"/>
          <w:numId w:val="9"/>
        </w:numPr>
      </w:pPr>
      <w:r>
        <w:t xml:space="preserve">In the </w:t>
      </w:r>
      <w:r w:rsidRPr="008D5896">
        <w:t>IoT Hub blade, enter the following:</w:t>
      </w:r>
    </w:p>
    <w:p w14:paraId="1A84C8B0" w14:textId="77777777" w:rsidR="008D5896" w:rsidRPr="008D5896" w:rsidRDefault="008D5896" w:rsidP="008D5896">
      <w:pPr>
        <w:pStyle w:val="ListParagraph"/>
        <w:numPr>
          <w:ilvl w:val="1"/>
          <w:numId w:val="9"/>
        </w:numPr>
      </w:pPr>
      <w:r>
        <w:t>Name: P</w:t>
      </w:r>
      <w:r w:rsidRPr="008D5896">
        <w:t xml:space="preserve">rovide a name for your new IoT Hub, such as </w:t>
      </w:r>
      <w:proofErr w:type="spellStart"/>
      <w:r w:rsidRPr="004900A7">
        <w:rPr>
          <w:b/>
        </w:rPr>
        <w:t>vendingmachingshub</w:t>
      </w:r>
      <w:proofErr w:type="spellEnd"/>
    </w:p>
    <w:p w14:paraId="7313C65A" w14:textId="77777777" w:rsidR="008D5896" w:rsidRPr="008D5896" w:rsidRDefault="008D5896" w:rsidP="008D5896">
      <w:pPr>
        <w:pStyle w:val="ListParagraph"/>
        <w:numPr>
          <w:ilvl w:val="1"/>
          <w:numId w:val="9"/>
        </w:numPr>
      </w:pPr>
      <w:r>
        <w:t xml:space="preserve">Pricing and scale tier: </w:t>
      </w:r>
      <w:r w:rsidRPr="004900A7">
        <w:rPr>
          <w:b/>
        </w:rPr>
        <w:t>Select S1 Standard</w:t>
      </w:r>
    </w:p>
    <w:p w14:paraId="58AD5BCC" w14:textId="77777777" w:rsidR="008D5896" w:rsidRPr="008D5896" w:rsidRDefault="008D5896" w:rsidP="008D5896">
      <w:pPr>
        <w:pStyle w:val="ListParagraph"/>
        <w:numPr>
          <w:ilvl w:val="1"/>
          <w:numId w:val="9"/>
        </w:numPr>
      </w:pPr>
      <w:r w:rsidRPr="00564618">
        <w:t>IoT Hub units</w:t>
      </w:r>
      <w:r w:rsidRPr="008D5896">
        <w:t xml:space="preserve">: </w:t>
      </w:r>
      <w:r w:rsidRPr="004900A7">
        <w:rPr>
          <w:b/>
        </w:rPr>
        <w:t>Set to 1</w:t>
      </w:r>
    </w:p>
    <w:p w14:paraId="0DA79554" w14:textId="77777777" w:rsidR="008D5896" w:rsidRPr="008D5896" w:rsidRDefault="008D5896" w:rsidP="008D5896">
      <w:pPr>
        <w:pStyle w:val="ListParagraph"/>
        <w:numPr>
          <w:ilvl w:val="1"/>
          <w:numId w:val="9"/>
        </w:numPr>
      </w:pPr>
      <w:r>
        <w:t xml:space="preserve">Device-to-cloud partitions: </w:t>
      </w:r>
      <w:r w:rsidRPr="004900A7">
        <w:rPr>
          <w:b/>
        </w:rPr>
        <w:t>Select 4 partitions.</w:t>
      </w:r>
    </w:p>
    <w:p w14:paraId="7118606C" w14:textId="77777777" w:rsidR="008D5896" w:rsidRPr="008D5896" w:rsidRDefault="008D5896" w:rsidP="008D5896">
      <w:pPr>
        <w:pStyle w:val="ListParagraph"/>
        <w:numPr>
          <w:ilvl w:val="1"/>
          <w:numId w:val="9"/>
        </w:numPr>
      </w:pPr>
      <w:r>
        <w:t>Subscription: Select the same subscription you’ve been using for previous resources in this lab.</w:t>
      </w:r>
    </w:p>
    <w:p w14:paraId="4F38162E" w14:textId="77777777" w:rsidR="008D5896" w:rsidRPr="008D5896" w:rsidRDefault="008D5896" w:rsidP="008D5896">
      <w:pPr>
        <w:pStyle w:val="ListParagraph"/>
        <w:numPr>
          <w:ilvl w:val="1"/>
          <w:numId w:val="9"/>
        </w:numPr>
      </w:pPr>
      <w:r>
        <w:t>Resource group</w:t>
      </w:r>
      <w:r w:rsidRPr="008D5896">
        <w:t xml:space="preserve">: Select Use </w:t>
      </w:r>
      <w:proofErr w:type="gramStart"/>
      <w:r w:rsidRPr="008D5896">
        <w:t>existing, and</w:t>
      </w:r>
      <w:proofErr w:type="gramEnd"/>
      <w:r w:rsidRPr="008D5896">
        <w:t xml:space="preserve"> select the </w:t>
      </w:r>
      <w:proofErr w:type="spellStart"/>
      <w:r w:rsidRPr="004900A7">
        <w:rPr>
          <w:b/>
        </w:rPr>
        <w:t>ivmhandsonlab</w:t>
      </w:r>
      <w:proofErr w:type="spellEnd"/>
      <w:r w:rsidRPr="008D5896">
        <w:t xml:space="preserve"> resource group you created previously. </w:t>
      </w:r>
    </w:p>
    <w:p w14:paraId="35B7C1CC" w14:textId="77777777" w:rsidR="008D5896" w:rsidRPr="008D5896" w:rsidRDefault="008D5896" w:rsidP="008D5896">
      <w:pPr>
        <w:pStyle w:val="ListParagraph"/>
        <w:numPr>
          <w:ilvl w:val="1"/>
          <w:numId w:val="9"/>
        </w:numPr>
      </w:pPr>
      <w:r>
        <w:t>Location: Select the location you used previously.</w:t>
      </w:r>
    </w:p>
    <w:p w14:paraId="00994AF0" w14:textId="77777777" w:rsidR="008D5896" w:rsidRDefault="008D5896" w:rsidP="008D5896">
      <w:pPr>
        <w:pStyle w:val="ListParagraph"/>
        <w:numPr>
          <w:ilvl w:val="1"/>
          <w:numId w:val="9"/>
        </w:numPr>
      </w:pPr>
      <w:r>
        <w:t xml:space="preserve">Select </w:t>
      </w:r>
      <w:r w:rsidRPr="004900A7">
        <w:rPr>
          <w:b/>
        </w:rPr>
        <w:t>Create</w:t>
      </w:r>
      <w:r w:rsidRPr="008D5896">
        <w:t>.</w:t>
      </w:r>
    </w:p>
    <w:p w14:paraId="3EBFA4ED" w14:textId="23B8B8E1" w:rsidR="008D5896" w:rsidRPr="008D5896" w:rsidRDefault="008D5896" w:rsidP="008D5896">
      <w:pPr>
        <w:pStyle w:val="ListParagraph"/>
        <w:ind w:left="1440"/>
      </w:pPr>
      <w:r w:rsidRPr="008D5896">
        <w:rPr>
          <w:noProof/>
        </w:rPr>
        <w:lastRenderedPageBreak/>
        <w:drawing>
          <wp:inline distT="0" distB="0" distL="0" distR="0" wp14:anchorId="09CDC9B7" wp14:editId="33520B74">
            <wp:extent cx="2096277" cy="4429125"/>
            <wp:effectExtent l="0" t="0" r="0" b="0"/>
            <wp:docPr id="1017" name="Picture 1017" descr="Screenshot of the IoT Hub blade, with fields set to the previously mentioned values." title="IoT Hub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103870" cy="4445167"/>
                    </a:xfrm>
                    <a:prstGeom prst="rect">
                      <a:avLst/>
                    </a:prstGeom>
                  </pic:spPr>
                </pic:pic>
              </a:graphicData>
            </a:graphic>
          </wp:inline>
        </w:drawing>
      </w:r>
    </w:p>
    <w:p w14:paraId="3E831CC4" w14:textId="77777777" w:rsidR="00D9047C" w:rsidRDefault="00D9047C" w:rsidP="00D9047C">
      <w:pPr>
        <w:pStyle w:val="ListParagraph"/>
      </w:pPr>
    </w:p>
    <w:p w14:paraId="5927008C" w14:textId="2088E342" w:rsidR="008D5896" w:rsidRPr="008D5896" w:rsidRDefault="008D5896" w:rsidP="008D5896">
      <w:pPr>
        <w:pStyle w:val="ListParagraph"/>
        <w:numPr>
          <w:ilvl w:val="0"/>
          <w:numId w:val="9"/>
        </w:numPr>
      </w:pPr>
      <w:r>
        <w:t xml:space="preserve">When the IoT Hub deployment is completed, you will receive a notification in the Azure portal. Select </w:t>
      </w:r>
      <w:r w:rsidRPr="009D230F">
        <w:rPr>
          <w:b/>
        </w:rPr>
        <w:t>Go</w:t>
      </w:r>
      <w:r>
        <w:t xml:space="preserve"> to resource in the </w:t>
      </w:r>
      <w:r w:rsidRPr="008D5896">
        <w:t>notification.</w:t>
      </w:r>
    </w:p>
    <w:p w14:paraId="484CDCA4" w14:textId="77777777" w:rsidR="008D5896" w:rsidRPr="008D5896" w:rsidRDefault="008D5896" w:rsidP="008D5896">
      <w:pPr>
        <w:pStyle w:val="ListParagraph"/>
      </w:pPr>
      <w:r w:rsidRPr="008D5896">
        <w:rPr>
          <w:noProof/>
        </w:rPr>
        <w:drawing>
          <wp:inline distT="0" distB="0" distL="0" distR="0" wp14:anchorId="053112DA" wp14:editId="7ABAECF8">
            <wp:extent cx="3562350" cy="1219200"/>
            <wp:effectExtent l="0" t="0" r="0" b="0"/>
            <wp:docPr id="1018" name="Picture 1018" descr="Screenshot of the Deployment succeeded message, with the Go to resource button circled." title="Deployment succeeded mess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562350" cy="1219200"/>
                    </a:xfrm>
                    <a:prstGeom prst="rect">
                      <a:avLst/>
                    </a:prstGeom>
                  </pic:spPr>
                </pic:pic>
              </a:graphicData>
            </a:graphic>
          </wp:inline>
        </w:drawing>
      </w:r>
    </w:p>
    <w:p w14:paraId="155B0507" w14:textId="77777777" w:rsidR="00D9047C" w:rsidRDefault="00D9047C" w:rsidP="00D9047C">
      <w:pPr>
        <w:pStyle w:val="ListParagraph"/>
      </w:pPr>
    </w:p>
    <w:p w14:paraId="6B5D5A3B" w14:textId="6F55BEB2" w:rsidR="004560B3" w:rsidRDefault="008D5896" w:rsidP="004560B3">
      <w:pPr>
        <w:pStyle w:val="ListParagraph"/>
        <w:numPr>
          <w:ilvl w:val="0"/>
          <w:numId w:val="9"/>
        </w:numPr>
      </w:pPr>
      <w:r>
        <w:t xml:space="preserve">From the IoT Hub’s Overview blade, select </w:t>
      </w:r>
      <w:r w:rsidRPr="009D230F">
        <w:rPr>
          <w:b/>
        </w:rPr>
        <w:t>Shared access policies</w:t>
      </w:r>
      <w:r>
        <w:t xml:space="preserve"> under Settings on the left-hand menu.</w:t>
      </w:r>
      <w:r w:rsidRPr="008D5896" w:rsidDel="001C05F4">
        <w:t xml:space="preserve"> </w:t>
      </w:r>
      <w:r w:rsidRPr="008D5896">
        <w:rPr>
          <w:noProof/>
        </w:rPr>
        <w:drawing>
          <wp:inline distT="0" distB="0" distL="0" distR="0" wp14:anchorId="71642BCB" wp14:editId="02C3CD40">
            <wp:extent cx="2085975" cy="1323975"/>
            <wp:effectExtent l="0" t="0" r="9525" b="9525"/>
            <wp:docPr id="96" name="Picture 96" descr="Screenshot of the Overview blade, settings section. Under Settings, Shared access policies is circled." title="Overview blade, settings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085975" cy="1323975"/>
                    </a:xfrm>
                    <a:prstGeom prst="rect">
                      <a:avLst/>
                    </a:prstGeom>
                  </pic:spPr>
                </pic:pic>
              </a:graphicData>
            </a:graphic>
          </wp:inline>
        </w:drawing>
      </w:r>
    </w:p>
    <w:p w14:paraId="47819485" w14:textId="77777777" w:rsidR="00D9047C" w:rsidRDefault="00D9047C" w:rsidP="00D9047C">
      <w:pPr>
        <w:pStyle w:val="ListParagraph"/>
      </w:pPr>
    </w:p>
    <w:p w14:paraId="1FDCA46D" w14:textId="77777777" w:rsidR="00D9047C" w:rsidRPr="008D5896" w:rsidRDefault="00D9047C" w:rsidP="00D9047C">
      <w:pPr>
        <w:pStyle w:val="ListParagraph"/>
      </w:pPr>
    </w:p>
    <w:p w14:paraId="56FB7097" w14:textId="587B172B" w:rsidR="008D5896" w:rsidRPr="008D5896" w:rsidRDefault="008D5896" w:rsidP="00D9047C">
      <w:pPr>
        <w:pStyle w:val="ListParagraph"/>
        <w:numPr>
          <w:ilvl w:val="0"/>
          <w:numId w:val="9"/>
        </w:numPr>
      </w:pPr>
      <w:r>
        <w:br w:type="page"/>
      </w:r>
      <w:r>
        <w:lastRenderedPageBreak/>
        <w:t xml:space="preserve">Select </w:t>
      </w:r>
      <w:proofErr w:type="spellStart"/>
      <w:r w:rsidRPr="009D230F">
        <w:rPr>
          <w:b/>
        </w:rPr>
        <w:t>iothubowner</w:t>
      </w:r>
      <w:proofErr w:type="spellEnd"/>
      <w:r w:rsidRPr="008D5896">
        <w:t xml:space="preserve"> policy.</w:t>
      </w:r>
      <w:r w:rsidRPr="008D5896">
        <w:rPr>
          <w:noProof/>
        </w:rPr>
        <w:drawing>
          <wp:inline distT="0" distB="0" distL="0" distR="0" wp14:anchorId="7A43F4C8" wp14:editId="4C22F969">
            <wp:extent cx="5943600" cy="1700530"/>
            <wp:effectExtent l="0" t="0" r="0" b="0"/>
            <wp:docPr id="695" name="Picture 695" descr="&quot;&quot;"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1700530"/>
                    </a:xfrm>
                    <a:prstGeom prst="rect">
                      <a:avLst/>
                    </a:prstGeom>
                  </pic:spPr>
                </pic:pic>
              </a:graphicData>
            </a:graphic>
          </wp:inline>
        </w:drawing>
      </w:r>
    </w:p>
    <w:p w14:paraId="64E8A570" w14:textId="77777777" w:rsidR="00D9047C" w:rsidRDefault="00D9047C" w:rsidP="00D9047C">
      <w:pPr>
        <w:pStyle w:val="ListParagraph"/>
      </w:pPr>
    </w:p>
    <w:p w14:paraId="071B26F4" w14:textId="0547A0BD" w:rsidR="008D5896" w:rsidRPr="008D5896" w:rsidRDefault="008D5896" w:rsidP="008D5896">
      <w:pPr>
        <w:pStyle w:val="ListParagraph"/>
        <w:numPr>
          <w:ilvl w:val="0"/>
          <w:numId w:val="9"/>
        </w:numPr>
      </w:pPr>
      <w:r>
        <w:t>In the</w:t>
      </w:r>
      <w:r w:rsidRPr="009D230F">
        <w:rPr>
          <w:b/>
        </w:rPr>
        <w:t xml:space="preserve"> </w:t>
      </w:r>
      <w:proofErr w:type="spellStart"/>
      <w:r w:rsidRPr="009D230F">
        <w:rPr>
          <w:b/>
        </w:rPr>
        <w:t>iothubowner</w:t>
      </w:r>
      <w:proofErr w:type="spellEnd"/>
      <w:r>
        <w:t xml:space="preserve"> blade, </w:t>
      </w:r>
      <w:r w:rsidRPr="008D5896">
        <w:t xml:space="preserve">select the Copy button to the right of the Connection string - primary key field. Paste the connection string value into a text editor, such as Notepad, as this will </w:t>
      </w:r>
      <w:r w:rsidR="0088008C">
        <w:t>be needed later in this lab</w:t>
      </w:r>
      <w:r w:rsidRPr="008D5896">
        <w:t xml:space="preserve">. </w:t>
      </w:r>
      <w:r w:rsidRPr="008D5896">
        <w:rPr>
          <w:noProof/>
        </w:rPr>
        <w:drawing>
          <wp:inline distT="0" distB="0" distL="0" distR="0" wp14:anchorId="118890B4" wp14:editId="01D30B2A">
            <wp:extent cx="2983791" cy="4791075"/>
            <wp:effectExtent l="0" t="0" r="7620" b="0"/>
            <wp:docPr id="99" name="Picture 99" descr="Screenshot of the iothubowner blade. A callout points to the copy button to the right of the connection string - primary key field." title="iothubowner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988069" cy="4797944"/>
                    </a:xfrm>
                    <a:prstGeom prst="rect">
                      <a:avLst/>
                    </a:prstGeom>
                  </pic:spPr>
                </pic:pic>
              </a:graphicData>
            </a:graphic>
          </wp:inline>
        </w:drawing>
      </w:r>
    </w:p>
    <w:p w14:paraId="37B206CE" w14:textId="77777777" w:rsidR="008D5896" w:rsidRDefault="008D5896" w:rsidP="008D5896">
      <w:r>
        <w:br w:type="page"/>
      </w:r>
    </w:p>
    <w:p w14:paraId="43BBCE19" w14:textId="77777777" w:rsidR="008D5896" w:rsidRDefault="008D5896" w:rsidP="00FC6531">
      <w:pPr>
        <w:pStyle w:val="Heading4"/>
      </w:pPr>
      <w:bookmarkStart w:id="41" w:name="_Task_3:_Create"/>
      <w:bookmarkStart w:id="42" w:name="_Toc497939582"/>
      <w:bookmarkStart w:id="43" w:name="_Toc500860275"/>
      <w:bookmarkStart w:id="44" w:name="_Toc510781756"/>
      <w:bookmarkEnd w:id="41"/>
      <w:r>
        <w:lastRenderedPageBreak/>
        <w:t>Task 3: Create Microsoft Machine Learning Server on Linux</w:t>
      </w:r>
      <w:bookmarkEnd w:id="42"/>
      <w:bookmarkEnd w:id="43"/>
      <w:bookmarkEnd w:id="44"/>
      <w:r>
        <w:t xml:space="preserve"> </w:t>
      </w:r>
    </w:p>
    <w:p w14:paraId="16DE76F1" w14:textId="77777777" w:rsidR="008D5896" w:rsidRDefault="008D5896" w:rsidP="008D5896">
      <w:r>
        <w:t>In these steps, you will provision and configure a Virtual Machine running Microsoft Machine Learning Server. You will use this machine to host the R Server Operationalization service.</w:t>
      </w:r>
    </w:p>
    <w:p w14:paraId="6F85B791" w14:textId="3CF4A36F" w:rsidR="008D5896" w:rsidRPr="008D5896" w:rsidRDefault="008D5896" w:rsidP="00FC6531">
      <w:pPr>
        <w:pStyle w:val="ListParagraph"/>
        <w:numPr>
          <w:ilvl w:val="0"/>
          <w:numId w:val="10"/>
        </w:numPr>
      </w:pPr>
      <w:r>
        <w:t xml:space="preserve">Within the Azure Portal, select </w:t>
      </w:r>
      <w:r w:rsidR="001E7151" w:rsidRPr="009D230F">
        <w:rPr>
          <w:b/>
        </w:rPr>
        <w:t>+Create a resource</w:t>
      </w:r>
      <w:r w:rsidRPr="008D5896">
        <w:t xml:space="preserve">, then type </w:t>
      </w:r>
      <w:r w:rsidRPr="009D230F">
        <w:rPr>
          <w:b/>
        </w:rPr>
        <w:t>Machine Learning Server</w:t>
      </w:r>
      <w:r w:rsidRPr="008D5896">
        <w:t xml:space="preserve"> into the Search field.</w:t>
      </w:r>
    </w:p>
    <w:p w14:paraId="0F660EA0" w14:textId="77777777" w:rsidR="00D9047C" w:rsidRDefault="00D9047C" w:rsidP="00D9047C">
      <w:pPr>
        <w:pStyle w:val="ListParagraph"/>
      </w:pPr>
    </w:p>
    <w:p w14:paraId="77E02278" w14:textId="3B71CFC3" w:rsidR="008D5896" w:rsidRDefault="008D5896" w:rsidP="00FC6531">
      <w:pPr>
        <w:pStyle w:val="ListParagraph"/>
        <w:numPr>
          <w:ilvl w:val="0"/>
          <w:numId w:val="10"/>
        </w:numPr>
      </w:pPr>
      <w:r>
        <w:t xml:space="preserve">In the results list, select </w:t>
      </w:r>
      <w:bookmarkStart w:id="45" w:name="_Hlk497935207"/>
      <w:r w:rsidRPr="009D230F">
        <w:rPr>
          <w:b/>
        </w:rPr>
        <w:t>Microso</w:t>
      </w:r>
      <w:r w:rsidR="0088008C">
        <w:rPr>
          <w:b/>
        </w:rPr>
        <w:t>ft Machine Learning Server 9.3.0</w:t>
      </w:r>
      <w:r w:rsidRPr="009D230F">
        <w:rPr>
          <w:b/>
        </w:rPr>
        <w:t xml:space="preserve"> on Ubuntu 16.04</w:t>
      </w:r>
      <w:bookmarkEnd w:id="45"/>
      <w:r>
        <w:t>.</w:t>
      </w:r>
      <w:r w:rsidRPr="008D5896">
        <w:t xml:space="preserve"> </w:t>
      </w:r>
    </w:p>
    <w:p w14:paraId="46E0A163" w14:textId="77777777" w:rsidR="0088008C" w:rsidRDefault="0088008C" w:rsidP="0088008C">
      <w:pPr>
        <w:pStyle w:val="ListParagraph"/>
      </w:pPr>
    </w:p>
    <w:p w14:paraId="757061DF" w14:textId="3A937A23" w:rsidR="0088008C" w:rsidRPr="008D5896" w:rsidRDefault="0088008C" w:rsidP="0088008C">
      <w:pPr>
        <w:pStyle w:val="ListParagraph"/>
      </w:pPr>
      <w:r>
        <w:rPr>
          <w:noProof/>
        </w:rPr>
        <w:drawing>
          <wp:inline distT="0" distB="0" distL="0" distR="0" wp14:anchorId="46C1581F" wp14:editId="094186B5">
            <wp:extent cx="5257143" cy="3000000"/>
            <wp:effectExtent l="0" t="0" r="1270" b="0"/>
            <wp:docPr id="9" name="Picture 9" descr="Screenshot of hte Azure Portal, Everything pane. In the Search field, Machine learning server is typed. Under Results, under Name, &quot;Microsoft Machine Learning Server 9.3.0 on Ubuntu 16.04&quot; is circ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rot="10800000">
                      <a:off x="0" y="0"/>
                      <a:ext cx="5257143" cy="3000000"/>
                    </a:xfrm>
                    <a:prstGeom prst="rect">
                      <a:avLst/>
                    </a:prstGeom>
                  </pic:spPr>
                </pic:pic>
              </a:graphicData>
            </a:graphic>
          </wp:inline>
        </w:drawing>
      </w:r>
    </w:p>
    <w:p w14:paraId="028476D6" w14:textId="77777777" w:rsidR="00D9047C" w:rsidRDefault="00D9047C" w:rsidP="00D9047C">
      <w:pPr>
        <w:pStyle w:val="ListParagraph"/>
      </w:pPr>
    </w:p>
    <w:p w14:paraId="6C974BE7" w14:textId="0A9EA09E" w:rsidR="008D5896" w:rsidRPr="008D5896" w:rsidRDefault="008D5896" w:rsidP="00FC6531">
      <w:pPr>
        <w:pStyle w:val="ListParagraph"/>
        <w:numPr>
          <w:ilvl w:val="0"/>
          <w:numId w:val="10"/>
        </w:numPr>
      </w:pPr>
      <w:r>
        <w:t xml:space="preserve">On the blade that appears, select </w:t>
      </w:r>
      <w:r w:rsidRPr="009D230F">
        <w:rPr>
          <w:b/>
        </w:rPr>
        <w:t>Create.</w:t>
      </w:r>
    </w:p>
    <w:p w14:paraId="4A992ED5" w14:textId="77777777" w:rsidR="00D9047C" w:rsidRDefault="00D9047C" w:rsidP="00D9047C">
      <w:pPr>
        <w:pStyle w:val="ListParagraph"/>
      </w:pPr>
    </w:p>
    <w:p w14:paraId="0347D5EE" w14:textId="095630C2" w:rsidR="008D5896" w:rsidRPr="008D5896" w:rsidRDefault="008D5896" w:rsidP="00FC6531">
      <w:pPr>
        <w:pStyle w:val="ListParagraph"/>
        <w:numPr>
          <w:ilvl w:val="0"/>
          <w:numId w:val="10"/>
        </w:numPr>
      </w:pPr>
      <w:r>
        <w:t>In the Basics blade, enter:</w:t>
      </w:r>
    </w:p>
    <w:p w14:paraId="75E6CC6C" w14:textId="77777777" w:rsidR="008D5896" w:rsidRPr="008D5896" w:rsidRDefault="008D5896" w:rsidP="00FC6531">
      <w:pPr>
        <w:pStyle w:val="ListParagraph"/>
        <w:numPr>
          <w:ilvl w:val="1"/>
          <w:numId w:val="10"/>
        </w:numPr>
      </w:pPr>
      <w:r>
        <w:t>Name</w:t>
      </w:r>
      <w:r w:rsidRPr="008D5896">
        <w:t xml:space="preserve">: Enter a </w:t>
      </w:r>
      <w:r w:rsidRPr="009D230F">
        <w:rPr>
          <w:b/>
        </w:rPr>
        <w:t>unique name</w:t>
      </w:r>
      <w:r w:rsidRPr="008D5896">
        <w:t xml:space="preserve"> for the server.</w:t>
      </w:r>
    </w:p>
    <w:p w14:paraId="323D3796" w14:textId="77777777" w:rsidR="008D5896" w:rsidRPr="008D5896" w:rsidRDefault="008D5896" w:rsidP="00FC6531">
      <w:pPr>
        <w:pStyle w:val="ListParagraph"/>
        <w:numPr>
          <w:ilvl w:val="1"/>
          <w:numId w:val="10"/>
        </w:numPr>
      </w:pPr>
      <w:r w:rsidRPr="008D5896">
        <w:t xml:space="preserve">User name: Enter </w:t>
      </w:r>
      <w:proofErr w:type="spellStart"/>
      <w:r w:rsidRPr="009D230F">
        <w:rPr>
          <w:b/>
        </w:rPr>
        <w:t>radmin</w:t>
      </w:r>
      <w:proofErr w:type="spellEnd"/>
      <w:r w:rsidRPr="008D5896">
        <w:t>.</w:t>
      </w:r>
    </w:p>
    <w:p w14:paraId="718A32B5" w14:textId="77777777" w:rsidR="008D5896" w:rsidRPr="008D5896" w:rsidRDefault="008D5896" w:rsidP="00FC6531">
      <w:pPr>
        <w:pStyle w:val="ListParagraph"/>
        <w:numPr>
          <w:ilvl w:val="1"/>
          <w:numId w:val="10"/>
        </w:numPr>
      </w:pPr>
      <w:r w:rsidRPr="008D5896">
        <w:t xml:space="preserve">Authentication type: Select </w:t>
      </w:r>
      <w:r w:rsidRPr="009D230F">
        <w:rPr>
          <w:b/>
        </w:rPr>
        <w:t>Password</w:t>
      </w:r>
      <w:r w:rsidRPr="008D5896">
        <w:t>.</w:t>
      </w:r>
    </w:p>
    <w:p w14:paraId="5DC832F4" w14:textId="77777777" w:rsidR="008D5896" w:rsidRPr="008D5896" w:rsidRDefault="008D5896" w:rsidP="00FC6531">
      <w:pPr>
        <w:pStyle w:val="ListParagraph"/>
        <w:numPr>
          <w:ilvl w:val="1"/>
          <w:numId w:val="10"/>
        </w:numPr>
      </w:pPr>
      <w:r w:rsidRPr="008D5896">
        <w:t xml:space="preserve">Password: Enter and confirm the password, </w:t>
      </w:r>
      <w:r w:rsidRPr="009D230F">
        <w:rPr>
          <w:b/>
        </w:rPr>
        <w:t>Password.1!!</w:t>
      </w:r>
    </w:p>
    <w:p w14:paraId="64579560" w14:textId="77777777" w:rsidR="008D5896" w:rsidRPr="008D5896" w:rsidRDefault="008D5896" w:rsidP="00FC6531">
      <w:pPr>
        <w:pStyle w:val="ListParagraph"/>
        <w:numPr>
          <w:ilvl w:val="1"/>
          <w:numId w:val="10"/>
        </w:numPr>
      </w:pPr>
      <w:r w:rsidRPr="008D5896">
        <w:t>Subscription: Select the subscription you’ve been using for this lab.</w:t>
      </w:r>
    </w:p>
    <w:p w14:paraId="0F0A82CF" w14:textId="77777777" w:rsidR="008D5896" w:rsidRPr="008D5896" w:rsidRDefault="008D5896" w:rsidP="00FC6531">
      <w:pPr>
        <w:pStyle w:val="ListParagraph"/>
        <w:numPr>
          <w:ilvl w:val="1"/>
          <w:numId w:val="10"/>
        </w:numPr>
      </w:pPr>
      <w:r w:rsidRPr="008D5896">
        <w:t xml:space="preserve">Resource group: Select </w:t>
      </w:r>
      <w:r w:rsidRPr="009D230F">
        <w:rPr>
          <w:b/>
        </w:rPr>
        <w:t xml:space="preserve">Use </w:t>
      </w:r>
      <w:proofErr w:type="gramStart"/>
      <w:r w:rsidRPr="009D230F">
        <w:rPr>
          <w:b/>
        </w:rPr>
        <w:t>existing</w:t>
      </w:r>
      <w:r w:rsidRPr="008D5896">
        <w:t>, and</w:t>
      </w:r>
      <w:proofErr w:type="gramEnd"/>
      <w:r w:rsidRPr="008D5896">
        <w:t xml:space="preserve"> select the Resource Group you created earlier.</w:t>
      </w:r>
    </w:p>
    <w:p w14:paraId="2148E723" w14:textId="77777777" w:rsidR="008D5896" w:rsidRPr="008D5896" w:rsidRDefault="008D5896" w:rsidP="00FC6531">
      <w:pPr>
        <w:pStyle w:val="ListParagraph"/>
        <w:numPr>
          <w:ilvl w:val="1"/>
          <w:numId w:val="10"/>
        </w:numPr>
      </w:pPr>
      <w:r w:rsidRPr="008D5896">
        <w:t>Location: Select the same location used previously.</w:t>
      </w:r>
      <w:r w:rsidRPr="008D5896" w:rsidDel="001B5EF6">
        <w:t xml:space="preserve"> </w:t>
      </w:r>
    </w:p>
    <w:p w14:paraId="04D7FC71" w14:textId="77777777" w:rsidR="008D5896" w:rsidRPr="008D5896" w:rsidRDefault="008D5896" w:rsidP="00FC6531">
      <w:pPr>
        <w:pStyle w:val="ListParagraph"/>
        <w:numPr>
          <w:ilvl w:val="1"/>
          <w:numId w:val="10"/>
        </w:numPr>
      </w:pPr>
      <w:r w:rsidRPr="008D5896">
        <w:lastRenderedPageBreak/>
        <w:t xml:space="preserve">Select OK to move on to choosing a VM size. </w:t>
      </w:r>
      <w:r w:rsidRPr="008D5896">
        <w:rPr>
          <w:noProof/>
        </w:rPr>
        <w:drawing>
          <wp:inline distT="0" distB="0" distL="0" distR="0" wp14:anchorId="14269CC5" wp14:editId="60321AB2">
            <wp:extent cx="4049793" cy="4305300"/>
            <wp:effectExtent l="0" t="0" r="8255" b="0"/>
            <wp:docPr id="104" name="Picture 104" descr="Screenshot of the Basics blade, with fields set to the previously mentioned values." title="Basics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053217" cy="4308940"/>
                    </a:xfrm>
                    <a:prstGeom prst="rect">
                      <a:avLst/>
                    </a:prstGeom>
                  </pic:spPr>
                </pic:pic>
              </a:graphicData>
            </a:graphic>
          </wp:inline>
        </w:drawing>
      </w:r>
    </w:p>
    <w:p w14:paraId="6CFC1C8B" w14:textId="1CE65DA9" w:rsidR="008D5896" w:rsidRPr="008D5896" w:rsidRDefault="008D5896" w:rsidP="00FC6531">
      <w:pPr>
        <w:pStyle w:val="ListParagraph"/>
        <w:numPr>
          <w:ilvl w:val="0"/>
          <w:numId w:val="10"/>
        </w:numPr>
      </w:pPr>
      <w:r w:rsidRPr="008D5896">
        <w:lastRenderedPageBreak/>
        <w:t xml:space="preserve">On the Choose a size blade, select </w:t>
      </w:r>
      <w:r w:rsidRPr="0088008C">
        <w:rPr>
          <w:b/>
        </w:rPr>
        <w:t>E2S_V3 Standard</w:t>
      </w:r>
      <w:r w:rsidRPr="008D5896">
        <w:t xml:space="preserve">, and </w:t>
      </w:r>
      <w:r w:rsidR="0088008C">
        <w:t>click</w:t>
      </w:r>
      <w:r w:rsidRPr="008D5896">
        <w:t xml:space="preserve"> </w:t>
      </w:r>
      <w:r w:rsidRPr="0088008C">
        <w:rPr>
          <w:b/>
        </w:rPr>
        <w:t>Select</w:t>
      </w:r>
      <w:r w:rsidRPr="008D5896">
        <w:t xml:space="preserve">. </w:t>
      </w:r>
      <w:r w:rsidRPr="008D5896">
        <w:rPr>
          <w:noProof/>
        </w:rPr>
        <w:drawing>
          <wp:inline distT="0" distB="0" distL="0" distR="0" wp14:anchorId="756BC7C2" wp14:editId="65B16704">
            <wp:extent cx="5550026" cy="4076700"/>
            <wp:effectExtent l="0" t="0" r="0" b="0"/>
            <wp:docPr id="106" name="Picture 106" descr="Screenshot of the Choose a size blade, with E2S_V3 Standard circled." title="Choose a size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57009" cy="4081829"/>
                    </a:xfrm>
                    <a:prstGeom prst="rect">
                      <a:avLst/>
                    </a:prstGeom>
                  </pic:spPr>
                </pic:pic>
              </a:graphicData>
            </a:graphic>
          </wp:inline>
        </w:drawing>
      </w:r>
    </w:p>
    <w:p w14:paraId="4A3F60A3" w14:textId="77777777" w:rsidR="00D9047C" w:rsidRDefault="00D9047C" w:rsidP="00D9047C">
      <w:pPr>
        <w:pStyle w:val="ListParagraph"/>
      </w:pPr>
    </w:p>
    <w:p w14:paraId="1EDFE1C1" w14:textId="530A3927" w:rsidR="008D5896" w:rsidRPr="008D5896" w:rsidRDefault="008D5896" w:rsidP="00FC6531">
      <w:pPr>
        <w:pStyle w:val="ListParagraph"/>
        <w:numPr>
          <w:ilvl w:val="0"/>
          <w:numId w:val="10"/>
        </w:numPr>
      </w:pPr>
      <w:r w:rsidRPr="008D5896">
        <w:t xml:space="preserve">On the Settings blade, select </w:t>
      </w:r>
      <w:r w:rsidRPr="0088008C">
        <w:rPr>
          <w:b/>
        </w:rPr>
        <w:t>Network security group</w:t>
      </w:r>
      <w:r w:rsidRPr="008D5896">
        <w:t xml:space="preserve"> (firewall).</w:t>
      </w:r>
    </w:p>
    <w:p w14:paraId="0DE47A44" w14:textId="77777777" w:rsidR="008D5896" w:rsidRPr="008D5896" w:rsidRDefault="008D5896" w:rsidP="00FC6531">
      <w:pPr>
        <w:pStyle w:val="ListParagraph"/>
        <w:numPr>
          <w:ilvl w:val="1"/>
          <w:numId w:val="10"/>
        </w:numPr>
      </w:pPr>
      <w:r w:rsidRPr="008D5896">
        <w:t xml:space="preserve">Click </w:t>
      </w:r>
      <w:r w:rsidRPr="0088008C">
        <w:rPr>
          <w:b/>
        </w:rPr>
        <w:t>Create new</w:t>
      </w:r>
      <w:r w:rsidRPr="008D5896">
        <w:t xml:space="preserve"> under Choose network security group.</w:t>
      </w:r>
    </w:p>
    <w:p w14:paraId="11332B51" w14:textId="77777777" w:rsidR="008D5896" w:rsidRPr="008D5896" w:rsidRDefault="008D5896" w:rsidP="00FC6531">
      <w:pPr>
        <w:pStyle w:val="ListParagraph"/>
        <w:numPr>
          <w:ilvl w:val="1"/>
          <w:numId w:val="10"/>
        </w:numPr>
      </w:pPr>
      <w:r w:rsidRPr="008D5896">
        <w:t xml:space="preserve">Enter a name, such as </w:t>
      </w:r>
      <w:r w:rsidRPr="0088008C">
        <w:rPr>
          <w:b/>
        </w:rPr>
        <w:t>my-r-</w:t>
      </w:r>
      <w:proofErr w:type="spellStart"/>
      <w:r w:rsidRPr="0088008C">
        <w:rPr>
          <w:b/>
        </w:rPr>
        <w:t>nsg</w:t>
      </w:r>
      <w:proofErr w:type="spellEnd"/>
      <w:r w:rsidRPr="008D5896">
        <w:t>.</w:t>
      </w:r>
    </w:p>
    <w:p w14:paraId="73118722" w14:textId="01B8F009" w:rsidR="008D5896" w:rsidRPr="008D5896" w:rsidRDefault="008D5896" w:rsidP="00FC6531">
      <w:pPr>
        <w:pStyle w:val="ListParagraph"/>
        <w:numPr>
          <w:ilvl w:val="1"/>
          <w:numId w:val="10"/>
        </w:numPr>
      </w:pPr>
      <w:r w:rsidRPr="008D5896">
        <w:t xml:space="preserve">Select </w:t>
      </w:r>
      <w:r w:rsidR="0088008C">
        <w:rPr>
          <w:b/>
        </w:rPr>
        <w:t>+</w:t>
      </w:r>
      <w:r w:rsidRPr="0088008C">
        <w:rPr>
          <w:b/>
        </w:rPr>
        <w:t>Add</w:t>
      </w:r>
      <w:r w:rsidRPr="008D5896">
        <w:t xml:space="preserve"> </w:t>
      </w:r>
      <w:r w:rsidRPr="0088008C">
        <w:rPr>
          <w:b/>
        </w:rPr>
        <w:t>an inbound rule</w:t>
      </w:r>
      <w:r w:rsidRPr="008D5896">
        <w:t xml:space="preserve">. </w:t>
      </w:r>
      <w:r w:rsidRPr="008D5896">
        <w:rPr>
          <w:noProof/>
        </w:rPr>
        <w:drawing>
          <wp:inline distT="0" distB="0" distL="0" distR="0" wp14:anchorId="76017E3B" wp14:editId="1B066D79">
            <wp:extent cx="5981700" cy="3180271"/>
            <wp:effectExtent l="0" t="0" r="0" b="1270"/>
            <wp:docPr id="107" name="Picture 107" descr="Screenshot of the Settings, Choose network security group, and Create network security group blades. In the settings blade, Network security group (firewall) is selected. In the Choose network security group blade, Create new is selected. In the Create network security group blade, + Add an inbound rule is circled." title="Settings, Choose network security group, and Create network security group Bla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93992" cy="3186806"/>
                    </a:xfrm>
                    <a:prstGeom prst="rect">
                      <a:avLst/>
                    </a:prstGeom>
                  </pic:spPr>
                </pic:pic>
              </a:graphicData>
            </a:graphic>
          </wp:inline>
        </w:drawing>
      </w:r>
    </w:p>
    <w:p w14:paraId="027A12D9" w14:textId="77777777" w:rsidR="008D5896" w:rsidRPr="008D5896" w:rsidRDefault="008D5896" w:rsidP="00FC6531">
      <w:pPr>
        <w:pStyle w:val="ListParagraph"/>
        <w:numPr>
          <w:ilvl w:val="1"/>
          <w:numId w:val="10"/>
        </w:numPr>
      </w:pPr>
      <w:r>
        <w:t xml:space="preserve">Select </w:t>
      </w:r>
      <w:r w:rsidRPr="0088008C">
        <w:rPr>
          <w:b/>
        </w:rPr>
        <w:t>Custom</w:t>
      </w:r>
      <w:r>
        <w:t xml:space="preserve"> under Service and enter the following:</w:t>
      </w:r>
    </w:p>
    <w:p w14:paraId="2031CD1A" w14:textId="77777777" w:rsidR="008D5896" w:rsidRPr="008D5896" w:rsidRDefault="008D5896" w:rsidP="00FC6531">
      <w:pPr>
        <w:pStyle w:val="ListParagraph"/>
        <w:numPr>
          <w:ilvl w:val="2"/>
          <w:numId w:val="10"/>
        </w:numPr>
      </w:pPr>
      <w:r>
        <w:lastRenderedPageBreak/>
        <w:t xml:space="preserve">Port range: </w:t>
      </w:r>
      <w:r w:rsidRPr="0088008C">
        <w:rPr>
          <w:b/>
        </w:rPr>
        <w:t>12800</w:t>
      </w:r>
    </w:p>
    <w:p w14:paraId="31960FC0" w14:textId="77777777" w:rsidR="008D5896" w:rsidRPr="008D5896" w:rsidRDefault="008D5896" w:rsidP="00FC6531">
      <w:pPr>
        <w:pStyle w:val="ListParagraph"/>
        <w:numPr>
          <w:ilvl w:val="2"/>
          <w:numId w:val="10"/>
        </w:numPr>
      </w:pPr>
      <w:r>
        <w:t xml:space="preserve">Priority: </w:t>
      </w:r>
      <w:r w:rsidRPr="0088008C">
        <w:rPr>
          <w:b/>
        </w:rPr>
        <w:t>100</w:t>
      </w:r>
    </w:p>
    <w:p w14:paraId="64E71728" w14:textId="77777777" w:rsidR="008D5896" w:rsidRPr="008D5896" w:rsidRDefault="008D5896" w:rsidP="00FC6531">
      <w:pPr>
        <w:pStyle w:val="ListParagraph"/>
        <w:numPr>
          <w:ilvl w:val="2"/>
          <w:numId w:val="10"/>
        </w:numPr>
      </w:pPr>
      <w:r>
        <w:t xml:space="preserve">Name: </w:t>
      </w:r>
      <w:r w:rsidRPr="0088008C">
        <w:rPr>
          <w:b/>
        </w:rPr>
        <w:t>Port_12800</w:t>
      </w:r>
      <w:r>
        <w:t xml:space="preserve"> (should be auto-generated)</w:t>
      </w:r>
    </w:p>
    <w:p w14:paraId="107054A4" w14:textId="4761B370" w:rsidR="008D5896" w:rsidRPr="008D5896" w:rsidRDefault="008D5896" w:rsidP="00FC6531">
      <w:pPr>
        <w:pStyle w:val="ListParagraph"/>
        <w:numPr>
          <w:ilvl w:val="2"/>
          <w:numId w:val="10"/>
        </w:numPr>
      </w:pPr>
      <w:r w:rsidRPr="008D5896">
        <w:t xml:space="preserve">Select </w:t>
      </w:r>
      <w:r w:rsidRPr="0088008C">
        <w:rPr>
          <w:b/>
        </w:rPr>
        <w:t>OK</w:t>
      </w:r>
      <w:r w:rsidRPr="008D5896">
        <w:rPr>
          <w:noProof/>
        </w:rPr>
        <w:drawing>
          <wp:inline distT="0" distB="0" distL="0" distR="0" wp14:anchorId="7321E8AE" wp14:editId="05035222">
            <wp:extent cx="5095875" cy="3235751"/>
            <wp:effectExtent l="0" t="0" r="0" b="3175"/>
            <wp:docPr id="114" name="Picture 114" descr="Screenshot of the Add inbound security rule blade, with the Port ranges field circled and set to 12800." title="Add inbound security rule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095875" cy="3235751"/>
                    </a:xfrm>
                    <a:prstGeom prst="rect">
                      <a:avLst/>
                    </a:prstGeom>
                  </pic:spPr>
                </pic:pic>
              </a:graphicData>
            </a:graphic>
          </wp:inline>
        </w:drawing>
      </w:r>
    </w:p>
    <w:p w14:paraId="4C021195" w14:textId="77777777" w:rsidR="00D9047C" w:rsidRDefault="00D9047C" w:rsidP="00D9047C">
      <w:pPr>
        <w:pStyle w:val="ListParagraph"/>
      </w:pPr>
    </w:p>
    <w:p w14:paraId="406BDBC3" w14:textId="43CA894C" w:rsidR="008D5896" w:rsidRPr="008D5896" w:rsidRDefault="008D5896" w:rsidP="00FC6531">
      <w:pPr>
        <w:pStyle w:val="ListParagraph"/>
        <w:numPr>
          <w:ilvl w:val="0"/>
          <w:numId w:val="10"/>
        </w:numPr>
      </w:pPr>
      <w:r>
        <w:t>Select</w:t>
      </w:r>
      <w:r w:rsidRPr="008D5896">
        <w:t xml:space="preserve"> </w:t>
      </w:r>
      <w:r w:rsidRPr="0088008C">
        <w:rPr>
          <w:b/>
        </w:rPr>
        <w:t>OK</w:t>
      </w:r>
      <w:r w:rsidRPr="008D5896">
        <w:t xml:space="preserve"> on the Create network security group blade.</w:t>
      </w:r>
    </w:p>
    <w:p w14:paraId="6978252F" w14:textId="77777777" w:rsidR="00D9047C" w:rsidRDefault="00D9047C" w:rsidP="00D9047C">
      <w:pPr>
        <w:pStyle w:val="ListParagraph"/>
      </w:pPr>
    </w:p>
    <w:p w14:paraId="04DAACEC" w14:textId="60564E41" w:rsidR="008D5896" w:rsidRDefault="008D5896" w:rsidP="00FC6531">
      <w:pPr>
        <w:pStyle w:val="ListParagraph"/>
        <w:numPr>
          <w:ilvl w:val="0"/>
          <w:numId w:val="10"/>
        </w:numPr>
      </w:pPr>
      <w:r>
        <w:t xml:space="preserve">Select </w:t>
      </w:r>
      <w:r w:rsidRPr="0088008C">
        <w:rPr>
          <w:b/>
        </w:rPr>
        <w:t>OK</w:t>
      </w:r>
      <w:r>
        <w:t xml:space="preserve"> on the Settings blade.</w:t>
      </w:r>
    </w:p>
    <w:p w14:paraId="1D4D89AC" w14:textId="77777777" w:rsidR="000104F1" w:rsidRDefault="000104F1" w:rsidP="000104F1">
      <w:pPr>
        <w:pStyle w:val="ListParagraph"/>
      </w:pPr>
    </w:p>
    <w:p w14:paraId="54288E7C" w14:textId="79A7A7E9" w:rsidR="008D5896" w:rsidRDefault="008D5896" w:rsidP="00FC6531">
      <w:pPr>
        <w:pStyle w:val="ListParagraph"/>
        <w:numPr>
          <w:ilvl w:val="0"/>
          <w:numId w:val="10"/>
        </w:numPr>
      </w:pPr>
      <w:r>
        <w:t xml:space="preserve">Select </w:t>
      </w:r>
      <w:r w:rsidRPr="008D5896">
        <w:t xml:space="preserve">Create on the Summary blade. </w:t>
      </w:r>
      <w:r w:rsidRPr="008D5896">
        <w:rPr>
          <w:noProof/>
        </w:rPr>
        <w:drawing>
          <wp:inline distT="0" distB="0" distL="0" distR="0" wp14:anchorId="4A63EAB3" wp14:editId="0B422143">
            <wp:extent cx="4308653" cy="3045579"/>
            <wp:effectExtent l="0" t="0" r="0" b="2540"/>
            <wp:docPr id="115" name="Picture 115" descr="Screenshot of the summary blade." title="Summary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313355" cy="3048903"/>
                    </a:xfrm>
                    <a:prstGeom prst="rect">
                      <a:avLst/>
                    </a:prstGeom>
                  </pic:spPr>
                </pic:pic>
              </a:graphicData>
            </a:graphic>
          </wp:inline>
        </w:drawing>
      </w:r>
    </w:p>
    <w:p w14:paraId="2FE17D46" w14:textId="77777777" w:rsidR="00CA11BD" w:rsidRDefault="00CA11BD" w:rsidP="00CA11BD">
      <w:pPr>
        <w:pStyle w:val="ListParagraph"/>
      </w:pPr>
    </w:p>
    <w:p w14:paraId="2AB19760" w14:textId="52096EE8" w:rsidR="00CA11BD" w:rsidRPr="008D5896" w:rsidRDefault="00CA11BD" w:rsidP="00CA11BD">
      <w:pPr>
        <w:pStyle w:val="ListParagraph"/>
        <w:numPr>
          <w:ilvl w:val="0"/>
          <w:numId w:val="10"/>
        </w:numPr>
      </w:pPr>
      <w:r>
        <w:lastRenderedPageBreak/>
        <w:t>Once the machine has provisioned you will need to perform some configurations. On top of the Overview blade of the new server, select Connect, then copy the SSH command.</w:t>
      </w:r>
      <w:r>
        <w:br/>
      </w:r>
      <w:r w:rsidRPr="008D5896">
        <w:rPr>
          <w:noProof/>
        </w:rPr>
        <w:drawing>
          <wp:inline distT="0" distB="0" distL="0" distR="0" wp14:anchorId="3A0E6A9D" wp14:editId="561CDF80">
            <wp:extent cx="5844428" cy="1565880"/>
            <wp:effectExtent l="19050" t="19050" r="23495" b="15875"/>
            <wp:docPr id="14" name="Picture 14" descr="Screenshot of the Overview blade top menu, which has Connect circled. In the section below, the ssh command ssh radmin@52.168.132.221 is lighlighted." title="Overview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844428" cy="1565880"/>
                    </a:xfrm>
                    <a:prstGeom prst="rect">
                      <a:avLst/>
                    </a:prstGeom>
                    <a:ln>
                      <a:solidFill>
                        <a:schemeClr val="tx1"/>
                      </a:solidFill>
                    </a:ln>
                  </pic:spPr>
                </pic:pic>
              </a:graphicData>
            </a:graphic>
          </wp:inline>
        </w:drawing>
      </w:r>
    </w:p>
    <w:p w14:paraId="6A0DAF5C" w14:textId="77777777" w:rsidR="00CA11BD" w:rsidRDefault="00CA11BD" w:rsidP="00CA11BD">
      <w:pPr>
        <w:pStyle w:val="ListParagraph"/>
      </w:pPr>
    </w:p>
    <w:p w14:paraId="7A091769" w14:textId="38AD43C5" w:rsidR="00CA11BD" w:rsidRPr="008D5896" w:rsidRDefault="00CA11BD" w:rsidP="00CA11BD">
      <w:pPr>
        <w:pStyle w:val="ListParagraph"/>
        <w:numPr>
          <w:ilvl w:val="0"/>
          <w:numId w:val="10"/>
        </w:numPr>
      </w:pPr>
      <w:r>
        <w:t xml:space="preserve">Using a new Git Bash window on your Lab VM, </w:t>
      </w:r>
      <w:r w:rsidRPr="008D5896">
        <w:t>SSH into your Microsoft Machine Learning Server VM by pasting the SSH command you copied above at the command prompt. For example:</w:t>
      </w:r>
      <w:r w:rsidRPr="008D5896">
        <w:br/>
      </w:r>
      <w:proofErr w:type="spellStart"/>
      <w:r w:rsidRPr="00232649">
        <w:rPr>
          <w:b/>
        </w:rPr>
        <w:t>ssh</w:t>
      </w:r>
      <w:proofErr w:type="spellEnd"/>
      <w:r w:rsidRPr="00232649">
        <w:rPr>
          <w:b/>
        </w:rPr>
        <w:t xml:space="preserve"> </w:t>
      </w:r>
      <w:proofErr w:type="spellStart"/>
      <w:r w:rsidRPr="00232649">
        <w:rPr>
          <w:b/>
        </w:rPr>
        <w:t>radmin</w:t>
      </w:r>
      <w:proofErr w:type="spellEnd"/>
      <w:r w:rsidRPr="00232649">
        <w:rPr>
          <w:b/>
        </w:rPr>
        <w:t>@&lt;your-server-</w:t>
      </w:r>
      <w:proofErr w:type="spellStart"/>
      <w:r w:rsidRPr="00232649">
        <w:rPr>
          <w:b/>
        </w:rPr>
        <w:t>ip</w:t>
      </w:r>
      <w:proofErr w:type="spellEnd"/>
      <w:r w:rsidRPr="00232649">
        <w:rPr>
          <w:b/>
        </w:rPr>
        <w:t>&gt;.</w:t>
      </w:r>
    </w:p>
    <w:p w14:paraId="49D419AB" w14:textId="77777777" w:rsidR="00CA11BD" w:rsidRDefault="00CA11BD" w:rsidP="00CA11BD">
      <w:pPr>
        <w:pStyle w:val="ListParagraph"/>
      </w:pPr>
    </w:p>
    <w:p w14:paraId="68E99F24" w14:textId="77777777" w:rsidR="00CA11BD" w:rsidRPr="008D5896" w:rsidRDefault="00CA11BD" w:rsidP="00CA11BD">
      <w:pPr>
        <w:pStyle w:val="ListParagraph"/>
        <w:numPr>
          <w:ilvl w:val="0"/>
          <w:numId w:val="10"/>
        </w:numPr>
      </w:pPr>
      <w:r>
        <w:t xml:space="preserve">When prompted if you want to continue connecting, enter </w:t>
      </w:r>
      <w:r w:rsidRPr="00CA11BD">
        <w:rPr>
          <w:b/>
        </w:rPr>
        <w:t>yes</w:t>
      </w:r>
      <w:r>
        <w:t>.</w:t>
      </w:r>
    </w:p>
    <w:p w14:paraId="658B291A" w14:textId="77777777" w:rsidR="00CA11BD" w:rsidRDefault="00CA11BD" w:rsidP="00CA11BD">
      <w:pPr>
        <w:pStyle w:val="ListParagraph"/>
      </w:pPr>
    </w:p>
    <w:p w14:paraId="26B4C268" w14:textId="2F384C42" w:rsidR="00CA11BD" w:rsidRPr="00CA11BD" w:rsidRDefault="00CA11BD" w:rsidP="00CA11BD">
      <w:pPr>
        <w:pStyle w:val="ListParagraph"/>
        <w:numPr>
          <w:ilvl w:val="0"/>
          <w:numId w:val="10"/>
        </w:numPr>
        <w:rPr>
          <w:b/>
        </w:rPr>
      </w:pPr>
      <w:r w:rsidRPr="00C54BD8">
        <w:t>Enter your password</w:t>
      </w:r>
      <w:r>
        <w:t xml:space="preserve">, </w:t>
      </w:r>
      <w:r w:rsidRPr="00CA11BD">
        <w:rPr>
          <w:b/>
        </w:rPr>
        <w:t>Password.1!!</w:t>
      </w:r>
    </w:p>
    <w:p w14:paraId="7F92E233" w14:textId="77777777" w:rsidR="00CA11BD" w:rsidRDefault="00CA11BD" w:rsidP="00CA11BD">
      <w:pPr>
        <w:pStyle w:val="ListParagraph"/>
      </w:pPr>
    </w:p>
    <w:p w14:paraId="1EAB15F0" w14:textId="24303BF9" w:rsidR="00CA11BD" w:rsidRPr="00B124E0" w:rsidRDefault="00CA11BD" w:rsidP="00B124E0">
      <w:pPr>
        <w:pStyle w:val="ListParagraph"/>
        <w:numPr>
          <w:ilvl w:val="0"/>
          <w:numId w:val="10"/>
        </w:numPr>
        <w:rPr>
          <w:b/>
        </w:rPr>
      </w:pPr>
      <w:r>
        <w:t>At the prompt, after successfully logging in, enter the following command</w:t>
      </w:r>
      <w:r w:rsidR="00B124E0">
        <w:t>:</w:t>
      </w:r>
      <w:r w:rsidRPr="00B124E0">
        <w:rPr>
          <w:b/>
        </w:rPr>
        <w:t xml:space="preserve"> </w:t>
      </w:r>
      <w:proofErr w:type="spellStart"/>
      <w:r w:rsidR="00B124E0" w:rsidRPr="00B124E0">
        <w:rPr>
          <w:b/>
        </w:rPr>
        <w:t>sudo</w:t>
      </w:r>
      <w:proofErr w:type="spellEnd"/>
      <w:r w:rsidR="00B124E0" w:rsidRPr="00B124E0">
        <w:rPr>
          <w:b/>
        </w:rPr>
        <w:t xml:space="preserve"> apt-get update -y</w:t>
      </w:r>
    </w:p>
    <w:p w14:paraId="57E47E49" w14:textId="77777777" w:rsidR="00B124E0" w:rsidRPr="00CA11BD" w:rsidRDefault="00B124E0" w:rsidP="00B124E0">
      <w:pPr>
        <w:pStyle w:val="ListParagraph"/>
        <w:rPr>
          <w:b/>
        </w:rPr>
      </w:pPr>
    </w:p>
    <w:p w14:paraId="085A317C" w14:textId="790A28A0" w:rsidR="00CA11BD" w:rsidRPr="00CA11BD" w:rsidRDefault="00CA11BD" w:rsidP="00CA11BD">
      <w:pPr>
        <w:pStyle w:val="ListParagraph"/>
        <w:numPr>
          <w:ilvl w:val="0"/>
          <w:numId w:val="10"/>
        </w:numPr>
        <w:rPr>
          <w:b/>
        </w:rPr>
      </w:pPr>
      <w:r>
        <w:t xml:space="preserve">Type </w:t>
      </w:r>
      <w:r>
        <w:rPr>
          <w:b/>
        </w:rPr>
        <w:t>exit</w:t>
      </w:r>
      <w:r w:rsidR="005039E6">
        <w:rPr>
          <w:b/>
        </w:rPr>
        <w:t xml:space="preserve"> </w:t>
      </w:r>
      <w:r w:rsidR="005039E6">
        <w:t xml:space="preserve">twice to disconnect from the </w:t>
      </w:r>
      <w:proofErr w:type="spellStart"/>
      <w:r w:rsidR="005039E6">
        <w:t>ssh</w:t>
      </w:r>
      <w:proofErr w:type="spellEnd"/>
      <w:r w:rsidR="005039E6">
        <w:t xml:space="preserve"> session.</w:t>
      </w:r>
    </w:p>
    <w:p w14:paraId="68469830" w14:textId="5A9409C4" w:rsidR="00CA11BD" w:rsidRPr="008D5896" w:rsidRDefault="00CA11BD" w:rsidP="00CA11BD">
      <w:pPr>
        <w:pStyle w:val="ListParagraph"/>
      </w:pPr>
    </w:p>
    <w:p w14:paraId="32EF0017" w14:textId="77777777" w:rsidR="008D5896" w:rsidRDefault="008D5896" w:rsidP="00FC6531">
      <w:pPr>
        <w:pStyle w:val="Heading4"/>
      </w:pPr>
      <w:bookmarkStart w:id="46" w:name="_Toc497939583"/>
      <w:bookmarkStart w:id="47" w:name="_Toc500860276"/>
      <w:bookmarkStart w:id="48" w:name="_Toc510781757"/>
      <w:r>
        <w:t>Task 4: Create Storage</w:t>
      </w:r>
      <w:bookmarkEnd w:id="46"/>
      <w:r>
        <w:t xml:space="preserve"> Account</w:t>
      </w:r>
      <w:bookmarkEnd w:id="47"/>
      <w:bookmarkEnd w:id="48"/>
    </w:p>
    <w:p w14:paraId="15E3526B" w14:textId="77777777" w:rsidR="008D5896" w:rsidRDefault="008D5896" w:rsidP="008D5896">
      <w:r>
        <w:t>In these steps, you will provision a storage account that will be used for storing photos sent from the vending machine simulator and for the storage of the promotional package resources.</w:t>
      </w:r>
    </w:p>
    <w:p w14:paraId="4CDD811A" w14:textId="63D478BF" w:rsidR="008D5896" w:rsidRDefault="008D5896" w:rsidP="00FC6531">
      <w:pPr>
        <w:pStyle w:val="ListParagraph"/>
        <w:numPr>
          <w:ilvl w:val="0"/>
          <w:numId w:val="11"/>
        </w:numPr>
      </w:pPr>
      <w:r>
        <w:t xml:space="preserve">Using the Azure Portal, select </w:t>
      </w:r>
      <w:r w:rsidR="001E7151" w:rsidRPr="00295ED2">
        <w:rPr>
          <w:b/>
        </w:rPr>
        <w:t>+Create a resource</w:t>
      </w:r>
      <w:r w:rsidRPr="008D5896">
        <w:t xml:space="preserve">, </w:t>
      </w:r>
      <w:r w:rsidRPr="00295ED2">
        <w:rPr>
          <w:b/>
        </w:rPr>
        <w:t>Storage</w:t>
      </w:r>
      <w:r w:rsidRPr="008D5896">
        <w:t xml:space="preserve">, then select </w:t>
      </w:r>
      <w:r w:rsidRPr="00295ED2">
        <w:rPr>
          <w:b/>
        </w:rPr>
        <w:t>Storage account</w:t>
      </w:r>
      <w:r w:rsidRPr="008D5896">
        <w:t xml:space="preserve">. </w:t>
      </w:r>
    </w:p>
    <w:p w14:paraId="0F7190E0" w14:textId="048AA1DD" w:rsidR="00295ED2" w:rsidRPr="008D5896" w:rsidRDefault="00295ED2" w:rsidP="00295ED2">
      <w:pPr>
        <w:pStyle w:val="ListParagraph"/>
      </w:pPr>
      <w:r>
        <w:rPr>
          <w:noProof/>
        </w:rPr>
        <w:drawing>
          <wp:inline distT="0" distB="0" distL="0" distR="0" wp14:anchorId="5570510C" wp14:editId="0423A3E3">
            <wp:extent cx="5476190" cy="2895238"/>
            <wp:effectExtent l="0" t="0" r="0" b="635"/>
            <wp:docPr id="10" name="Picture 10" descr="Screenshot of the Azure Portal. In the left pane, New is selected. In the middle pane, under Azure Marketplace, Storage is selected. In the right pane, under Featured, Storage account - blob, file, table, queue is circ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76190" cy="2895238"/>
                    </a:xfrm>
                    <a:prstGeom prst="rect">
                      <a:avLst/>
                    </a:prstGeom>
                  </pic:spPr>
                </pic:pic>
              </a:graphicData>
            </a:graphic>
          </wp:inline>
        </w:drawing>
      </w:r>
    </w:p>
    <w:p w14:paraId="7D9821EE" w14:textId="77777777" w:rsidR="00D9047C" w:rsidRDefault="00D9047C" w:rsidP="00D9047C">
      <w:pPr>
        <w:pStyle w:val="ListParagraph"/>
      </w:pPr>
    </w:p>
    <w:p w14:paraId="68AE9F0E" w14:textId="4C4B3E0C" w:rsidR="008D5896" w:rsidRPr="008D5896" w:rsidRDefault="008D5896" w:rsidP="00FC6531">
      <w:pPr>
        <w:pStyle w:val="ListParagraph"/>
        <w:numPr>
          <w:ilvl w:val="0"/>
          <w:numId w:val="11"/>
        </w:numPr>
      </w:pPr>
      <w:r>
        <w:lastRenderedPageBreak/>
        <w:t>On the Create storage account blade</w:t>
      </w:r>
      <w:r w:rsidRPr="008D5896">
        <w:t>, enter the following values:</w:t>
      </w:r>
    </w:p>
    <w:p w14:paraId="0E18C969" w14:textId="77777777" w:rsidR="008D5896" w:rsidRPr="008D5896" w:rsidRDefault="008D5896" w:rsidP="00FC6531">
      <w:pPr>
        <w:pStyle w:val="ListParagraph"/>
        <w:numPr>
          <w:ilvl w:val="1"/>
          <w:numId w:val="11"/>
        </w:numPr>
      </w:pPr>
      <w:r>
        <w:t xml:space="preserve">Name: </w:t>
      </w:r>
      <w:r w:rsidRPr="008D5896">
        <w:t xml:space="preserve">Enter a </w:t>
      </w:r>
      <w:r w:rsidRPr="00295ED2">
        <w:rPr>
          <w:b/>
        </w:rPr>
        <w:t>unique name</w:t>
      </w:r>
      <w:r w:rsidRPr="008D5896">
        <w:t xml:space="preserve"> for the storage account.</w:t>
      </w:r>
    </w:p>
    <w:p w14:paraId="67F37525" w14:textId="77777777" w:rsidR="008D5896" w:rsidRPr="008D5896" w:rsidRDefault="008D5896" w:rsidP="00FC6531">
      <w:pPr>
        <w:pStyle w:val="ListParagraph"/>
        <w:numPr>
          <w:ilvl w:val="1"/>
          <w:numId w:val="11"/>
        </w:numPr>
      </w:pPr>
      <w:r>
        <w:t xml:space="preserve">Deployment model: </w:t>
      </w:r>
      <w:r w:rsidRPr="008D5896">
        <w:t xml:space="preserve">Leave </w:t>
      </w:r>
      <w:r w:rsidRPr="00295ED2">
        <w:rPr>
          <w:b/>
        </w:rPr>
        <w:t>Resource Manager</w:t>
      </w:r>
      <w:r w:rsidRPr="008D5896">
        <w:t xml:space="preserve"> selected.</w:t>
      </w:r>
    </w:p>
    <w:p w14:paraId="01E1E888" w14:textId="77777777" w:rsidR="008D5896" w:rsidRPr="008D5896" w:rsidRDefault="008D5896" w:rsidP="00FC6531">
      <w:pPr>
        <w:pStyle w:val="ListParagraph"/>
        <w:numPr>
          <w:ilvl w:val="1"/>
          <w:numId w:val="11"/>
        </w:numPr>
      </w:pPr>
      <w:r>
        <w:t xml:space="preserve">Account kind: </w:t>
      </w:r>
      <w:r w:rsidRPr="008D5896">
        <w:t xml:space="preserve">Leave set at </w:t>
      </w:r>
      <w:r w:rsidRPr="00295ED2">
        <w:rPr>
          <w:b/>
        </w:rPr>
        <w:t>General purpose</w:t>
      </w:r>
      <w:r w:rsidRPr="008D5896">
        <w:t>.</w:t>
      </w:r>
    </w:p>
    <w:p w14:paraId="52A265F3" w14:textId="77777777" w:rsidR="008D5896" w:rsidRPr="008D5896" w:rsidRDefault="008D5896" w:rsidP="00FC6531">
      <w:pPr>
        <w:pStyle w:val="ListParagraph"/>
        <w:numPr>
          <w:ilvl w:val="1"/>
          <w:numId w:val="11"/>
        </w:numPr>
      </w:pPr>
      <w:r>
        <w:t>Performance</w:t>
      </w:r>
      <w:r w:rsidRPr="008D5896">
        <w:t xml:space="preserve">: Leave set to </w:t>
      </w:r>
      <w:r w:rsidRPr="00295ED2">
        <w:rPr>
          <w:b/>
        </w:rPr>
        <w:t>Standard</w:t>
      </w:r>
      <w:r w:rsidRPr="008D5896">
        <w:t>.</w:t>
      </w:r>
    </w:p>
    <w:p w14:paraId="3B2DEC21" w14:textId="77777777" w:rsidR="008D5896" w:rsidRPr="008D5896" w:rsidRDefault="008D5896" w:rsidP="00FC6531">
      <w:pPr>
        <w:pStyle w:val="ListParagraph"/>
        <w:numPr>
          <w:ilvl w:val="1"/>
          <w:numId w:val="11"/>
        </w:numPr>
      </w:pPr>
      <w:r w:rsidRPr="00C309C1">
        <w:t>Replication</w:t>
      </w:r>
      <w:r w:rsidRPr="008D5896">
        <w:t xml:space="preserve">: Set to </w:t>
      </w:r>
      <w:r w:rsidRPr="00295ED2">
        <w:rPr>
          <w:b/>
        </w:rPr>
        <w:t>Locally-redundant storage (LRS).</w:t>
      </w:r>
    </w:p>
    <w:p w14:paraId="6BC87817" w14:textId="77777777" w:rsidR="008D5896" w:rsidRPr="008D5896" w:rsidRDefault="008D5896" w:rsidP="00FC6531">
      <w:pPr>
        <w:pStyle w:val="ListParagraph"/>
        <w:numPr>
          <w:ilvl w:val="1"/>
          <w:numId w:val="11"/>
        </w:numPr>
      </w:pPr>
      <w:r>
        <w:t>Storage service encryption</w:t>
      </w:r>
      <w:r w:rsidRPr="008D5896">
        <w:t xml:space="preserve">: Leave as </w:t>
      </w:r>
      <w:r w:rsidRPr="00295ED2">
        <w:rPr>
          <w:b/>
        </w:rPr>
        <w:t>Disabled</w:t>
      </w:r>
      <w:r w:rsidRPr="008D5896">
        <w:t>.</w:t>
      </w:r>
    </w:p>
    <w:p w14:paraId="04B3FCDA" w14:textId="77777777" w:rsidR="008D5896" w:rsidRPr="008D5896" w:rsidRDefault="008D5896" w:rsidP="00FC6531">
      <w:pPr>
        <w:pStyle w:val="ListParagraph"/>
        <w:numPr>
          <w:ilvl w:val="1"/>
          <w:numId w:val="11"/>
        </w:numPr>
      </w:pPr>
      <w:r>
        <w:t xml:space="preserve">Subscription: </w:t>
      </w:r>
      <w:r w:rsidRPr="008D5896">
        <w:t>Select your Subscription.</w:t>
      </w:r>
    </w:p>
    <w:p w14:paraId="07F7D94B" w14:textId="77777777" w:rsidR="008D5896" w:rsidRPr="008D5896" w:rsidRDefault="008D5896" w:rsidP="00FC6531">
      <w:pPr>
        <w:pStyle w:val="ListParagraph"/>
        <w:numPr>
          <w:ilvl w:val="1"/>
          <w:numId w:val="11"/>
        </w:numPr>
      </w:pPr>
      <w:r>
        <w:t>Resource group</w:t>
      </w:r>
      <w:r w:rsidRPr="008D5896">
        <w:t xml:space="preserve">: Select the Use existing radio </w:t>
      </w:r>
      <w:proofErr w:type="gramStart"/>
      <w:r w:rsidRPr="008D5896">
        <w:t>button, and</w:t>
      </w:r>
      <w:proofErr w:type="gramEnd"/>
      <w:r w:rsidRPr="008D5896">
        <w:t xml:space="preserve"> select </w:t>
      </w:r>
      <w:proofErr w:type="spellStart"/>
      <w:r w:rsidRPr="00295ED2">
        <w:rPr>
          <w:b/>
        </w:rPr>
        <w:t>ivmhandsonlab</w:t>
      </w:r>
      <w:proofErr w:type="spellEnd"/>
      <w:r w:rsidRPr="008D5896">
        <w:t xml:space="preserve"> from the resource group list.</w:t>
      </w:r>
    </w:p>
    <w:p w14:paraId="4A57B829" w14:textId="77777777" w:rsidR="008D5896" w:rsidRPr="008D5896" w:rsidRDefault="008D5896" w:rsidP="00FC6531">
      <w:pPr>
        <w:pStyle w:val="ListParagraph"/>
        <w:numPr>
          <w:ilvl w:val="1"/>
          <w:numId w:val="11"/>
        </w:numPr>
      </w:pPr>
      <w:r>
        <w:t xml:space="preserve">Location: </w:t>
      </w:r>
      <w:r w:rsidRPr="008D5896">
        <w:t>Select a Location to be consistent with the other resources you have created.</w:t>
      </w:r>
    </w:p>
    <w:p w14:paraId="2240D34A" w14:textId="4C0632A6" w:rsidR="008D5896" w:rsidRPr="008D5896" w:rsidRDefault="00295ED2" w:rsidP="00FC6531">
      <w:pPr>
        <w:pStyle w:val="ListParagraph"/>
        <w:numPr>
          <w:ilvl w:val="1"/>
          <w:numId w:val="11"/>
        </w:numPr>
      </w:pPr>
      <w:r>
        <w:t xml:space="preserve">Virtual </w:t>
      </w:r>
      <w:proofErr w:type="gramStart"/>
      <w:r>
        <w:t xml:space="preserve">networks </w:t>
      </w:r>
      <w:r w:rsidR="008D5896">
        <w:t>:</w:t>
      </w:r>
      <w:proofErr w:type="gramEnd"/>
      <w:r w:rsidR="008D5896">
        <w:t xml:space="preserve"> Leave set to </w:t>
      </w:r>
      <w:r w:rsidR="008D5896" w:rsidRPr="00295ED2">
        <w:rPr>
          <w:b/>
        </w:rPr>
        <w:t>Disabled.</w:t>
      </w:r>
    </w:p>
    <w:p w14:paraId="2BF681EB" w14:textId="1EA7C787" w:rsidR="008D5896" w:rsidRDefault="008D5896" w:rsidP="00FC6531">
      <w:pPr>
        <w:pStyle w:val="ListParagraph"/>
        <w:numPr>
          <w:ilvl w:val="1"/>
          <w:numId w:val="11"/>
        </w:numPr>
      </w:pPr>
      <w:r>
        <w:t xml:space="preserve">Select </w:t>
      </w:r>
      <w:r w:rsidRPr="008D5896">
        <w:t>Create.</w:t>
      </w:r>
      <w:r w:rsidRPr="008D5896">
        <w:br/>
      </w:r>
      <w:r w:rsidRPr="008D5896">
        <w:rPr>
          <w:noProof/>
        </w:rPr>
        <w:drawing>
          <wp:inline distT="0" distB="0" distL="0" distR="0" wp14:anchorId="13754728" wp14:editId="246CC166">
            <wp:extent cx="2207166" cy="5459104"/>
            <wp:effectExtent l="0" t="0" r="3175" b="0"/>
            <wp:docPr id="117" name="Picture 117" descr="Screenshot of the Create storage account blade, with field values set to the previously mentioned settings." title="Create storage account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211471" cy="5469751"/>
                    </a:xfrm>
                    <a:prstGeom prst="rect">
                      <a:avLst/>
                    </a:prstGeom>
                  </pic:spPr>
                </pic:pic>
              </a:graphicData>
            </a:graphic>
          </wp:inline>
        </w:drawing>
      </w:r>
    </w:p>
    <w:p w14:paraId="259E5625" w14:textId="77777777" w:rsidR="0052789C" w:rsidRPr="008D5896" w:rsidRDefault="0052789C" w:rsidP="0052789C">
      <w:pPr>
        <w:pStyle w:val="ListParagraph"/>
        <w:ind w:left="1440"/>
      </w:pPr>
    </w:p>
    <w:p w14:paraId="2AE2EB84" w14:textId="1413CC55" w:rsidR="008D5896" w:rsidRPr="008D5896" w:rsidRDefault="008D5896" w:rsidP="00FC6531">
      <w:pPr>
        <w:pStyle w:val="ListParagraph"/>
        <w:numPr>
          <w:ilvl w:val="0"/>
          <w:numId w:val="11"/>
        </w:numPr>
      </w:pPr>
      <w:r>
        <w:t xml:space="preserve">Navigate to the newly created storage account in the Azure Portal by clicking on Storage </w:t>
      </w:r>
      <w:proofErr w:type="gramStart"/>
      <w:r>
        <w:t>Accounts, and</w:t>
      </w:r>
      <w:proofErr w:type="gramEnd"/>
      <w:r>
        <w:t xml:space="preserve"> selecting it from the list of available storage accounts.</w:t>
      </w:r>
      <w:r w:rsidRPr="008D5896">
        <w:t xml:space="preserve"> </w:t>
      </w:r>
    </w:p>
    <w:p w14:paraId="5C7C706F" w14:textId="77777777" w:rsidR="00D9047C" w:rsidRDefault="00D9047C" w:rsidP="00D9047C">
      <w:pPr>
        <w:pStyle w:val="ListParagraph"/>
      </w:pPr>
    </w:p>
    <w:p w14:paraId="5E71E3F1" w14:textId="2B8D0819" w:rsidR="008D5896" w:rsidRPr="008D5896" w:rsidRDefault="008D5896" w:rsidP="00FC6531">
      <w:pPr>
        <w:pStyle w:val="ListParagraph"/>
        <w:numPr>
          <w:ilvl w:val="0"/>
          <w:numId w:val="11"/>
        </w:numPr>
      </w:pPr>
      <w:r>
        <w:lastRenderedPageBreak/>
        <w:t xml:space="preserve">On the Storage account blade, select </w:t>
      </w:r>
      <w:r w:rsidRPr="008D5896">
        <w:t>Blobs.</w:t>
      </w:r>
      <w:r w:rsidRPr="008D5896">
        <w:br/>
      </w:r>
      <w:r w:rsidRPr="008D5896">
        <w:rPr>
          <w:noProof/>
        </w:rPr>
        <w:drawing>
          <wp:inline distT="0" distB="0" distL="0" distR="0" wp14:anchorId="5B8D5EAA" wp14:editId="03636C93">
            <wp:extent cx="3025082" cy="1383004"/>
            <wp:effectExtent l="19050" t="19050" r="23495" b="27305"/>
            <wp:docPr id="952" name="Picture 952" descr="Screenshot of the Storage account blade, services section. Under Services, Blobs is selected." title="Storage account blade, services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025082" cy="1383004"/>
                    </a:xfrm>
                    <a:prstGeom prst="rect">
                      <a:avLst/>
                    </a:prstGeom>
                    <a:ln w="12700">
                      <a:solidFill>
                        <a:schemeClr val="tx1"/>
                      </a:solidFill>
                    </a:ln>
                  </pic:spPr>
                </pic:pic>
              </a:graphicData>
            </a:graphic>
          </wp:inline>
        </w:drawing>
      </w:r>
    </w:p>
    <w:p w14:paraId="7B1CD278" w14:textId="77777777" w:rsidR="00D9047C" w:rsidRDefault="00D9047C" w:rsidP="00D9047C">
      <w:pPr>
        <w:pStyle w:val="ListParagraph"/>
      </w:pPr>
    </w:p>
    <w:p w14:paraId="52428F35" w14:textId="4298CDD2" w:rsidR="008D5896" w:rsidRPr="008D5896" w:rsidRDefault="008D5896" w:rsidP="00FC6531">
      <w:pPr>
        <w:pStyle w:val="ListParagraph"/>
        <w:numPr>
          <w:ilvl w:val="0"/>
          <w:numId w:val="11"/>
        </w:numPr>
      </w:pPr>
      <w:r>
        <w:t xml:space="preserve">In the Blob service blade, select </w:t>
      </w:r>
      <w:r w:rsidRPr="0052789C">
        <w:rPr>
          <w:b/>
        </w:rPr>
        <w:t>+Container</w:t>
      </w:r>
      <w:r w:rsidRPr="008D5896">
        <w:t xml:space="preserve"> from the command bar. </w:t>
      </w:r>
    </w:p>
    <w:p w14:paraId="5E7CCB5B" w14:textId="77777777" w:rsidR="008D5896" w:rsidRPr="008D5896" w:rsidRDefault="008D5896" w:rsidP="00FC6531">
      <w:pPr>
        <w:pStyle w:val="ListParagraph"/>
      </w:pPr>
      <w:r w:rsidRPr="008D5896">
        <w:rPr>
          <w:noProof/>
        </w:rPr>
        <w:drawing>
          <wp:inline distT="0" distB="0" distL="0" distR="0" wp14:anchorId="0EE2C4ED" wp14:editId="472E9E7E">
            <wp:extent cx="1952625" cy="809625"/>
            <wp:effectExtent l="0" t="0" r="9525" b="9525"/>
            <wp:docPr id="119" name="Picture 119" descr="Screenshot of the Blob service blade command bar, with Container circled." title="Blob service blade command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1952625" cy="809625"/>
                    </a:xfrm>
                    <a:prstGeom prst="rect">
                      <a:avLst/>
                    </a:prstGeom>
                  </pic:spPr>
                </pic:pic>
              </a:graphicData>
            </a:graphic>
          </wp:inline>
        </w:drawing>
      </w:r>
    </w:p>
    <w:p w14:paraId="506261D4" w14:textId="77777777" w:rsidR="00D9047C" w:rsidRDefault="00D9047C" w:rsidP="00D9047C">
      <w:pPr>
        <w:pStyle w:val="ListParagraph"/>
      </w:pPr>
    </w:p>
    <w:p w14:paraId="7492397F" w14:textId="4C9E0E8A" w:rsidR="008D5896" w:rsidRPr="008D5896" w:rsidRDefault="008D5896" w:rsidP="00FC6531">
      <w:pPr>
        <w:pStyle w:val="ListParagraph"/>
        <w:numPr>
          <w:ilvl w:val="0"/>
          <w:numId w:val="11"/>
        </w:numPr>
      </w:pPr>
      <w:r>
        <w:t xml:space="preserve">On the New container blade, set the name to </w:t>
      </w:r>
      <w:r w:rsidR="0052789C">
        <w:t>“</w:t>
      </w:r>
      <w:r w:rsidRPr="0052789C">
        <w:rPr>
          <w:b/>
        </w:rPr>
        <w:t>photos</w:t>
      </w:r>
      <w:r w:rsidR="0052789C">
        <w:t>”</w:t>
      </w:r>
      <w:r w:rsidRPr="008D5896">
        <w:t xml:space="preserve"> and select </w:t>
      </w:r>
      <w:r w:rsidRPr="0052789C">
        <w:rPr>
          <w:b/>
        </w:rPr>
        <w:t>Private</w:t>
      </w:r>
      <w:r w:rsidRPr="008D5896">
        <w:t xml:space="preserve"> as the Access type.</w:t>
      </w:r>
      <w:r w:rsidRPr="008D5896">
        <w:br/>
      </w:r>
      <w:r w:rsidRPr="008D5896">
        <w:rPr>
          <w:noProof/>
        </w:rPr>
        <w:drawing>
          <wp:inline distT="0" distB="0" distL="0" distR="0" wp14:anchorId="78ADCDCC" wp14:editId="5969F0C5">
            <wp:extent cx="3787068" cy="1428723"/>
            <wp:effectExtent l="38100" t="38100" r="42545" b="38735"/>
            <wp:docPr id="953" name="Picture 953" descr="Screenshot of the New container blade Name and Public access level fields." title="New container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787068" cy="1428723"/>
                    </a:xfrm>
                    <a:prstGeom prst="rect">
                      <a:avLst/>
                    </a:prstGeom>
                    <a:ln w="28575">
                      <a:solidFill>
                        <a:schemeClr val="tx1"/>
                      </a:solidFill>
                    </a:ln>
                  </pic:spPr>
                </pic:pic>
              </a:graphicData>
            </a:graphic>
          </wp:inline>
        </w:drawing>
      </w:r>
    </w:p>
    <w:p w14:paraId="2CF4AF8B" w14:textId="77777777" w:rsidR="00D9047C" w:rsidRDefault="00D9047C" w:rsidP="00D9047C">
      <w:pPr>
        <w:pStyle w:val="ListParagraph"/>
      </w:pPr>
    </w:p>
    <w:p w14:paraId="28B4BC5E" w14:textId="4A2C9FA1" w:rsidR="008D5896" w:rsidRPr="008D5896" w:rsidRDefault="008D5896" w:rsidP="00FC6531">
      <w:pPr>
        <w:pStyle w:val="ListParagraph"/>
        <w:numPr>
          <w:ilvl w:val="0"/>
          <w:numId w:val="11"/>
        </w:numPr>
      </w:pPr>
      <w:r>
        <w:t xml:space="preserve">Click </w:t>
      </w:r>
      <w:r w:rsidRPr="0052789C">
        <w:rPr>
          <w:b/>
        </w:rPr>
        <w:t>OK</w:t>
      </w:r>
      <w:r w:rsidRPr="008D5896">
        <w:t>.</w:t>
      </w:r>
    </w:p>
    <w:p w14:paraId="0E016DF5" w14:textId="77777777" w:rsidR="00D9047C" w:rsidRDefault="00D9047C" w:rsidP="00D9047C">
      <w:pPr>
        <w:pStyle w:val="ListParagraph"/>
      </w:pPr>
    </w:p>
    <w:p w14:paraId="38AB261C" w14:textId="0AE1A847" w:rsidR="008D5896" w:rsidRPr="008D5896" w:rsidRDefault="008D5896" w:rsidP="00FC6531">
      <w:pPr>
        <w:pStyle w:val="ListParagraph"/>
        <w:numPr>
          <w:ilvl w:val="0"/>
          <w:numId w:val="11"/>
        </w:numPr>
      </w:pPr>
      <w:r>
        <w:t>Repeat steps 6-8 to create another container named “</w:t>
      </w:r>
      <w:r w:rsidRPr="0052789C">
        <w:rPr>
          <w:b/>
        </w:rPr>
        <w:t>promo</w:t>
      </w:r>
      <w:r>
        <w:t>”.</w:t>
      </w:r>
    </w:p>
    <w:p w14:paraId="382F89D5" w14:textId="77777777" w:rsidR="0052789C" w:rsidRDefault="0052789C" w:rsidP="0052789C">
      <w:pPr>
        <w:pStyle w:val="ListParagraph"/>
      </w:pPr>
    </w:p>
    <w:p w14:paraId="18E1D059" w14:textId="3382B391" w:rsidR="008D5896" w:rsidRPr="008D5896" w:rsidRDefault="008D5896" w:rsidP="00FC6531">
      <w:pPr>
        <w:pStyle w:val="ListParagraph"/>
        <w:numPr>
          <w:ilvl w:val="0"/>
          <w:numId w:val="11"/>
        </w:numPr>
      </w:pPr>
      <w:r>
        <w:t>You should now see both containers listed on the Blob service blade.</w:t>
      </w:r>
      <w:r w:rsidRPr="008D5896">
        <w:t xml:space="preserve"> </w:t>
      </w:r>
      <w:r w:rsidRPr="008D5896">
        <w:rPr>
          <w:noProof/>
        </w:rPr>
        <w:drawing>
          <wp:inline distT="0" distB="0" distL="0" distR="0" wp14:anchorId="759B8B7A" wp14:editId="0CBF9DAE">
            <wp:extent cx="3086041" cy="853424"/>
            <wp:effectExtent l="38100" t="38100" r="38735" b="42545"/>
            <wp:docPr id="954" name="Picture 954" descr="Screenshot of the Blob service blade name rows, with photos and promo listed." title="Blob service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086041" cy="853424"/>
                    </a:xfrm>
                    <a:prstGeom prst="rect">
                      <a:avLst/>
                    </a:prstGeom>
                    <a:ln w="28575">
                      <a:solidFill>
                        <a:schemeClr val="tx1"/>
                      </a:solidFill>
                    </a:ln>
                  </pic:spPr>
                </pic:pic>
              </a:graphicData>
            </a:graphic>
          </wp:inline>
        </w:drawing>
      </w:r>
    </w:p>
    <w:p w14:paraId="5DC3A78F" w14:textId="77777777" w:rsidR="00D9047C" w:rsidRDefault="00D9047C" w:rsidP="00D9047C">
      <w:pPr>
        <w:pStyle w:val="ListParagraph"/>
      </w:pPr>
    </w:p>
    <w:p w14:paraId="2A02A772" w14:textId="5C75CF3D" w:rsidR="008D5896" w:rsidRPr="008D5896" w:rsidRDefault="008D5896" w:rsidP="00FC6531">
      <w:pPr>
        <w:pStyle w:val="ListParagraph"/>
        <w:numPr>
          <w:ilvl w:val="0"/>
          <w:numId w:val="11"/>
        </w:numPr>
      </w:pPr>
      <w:r w:rsidRPr="008D5896">
        <w:lastRenderedPageBreak/>
        <w:t xml:space="preserve">Close the Blob service blade to go back to the Storage blade. Select </w:t>
      </w:r>
      <w:r w:rsidRPr="0052789C">
        <w:rPr>
          <w:b/>
        </w:rPr>
        <w:t>Access Keys</w:t>
      </w:r>
      <w:r w:rsidR="0052789C">
        <w:t xml:space="preserve"> from the left-hand menu.</w:t>
      </w:r>
      <w:r w:rsidRPr="008D5896">
        <w:rPr>
          <w:noProof/>
        </w:rPr>
        <w:drawing>
          <wp:inline distT="0" distB="0" distL="0" distR="0" wp14:anchorId="7D4901B3" wp14:editId="2DE72BCB">
            <wp:extent cx="2066925" cy="1685925"/>
            <wp:effectExtent l="0" t="0" r="9525" b="9525"/>
            <wp:docPr id="120" name="Picture 120" descr="Screenshot of the Settings section on the Storage blade. Access keys is circled." title="Storage blade, Settings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066925" cy="1685925"/>
                    </a:xfrm>
                    <a:prstGeom prst="rect">
                      <a:avLst/>
                    </a:prstGeom>
                  </pic:spPr>
                </pic:pic>
              </a:graphicData>
            </a:graphic>
          </wp:inline>
        </w:drawing>
      </w:r>
    </w:p>
    <w:p w14:paraId="546571F7" w14:textId="77777777" w:rsidR="00D9047C" w:rsidRDefault="00D9047C" w:rsidP="00D9047C">
      <w:pPr>
        <w:pStyle w:val="ListParagraph"/>
      </w:pPr>
    </w:p>
    <w:p w14:paraId="42DE9455" w14:textId="2BFE4337" w:rsidR="008D5896" w:rsidRPr="008D5896" w:rsidRDefault="008D5896" w:rsidP="00FC6531">
      <w:pPr>
        <w:pStyle w:val="ListParagraph"/>
        <w:numPr>
          <w:ilvl w:val="0"/>
          <w:numId w:val="11"/>
        </w:numPr>
      </w:pPr>
      <w:r w:rsidRPr="008D5896">
        <w:t xml:space="preserve">Use the copy button to the right of the Connection String for key1 to copy your storage connection string. Save the copied value to a text editor, such as Notepad, as this will be used </w:t>
      </w:r>
      <w:proofErr w:type="gramStart"/>
      <w:r w:rsidRPr="008D5896">
        <w:t>later on</w:t>
      </w:r>
      <w:proofErr w:type="gramEnd"/>
      <w:r w:rsidRPr="008D5896">
        <w:t>.</w:t>
      </w:r>
      <w:r w:rsidRPr="008D5896">
        <w:br/>
      </w:r>
      <w:r w:rsidRPr="008D5896">
        <w:rPr>
          <w:noProof/>
        </w:rPr>
        <w:drawing>
          <wp:inline distT="0" distB="0" distL="0" distR="0" wp14:anchorId="64E299B2" wp14:editId="7676A31E">
            <wp:extent cx="5943600" cy="688975"/>
            <wp:effectExtent l="19050" t="19050" r="19050" b="15875"/>
            <wp:docPr id="956" name="Picture 956" descr="&quot;&quot;"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688975"/>
                    </a:xfrm>
                    <a:prstGeom prst="rect">
                      <a:avLst/>
                    </a:prstGeom>
                    <a:ln w="12700">
                      <a:solidFill>
                        <a:schemeClr val="tx1"/>
                      </a:solidFill>
                    </a:ln>
                  </pic:spPr>
                </pic:pic>
              </a:graphicData>
            </a:graphic>
          </wp:inline>
        </w:drawing>
      </w:r>
    </w:p>
    <w:p w14:paraId="6EA27E92" w14:textId="77777777" w:rsidR="00D9047C" w:rsidRDefault="00D9047C" w:rsidP="00D9047C">
      <w:pPr>
        <w:pStyle w:val="ListParagraph"/>
      </w:pPr>
    </w:p>
    <w:p w14:paraId="6FED6B80" w14:textId="5E05B491" w:rsidR="008D5896" w:rsidRDefault="008D5896" w:rsidP="00FC6531">
      <w:pPr>
        <w:pStyle w:val="ListParagraph"/>
        <w:numPr>
          <w:ilvl w:val="0"/>
          <w:numId w:val="11"/>
        </w:numPr>
      </w:pPr>
      <w:r>
        <w:t xml:space="preserve">Open Visual Studio and from the </w:t>
      </w:r>
      <w:r w:rsidRPr="0052789C">
        <w:rPr>
          <w:b/>
        </w:rPr>
        <w:t>View Menu</w:t>
      </w:r>
      <w:r>
        <w:t xml:space="preserve"> select </w:t>
      </w:r>
      <w:r w:rsidRPr="0052789C">
        <w:rPr>
          <w:b/>
        </w:rPr>
        <w:t>Cloud Explorer</w:t>
      </w:r>
      <w:r>
        <w:t>.</w:t>
      </w:r>
      <w:r>
        <w:br/>
      </w:r>
      <w:r w:rsidRPr="008D5896">
        <w:rPr>
          <w:noProof/>
        </w:rPr>
        <w:drawing>
          <wp:inline distT="0" distB="0" distL="0" distR="0" wp14:anchorId="01B44DB5" wp14:editId="6ED9EF19">
            <wp:extent cx="2743200" cy="1116472"/>
            <wp:effectExtent l="19050" t="19050" r="19050" b="26670"/>
            <wp:docPr id="713" name="Picture 713" descr="Screenshot of the Visual Studio View menu, with Cloud Explorer selected." title="Visual Studio View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aptures/Screen%20Shot%202016-07-20%20at%207.19.57%20AM.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743200" cy="1116472"/>
                    </a:xfrm>
                    <a:prstGeom prst="rect">
                      <a:avLst/>
                    </a:prstGeom>
                    <a:noFill/>
                    <a:ln w="12700">
                      <a:solidFill>
                        <a:schemeClr val="tx1"/>
                      </a:solidFill>
                    </a:ln>
                  </pic:spPr>
                </pic:pic>
              </a:graphicData>
            </a:graphic>
          </wp:inline>
        </w:drawing>
      </w:r>
    </w:p>
    <w:p w14:paraId="76A1922C" w14:textId="77777777" w:rsidR="0052789C" w:rsidRDefault="0052789C" w:rsidP="0052789C">
      <w:pPr>
        <w:pStyle w:val="ListParagraph"/>
        <w:rPr>
          <w:b/>
        </w:rPr>
      </w:pPr>
    </w:p>
    <w:p w14:paraId="13D93299" w14:textId="5390D754" w:rsidR="0052789C" w:rsidRDefault="0052789C" w:rsidP="0052789C">
      <w:pPr>
        <w:pStyle w:val="ListParagraph"/>
      </w:pPr>
      <w:r w:rsidRPr="0052789C">
        <w:rPr>
          <w:b/>
        </w:rPr>
        <w:t>Note:</w:t>
      </w:r>
      <w:r>
        <w:t xml:space="preserve"> You may need to select your </w:t>
      </w:r>
      <w:proofErr w:type="gramStart"/>
      <w:r>
        <w:t>subscription, but</w:t>
      </w:r>
      <w:proofErr w:type="gramEnd"/>
      <w:r>
        <w:t xml:space="preserve"> clicking the person icon and expanding the subscriptions.</w:t>
      </w:r>
    </w:p>
    <w:p w14:paraId="32312FCB" w14:textId="77777777" w:rsidR="00D9047C" w:rsidRDefault="00D9047C" w:rsidP="00D9047C">
      <w:pPr>
        <w:pStyle w:val="ListParagraph"/>
      </w:pPr>
    </w:p>
    <w:p w14:paraId="0241F98D" w14:textId="28E69D67" w:rsidR="008D5896" w:rsidRPr="008D5896" w:rsidRDefault="008D5896" w:rsidP="00FC6531">
      <w:pPr>
        <w:pStyle w:val="ListParagraph"/>
        <w:numPr>
          <w:ilvl w:val="0"/>
          <w:numId w:val="11"/>
        </w:numPr>
      </w:pPr>
      <w:r>
        <w:t xml:space="preserve">Expand the </w:t>
      </w:r>
      <w:r w:rsidRPr="0052789C">
        <w:rPr>
          <w:b/>
        </w:rPr>
        <w:t>Storage account</w:t>
      </w:r>
      <w:r>
        <w:t xml:space="preserve"> that you just created, and the </w:t>
      </w:r>
      <w:r w:rsidRPr="0052789C">
        <w:rPr>
          <w:b/>
        </w:rPr>
        <w:t>Blob Containers</w:t>
      </w:r>
      <w:r>
        <w:t xml:space="preserve"> item underneath it.</w:t>
      </w:r>
      <w:r>
        <w:br/>
      </w:r>
      <w:r w:rsidRPr="008D5896">
        <w:rPr>
          <w:noProof/>
        </w:rPr>
        <w:drawing>
          <wp:inline distT="0" distB="0" distL="0" distR="0" wp14:anchorId="47B90B93" wp14:editId="53416CBC">
            <wp:extent cx="1836385" cy="998201"/>
            <wp:effectExtent l="19050" t="19050" r="12065" b="12065"/>
            <wp:docPr id="957" name="Picture 957" descr="Screenshot of the Visual Studio Tree view, which is expanded to: Storage Accounts\vendinghackphotos\Blob Containers." title="Visual Studio Tree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1836385" cy="998201"/>
                    </a:xfrm>
                    <a:prstGeom prst="rect">
                      <a:avLst/>
                    </a:prstGeom>
                    <a:ln w="12700">
                      <a:solidFill>
                        <a:schemeClr val="tx1"/>
                      </a:solidFill>
                    </a:ln>
                  </pic:spPr>
                </pic:pic>
              </a:graphicData>
            </a:graphic>
          </wp:inline>
        </w:drawing>
      </w:r>
    </w:p>
    <w:p w14:paraId="38F2C87B" w14:textId="77777777" w:rsidR="0052789C" w:rsidRDefault="0052789C" w:rsidP="0052789C">
      <w:pPr>
        <w:pStyle w:val="ListParagraph"/>
      </w:pPr>
    </w:p>
    <w:p w14:paraId="380F4700" w14:textId="484923E4" w:rsidR="008D5896" w:rsidRPr="008D5896" w:rsidRDefault="008D5896" w:rsidP="00FC6531">
      <w:pPr>
        <w:pStyle w:val="ListParagraph"/>
        <w:numPr>
          <w:ilvl w:val="0"/>
          <w:numId w:val="11"/>
        </w:numPr>
      </w:pPr>
      <w:r>
        <w:t>Right-click the promo container and select Open.</w:t>
      </w:r>
      <w:r>
        <w:br/>
      </w:r>
      <w:r w:rsidRPr="008D5896">
        <w:rPr>
          <w:noProof/>
        </w:rPr>
        <w:drawing>
          <wp:inline distT="0" distB="0" distL="0" distR="0" wp14:anchorId="4656FEC8" wp14:editId="3F78EBC7">
            <wp:extent cx="1859244" cy="1672558"/>
            <wp:effectExtent l="19050" t="19050" r="27305" b="23495"/>
            <wp:docPr id="959" name="Picture 959" descr="Screenshot of the Visual Studio Tree view. The vendinghackphotos container is selected, with Open selected in the sub-menu below." title="Visual Studio Tree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1859244" cy="1672558"/>
                    </a:xfrm>
                    <a:prstGeom prst="rect">
                      <a:avLst/>
                    </a:prstGeom>
                    <a:ln w="12700">
                      <a:solidFill>
                        <a:schemeClr val="tx1"/>
                      </a:solidFill>
                    </a:ln>
                  </pic:spPr>
                </pic:pic>
              </a:graphicData>
            </a:graphic>
          </wp:inline>
        </w:drawing>
      </w:r>
    </w:p>
    <w:p w14:paraId="04E6AC6F" w14:textId="77777777" w:rsidR="00D9047C" w:rsidRDefault="00D9047C" w:rsidP="00D9047C">
      <w:pPr>
        <w:pStyle w:val="ListParagraph"/>
      </w:pPr>
    </w:p>
    <w:p w14:paraId="3D23AE5C" w14:textId="58AD2163" w:rsidR="008D5896" w:rsidRPr="008D5896" w:rsidRDefault="008D5896" w:rsidP="00FC6531">
      <w:pPr>
        <w:pStyle w:val="ListParagraph"/>
        <w:numPr>
          <w:ilvl w:val="0"/>
          <w:numId w:val="11"/>
        </w:numPr>
      </w:pPr>
      <w:r>
        <w:t>Select the Upload blob button.</w:t>
      </w:r>
      <w:r>
        <w:br/>
      </w:r>
      <w:r w:rsidRPr="008D5896">
        <w:rPr>
          <w:noProof/>
        </w:rPr>
        <w:drawing>
          <wp:inline distT="0" distB="0" distL="0" distR="0" wp14:anchorId="4B76C8C1" wp14:editId="339117F2">
            <wp:extent cx="1320800" cy="886460"/>
            <wp:effectExtent l="19050" t="19050" r="12700" b="27940"/>
            <wp:docPr id="711" name="Picture 711" descr="Screenshot of the Upload blob button." title="Upload blob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aptures/Screen%20Shot%202016-07-20%20at%207.16.43%20AM.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320800" cy="886460"/>
                    </a:xfrm>
                    <a:prstGeom prst="rect">
                      <a:avLst/>
                    </a:prstGeom>
                    <a:noFill/>
                    <a:ln w="12700">
                      <a:solidFill>
                        <a:schemeClr val="tx1"/>
                      </a:solidFill>
                    </a:ln>
                  </pic:spPr>
                </pic:pic>
              </a:graphicData>
            </a:graphic>
          </wp:inline>
        </w:drawing>
      </w:r>
    </w:p>
    <w:p w14:paraId="11768D0B" w14:textId="77777777" w:rsidR="00D9047C" w:rsidRDefault="00D9047C" w:rsidP="00D9047C">
      <w:pPr>
        <w:pStyle w:val="ListParagraph"/>
      </w:pPr>
    </w:p>
    <w:p w14:paraId="1CE4C45C" w14:textId="5C67B423" w:rsidR="008D5896" w:rsidRPr="008D5896" w:rsidRDefault="008D5896" w:rsidP="00FC6531">
      <w:pPr>
        <w:pStyle w:val="ListParagraph"/>
        <w:numPr>
          <w:ilvl w:val="0"/>
          <w:numId w:val="11"/>
        </w:numPr>
      </w:pPr>
      <w:r>
        <w:t xml:space="preserve">Select </w:t>
      </w:r>
      <w:r w:rsidRPr="00947E01">
        <w:rPr>
          <w:b/>
        </w:rPr>
        <w:t>Browse</w:t>
      </w:r>
      <w:r>
        <w:t>.</w:t>
      </w:r>
    </w:p>
    <w:p w14:paraId="40E3F377" w14:textId="77777777" w:rsidR="00D9047C" w:rsidRDefault="00D9047C" w:rsidP="00D9047C">
      <w:pPr>
        <w:pStyle w:val="ListParagraph"/>
      </w:pPr>
    </w:p>
    <w:p w14:paraId="0F4DB519" w14:textId="41205A64" w:rsidR="008D5896" w:rsidRPr="008D5896" w:rsidRDefault="008D5896" w:rsidP="00FC6531">
      <w:pPr>
        <w:pStyle w:val="ListParagraph"/>
        <w:numPr>
          <w:ilvl w:val="0"/>
          <w:numId w:val="11"/>
        </w:numPr>
      </w:pPr>
      <w:r>
        <w:t xml:space="preserve">In the dialog, select the three images </w:t>
      </w:r>
      <w:r w:rsidRPr="001740AE">
        <w:rPr>
          <w:b/>
        </w:rPr>
        <w:t>CoconutWater.png, Water.png, and Soda.png</w:t>
      </w:r>
      <w:r>
        <w:t xml:space="preserve"> from the starter solution </w:t>
      </w:r>
      <w:r w:rsidRPr="001740AE">
        <w:rPr>
          <w:b/>
        </w:rPr>
        <w:t>Simulator\Images</w:t>
      </w:r>
      <w:r>
        <w:t xml:space="preserve"> folder and select </w:t>
      </w:r>
      <w:r w:rsidRPr="001740AE">
        <w:rPr>
          <w:b/>
        </w:rPr>
        <w:t>Open</w:t>
      </w:r>
      <w:r>
        <w:t>.</w:t>
      </w:r>
    </w:p>
    <w:p w14:paraId="3F19908C" w14:textId="77777777" w:rsidR="00D9047C" w:rsidRDefault="00D9047C" w:rsidP="00D9047C">
      <w:pPr>
        <w:pStyle w:val="ListParagraph"/>
      </w:pPr>
    </w:p>
    <w:p w14:paraId="4E6F6956" w14:textId="67EB0B33" w:rsidR="008D5896" w:rsidRDefault="008D5896" w:rsidP="008D5896">
      <w:pPr>
        <w:pStyle w:val="ListParagraph"/>
        <w:numPr>
          <w:ilvl w:val="0"/>
          <w:numId w:val="11"/>
        </w:numPr>
      </w:pPr>
      <w:r>
        <w:t xml:space="preserve">Select </w:t>
      </w:r>
      <w:r w:rsidRPr="001740AE">
        <w:rPr>
          <w:b/>
        </w:rPr>
        <w:t>OK</w:t>
      </w:r>
      <w:r>
        <w:t xml:space="preserve"> on the Upload New File Dialog to upload the </w:t>
      </w:r>
      <w:r w:rsidRPr="008D5896">
        <w:t>images to the container.</w:t>
      </w:r>
      <w:r w:rsidRPr="008D5896">
        <w:br/>
      </w:r>
      <w:r w:rsidRPr="008D5896">
        <w:rPr>
          <w:noProof/>
        </w:rPr>
        <w:drawing>
          <wp:inline distT="0" distB="0" distL="0" distR="0" wp14:anchorId="5938DC46" wp14:editId="0E3825D5">
            <wp:extent cx="3200400" cy="1602766"/>
            <wp:effectExtent l="0" t="0" r="0" b="0"/>
            <wp:docPr id="712" name="Picture 712" descr="Screenshot of the Updated New File window." title="Updated New File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aptures/Screen%20Shot%202016-07-20%20at%207.17.18%20AM.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200400" cy="1602766"/>
                    </a:xfrm>
                    <a:prstGeom prst="rect">
                      <a:avLst/>
                    </a:prstGeom>
                    <a:noFill/>
                    <a:ln>
                      <a:noFill/>
                    </a:ln>
                  </pic:spPr>
                </pic:pic>
              </a:graphicData>
            </a:graphic>
          </wp:inline>
        </w:drawing>
      </w:r>
    </w:p>
    <w:p w14:paraId="2328EB73" w14:textId="77777777" w:rsidR="008D5896" w:rsidRDefault="008D5896" w:rsidP="00FC6531">
      <w:pPr>
        <w:pStyle w:val="Heading4"/>
      </w:pPr>
      <w:bookmarkStart w:id="49" w:name="_Toc497939584"/>
      <w:bookmarkStart w:id="50" w:name="_Toc500860277"/>
      <w:bookmarkStart w:id="51" w:name="_Toc510781758"/>
      <w:r>
        <w:t>Task 5: Provision Cognitive Services Face API</w:t>
      </w:r>
      <w:bookmarkEnd w:id="49"/>
      <w:bookmarkEnd w:id="50"/>
      <w:bookmarkEnd w:id="51"/>
    </w:p>
    <w:p w14:paraId="73DD6122" w14:textId="77777777" w:rsidR="008D5896" w:rsidRDefault="008D5896" w:rsidP="008D5896">
      <w:r>
        <w:t xml:space="preserve">To provision access to the Face API (which provides demographic information about photos of human subjects), you will need to provision a Cognitive Services account. </w:t>
      </w:r>
    </w:p>
    <w:p w14:paraId="0EE444B3" w14:textId="29C3FA6C" w:rsidR="008D5896" w:rsidRDefault="008D5896" w:rsidP="00AC65CD">
      <w:pPr>
        <w:pStyle w:val="ListParagraph"/>
        <w:numPr>
          <w:ilvl w:val="0"/>
          <w:numId w:val="12"/>
        </w:numPr>
      </w:pPr>
      <w:r>
        <w:t xml:space="preserve">In the Azure Portal, select </w:t>
      </w:r>
      <w:r w:rsidR="00AC65CD" w:rsidRPr="00AC65CD">
        <w:rPr>
          <w:b/>
        </w:rPr>
        <w:t>+Create a resource</w:t>
      </w:r>
      <w:r w:rsidRPr="00AC65CD">
        <w:rPr>
          <w:b/>
        </w:rPr>
        <w:t xml:space="preserve">, AI + Cognitive Services, </w:t>
      </w:r>
      <w:r w:rsidRPr="00AC65CD">
        <w:t xml:space="preserve">and select </w:t>
      </w:r>
      <w:r w:rsidRPr="00AC65CD">
        <w:rPr>
          <w:b/>
        </w:rPr>
        <w:t>Face API</w:t>
      </w:r>
      <w:r w:rsidRPr="008D5896">
        <w:t xml:space="preserve">. </w:t>
      </w:r>
    </w:p>
    <w:p w14:paraId="1CDCFEF0" w14:textId="05BB92AC" w:rsidR="00AC65CD" w:rsidRPr="008D5896" w:rsidRDefault="00AC65CD" w:rsidP="00AC65CD">
      <w:pPr>
        <w:pStyle w:val="ListParagraph"/>
      </w:pPr>
      <w:r>
        <w:rPr>
          <w:noProof/>
        </w:rPr>
        <w:drawing>
          <wp:inline distT="0" distB="0" distL="0" distR="0" wp14:anchorId="07F6834A" wp14:editId="0D4CC9AA">
            <wp:extent cx="4648262" cy="1525630"/>
            <wp:effectExtent l="0" t="0" r="0" b="0"/>
            <wp:docPr id="2" name="Picture 2" descr="Screenshot of the Azure Portal. In the left pane, New is selected. In the New pane, on the left, AI = Cognitive Services is selected, and on the right, Face API is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665965" cy="1531440"/>
                    </a:xfrm>
                    <a:prstGeom prst="rect">
                      <a:avLst/>
                    </a:prstGeom>
                  </pic:spPr>
                </pic:pic>
              </a:graphicData>
            </a:graphic>
          </wp:inline>
        </w:drawing>
      </w:r>
    </w:p>
    <w:p w14:paraId="444C54F3" w14:textId="77777777" w:rsidR="00AC65CD" w:rsidRDefault="00AC65CD" w:rsidP="00AC65CD">
      <w:pPr>
        <w:pStyle w:val="ListParagraph"/>
      </w:pPr>
    </w:p>
    <w:p w14:paraId="662C3781" w14:textId="253D860D" w:rsidR="008D5896" w:rsidRPr="008D5896" w:rsidRDefault="008D5896" w:rsidP="00FC6531">
      <w:pPr>
        <w:pStyle w:val="ListParagraph"/>
        <w:numPr>
          <w:ilvl w:val="0"/>
          <w:numId w:val="12"/>
        </w:numPr>
      </w:pPr>
      <w:r>
        <w:t>On the Create Face API blade:</w:t>
      </w:r>
    </w:p>
    <w:p w14:paraId="495A3DB5" w14:textId="77777777" w:rsidR="008D5896" w:rsidRPr="008D5896" w:rsidRDefault="008D5896" w:rsidP="00FC6531">
      <w:pPr>
        <w:pStyle w:val="ListParagraph"/>
        <w:numPr>
          <w:ilvl w:val="1"/>
          <w:numId w:val="12"/>
        </w:numPr>
      </w:pPr>
      <w:r>
        <w:t xml:space="preserve">Name: </w:t>
      </w:r>
      <w:r w:rsidRPr="008D5896">
        <w:t>Enter a name.</w:t>
      </w:r>
    </w:p>
    <w:p w14:paraId="25FE2D89" w14:textId="77777777" w:rsidR="008D5896" w:rsidRPr="008D5896" w:rsidRDefault="008D5896" w:rsidP="00FC6531">
      <w:pPr>
        <w:pStyle w:val="ListParagraph"/>
        <w:numPr>
          <w:ilvl w:val="1"/>
          <w:numId w:val="12"/>
        </w:numPr>
      </w:pPr>
      <w:r>
        <w:t xml:space="preserve">Subscription: </w:t>
      </w:r>
      <w:r w:rsidRPr="008D5896">
        <w:t>Choose your Subscription.</w:t>
      </w:r>
    </w:p>
    <w:p w14:paraId="2325A003" w14:textId="77777777" w:rsidR="008D5896" w:rsidRPr="008D5896" w:rsidRDefault="008D5896" w:rsidP="00FC6531">
      <w:pPr>
        <w:pStyle w:val="ListParagraph"/>
        <w:numPr>
          <w:ilvl w:val="1"/>
          <w:numId w:val="12"/>
        </w:numPr>
      </w:pPr>
      <w:r>
        <w:t xml:space="preserve">Location: </w:t>
      </w:r>
      <w:r w:rsidRPr="008D5896">
        <w:t>Choose the location you’ve been using for other resources in this lab.</w:t>
      </w:r>
    </w:p>
    <w:p w14:paraId="75785240" w14:textId="77777777" w:rsidR="008D5896" w:rsidRPr="008D5896" w:rsidRDefault="008D5896" w:rsidP="00FC6531">
      <w:pPr>
        <w:pStyle w:val="ListParagraph"/>
        <w:numPr>
          <w:ilvl w:val="1"/>
          <w:numId w:val="12"/>
        </w:numPr>
      </w:pPr>
      <w:r>
        <w:t>Pricing tier</w:t>
      </w:r>
      <w:r w:rsidRPr="008D5896">
        <w:t xml:space="preserve">: Select the </w:t>
      </w:r>
      <w:r w:rsidRPr="00AC65CD">
        <w:rPr>
          <w:b/>
        </w:rPr>
        <w:t>Free tier (F0)</w:t>
      </w:r>
      <w:r w:rsidRPr="008D5896">
        <w:t xml:space="preserve"> from the drop-down list.</w:t>
      </w:r>
    </w:p>
    <w:p w14:paraId="23F8662D" w14:textId="77777777" w:rsidR="008D5896" w:rsidRPr="008D5896" w:rsidRDefault="008D5896" w:rsidP="00FC6531">
      <w:pPr>
        <w:pStyle w:val="ListParagraph"/>
        <w:numPr>
          <w:ilvl w:val="1"/>
          <w:numId w:val="12"/>
        </w:numPr>
      </w:pPr>
      <w:r>
        <w:t xml:space="preserve">Resource group: </w:t>
      </w:r>
      <w:r w:rsidRPr="008D5896">
        <w:t xml:space="preserve">Select Use </w:t>
      </w:r>
      <w:proofErr w:type="gramStart"/>
      <w:r w:rsidRPr="008D5896">
        <w:t>existing, and</w:t>
      </w:r>
      <w:proofErr w:type="gramEnd"/>
      <w:r w:rsidRPr="008D5896">
        <w:t xml:space="preserve"> select the </w:t>
      </w:r>
      <w:proofErr w:type="spellStart"/>
      <w:r w:rsidRPr="00AC65CD">
        <w:rPr>
          <w:b/>
        </w:rPr>
        <w:t>ivmhandsonlab</w:t>
      </w:r>
      <w:proofErr w:type="spellEnd"/>
      <w:r w:rsidRPr="00AC65CD">
        <w:rPr>
          <w:b/>
        </w:rPr>
        <w:t xml:space="preserve"> </w:t>
      </w:r>
      <w:r w:rsidRPr="008D5896">
        <w:t>resource group from the list.</w:t>
      </w:r>
    </w:p>
    <w:p w14:paraId="0B7488D1" w14:textId="77777777" w:rsidR="008D5896" w:rsidRPr="008D5896" w:rsidRDefault="008D5896" w:rsidP="00FC6531">
      <w:pPr>
        <w:pStyle w:val="ListParagraph"/>
        <w:numPr>
          <w:ilvl w:val="1"/>
          <w:numId w:val="12"/>
        </w:numPr>
      </w:pPr>
      <w:r>
        <w:t>Check the box confirming you have read and understand the legal terms.</w:t>
      </w:r>
    </w:p>
    <w:p w14:paraId="4579E171" w14:textId="77777777" w:rsidR="00FC6531" w:rsidRDefault="008D5896" w:rsidP="00FC6531">
      <w:pPr>
        <w:pStyle w:val="ListParagraph"/>
        <w:numPr>
          <w:ilvl w:val="1"/>
          <w:numId w:val="12"/>
        </w:numPr>
      </w:pPr>
      <w:r>
        <w:t xml:space="preserve">Click </w:t>
      </w:r>
      <w:r w:rsidRPr="008D5896">
        <w:t>Create to provision the Cognitive Services account.</w:t>
      </w:r>
    </w:p>
    <w:p w14:paraId="051A536D" w14:textId="4E9FF38F" w:rsidR="008D5896" w:rsidRDefault="008D5896" w:rsidP="00FC6531">
      <w:pPr>
        <w:pStyle w:val="ListParagraph"/>
        <w:ind w:left="1440"/>
      </w:pPr>
      <w:r w:rsidRPr="008D5896">
        <w:rPr>
          <w:noProof/>
        </w:rPr>
        <w:lastRenderedPageBreak/>
        <w:drawing>
          <wp:inline distT="0" distB="0" distL="0" distR="0" wp14:anchorId="5937A971" wp14:editId="6C1F7AC1">
            <wp:extent cx="2564289" cy="5779699"/>
            <wp:effectExtent l="0" t="0" r="7620" b="0"/>
            <wp:docPr id="122" name="Picture 122" descr="Screenshot of the Create blade, with field values set to previously mentioned settings." title="Create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568036" cy="5788145"/>
                    </a:xfrm>
                    <a:prstGeom prst="rect">
                      <a:avLst/>
                    </a:prstGeom>
                  </pic:spPr>
                </pic:pic>
              </a:graphicData>
            </a:graphic>
          </wp:inline>
        </w:drawing>
      </w:r>
    </w:p>
    <w:p w14:paraId="694F893E" w14:textId="77777777" w:rsidR="00AC65CD" w:rsidRPr="008D5896" w:rsidRDefault="00AC65CD" w:rsidP="00FC6531">
      <w:pPr>
        <w:pStyle w:val="ListParagraph"/>
        <w:ind w:left="1440"/>
      </w:pPr>
    </w:p>
    <w:p w14:paraId="5DFF2B0D" w14:textId="77777777" w:rsidR="008D5896" w:rsidRPr="008D5896" w:rsidRDefault="008D5896" w:rsidP="00FC6531">
      <w:pPr>
        <w:pStyle w:val="ListParagraph"/>
        <w:numPr>
          <w:ilvl w:val="0"/>
          <w:numId w:val="12"/>
        </w:numPr>
      </w:pPr>
      <w:r>
        <w:t xml:space="preserve">When </w:t>
      </w:r>
      <w:r w:rsidRPr="008D5896">
        <w:t>the Face API finishes provisioning, browse to the Cognitive Services Face API by clicking on Go to resource in the Deployment succeeded notification.</w:t>
      </w:r>
    </w:p>
    <w:p w14:paraId="2123833E" w14:textId="77777777" w:rsidR="008D5896" w:rsidRPr="008D5896" w:rsidRDefault="008D5896" w:rsidP="00FC6531">
      <w:pPr>
        <w:pStyle w:val="ListParagraph"/>
      </w:pPr>
      <w:r w:rsidRPr="008D5896">
        <w:rPr>
          <w:noProof/>
        </w:rPr>
        <w:drawing>
          <wp:inline distT="0" distB="0" distL="0" distR="0" wp14:anchorId="1B9F5BB6" wp14:editId="7988D213">
            <wp:extent cx="3562350" cy="1219200"/>
            <wp:effectExtent l="0" t="0" r="0" b="0"/>
            <wp:docPr id="123" name="Picture 123" descr="Screenshot of the Deployment succeeded message, with the Go to resource button circled." title="Deployment succeeded mess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562350" cy="1219200"/>
                    </a:xfrm>
                    <a:prstGeom prst="rect">
                      <a:avLst/>
                    </a:prstGeom>
                  </pic:spPr>
                </pic:pic>
              </a:graphicData>
            </a:graphic>
          </wp:inline>
        </w:drawing>
      </w:r>
    </w:p>
    <w:p w14:paraId="6A6E9C1D" w14:textId="77777777" w:rsidR="008D5896" w:rsidRPr="008D5896" w:rsidRDefault="008D5896" w:rsidP="00FC6531">
      <w:pPr>
        <w:pStyle w:val="ListParagraph"/>
        <w:numPr>
          <w:ilvl w:val="0"/>
          <w:numId w:val="12"/>
        </w:numPr>
      </w:pPr>
      <w:r>
        <w:lastRenderedPageBreak/>
        <w:t>On top of the Cognitive Services overview blade, click the Copy button to the right of the Endpoint. Paste this value into a text editor, such as Notepad, for later use.</w:t>
      </w:r>
      <w:r w:rsidRPr="008D5896">
        <w:t xml:space="preserve"> </w:t>
      </w:r>
      <w:r w:rsidRPr="008D5896">
        <w:rPr>
          <w:noProof/>
        </w:rPr>
        <w:drawing>
          <wp:inline distT="0" distB="0" distL="0" distR="0" wp14:anchorId="23C13753" wp14:editId="6FB86A2A">
            <wp:extent cx="6236898" cy="1394062"/>
            <wp:effectExtent l="0" t="0" r="0" b="0"/>
            <wp:docPr id="124" name="Picture 124" descr="Screenshot of the Cognitive Services overview blade, Essentials section. The Endpoint url is circled, and a callout points to the &quot;Click to Copy&quot; button." title="Cognitive Services overview blade, Essentials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246724" cy="1396258"/>
                    </a:xfrm>
                    <a:prstGeom prst="rect">
                      <a:avLst/>
                    </a:prstGeom>
                  </pic:spPr>
                </pic:pic>
              </a:graphicData>
            </a:graphic>
          </wp:inline>
        </w:drawing>
      </w:r>
    </w:p>
    <w:p w14:paraId="2E48815E" w14:textId="77777777" w:rsidR="00AC65CD" w:rsidRDefault="00AC65CD" w:rsidP="00AC65CD">
      <w:pPr>
        <w:pStyle w:val="ListParagraph"/>
      </w:pPr>
    </w:p>
    <w:p w14:paraId="30680663" w14:textId="0C5B86A1" w:rsidR="008D5896" w:rsidRPr="008D5896" w:rsidRDefault="008D5896" w:rsidP="00FC6531">
      <w:pPr>
        <w:pStyle w:val="ListParagraph"/>
        <w:numPr>
          <w:ilvl w:val="0"/>
          <w:numId w:val="12"/>
        </w:numPr>
      </w:pPr>
      <w:r>
        <w:t>In the Cognitive Services blade, click on Keys under the Resource Management heading.</w:t>
      </w:r>
      <w:r w:rsidRPr="008D5896">
        <w:t xml:space="preserve"> </w:t>
      </w:r>
      <w:r w:rsidRPr="008D5896">
        <w:rPr>
          <w:noProof/>
        </w:rPr>
        <w:drawing>
          <wp:inline distT="0" distB="0" distL="0" distR="0" wp14:anchorId="70015592" wp14:editId="68E89C12">
            <wp:extent cx="2219325" cy="762000"/>
            <wp:effectExtent l="0" t="0" r="9525" b="0"/>
            <wp:docPr id="706" name="Picture 706" descr="Screenshot of the Keys button." title="Key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219325" cy="762000"/>
                    </a:xfrm>
                    <a:prstGeom prst="rect">
                      <a:avLst/>
                    </a:prstGeom>
                  </pic:spPr>
                </pic:pic>
              </a:graphicData>
            </a:graphic>
          </wp:inline>
        </w:drawing>
      </w:r>
    </w:p>
    <w:p w14:paraId="148D4482" w14:textId="77777777" w:rsidR="00AC65CD" w:rsidRDefault="00AC65CD" w:rsidP="00AC65CD">
      <w:pPr>
        <w:pStyle w:val="ListParagraph"/>
      </w:pPr>
    </w:p>
    <w:p w14:paraId="570FE7DD" w14:textId="32341EC5" w:rsidR="008D5896" w:rsidRDefault="008D5896" w:rsidP="00FC6531">
      <w:pPr>
        <w:pStyle w:val="ListParagraph"/>
        <w:numPr>
          <w:ilvl w:val="0"/>
          <w:numId w:val="12"/>
        </w:numPr>
      </w:pPr>
      <w:r w:rsidRPr="008D5896">
        <w:t>Click the Copy button next to the value for Key 1. Paste this value into a text editor, such as Notepad, for later use.</w:t>
      </w:r>
      <w:r w:rsidRPr="008D5896">
        <w:br/>
      </w:r>
      <w:r w:rsidRPr="008D5896">
        <w:rPr>
          <w:noProof/>
        </w:rPr>
        <w:drawing>
          <wp:inline distT="0" distB="0" distL="0" distR="0" wp14:anchorId="7B08E0DF" wp14:editId="7068401B">
            <wp:extent cx="2311879" cy="1867287"/>
            <wp:effectExtent l="0" t="0" r="0" b="0"/>
            <wp:docPr id="714" name="Picture 714" descr="&quot;&quot;"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315915" cy="1870547"/>
                    </a:xfrm>
                    <a:prstGeom prst="rect">
                      <a:avLst/>
                    </a:prstGeom>
                  </pic:spPr>
                </pic:pic>
              </a:graphicData>
            </a:graphic>
          </wp:inline>
        </w:drawing>
      </w:r>
    </w:p>
    <w:p w14:paraId="183EDFC1" w14:textId="77777777" w:rsidR="008D5896" w:rsidRDefault="008D5896" w:rsidP="00FC6531">
      <w:pPr>
        <w:pStyle w:val="Heading4"/>
      </w:pPr>
      <w:bookmarkStart w:id="52" w:name="_Toc497939585"/>
      <w:bookmarkStart w:id="53" w:name="_Toc500860278"/>
      <w:bookmarkStart w:id="54" w:name="_Toc510781759"/>
      <w:r>
        <w:t>Task 6: Provision SQL Database</w:t>
      </w:r>
      <w:bookmarkEnd w:id="52"/>
      <w:bookmarkEnd w:id="53"/>
      <w:bookmarkEnd w:id="54"/>
    </w:p>
    <w:p w14:paraId="3F1ABA1E" w14:textId="77777777" w:rsidR="008D5896" w:rsidRDefault="008D5896" w:rsidP="008D5896">
      <w:r>
        <w:t xml:space="preserve">In these steps, you will provision </w:t>
      </w:r>
      <w:proofErr w:type="gramStart"/>
      <w:r>
        <w:t>a</w:t>
      </w:r>
      <w:proofErr w:type="gramEnd"/>
      <w:r>
        <w:t xml:space="preserve"> SQL database to support the transactions and real-time analytics.</w:t>
      </w:r>
    </w:p>
    <w:p w14:paraId="7F62E3EA" w14:textId="645EDF86" w:rsidR="008D5896" w:rsidRDefault="008D5896" w:rsidP="00FC6531">
      <w:pPr>
        <w:pStyle w:val="ListParagraph"/>
        <w:numPr>
          <w:ilvl w:val="0"/>
          <w:numId w:val="13"/>
        </w:numPr>
      </w:pPr>
      <w:r>
        <w:t xml:space="preserve">In the Azure Portal, select </w:t>
      </w:r>
      <w:r w:rsidR="001E7151" w:rsidRPr="00AC65CD">
        <w:rPr>
          <w:b/>
        </w:rPr>
        <w:t>+Create a resource</w:t>
      </w:r>
      <w:r w:rsidRPr="008D5896">
        <w:t xml:space="preserve">, select </w:t>
      </w:r>
      <w:r w:rsidRPr="00AC65CD">
        <w:rPr>
          <w:b/>
        </w:rPr>
        <w:t>Databases</w:t>
      </w:r>
      <w:r w:rsidRPr="008D5896">
        <w:t xml:space="preserve">, then select </w:t>
      </w:r>
      <w:r w:rsidRPr="00AC65CD">
        <w:rPr>
          <w:b/>
        </w:rPr>
        <w:t>SQL Database</w:t>
      </w:r>
      <w:r w:rsidRPr="008D5896">
        <w:t>.</w:t>
      </w:r>
    </w:p>
    <w:p w14:paraId="16658E8C" w14:textId="6892FB2C" w:rsidR="00AC65CD" w:rsidRDefault="00AC65CD" w:rsidP="00AC65CD">
      <w:pPr>
        <w:pStyle w:val="ListParagraph"/>
      </w:pPr>
      <w:r>
        <w:rPr>
          <w:noProof/>
        </w:rPr>
        <w:lastRenderedPageBreak/>
        <w:drawing>
          <wp:inline distT="0" distB="0" distL="0" distR="0" wp14:anchorId="423020AF" wp14:editId="6A4B8BE1">
            <wp:extent cx="4297953" cy="2689412"/>
            <wp:effectExtent l="0" t="0" r="7620" b="0"/>
            <wp:docPr id="7" name="Picture 7" descr="Screenshot of the Azure Portal, New pane. In the left pane, New is selected. In the right, New pane, under Azure Marketplace, Databases is selected. On the right, under Featured, SQL Database (Quickstart tutorial) is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303508" cy="2692888"/>
                    </a:xfrm>
                    <a:prstGeom prst="rect">
                      <a:avLst/>
                    </a:prstGeom>
                  </pic:spPr>
                </pic:pic>
              </a:graphicData>
            </a:graphic>
          </wp:inline>
        </w:drawing>
      </w:r>
    </w:p>
    <w:p w14:paraId="69BAA47E" w14:textId="77777777" w:rsidR="00AC65CD" w:rsidRPr="008D5896" w:rsidRDefault="00AC65CD" w:rsidP="00AC65CD">
      <w:pPr>
        <w:pStyle w:val="ListParagraph"/>
      </w:pPr>
    </w:p>
    <w:p w14:paraId="0FCE921B" w14:textId="77777777" w:rsidR="008D5896" w:rsidRPr="008D5896" w:rsidRDefault="008D5896" w:rsidP="00FC6531">
      <w:pPr>
        <w:pStyle w:val="ListParagraph"/>
        <w:numPr>
          <w:ilvl w:val="0"/>
          <w:numId w:val="13"/>
        </w:numPr>
      </w:pPr>
      <w:r>
        <w:t>In the SQL Database blade</w:t>
      </w:r>
      <w:r w:rsidRPr="008D5896">
        <w:t>, enter the following:</w:t>
      </w:r>
    </w:p>
    <w:p w14:paraId="02C7C04C" w14:textId="77777777" w:rsidR="008D5896" w:rsidRPr="008D5896" w:rsidRDefault="008D5896" w:rsidP="00FC6531">
      <w:pPr>
        <w:pStyle w:val="ListParagraph"/>
        <w:numPr>
          <w:ilvl w:val="1"/>
          <w:numId w:val="13"/>
        </w:numPr>
      </w:pPr>
      <w:r>
        <w:t xml:space="preserve">Database name: </w:t>
      </w:r>
      <w:r w:rsidRPr="008D5896">
        <w:t xml:space="preserve">Enter </w:t>
      </w:r>
      <w:r w:rsidRPr="00AC65CD">
        <w:rPr>
          <w:b/>
        </w:rPr>
        <w:t>vending</w:t>
      </w:r>
      <w:r w:rsidRPr="008D5896">
        <w:t>.</w:t>
      </w:r>
    </w:p>
    <w:p w14:paraId="4428D6B6" w14:textId="77777777" w:rsidR="008D5896" w:rsidRPr="008D5896" w:rsidRDefault="008D5896" w:rsidP="00FC6531">
      <w:pPr>
        <w:pStyle w:val="ListParagraph"/>
        <w:numPr>
          <w:ilvl w:val="1"/>
          <w:numId w:val="13"/>
        </w:numPr>
      </w:pPr>
      <w:r>
        <w:t xml:space="preserve">Subscription: </w:t>
      </w:r>
      <w:r w:rsidRPr="008D5896">
        <w:t>Choose your Subscription.</w:t>
      </w:r>
    </w:p>
    <w:p w14:paraId="6DC1D94F" w14:textId="77777777" w:rsidR="008D5896" w:rsidRPr="008D5896" w:rsidRDefault="008D5896" w:rsidP="00FC6531">
      <w:pPr>
        <w:pStyle w:val="ListParagraph"/>
        <w:numPr>
          <w:ilvl w:val="1"/>
          <w:numId w:val="13"/>
        </w:numPr>
      </w:pPr>
      <w:r>
        <w:t>Resource Group</w:t>
      </w:r>
      <w:r w:rsidRPr="008D5896">
        <w:t xml:space="preserve">: Select Use </w:t>
      </w:r>
      <w:proofErr w:type="gramStart"/>
      <w:r w:rsidRPr="008D5896">
        <w:t>existing, and</w:t>
      </w:r>
      <w:proofErr w:type="gramEnd"/>
      <w:r w:rsidRPr="008D5896">
        <w:t xml:space="preserve"> choose</w:t>
      </w:r>
      <w:r w:rsidRPr="00AC65CD">
        <w:rPr>
          <w:b/>
        </w:rPr>
        <w:t xml:space="preserve"> </w:t>
      </w:r>
      <w:proofErr w:type="spellStart"/>
      <w:r w:rsidRPr="00AC65CD">
        <w:rPr>
          <w:b/>
        </w:rPr>
        <w:t>ivmhandsonlab</w:t>
      </w:r>
      <w:proofErr w:type="spellEnd"/>
      <w:r w:rsidRPr="008D5896">
        <w:t xml:space="preserve"> from the resource group list.</w:t>
      </w:r>
    </w:p>
    <w:p w14:paraId="40BAB0B2" w14:textId="77777777" w:rsidR="008D5896" w:rsidRPr="008D5896" w:rsidRDefault="008D5896" w:rsidP="00FC6531">
      <w:pPr>
        <w:pStyle w:val="ListParagraph"/>
        <w:numPr>
          <w:ilvl w:val="1"/>
          <w:numId w:val="13"/>
        </w:numPr>
      </w:pPr>
      <w:r>
        <w:t xml:space="preserve">Source: </w:t>
      </w:r>
      <w:r w:rsidRPr="008D5896">
        <w:t xml:space="preserve">Leave source as </w:t>
      </w:r>
      <w:r w:rsidRPr="00AC65CD">
        <w:rPr>
          <w:b/>
        </w:rPr>
        <w:t>Blank</w:t>
      </w:r>
      <w:r w:rsidRPr="008D5896">
        <w:t xml:space="preserve"> database.</w:t>
      </w:r>
    </w:p>
    <w:p w14:paraId="55198663" w14:textId="54D29E03" w:rsidR="008D5896" w:rsidRPr="008D5896" w:rsidRDefault="008D5896" w:rsidP="00FC6531">
      <w:pPr>
        <w:pStyle w:val="ListParagraph"/>
        <w:numPr>
          <w:ilvl w:val="1"/>
          <w:numId w:val="13"/>
        </w:numPr>
      </w:pPr>
      <w:r>
        <w:t>Server</w:t>
      </w:r>
      <w:r w:rsidRPr="008D5896">
        <w:t xml:space="preserve">: Select </w:t>
      </w:r>
      <w:r w:rsidR="00A01FD1">
        <w:rPr>
          <w:b/>
        </w:rPr>
        <w:t>configure required settings</w:t>
      </w:r>
    </w:p>
    <w:p w14:paraId="4F45691E" w14:textId="77777777" w:rsidR="008D5896" w:rsidRPr="008D5896" w:rsidRDefault="008D5896" w:rsidP="00FC6531">
      <w:pPr>
        <w:pStyle w:val="ListParagraph"/>
        <w:numPr>
          <w:ilvl w:val="2"/>
          <w:numId w:val="13"/>
        </w:numPr>
      </w:pPr>
      <w:r>
        <w:t>Server name:  Enter a unique server name</w:t>
      </w:r>
    </w:p>
    <w:p w14:paraId="34DE85FB" w14:textId="7665F987" w:rsidR="008D5896" w:rsidRPr="008D5896" w:rsidRDefault="008D5896" w:rsidP="00FC6531">
      <w:pPr>
        <w:pStyle w:val="ListParagraph"/>
        <w:numPr>
          <w:ilvl w:val="2"/>
          <w:numId w:val="13"/>
        </w:numPr>
      </w:pPr>
      <w:r>
        <w:t xml:space="preserve">User name: Enter </w:t>
      </w:r>
      <w:proofErr w:type="spellStart"/>
      <w:r w:rsidR="00A01FD1" w:rsidRPr="00A01FD1">
        <w:rPr>
          <w:b/>
        </w:rPr>
        <w:t>demouser</w:t>
      </w:r>
      <w:proofErr w:type="spellEnd"/>
    </w:p>
    <w:p w14:paraId="57C6BF1B" w14:textId="77777777" w:rsidR="008D5896" w:rsidRPr="008D5896" w:rsidRDefault="008D5896" w:rsidP="00FC6531">
      <w:pPr>
        <w:pStyle w:val="ListParagraph"/>
        <w:numPr>
          <w:ilvl w:val="2"/>
          <w:numId w:val="13"/>
        </w:numPr>
      </w:pPr>
      <w:r>
        <w:t xml:space="preserve">Password: Enter </w:t>
      </w:r>
      <w:r w:rsidRPr="00A01FD1">
        <w:rPr>
          <w:b/>
        </w:rPr>
        <w:t>Password.1!!</w:t>
      </w:r>
    </w:p>
    <w:p w14:paraId="7E9E4F3D" w14:textId="77777777" w:rsidR="008D5896" w:rsidRPr="008D5896" w:rsidRDefault="008D5896" w:rsidP="00FC6531">
      <w:pPr>
        <w:pStyle w:val="ListParagraph"/>
        <w:numPr>
          <w:ilvl w:val="2"/>
          <w:numId w:val="13"/>
        </w:numPr>
      </w:pPr>
      <w:r>
        <w:t>Location: Select the same location you’ve used for other resources in this lab.</w:t>
      </w:r>
    </w:p>
    <w:p w14:paraId="2E1B99C4" w14:textId="09BD21F7" w:rsidR="00FC6531" w:rsidRDefault="00A01FD1" w:rsidP="00FC6531">
      <w:pPr>
        <w:pStyle w:val="ListParagraph"/>
        <w:numPr>
          <w:ilvl w:val="2"/>
          <w:numId w:val="13"/>
        </w:numPr>
      </w:pPr>
      <w:r>
        <w:t>Click</w:t>
      </w:r>
      <w:r w:rsidR="008D5896">
        <w:t xml:space="preserve"> </w:t>
      </w:r>
      <w:r w:rsidR="008D5896" w:rsidRPr="008D5896">
        <w:t xml:space="preserve">Select. </w:t>
      </w:r>
    </w:p>
    <w:p w14:paraId="75CC8BBC" w14:textId="376B6557" w:rsidR="008D5896" w:rsidRPr="008D5896" w:rsidRDefault="008D5896" w:rsidP="00FC6531">
      <w:pPr>
        <w:pStyle w:val="ListParagraph"/>
        <w:ind w:left="2160"/>
      </w:pPr>
      <w:r w:rsidRPr="008D5896">
        <w:rPr>
          <w:noProof/>
        </w:rPr>
        <w:drawing>
          <wp:inline distT="0" distB="0" distL="0" distR="0" wp14:anchorId="65D77389" wp14:editId="2CC12D69">
            <wp:extent cx="2590800" cy="3086100"/>
            <wp:effectExtent l="0" t="0" r="0" b="0"/>
            <wp:docPr id="126" name="Picture 126" descr="Screenshot of the SQL Database blade, with field values set to the previously mentioned settings." title="SQL Database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590800" cy="3086100"/>
                    </a:xfrm>
                    <a:prstGeom prst="rect">
                      <a:avLst/>
                    </a:prstGeom>
                  </pic:spPr>
                </pic:pic>
              </a:graphicData>
            </a:graphic>
          </wp:inline>
        </w:drawing>
      </w:r>
    </w:p>
    <w:p w14:paraId="4319A86D" w14:textId="77777777" w:rsidR="008D5896" w:rsidRPr="008D5896" w:rsidRDefault="008D5896" w:rsidP="00FC6531">
      <w:pPr>
        <w:pStyle w:val="ListParagraph"/>
        <w:numPr>
          <w:ilvl w:val="1"/>
          <w:numId w:val="13"/>
        </w:numPr>
      </w:pPr>
      <w:r>
        <w:t>Want to use SQL elastic pool</w:t>
      </w:r>
      <w:r w:rsidRPr="008D5896">
        <w:t>: Leave set to Not now.</w:t>
      </w:r>
    </w:p>
    <w:p w14:paraId="4A5F44A0" w14:textId="6CE37692" w:rsidR="008D5896" w:rsidRPr="008D5896" w:rsidRDefault="008D5896" w:rsidP="00FC6531">
      <w:pPr>
        <w:pStyle w:val="ListParagraph"/>
        <w:numPr>
          <w:ilvl w:val="1"/>
          <w:numId w:val="13"/>
        </w:numPr>
      </w:pPr>
      <w:r>
        <w:lastRenderedPageBreak/>
        <w:t xml:space="preserve">Change the Pricing tier to </w:t>
      </w:r>
      <w:r w:rsidRPr="00A01FD1">
        <w:rPr>
          <w:b/>
        </w:rPr>
        <w:t xml:space="preserve">Premium </w:t>
      </w:r>
      <w:proofErr w:type="gramStart"/>
      <w:r w:rsidRPr="00A01FD1">
        <w:rPr>
          <w:b/>
        </w:rPr>
        <w:t>P1</w:t>
      </w:r>
      <w:r w:rsidRPr="008D5896">
        <w:t>, and</w:t>
      </w:r>
      <w:proofErr w:type="gramEnd"/>
      <w:r w:rsidRPr="008D5896">
        <w:t xml:space="preserve"> select Apply. </w:t>
      </w:r>
      <w:r w:rsidR="00A01FD1" w:rsidRPr="008D5896">
        <w:t>Premium</w:t>
      </w:r>
      <w:r w:rsidRPr="008D5896">
        <w:t xml:space="preserve"> tier is required for Columnar indexes.</w:t>
      </w:r>
      <w:r w:rsidRPr="008D5896">
        <w:rPr>
          <w:noProof/>
        </w:rPr>
        <w:drawing>
          <wp:inline distT="0" distB="0" distL="0" distR="0" wp14:anchorId="40F3B53A" wp14:editId="761FCE5A">
            <wp:extent cx="6028633" cy="2445504"/>
            <wp:effectExtent l="0" t="0" r="0" b="0"/>
            <wp:docPr id="127" name="Picture 127" descr="Screenshot of the Configure performance blade, with the Premium pricing tier selected, and the monthly cost at $465.00." title="Configure performance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6036509" cy="2448699"/>
                    </a:xfrm>
                    <a:prstGeom prst="rect">
                      <a:avLst/>
                    </a:prstGeom>
                  </pic:spPr>
                </pic:pic>
              </a:graphicData>
            </a:graphic>
          </wp:inline>
        </w:drawing>
      </w:r>
    </w:p>
    <w:p w14:paraId="43D87E99" w14:textId="77777777" w:rsidR="008D5896" w:rsidRPr="008D5896" w:rsidRDefault="008D5896" w:rsidP="00FC6531">
      <w:pPr>
        <w:pStyle w:val="ListParagraph"/>
        <w:numPr>
          <w:ilvl w:val="1"/>
          <w:numId w:val="13"/>
        </w:numPr>
      </w:pPr>
      <w:r w:rsidRPr="008D5896">
        <w:t>Collation: Leave set to the default value (SQL_Latin1_General_CP1_CI_AS).</w:t>
      </w:r>
    </w:p>
    <w:p w14:paraId="637D9091" w14:textId="77777777" w:rsidR="008D5896" w:rsidRPr="008D5896" w:rsidRDefault="008D5896" w:rsidP="00FC6531">
      <w:pPr>
        <w:pStyle w:val="ListParagraph"/>
        <w:numPr>
          <w:ilvl w:val="1"/>
          <w:numId w:val="13"/>
        </w:numPr>
      </w:pPr>
      <w:r w:rsidRPr="008D5896">
        <w:t xml:space="preserve">Select </w:t>
      </w:r>
      <w:r w:rsidRPr="00A01FD1">
        <w:rPr>
          <w:b/>
        </w:rPr>
        <w:t>Create</w:t>
      </w:r>
      <w:r w:rsidRPr="008D5896">
        <w:t>.</w:t>
      </w:r>
      <w:r w:rsidRPr="008D5896">
        <w:br/>
      </w:r>
      <w:r w:rsidRPr="008D5896">
        <w:rPr>
          <w:noProof/>
        </w:rPr>
        <w:drawing>
          <wp:inline distT="0" distB="0" distL="0" distR="0" wp14:anchorId="1C61D0D8" wp14:editId="5D4D8B2F">
            <wp:extent cx="2254911" cy="4658265"/>
            <wp:effectExtent l="0" t="0" r="0" b="9525"/>
            <wp:docPr id="1025" name="Picture 1025" descr="Screenshot of the SQL Database blade, with field values set to the previously mentioned settings." title="SQL Datab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261859" cy="4672618"/>
                    </a:xfrm>
                    <a:prstGeom prst="rect">
                      <a:avLst/>
                    </a:prstGeom>
                  </pic:spPr>
                </pic:pic>
              </a:graphicData>
            </a:graphic>
          </wp:inline>
        </w:drawing>
      </w:r>
    </w:p>
    <w:p w14:paraId="188C639E" w14:textId="77777777" w:rsidR="00A01FD1" w:rsidRDefault="00A01FD1" w:rsidP="00A01FD1">
      <w:pPr>
        <w:pStyle w:val="ListParagraph"/>
      </w:pPr>
    </w:p>
    <w:p w14:paraId="631FF479" w14:textId="35F87AD1" w:rsidR="008D5896" w:rsidRPr="008D5896" w:rsidRDefault="008D5896" w:rsidP="00FC6531">
      <w:pPr>
        <w:pStyle w:val="ListParagraph"/>
        <w:numPr>
          <w:ilvl w:val="0"/>
          <w:numId w:val="13"/>
        </w:numPr>
      </w:pPr>
      <w:r>
        <w:lastRenderedPageBreak/>
        <w:t>Once the SQL Database finishes provisioning</w:t>
      </w:r>
      <w:r w:rsidRPr="008D5896">
        <w:t xml:space="preserve">, navigate to the database in the Azure portal and select the Show database connection strings near the top of the Overview blade. </w:t>
      </w:r>
      <w:r w:rsidRPr="008D5896">
        <w:rPr>
          <w:noProof/>
        </w:rPr>
        <w:drawing>
          <wp:inline distT="0" distB="0" distL="0" distR="0" wp14:anchorId="5C191F93" wp14:editId="7B8A31C4">
            <wp:extent cx="6086475" cy="1447800"/>
            <wp:effectExtent l="0" t="0" r="9525" b="0"/>
            <wp:docPr id="1027" name="Picture 1027" descr="Screenshot of the Azure Portal, Database section. Under Connection strings, the link to &quot;Show database connection strings&quot; is circled." title="Azure Portal, Database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6086475" cy="1447800"/>
                    </a:xfrm>
                    <a:prstGeom prst="rect">
                      <a:avLst/>
                    </a:prstGeom>
                  </pic:spPr>
                </pic:pic>
              </a:graphicData>
            </a:graphic>
          </wp:inline>
        </w:drawing>
      </w:r>
    </w:p>
    <w:p w14:paraId="052036F7" w14:textId="77777777" w:rsidR="00A01FD1" w:rsidRDefault="00A01FD1" w:rsidP="00A01FD1">
      <w:pPr>
        <w:pStyle w:val="ListParagraph"/>
      </w:pPr>
    </w:p>
    <w:p w14:paraId="5BF2B214" w14:textId="29C1A694" w:rsidR="008D5896" w:rsidRPr="008D5896" w:rsidRDefault="008D5896" w:rsidP="00FC6531">
      <w:pPr>
        <w:pStyle w:val="ListParagraph"/>
        <w:numPr>
          <w:ilvl w:val="0"/>
          <w:numId w:val="13"/>
        </w:numPr>
      </w:pPr>
      <w:r>
        <w:t xml:space="preserve">Copy the connection string on the ADO.NET tab of the Database connection string </w:t>
      </w:r>
      <w:r w:rsidRPr="008D5896">
        <w:t>blade, and paste the value into a text editor, such as Notepad, for later reference.</w:t>
      </w:r>
      <w:r w:rsidRPr="008D5896" w:rsidDel="00985E7E">
        <w:t xml:space="preserve"> </w:t>
      </w:r>
      <w:r w:rsidRPr="008D5896">
        <w:rPr>
          <w:noProof/>
        </w:rPr>
        <w:drawing>
          <wp:inline distT="0" distB="0" distL="0" distR="0" wp14:anchorId="21E96302" wp14:editId="49EC691A">
            <wp:extent cx="5831457" cy="1470115"/>
            <wp:effectExtent l="0" t="0" r="0" b="0"/>
            <wp:docPr id="1028" name="Picture 1028" descr="Screenshot of the ADO.NET tab, with the connection string selected, and the copy button circled." title="ADO.NET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852347" cy="1475381"/>
                    </a:xfrm>
                    <a:prstGeom prst="rect">
                      <a:avLst/>
                    </a:prstGeom>
                  </pic:spPr>
                </pic:pic>
              </a:graphicData>
            </a:graphic>
          </wp:inline>
        </w:drawing>
      </w:r>
    </w:p>
    <w:p w14:paraId="64DA93C4" w14:textId="77777777" w:rsidR="003B20E8" w:rsidRDefault="003B20E8">
      <w:pPr>
        <w:rPr>
          <w:rFonts w:asciiTheme="minorHAnsi" w:eastAsiaTheme="majorEastAsia" w:hAnsiTheme="minorHAnsi" w:cstheme="minorHAnsi"/>
          <w:color w:val="0078D7" w:themeColor="accent1"/>
          <w:sz w:val="36"/>
          <w:szCs w:val="40"/>
        </w:rPr>
      </w:pPr>
      <w:bookmarkStart w:id="55" w:name="_Toc497939586"/>
      <w:bookmarkStart w:id="56" w:name="_Toc500860279"/>
      <w:r>
        <w:br w:type="page"/>
      </w:r>
    </w:p>
    <w:p w14:paraId="08A6873B" w14:textId="0D9694E3" w:rsidR="008D5896" w:rsidRPr="008A39D1" w:rsidRDefault="008D5896" w:rsidP="008D5896">
      <w:pPr>
        <w:pStyle w:val="Heading2"/>
      </w:pPr>
      <w:bookmarkStart w:id="57" w:name="_Toc510781760"/>
      <w:r>
        <w:lastRenderedPageBreak/>
        <w:t>Exercise 2</w:t>
      </w:r>
      <w:r w:rsidRPr="008A39D1">
        <w:t xml:space="preserve">: </w:t>
      </w:r>
      <w:r>
        <w:t>Create Dynamic Pricing Model</w:t>
      </w:r>
      <w:bookmarkEnd w:id="55"/>
      <w:bookmarkEnd w:id="56"/>
      <w:bookmarkEnd w:id="57"/>
    </w:p>
    <w:p w14:paraId="779E8D5D" w14:textId="77777777" w:rsidR="008D5896" w:rsidRDefault="008D5896" w:rsidP="008D5896">
      <w:r>
        <w:t xml:space="preserve">Duration: 45 minutes </w:t>
      </w:r>
    </w:p>
    <w:p w14:paraId="18A22C10" w14:textId="77777777" w:rsidR="008D5896" w:rsidRDefault="008D5896" w:rsidP="008D5896">
      <w:r>
        <w:t xml:space="preserve">In this exercise, you will create a machine learning model that predicts the purchase price for an item sold by the vending machine, provided the demographics of the customer and the item. You will then operationalize this model by exposing it as a web service hosted in Azure Machine </w:t>
      </w:r>
      <w:proofErr w:type="gramStart"/>
      <w:r>
        <w:t>Learning, and</w:t>
      </w:r>
      <w:proofErr w:type="gramEnd"/>
      <w:r>
        <w:t xml:space="preserve"> test it out.</w:t>
      </w:r>
    </w:p>
    <w:p w14:paraId="20811E48" w14:textId="77777777" w:rsidR="008D5896" w:rsidRDefault="008D5896" w:rsidP="00FC6531">
      <w:pPr>
        <w:pStyle w:val="Heading4"/>
      </w:pPr>
      <w:bookmarkStart w:id="58" w:name="_Toc497939587"/>
      <w:bookmarkStart w:id="59" w:name="_Toc500860280"/>
      <w:bookmarkStart w:id="60" w:name="_Toc510781761"/>
      <w:r>
        <w:t>Task 1: Create a model locally</w:t>
      </w:r>
      <w:bookmarkEnd w:id="58"/>
      <w:bookmarkEnd w:id="59"/>
      <w:bookmarkEnd w:id="60"/>
    </w:p>
    <w:p w14:paraId="14737A0A" w14:textId="77777777" w:rsidR="008D5896" w:rsidRPr="008D5896" w:rsidRDefault="008D5896" w:rsidP="00FC6531">
      <w:pPr>
        <w:pStyle w:val="ListParagraph"/>
        <w:numPr>
          <w:ilvl w:val="0"/>
          <w:numId w:val="14"/>
        </w:numPr>
      </w:pPr>
      <w:r>
        <w:t xml:space="preserve">Within Visual Studio Solution Explorer, expand the </w:t>
      </w:r>
      <w:proofErr w:type="spellStart"/>
      <w:r w:rsidRPr="00D20444">
        <w:rPr>
          <w:b/>
        </w:rPr>
        <w:t>PricingModel</w:t>
      </w:r>
      <w:proofErr w:type="spellEnd"/>
      <w:r w:rsidRPr="00D20444">
        <w:rPr>
          <w:b/>
        </w:rPr>
        <w:t xml:space="preserve"> </w:t>
      </w:r>
      <w:r>
        <w:t xml:space="preserve">project and open the file </w:t>
      </w:r>
      <w:proofErr w:type="spellStart"/>
      <w:r w:rsidRPr="00D20444">
        <w:rPr>
          <w:b/>
        </w:rPr>
        <w:t>TrainModel.R</w:t>
      </w:r>
      <w:proofErr w:type="spellEnd"/>
      <w:r w:rsidRPr="008D5896">
        <w:t xml:space="preserve"> by double-clicking on the file in the Solution Explorer.</w:t>
      </w:r>
    </w:p>
    <w:p w14:paraId="2D1D88DB" w14:textId="67CDA5C5" w:rsidR="008D5896" w:rsidRDefault="008D5896" w:rsidP="00FC6531">
      <w:pPr>
        <w:pStyle w:val="ListParagraph"/>
      </w:pPr>
      <w:r w:rsidRPr="008D5896">
        <w:rPr>
          <w:noProof/>
        </w:rPr>
        <w:drawing>
          <wp:inline distT="0" distB="0" distL="0" distR="0" wp14:anchorId="2851557F" wp14:editId="5877700C">
            <wp:extent cx="2587925" cy="2082239"/>
            <wp:effectExtent l="19050" t="19050" r="22225" b="13335"/>
            <wp:docPr id="1045" name="Picture 1045" descr="Screensot of the Visual Studio Solution Explorer, expanded to: Solution 'VendingMachines'\PricingModel\TrainModel.R." title="Visual Studio Solution Explo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602826" cy="2094228"/>
                    </a:xfrm>
                    <a:prstGeom prst="rect">
                      <a:avLst/>
                    </a:prstGeom>
                    <a:ln>
                      <a:solidFill>
                        <a:schemeClr val="tx1"/>
                      </a:solidFill>
                    </a:ln>
                  </pic:spPr>
                </pic:pic>
              </a:graphicData>
            </a:graphic>
          </wp:inline>
        </w:drawing>
      </w:r>
    </w:p>
    <w:p w14:paraId="575D58CC" w14:textId="77777777" w:rsidR="00D20444" w:rsidRPr="008D5896" w:rsidRDefault="00D20444" w:rsidP="00FC6531">
      <w:pPr>
        <w:pStyle w:val="ListParagraph"/>
      </w:pPr>
    </w:p>
    <w:p w14:paraId="61180E60" w14:textId="77777777" w:rsidR="008D5896" w:rsidRPr="008D5896" w:rsidRDefault="008D5896" w:rsidP="00FC6531">
      <w:pPr>
        <w:pStyle w:val="ListParagraph"/>
        <w:numPr>
          <w:ilvl w:val="0"/>
          <w:numId w:val="14"/>
        </w:numPr>
      </w:pPr>
      <w:r>
        <w:t xml:space="preserve">Read the script. The top portion, entitled Create Sample Data, has been provided for you and you will generate the sample data you will use to train your model. </w:t>
      </w:r>
    </w:p>
    <w:p w14:paraId="27048CBE" w14:textId="77777777" w:rsidR="00D20444" w:rsidRDefault="00D20444" w:rsidP="00D20444">
      <w:pPr>
        <w:pStyle w:val="ListParagraph"/>
      </w:pPr>
    </w:p>
    <w:p w14:paraId="72EC6A63" w14:textId="04ED8499" w:rsidR="008D5896" w:rsidRPr="008D5896" w:rsidRDefault="008D5896" w:rsidP="00FC6531">
      <w:pPr>
        <w:pStyle w:val="ListParagraph"/>
        <w:numPr>
          <w:ilvl w:val="0"/>
          <w:numId w:val="14"/>
        </w:numPr>
      </w:pPr>
      <w:r>
        <w:t xml:space="preserve">Highlight all the text between the “Create Sample Data” and “END Create Sample Data” comments. </w:t>
      </w:r>
    </w:p>
    <w:p w14:paraId="74C02972" w14:textId="77777777" w:rsidR="00D20444" w:rsidRDefault="00D20444" w:rsidP="00D20444">
      <w:pPr>
        <w:pStyle w:val="ListParagraph"/>
      </w:pPr>
    </w:p>
    <w:p w14:paraId="72BA5F48" w14:textId="6D01AFBF" w:rsidR="008D5896" w:rsidRPr="008D5896" w:rsidRDefault="008D5896" w:rsidP="00FC6531">
      <w:pPr>
        <w:pStyle w:val="ListParagraph"/>
        <w:numPr>
          <w:ilvl w:val="0"/>
          <w:numId w:val="14"/>
        </w:numPr>
      </w:pPr>
      <w:r>
        <w:lastRenderedPageBreak/>
        <w:t xml:space="preserve">Right-click the selected text and select Execute </w:t>
      </w:r>
      <w:proofErr w:type="gramStart"/>
      <w:r>
        <w:t>In</w:t>
      </w:r>
      <w:proofErr w:type="gramEnd"/>
      <w:r>
        <w:t xml:space="preserve"> Interactive.</w:t>
      </w:r>
      <w:r w:rsidRPr="008D5896">
        <w:t xml:space="preserve"> </w:t>
      </w:r>
      <w:r w:rsidRPr="008D5896">
        <w:rPr>
          <w:noProof/>
        </w:rPr>
        <w:drawing>
          <wp:inline distT="0" distB="0" distL="0" distR="0" wp14:anchorId="4B96B2DC" wp14:editId="1267AE92">
            <wp:extent cx="4848045" cy="3595185"/>
            <wp:effectExtent l="19050" t="19050" r="10160" b="24765"/>
            <wp:docPr id="1058" name="Picture 1058" descr="Screenshot of the Train Model tab, with Execute In Interactive circled on the sub-menu." title="Train Model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858883" cy="3603222"/>
                    </a:xfrm>
                    <a:prstGeom prst="rect">
                      <a:avLst/>
                    </a:prstGeom>
                    <a:ln>
                      <a:solidFill>
                        <a:schemeClr val="tx1"/>
                      </a:solidFill>
                    </a:ln>
                  </pic:spPr>
                </pic:pic>
              </a:graphicData>
            </a:graphic>
          </wp:inline>
        </w:drawing>
      </w:r>
    </w:p>
    <w:p w14:paraId="394C5D35" w14:textId="77777777" w:rsidR="00D20444" w:rsidRDefault="00D20444" w:rsidP="00D20444">
      <w:pPr>
        <w:pStyle w:val="ListParagraph"/>
      </w:pPr>
    </w:p>
    <w:p w14:paraId="72E64F27" w14:textId="7A0F5568" w:rsidR="008D5896" w:rsidRPr="008D5896" w:rsidRDefault="008D5896" w:rsidP="00FC6531">
      <w:pPr>
        <w:pStyle w:val="ListParagraph"/>
        <w:numPr>
          <w:ilvl w:val="0"/>
          <w:numId w:val="14"/>
        </w:numPr>
      </w:pPr>
      <w:r>
        <w:t>You should see it execute in the R Interactive Window, ending with a summary of the created data.</w:t>
      </w:r>
      <w:r w:rsidRPr="008D5896">
        <w:t xml:space="preserve"> </w:t>
      </w:r>
      <w:r w:rsidRPr="008D5896">
        <w:rPr>
          <w:noProof/>
        </w:rPr>
        <w:drawing>
          <wp:inline distT="0" distB="0" distL="0" distR="0" wp14:anchorId="31822EA6" wp14:editId="1B2B6147">
            <wp:extent cx="4804913" cy="2173651"/>
            <wp:effectExtent l="19050" t="19050" r="15240" b="17145"/>
            <wp:docPr id="1067" name="Picture 1067" descr="Screenshot of the R Interactive - Microsoft R Client window.&#10;&#10;At this time, we are unable to capture all of the information in the window. Future versions of this course should address this." title="R Interactive - Microsoft R Client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815263" cy="2178333"/>
                    </a:xfrm>
                    <a:prstGeom prst="rect">
                      <a:avLst/>
                    </a:prstGeom>
                    <a:ln>
                      <a:solidFill>
                        <a:schemeClr val="tx1"/>
                      </a:solidFill>
                    </a:ln>
                  </pic:spPr>
                </pic:pic>
              </a:graphicData>
            </a:graphic>
          </wp:inline>
        </w:drawing>
      </w:r>
    </w:p>
    <w:p w14:paraId="08779112" w14:textId="77777777" w:rsidR="008D5896" w:rsidRPr="008D5896" w:rsidRDefault="008D5896" w:rsidP="00FC6531">
      <w:pPr>
        <w:pStyle w:val="ListParagraph"/>
        <w:numPr>
          <w:ilvl w:val="0"/>
          <w:numId w:val="14"/>
        </w:numPr>
      </w:pPr>
      <w:r>
        <w:lastRenderedPageBreak/>
        <w:t xml:space="preserve">From the R Tools menu, select Windows and Variable Explorer. </w:t>
      </w:r>
      <w:r>
        <w:br/>
      </w:r>
      <w:r w:rsidRPr="008D5896">
        <w:rPr>
          <w:noProof/>
        </w:rPr>
        <w:drawing>
          <wp:inline distT="0" distB="0" distL="0" distR="0" wp14:anchorId="5E610F2E" wp14:editId="619D8A4C">
            <wp:extent cx="3329796" cy="2164563"/>
            <wp:effectExtent l="19050" t="19050" r="23495" b="26670"/>
            <wp:docPr id="644" name="Picture 644" descr="Screenshot of the R tools menu, with Windows / Variable Explorer selected." title="R tools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aptures/Screen%20Shot%202016-07-20%20at%2010.31.44%20AM.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335555" cy="2168307"/>
                    </a:xfrm>
                    <a:prstGeom prst="rect">
                      <a:avLst/>
                    </a:prstGeom>
                    <a:noFill/>
                    <a:ln w="12700">
                      <a:solidFill>
                        <a:schemeClr val="tx1"/>
                      </a:solidFill>
                    </a:ln>
                  </pic:spPr>
                </pic:pic>
              </a:graphicData>
            </a:graphic>
          </wp:inline>
        </w:drawing>
      </w:r>
    </w:p>
    <w:p w14:paraId="3875C7F1" w14:textId="77777777" w:rsidR="00D20444" w:rsidRDefault="00D20444" w:rsidP="00D20444">
      <w:pPr>
        <w:pStyle w:val="ListParagraph"/>
      </w:pPr>
    </w:p>
    <w:p w14:paraId="6E05036D" w14:textId="5A4C340D" w:rsidR="008D5896" w:rsidRPr="008D5896" w:rsidRDefault="008D5896" w:rsidP="00FC6531">
      <w:pPr>
        <w:pStyle w:val="ListParagraph"/>
        <w:numPr>
          <w:ilvl w:val="0"/>
          <w:numId w:val="14"/>
        </w:numPr>
      </w:pPr>
      <w:r>
        <w:t xml:space="preserve">Expand the variable </w:t>
      </w:r>
      <w:proofErr w:type="spellStart"/>
      <w:proofErr w:type="gramStart"/>
      <w:r w:rsidRPr="003B54C6">
        <w:rPr>
          <w:b/>
        </w:rPr>
        <w:t>sampleData</w:t>
      </w:r>
      <w:proofErr w:type="spellEnd"/>
      <w:r w:rsidRPr="008D5896">
        <w:t>, and</w:t>
      </w:r>
      <w:proofErr w:type="gramEnd"/>
      <w:r w:rsidRPr="008D5896">
        <w:t xml:space="preserve"> explore the structure of the created data.</w:t>
      </w:r>
      <w:r w:rsidRPr="008D5896">
        <w:br/>
      </w:r>
      <w:r w:rsidRPr="008D5896">
        <w:rPr>
          <w:noProof/>
        </w:rPr>
        <w:drawing>
          <wp:inline distT="0" distB="0" distL="0" distR="0" wp14:anchorId="56DA5114" wp14:editId="07CF8350">
            <wp:extent cx="3656511" cy="3554083"/>
            <wp:effectExtent l="19050" t="19050" r="20320" b="27940"/>
            <wp:docPr id="645" name="Picture 645" descr="Screenshot of the Variable Explorer, with sampleData selected." title="Variable Explo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aptures/Screen%20Shot%202016-07-20%20at%2010.33.14%20AM.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676116" cy="3573138"/>
                    </a:xfrm>
                    <a:prstGeom prst="rect">
                      <a:avLst/>
                    </a:prstGeom>
                    <a:noFill/>
                    <a:ln>
                      <a:solidFill>
                        <a:schemeClr val="tx1"/>
                      </a:solidFill>
                    </a:ln>
                  </pic:spPr>
                </pic:pic>
              </a:graphicData>
            </a:graphic>
          </wp:inline>
        </w:drawing>
      </w:r>
    </w:p>
    <w:p w14:paraId="46E89299" w14:textId="77777777" w:rsidR="00D20444" w:rsidRDefault="00D20444" w:rsidP="00D20444">
      <w:pPr>
        <w:pStyle w:val="ListParagraph"/>
      </w:pPr>
    </w:p>
    <w:p w14:paraId="51616D06" w14:textId="476D4B25" w:rsidR="008D5896" w:rsidRPr="008D5896" w:rsidRDefault="008D5896" w:rsidP="00FC6531">
      <w:pPr>
        <w:pStyle w:val="ListParagraph"/>
        <w:numPr>
          <w:ilvl w:val="0"/>
          <w:numId w:val="14"/>
        </w:numPr>
      </w:pPr>
      <w:r>
        <w:t xml:space="preserve">Now save this </w:t>
      </w:r>
      <w:proofErr w:type="spellStart"/>
      <w:r>
        <w:t>sampleData</w:t>
      </w:r>
      <w:proofErr w:type="spellEnd"/>
      <w:r>
        <w:t xml:space="preserve"> to a file by replacing TODO 1</w:t>
      </w:r>
      <w:r w:rsidRPr="008D5896">
        <w:t xml:space="preserve"> in the </w:t>
      </w:r>
      <w:proofErr w:type="spellStart"/>
      <w:r w:rsidRPr="008D5896">
        <w:t>TrainModel.R</w:t>
      </w:r>
      <w:proofErr w:type="spellEnd"/>
      <w:r w:rsidRPr="008D5896">
        <w:t xml:space="preserve"> script with the following code:</w:t>
      </w:r>
    </w:p>
    <w:p w14:paraId="21A065E9" w14:textId="77777777" w:rsidR="008D5896" w:rsidRPr="00FC6531" w:rsidRDefault="008D5896" w:rsidP="00FC6531">
      <w:pPr>
        <w:ind w:left="720"/>
        <w:rPr>
          <w:rFonts w:ascii="Consolas" w:hAnsi="Consolas"/>
          <w:highlight w:val="white"/>
        </w:rPr>
      </w:pPr>
      <w:r w:rsidRPr="00FC6531">
        <w:rPr>
          <w:rFonts w:ascii="Consolas" w:hAnsi="Consolas"/>
          <w:highlight w:val="white"/>
        </w:rPr>
        <w:t xml:space="preserve"># TODO: 1. Export the sample data to a file   </w:t>
      </w:r>
    </w:p>
    <w:p w14:paraId="2172503F" w14:textId="77777777" w:rsidR="008D5896" w:rsidRPr="00FC6531" w:rsidRDefault="008D5896" w:rsidP="00FC6531">
      <w:pPr>
        <w:ind w:left="720"/>
        <w:rPr>
          <w:rFonts w:ascii="Consolas" w:hAnsi="Consolas"/>
        </w:rPr>
      </w:pPr>
      <w:bookmarkStart w:id="61" w:name="OLE_LINK6"/>
      <w:bookmarkStart w:id="62" w:name="OLE_LINK7"/>
      <w:proofErr w:type="gramStart"/>
      <w:r w:rsidRPr="00FC6531">
        <w:rPr>
          <w:rFonts w:ascii="Consolas" w:hAnsi="Consolas"/>
          <w:highlight w:val="white"/>
        </w:rPr>
        <w:t>save(</w:t>
      </w:r>
      <w:proofErr w:type="spellStart"/>
      <w:proofErr w:type="gramEnd"/>
      <w:r w:rsidRPr="00FC6531">
        <w:rPr>
          <w:rFonts w:ascii="Consolas" w:hAnsi="Consolas"/>
          <w:highlight w:val="white"/>
        </w:rPr>
        <w:t>sampleData</w:t>
      </w:r>
      <w:proofErr w:type="spellEnd"/>
      <w:r w:rsidRPr="00FC6531">
        <w:rPr>
          <w:rFonts w:ascii="Consolas" w:hAnsi="Consolas"/>
          <w:highlight w:val="white"/>
        </w:rPr>
        <w:t>, file = "</w:t>
      </w:r>
      <w:proofErr w:type="spellStart"/>
      <w:r w:rsidRPr="00FC6531">
        <w:rPr>
          <w:rFonts w:ascii="Consolas" w:hAnsi="Consolas"/>
          <w:highlight w:val="white"/>
        </w:rPr>
        <w:t>sampleData.RData</w:t>
      </w:r>
      <w:proofErr w:type="spellEnd"/>
      <w:r w:rsidRPr="00FC6531">
        <w:rPr>
          <w:rFonts w:ascii="Consolas" w:hAnsi="Consolas"/>
          <w:highlight w:val="white"/>
        </w:rPr>
        <w:t>")</w:t>
      </w:r>
      <w:bookmarkEnd w:id="61"/>
      <w:bookmarkEnd w:id="62"/>
    </w:p>
    <w:p w14:paraId="5EA3293D" w14:textId="77777777" w:rsidR="00D20444" w:rsidRDefault="00D20444" w:rsidP="00D20444">
      <w:pPr>
        <w:pStyle w:val="ListParagraph"/>
      </w:pPr>
    </w:p>
    <w:p w14:paraId="397D47FF" w14:textId="6DAB45D7" w:rsidR="008D5896" w:rsidRPr="008D5896" w:rsidRDefault="008D5896" w:rsidP="00FC6531">
      <w:pPr>
        <w:pStyle w:val="ListParagraph"/>
        <w:numPr>
          <w:ilvl w:val="0"/>
          <w:numId w:val="14"/>
        </w:numPr>
      </w:pPr>
      <w:r>
        <w:t xml:space="preserve">Highlight the </w:t>
      </w:r>
      <w:r w:rsidRPr="00F3102C">
        <w:rPr>
          <w:b/>
        </w:rPr>
        <w:t xml:space="preserve">save </w:t>
      </w:r>
      <w:proofErr w:type="gramStart"/>
      <w:r w:rsidRPr="00F3102C">
        <w:rPr>
          <w:b/>
        </w:rPr>
        <w:t>line</w:t>
      </w:r>
      <w:r w:rsidRPr="008D5896">
        <w:t>, and</w:t>
      </w:r>
      <w:proofErr w:type="gramEnd"/>
      <w:r w:rsidRPr="008D5896">
        <w:t xml:space="preserve"> select </w:t>
      </w:r>
      <w:r w:rsidRPr="00F3102C">
        <w:rPr>
          <w:b/>
        </w:rPr>
        <w:t>Execute In Interactive</w:t>
      </w:r>
      <w:r w:rsidRPr="008D5896">
        <w:t>.</w:t>
      </w:r>
    </w:p>
    <w:p w14:paraId="143C8022" w14:textId="77777777" w:rsidR="00D20444" w:rsidRDefault="00D20444" w:rsidP="00D20444">
      <w:pPr>
        <w:pStyle w:val="ListParagraph"/>
      </w:pPr>
    </w:p>
    <w:p w14:paraId="163FC394" w14:textId="3F7DD600" w:rsidR="008D5896" w:rsidRPr="008D5896" w:rsidRDefault="008D5896" w:rsidP="00F3102C">
      <w:pPr>
        <w:pStyle w:val="ListParagraph"/>
        <w:numPr>
          <w:ilvl w:val="0"/>
          <w:numId w:val="14"/>
        </w:numPr>
      </w:pPr>
      <w:r>
        <w:t xml:space="preserve">Open File Explorer and navigate to the location of </w:t>
      </w:r>
      <w:r w:rsidRPr="008D5896">
        <w:t xml:space="preserve">the </w:t>
      </w:r>
      <w:proofErr w:type="spellStart"/>
      <w:r w:rsidRPr="00F3102C">
        <w:rPr>
          <w:b/>
        </w:rPr>
        <w:t>PricingModel</w:t>
      </w:r>
      <w:proofErr w:type="spellEnd"/>
      <w:r w:rsidRPr="008D5896">
        <w:t xml:space="preserve"> </w:t>
      </w:r>
      <w:r w:rsidR="00F3102C">
        <w:t>(</w:t>
      </w:r>
      <w:r w:rsidR="00F3102C" w:rsidRPr="00F3102C">
        <w:t>C:\VendingMachines\VendingMachines - Clean\</w:t>
      </w:r>
      <w:proofErr w:type="spellStart"/>
      <w:r w:rsidR="00F3102C" w:rsidRPr="00F3102C">
        <w:t>PricingModel</w:t>
      </w:r>
      <w:proofErr w:type="spellEnd"/>
      <w:r w:rsidR="00F3102C">
        <w:t xml:space="preserve">) </w:t>
      </w:r>
      <w:r w:rsidRPr="008D5896">
        <w:t xml:space="preserve">project on disk. </w:t>
      </w:r>
      <w:r w:rsidRPr="00F3102C">
        <w:rPr>
          <w:b/>
        </w:rPr>
        <w:t>You should see</w:t>
      </w:r>
      <w:r w:rsidRPr="008D5896">
        <w:t xml:space="preserve"> the file </w:t>
      </w:r>
      <w:proofErr w:type="spellStart"/>
      <w:r w:rsidRPr="00F3102C">
        <w:rPr>
          <w:b/>
        </w:rPr>
        <w:t>sampleData.RData</w:t>
      </w:r>
      <w:proofErr w:type="spellEnd"/>
      <w:r w:rsidRPr="008D5896">
        <w:t xml:space="preserve"> on disk.</w:t>
      </w:r>
    </w:p>
    <w:p w14:paraId="273EB240" w14:textId="77777777" w:rsidR="008D5896" w:rsidRPr="008D5896" w:rsidRDefault="008D5896" w:rsidP="00FC6531">
      <w:pPr>
        <w:pStyle w:val="ListParagraph"/>
      </w:pPr>
      <w:r w:rsidRPr="008D5896">
        <w:rPr>
          <w:noProof/>
        </w:rPr>
        <w:lastRenderedPageBreak/>
        <w:drawing>
          <wp:inline distT="0" distB="0" distL="0" distR="0" wp14:anchorId="18D4C4C2" wp14:editId="17AEFFBF">
            <wp:extent cx="4495800" cy="1104900"/>
            <wp:effectExtent l="0" t="0" r="0" b="0"/>
            <wp:docPr id="1068" name="Picture 1068" descr="Screenshot of File Explorer, with sampleData.RData selected, and the pop-up listing the Type (R Workspace), Size (2.85 KB), and Data/time modified." title="File Explorer, sampleData.R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495800" cy="1104900"/>
                    </a:xfrm>
                    <a:prstGeom prst="rect">
                      <a:avLst/>
                    </a:prstGeom>
                  </pic:spPr>
                </pic:pic>
              </a:graphicData>
            </a:graphic>
          </wp:inline>
        </w:drawing>
      </w:r>
    </w:p>
    <w:p w14:paraId="2EDBB16C" w14:textId="77777777" w:rsidR="00D20444" w:rsidRDefault="00D20444" w:rsidP="00D20444">
      <w:pPr>
        <w:pStyle w:val="ListParagraph"/>
      </w:pPr>
    </w:p>
    <w:p w14:paraId="2B48FE8B" w14:textId="46F7E367" w:rsidR="008D5896" w:rsidRPr="008D5896" w:rsidRDefault="008D5896" w:rsidP="00FC6531">
      <w:pPr>
        <w:pStyle w:val="ListParagraph"/>
        <w:numPr>
          <w:ilvl w:val="0"/>
          <w:numId w:val="14"/>
        </w:numPr>
      </w:pPr>
      <w:r>
        <w:t xml:space="preserve">Back in the </w:t>
      </w:r>
      <w:proofErr w:type="spellStart"/>
      <w:r w:rsidRPr="00F3102C">
        <w:rPr>
          <w:b/>
        </w:rPr>
        <w:t>TrainModel.R</w:t>
      </w:r>
      <w:proofErr w:type="spellEnd"/>
      <w:r>
        <w:t xml:space="preserve"> file in Visual Studio, replace TODO 2 with the following code that builds the model using a Linear Regression.</w:t>
      </w:r>
    </w:p>
    <w:p w14:paraId="2A59E44D" w14:textId="588C8EDE" w:rsidR="008D5896" w:rsidRPr="00FC6531" w:rsidRDefault="008D5896" w:rsidP="00FC6531">
      <w:pPr>
        <w:ind w:left="720"/>
        <w:rPr>
          <w:rFonts w:ascii="Consolas" w:hAnsi="Consolas"/>
          <w:highlight w:val="white"/>
        </w:rPr>
      </w:pPr>
      <w:r w:rsidRPr="00FC6531">
        <w:rPr>
          <w:rFonts w:ascii="Consolas" w:hAnsi="Consolas"/>
          <w:highlight w:val="white"/>
        </w:rPr>
        <w:t xml:space="preserve"># TODO: 2. Build a linear regression model to predict purchase price given age, gender and </w:t>
      </w:r>
      <w:r w:rsidR="003D544A">
        <w:rPr>
          <w:rFonts w:ascii="Consolas" w:hAnsi="Consolas"/>
          <w:highlight w:val="white"/>
        </w:rPr>
        <w:t xml:space="preserve"># </w:t>
      </w:r>
      <w:proofErr w:type="spellStart"/>
      <w:r w:rsidRPr="00FC6531">
        <w:rPr>
          <w:rFonts w:ascii="Consolas" w:hAnsi="Consolas"/>
          <w:highlight w:val="white"/>
        </w:rPr>
        <w:t>productSelect</w:t>
      </w:r>
      <w:proofErr w:type="spellEnd"/>
      <w:r w:rsidRPr="00FC6531">
        <w:rPr>
          <w:rFonts w:ascii="Consolas" w:hAnsi="Consolas"/>
          <w:highlight w:val="white"/>
        </w:rPr>
        <w:t xml:space="preserve"> </w:t>
      </w:r>
    </w:p>
    <w:p w14:paraId="55983497" w14:textId="77777777" w:rsidR="008D5896" w:rsidRPr="00FC6531" w:rsidRDefault="008D5896" w:rsidP="00FC6531">
      <w:pPr>
        <w:ind w:left="720"/>
        <w:rPr>
          <w:rFonts w:ascii="Consolas" w:hAnsi="Consolas"/>
        </w:rPr>
      </w:pPr>
      <w:bookmarkStart w:id="63" w:name="OLE_LINK8"/>
      <w:bookmarkStart w:id="64" w:name="OLE_LINK1"/>
      <w:proofErr w:type="spellStart"/>
      <w:r w:rsidRPr="00FC6531">
        <w:rPr>
          <w:rFonts w:ascii="Consolas" w:hAnsi="Consolas"/>
          <w:highlight w:val="white"/>
        </w:rPr>
        <w:t>pricingModel</w:t>
      </w:r>
      <w:proofErr w:type="spellEnd"/>
      <w:r w:rsidRPr="00FC6531">
        <w:rPr>
          <w:rFonts w:ascii="Consolas" w:hAnsi="Consolas"/>
          <w:highlight w:val="white"/>
        </w:rPr>
        <w:t xml:space="preserve"> &lt;- </w:t>
      </w:r>
      <w:proofErr w:type="spellStart"/>
      <w:proofErr w:type="gramStart"/>
      <w:r w:rsidRPr="00FC6531">
        <w:rPr>
          <w:rFonts w:ascii="Consolas" w:hAnsi="Consolas"/>
          <w:highlight w:val="white"/>
        </w:rPr>
        <w:t>rxLinMod</w:t>
      </w:r>
      <w:proofErr w:type="spellEnd"/>
      <w:r w:rsidRPr="00FC6531">
        <w:rPr>
          <w:rFonts w:ascii="Consolas" w:hAnsi="Consolas"/>
          <w:highlight w:val="white"/>
        </w:rPr>
        <w:t>(</w:t>
      </w:r>
      <w:proofErr w:type="spellStart"/>
      <w:proofErr w:type="gramEnd"/>
      <w:r w:rsidRPr="00FC6531">
        <w:rPr>
          <w:rFonts w:ascii="Consolas" w:hAnsi="Consolas"/>
          <w:highlight w:val="white"/>
        </w:rPr>
        <w:t>purchasePrice</w:t>
      </w:r>
      <w:proofErr w:type="spellEnd"/>
      <w:r w:rsidRPr="00FC6531">
        <w:rPr>
          <w:rFonts w:ascii="Consolas" w:hAnsi="Consolas"/>
          <w:highlight w:val="white"/>
        </w:rPr>
        <w:t xml:space="preserve"> ~ age + gender + </w:t>
      </w:r>
      <w:proofErr w:type="spellStart"/>
      <w:r w:rsidRPr="00FC6531">
        <w:rPr>
          <w:rFonts w:ascii="Consolas" w:hAnsi="Consolas"/>
          <w:highlight w:val="white"/>
        </w:rPr>
        <w:t>productSelected</w:t>
      </w:r>
      <w:proofErr w:type="spellEnd"/>
      <w:r w:rsidRPr="00FC6531">
        <w:rPr>
          <w:rFonts w:ascii="Consolas" w:hAnsi="Consolas"/>
          <w:highlight w:val="white"/>
        </w:rPr>
        <w:t xml:space="preserve">, data = </w:t>
      </w:r>
      <w:proofErr w:type="spellStart"/>
      <w:r w:rsidRPr="00FC6531">
        <w:rPr>
          <w:rFonts w:ascii="Consolas" w:hAnsi="Consolas"/>
          <w:highlight w:val="white"/>
        </w:rPr>
        <w:t>sampleData</w:t>
      </w:r>
      <w:proofErr w:type="spellEnd"/>
      <w:r w:rsidRPr="00FC6531">
        <w:rPr>
          <w:rFonts w:ascii="Consolas" w:hAnsi="Consolas"/>
          <w:highlight w:val="white"/>
        </w:rPr>
        <w:t>)</w:t>
      </w:r>
      <w:bookmarkEnd w:id="63"/>
    </w:p>
    <w:bookmarkEnd w:id="64"/>
    <w:p w14:paraId="65880BD0" w14:textId="77777777" w:rsidR="00D20444" w:rsidRDefault="00D20444" w:rsidP="00D20444">
      <w:pPr>
        <w:pStyle w:val="ListParagraph"/>
      </w:pPr>
    </w:p>
    <w:p w14:paraId="4B265DCC" w14:textId="7B0E0FFB" w:rsidR="008D5896" w:rsidRPr="008D5896" w:rsidRDefault="008D5896" w:rsidP="00FC6531">
      <w:pPr>
        <w:pStyle w:val="ListParagraph"/>
        <w:numPr>
          <w:ilvl w:val="0"/>
          <w:numId w:val="14"/>
        </w:numPr>
      </w:pPr>
      <w:r>
        <w:t>Save that trained model to disk by replacing TODO 3 with:</w:t>
      </w:r>
    </w:p>
    <w:p w14:paraId="19E925E4" w14:textId="77777777" w:rsidR="008D5896" w:rsidRPr="00FC6531" w:rsidRDefault="008D5896" w:rsidP="00FC6531">
      <w:pPr>
        <w:ind w:left="720"/>
        <w:rPr>
          <w:rFonts w:ascii="Consolas" w:hAnsi="Consolas"/>
          <w:highlight w:val="white"/>
        </w:rPr>
      </w:pPr>
      <w:r w:rsidRPr="00FC6531">
        <w:rPr>
          <w:rFonts w:ascii="Consolas" w:hAnsi="Consolas"/>
          <w:highlight w:val="white"/>
        </w:rPr>
        <w:t xml:space="preserve"># TODO: 3. Export the trained model to a file named </w:t>
      </w:r>
      <w:proofErr w:type="spellStart"/>
      <w:r w:rsidRPr="00FC6531">
        <w:rPr>
          <w:rFonts w:ascii="Consolas" w:hAnsi="Consolas"/>
          <w:highlight w:val="white"/>
        </w:rPr>
        <w:t>pricingModel.rda</w:t>
      </w:r>
      <w:proofErr w:type="spellEnd"/>
      <w:r w:rsidRPr="00FC6531">
        <w:rPr>
          <w:rFonts w:ascii="Consolas" w:hAnsi="Consolas"/>
          <w:highlight w:val="white"/>
        </w:rPr>
        <w:t xml:space="preserve"> </w:t>
      </w:r>
    </w:p>
    <w:p w14:paraId="205F59F2" w14:textId="77777777" w:rsidR="008D5896" w:rsidRPr="00FC6531" w:rsidRDefault="008D5896" w:rsidP="00FC6531">
      <w:pPr>
        <w:ind w:left="720"/>
        <w:rPr>
          <w:rFonts w:ascii="Consolas" w:hAnsi="Consolas"/>
        </w:rPr>
      </w:pPr>
      <w:bookmarkStart w:id="65" w:name="OLE_LINK9"/>
      <w:bookmarkStart w:id="66" w:name="OLE_LINK2"/>
      <w:proofErr w:type="gramStart"/>
      <w:r w:rsidRPr="00FC6531">
        <w:rPr>
          <w:rFonts w:ascii="Consolas" w:hAnsi="Consolas"/>
          <w:highlight w:val="white"/>
        </w:rPr>
        <w:t>save(</w:t>
      </w:r>
      <w:proofErr w:type="spellStart"/>
      <w:proofErr w:type="gramEnd"/>
      <w:r w:rsidRPr="00FC6531">
        <w:rPr>
          <w:rFonts w:ascii="Consolas" w:hAnsi="Consolas"/>
          <w:highlight w:val="white"/>
        </w:rPr>
        <w:t>pricingModel</w:t>
      </w:r>
      <w:proofErr w:type="spellEnd"/>
      <w:r w:rsidRPr="00FC6531">
        <w:rPr>
          <w:rFonts w:ascii="Consolas" w:hAnsi="Consolas"/>
          <w:highlight w:val="white"/>
        </w:rPr>
        <w:t>, file = "</w:t>
      </w:r>
      <w:proofErr w:type="spellStart"/>
      <w:r w:rsidRPr="00FC6531">
        <w:rPr>
          <w:rFonts w:ascii="Consolas" w:hAnsi="Consolas"/>
          <w:highlight w:val="white"/>
        </w:rPr>
        <w:t>pricingModel.RData</w:t>
      </w:r>
      <w:proofErr w:type="spellEnd"/>
      <w:r w:rsidRPr="00FC6531">
        <w:rPr>
          <w:rFonts w:ascii="Consolas" w:hAnsi="Consolas"/>
          <w:highlight w:val="white"/>
        </w:rPr>
        <w:t>")</w:t>
      </w:r>
      <w:bookmarkEnd w:id="65"/>
    </w:p>
    <w:bookmarkEnd w:id="66"/>
    <w:p w14:paraId="5260303A" w14:textId="77777777" w:rsidR="00D20444" w:rsidRDefault="00D20444" w:rsidP="00D20444">
      <w:pPr>
        <w:pStyle w:val="ListParagraph"/>
      </w:pPr>
    </w:p>
    <w:p w14:paraId="050A62A6" w14:textId="42EE7DE2" w:rsidR="008D5896" w:rsidRPr="008D5896" w:rsidRDefault="008D5896" w:rsidP="00FC6531">
      <w:pPr>
        <w:pStyle w:val="ListParagraph"/>
        <w:numPr>
          <w:ilvl w:val="0"/>
          <w:numId w:val="14"/>
        </w:numPr>
      </w:pPr>
      <w:r>
        <w:t>Finally, save the first row of the sample data to a file so you can re-use the structure later when operationalizing the model. Replace TODO 4 with:</w:t>
      </w:r>
    </w:p>
    <w:p w14:paraId="7A772396" w14:textId="5EFC1A15" w:rsidR="008D5896" w:rsidRPr="00FC6531" w:rsidRDefault="008D5896" w:rsidP="00FC6531">
      <w:pPr>
        <w:ind w:left="720"/>
        <w:rPr>
          <w:rFonts w:ascii="Consolas" w:hAnsi="Consolas"/>
          <w:highlight w:val="white"/>
        </w:rPr>
      </w:pPr>
      <w:r w:rsidRPr="00FC6531">
        <w:rPr>
          <w:rFonts w:ascii="Consolas" w:hAnsi="Consolas"/>
          <w:highlight w:val="white"/>
        </w:rPr>
        <w:t xml:space="preserve"># TODO: 4. Save one example of the sample data to serve as an input template, to a file </w:t>
      </w:r>
      <w:r w:rsidR="003D544A">
        <w:rPr>
          <w:rFonts w:ascii="Consolas" w:hAnsi="Consolas"/>
          <w:highlight w:val="white"/>
        </w:rPr>
        <w:t xml:space="preserve">    # </w:t>
      </w:r>
      <w:r w:rsidRPr="00FC6531">
        <w:rPr>
          <w:rFonts w:ascii="Consolas" w:hAnsi="Consolas"/>
          <w:highlight w:val="white"/>
        </w:rPr>
        <w:t xml:space="preserve">called </w:t>
      </w:r>
      <w:proofErr w:type="spellStart"/>
      <w:r w:rsidRPr="00FC6531">
        <w:rPr>
          <w:rFonts w:ascii="Consolas" w:hAnsi="Consolas"/>
          <w:highlight w:val="white"/>
        </w:rPr>
        <w:t>inputExample.rda</w:t>
      </w:r>
      <w:proofErr w:type="spellEnd"/>
    </w:p>
    <w:p w14:paraId="479D34EB" w14:textId="77777777" w:rsidR="008D5896" w:rsidRPr="00FC6531" w:rsidRDefault="008D5896" w:rsidP="00FC6531">
      <w:pPr>
        <w:ind w:left="720"/>
        <w:rPr>
          <w:rFonts w:ascii="Consolas" w:hAnsi="Consolas"/>
          <w:highlight w:val="white"/>
        </w:rPr>
      </w:pPr>
      <w:bookmarkStart w:id="67" w:name="OLE_LINK10"/>
      <w:bookmarkStart w:id="68" w:name="OLE_LINK11"/>
      <w:bookmarkStart w:id="69" w:name="OLE_LINK3"/>
      <w:proofErr w:type="spellStart"/>
      <w:r w:rsidRPr="00FC6531">
        <w:rPr>
          <w:rFonts w:ascii="Consolas" w:hAnsi="Consolas"/>
          <w:highlight w:val="white"/>
        </w:rPr>
        <w:t>inputExample</w:t>
      </w:r>
      <w:proofErr w:type="spellEnd"/>
      <w:r w:rsidRPr="00FC6531">
        <w:rPr>
          <w:rFonts w:ascii="Consolas" w:hAnsi="Consolas"/>
          <w:highlight w:val="white"/>
        </w:rPr>
        <w:t xml:space="preserve"> &lt;- </w:t>
      </w:r>
      <w:proofErr w:type="spellStart"/>
      <w:proofErr w:type="gramStart"/>
      <w:r w:rsidRPr="00FC6531">
        <w:rPr>
          <w:rFonts w:ascii="Consolas" w:hAnsi="Consolas"/>
          <w:highlight w:val="white"/>
        </w:rPr>
        <w:t>sampleData</w:t>
      </w:r>
      <w:proofErr w:type="spellEnd"/>
      <w:r w:rsidRPr="00FC6531">
        <w:rPr>
          <w:rFonts w:ascii="Consolas" w:hAnsi="Consolas"/>
          <w:highlight w:val="white"/>
        </w:rPr>
        <w:t>[</w:t>
      </w:r>
      <w:proofErr w:type="gramEnd"/>
      <w:r w:rsidRPr="00FC6531">
        <w:rPr>
          <w:rFonts w:ascii="Consolas" w:hAnsi="Consolas"/>
          <w:highlight w:val="white"/>
        </w:rPr>
        <w:t>1,]</w:t>
      </w:r>
    </w:p>
    <w:p w14:paraId="7503E5EC" w14:textId="77777777" w:rsidR="008D5896" w:rsidRPr="00FC6531" w:rsidRDefault="008D5896" w:rsidP="00FC6531">
      <w:pPr>
        <w:ind w:left="720"/>
        <w:rPr>
          <w:rFonts w:ascii="Consolas" w:hAnsi="Consolas"/>
        </w:rPr>
      </w:pPr>
      <w:proofErr w:type="gramStart"/>
      <w:r w:rsidRPr="00FC6531">
        <w:rPr>
          <w:rFonts w:ascii="Consolas" w:hAnsi="Consolas"/>
          <w:highlight w:val="white"/>
        </w:rPr>
        <w:t>save(</w:t>
      </w:r>
      <w:proofErr w:type="spellStart"/>
      <w:proofErr w:type="gramEnd"/>
      <w:r w:rsidRPr="00FC6531">
        <w:rPr>
          <w:rFonts w:ascii="Consolas" w:hAnsi="Consolas"/>
          <w:highlight w:val="white"/>
        </w:rPr>
        <w:t>inputExample</w:t>
      </w:r>
      <w:proofErr w:type="spellEnd"/>
      <w:r w:rsidRPr="00FC6531">
        <w:rPr>
          <w:rFonts w:ascii="Consolas" w:hAnsi="Consolas"/>
          <w:highlight w:val="white"/>
        </w:rPr>
        <w:t>, file = "</w:t>
      </w:r>
      <w:proofErr w:type="spellStart"/>
      <w:r w:rsidRPr="00FC6531">
        <w:rPr>
          <w:rFonts w:ascii="Consolas" w:hAnsi="Consolas"/>
          <w:highlight w:val="white"/>
        </w:rPr>
        <w:t>inputExample.RData</w:t>
      </w:r>
      <w:proofErr w:type="spellEnd"/>
      <w:r w:rsidRPr="00FC6531">
        <w:rPr>
          <w:rFonts w:ascii="Consolas" w:hAnsi="Consolas"/>
          <w:highlight w:val="white"/>
        </w:rPr>
        <w:t>")</w:t>
      </w:r>
      <w:bookmarkEnd w:id="67"/>
      <w:bookmarkEnd w:id="68"/>
    </w:p>
    <w:bookmarkEnd w:id="69"/>
    <w:p w14:paraId="6CD14606" w14:textId="77777777" w:rsidR="00D20444" w:rsidRDefault="00D20444" w:rsidP="00D20444">
      <w:pPr>
        <w:pStyle w:val="ListParagraph"/>
      </w:pPr>
    </w:p>
    <w:p w14:paraId="319884AC" w14:textId="693336FC" w:rsidR="008D5896" w:rsidRPr="008D5896" w:rsidRDefault="008D5896" w:rsidP="00FC6531">
      <w:pPr>
        <w:pStyle w:val="ListParagraph"/>
        <w:numPr>
          <w:ilvl w:val="0"/>
          <w:numId w:val="14"/>
        </w:numPr>
      </w:pPr>
      <w:r>
        <w:t xml:space="preserve">Save your changes to </w:t>
      </w:r>
      <w:proofErr w:type="spellStart"/>
      <w:r w:rsidRPr="003B57C7">
        <w:rPr>
          <w:b/>
        </w:rPr>
        <w:t>TrainModel.R</w:t>
      </w:r>
      <w:proofErr w:type="spellEnd"/>
      <w:r>
        <w:t>.</w:t>
      </w:r>
    </w:p>
    <w:p w14:paraId="00EDB9E3" w14:textId="77777777" w:rsidR="00D20444" w:rsidRDefault="00D20444" w:rsidP="00D20444">
      <w:pPr>
        <w:pStyle w:val="ListParagraph"/>
      </w:pPr>
    </w:p>
    <w:p w14:paraId="432690BA" w14:textId="24B2F856" w:rsidR="008D5896" w:rsidRPr="008D5896" w:rsidRDefault="008D5896" w:rsidP="00FC6531">
      <w:pPr>
        <w:pStyle w:val="ListParagraph"/>
        <w:numPr>
          <w:ilvl w:val="0"/>
          <w:numId w:val="14"/>
        </w:numPr>
      </w:pPr>
      <w:r>
        <w:t>Highlight TODO items 2 through 4 and execute them in interactive.</w:t>
      </w:r>
    </w:p>
    <w:p w14:paraId="601705A0" w14:textId="77777777" w:rsidR="00D20444" w:rsidRDefault="00D20444" w:rsidP="00D20444">
      <w:pPr>
        <w:pStyle w:val="ListParagraph"/>
      </w:pPr>
    </w:p>
    <w:p w14:paraId="398B0C08" w14:textId="22D1A797" w:rsidR="008D5896" w:rsidRPr="008D5896" w:rsidRDefault="008D5896" w:rsidP="00FC6531">
      <w:pPr>
        <w:pStyle w:val="ListParagraph"/>
        <w:numPr>
          <w:ilvl w:val="0"/>
          <w:numId w:val="14"/>
        </w:numPr>
      </w:pPr>
      <w:r>
        <w:t xml:space="preserve">In the same folder as your script, you should now have the files </w:t>
      </w:r>
      <w:proofErr w:type="spellStart"/>
      <w:r w:rsidRPr="003B57C7">
        <w:rPr>
          <w:b/>
        </w:rPr>
        <w:t>sampleData.RData</w:t>
      </w:r>
      <w:proofErr w:type="spellEnd"/>
      <w:r>
        <w:t xml:space="preserve">, </w:t>
      </w:r>
      <w:proofErr w:type="spellStart"/>
      <w:r w:rsidRPr="003B57C7">
        <w:rPr>
          <w:b/>
        </w:rPr>
        <w:t>pricingModel.RData</w:t>
      </w:r>
      <w:proofErr w:type="spellEnd"/>
      <w:r>
        <w:t xml:space="preserve">, and </w:t>
      </w:r>
      <w:proofErr w:type="spellStart"/>
      <w:r w:rsidRPr="003B57C7">
        <w:rPr>
          <w:b/>
        </w:rPr>
        <w:t>inputExample.RData</w:t>
      </w:r>
      <w:proofErr w:type="spellEnd"/>
      <w:r>
        <w:t>.</w:t>
      </w:r>
      <w:r w:rsidRPr="008D5896">
        <w:t xml:space="preserve"> </w:t>
      </w:r>
      <w:r w:rsidRPr="008D5896">
        <w:rPr>
          <w:noProof/>
        </w:rPr>
        <w:drawing>
          <wp:inline distT="0" distB="0" distL="0" distR="0" wp14:anchorId="7EADFCAB" wp14:editId="440F5053">
            <wp:extent cx="5629275" cy="1866900"/>
            <wp:effectExtent l="0" t="0" r="9525" b="0"/>
            <wp:docPr id="1069" name="Picture 1069" descr="Screenshot of File Explorer, with the previously mentioned files circled." title="File Explo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629275" cy="1866900"/>
                    </a:xfrm>
                    <a:prstGeom prst="rect">
                      <a:avLst/>
                    </a:prstGeom>
                  </pic:spPr>
                </pic:pic>
              </a:graphicData>
            </a:graphic>
          </wp:inline>
        </w:drawing>
      </w:r>
    </w:p>
    <w:p w14:paraId="26596E4B" w14:textId="77777777" w:rsidR="008D5896" w:rsidRDefault="008D5896" w:rsidP="00FC6531">
      <w:pPr>
        <w:pStyle w:val="Heading4"/>
      </w:pPr>
      <w:bookmarkStart w:id="70" w:name="_Toc497939588"/>
      <w:bookmarkStart w:id="71" w:name="_Toc500860281"/>
      <w:bookmarkStart w:id="72" w:name="_Toc510781762"/>
      <w:r>
        <w:lastRenderedPageBreak/>
        <w:t>Task 2: Try a prediction locally</w:t>
      </w:r>
      <w:bookmarkEnd w:id="70"/>
      <w:bookmarkEnd w:id="71"/>
      <w:bookmarkEnd w:id="72"/>
    </w:p>
    <w:p w14:paraId="4FE8EF7D" w14:textId="77777777" w:rsidR="008D5896" w:rsidRPr="008D5896" w:rsidRDefault="008D5896" w:rsidP="00FC6531">
      <w:pPr>
        <w:pStyle w:val="ListParagraph"/>
        <w:numPr>
          <w:ilvl w:val="0"/>
          <w:numId w:val="15"/>
        </w:numPr>
      </w:pPr>
      <w:r>
        <w:t xml:space="preserve">Within Visual Studio, open </w:t>
      </w:r>
      <w:proofErr w:type="spellStart"/>
      <w:r w:rsidRPr="00256B1C">
        <w:rPr>
          <w:b/>
        </w:rPr>
        <w:t>PredictUsingModel.r</w:t>
      </w:r>
      <w:proofErr w:type="spellEnd"/>
      <w:r w:rsidRPr="008D5896">
        <w:t xml:space="preserve"> under the Pricing Model project in Solution Explorer.</w:t>
      </w:r>
    </w:p>
    <w:p w14:paraId="05664BC6" w14:textId="77777777" w:rsidR="003B57C7" w:rsidRDefault="003B57C7" w:rsidP="003B57C7">
      <w:pPr>
        <w:pStyle w:val="ListParagraph"/>
      </w:pPr>
    </w:p>
    <w:p w14:paraId="363869C0" w14:textId="33169BDD" w:rsidR="008D5896" w:rsidRPr="008D5896" w:rsidRDefault="008D5896" w:rsidP="00FC6531">
      <w:pPr>
        <w:pStyle w:val="ListParagraph"/>
        <w:numPr>
          <w:ilvl w:val="0"/>
          <w:numId w:val="15"/>
        </w:numPr>
      </w:pPr>
      <w:r>
        <w:t>Replace TODO 1 with the following:</w:t>
      </w:r>
    </w:p>
    <w:p w14:paraId="2D3DAE56" w14:textId="1F80415E" w:rsidR="008D5896" w:rsidRPr="00FC6531" w:rsidRDefault="008D5896" w:rsidP="00FC6531">
      <w:pPr>
        <w:ind w:left="720"/>
        <w:rPr>
          <w:rFonts w:ascii="Consolas" w:hAnsi="Consolas"/>
          <w:highlight w:val="white"/>
        </w:rPr>
      </w:pPr>
      <w:r w:rsidRPr="00FC6531">
        <w:rPr>
          <w:rFonts w:ascii="Consolas" w:hAnsi="Consolas"/>
          <w:highlight w:val="white"/>
        </w:rPr>
        <w:t># TODO: 1. Prepare the input to use for prediction</w:t>
      </w:r>
    </w:p>
    <w:p w14:paraId="3255ECF0" w14:textId="77777777" w:rsidR="008D5896" w:rsidRPr="00FC6531" w:rsidRDefault="008D5896" w:rsidP="00FC6531">
      <w:pPr>
        <w:ind w:left="720"/>
        <w:rPr>
          <w:rFonts w:ascii="Consolas" w:hAnsi="Consolas"/>
          <w:highlight w:val="white"/>
        </w:rPr>
      </w:pPr>
      <w:bookmarkStart w:id="73" w:name="OLE_LINK4"/>
      <w:proofErr w:type="spellStart"/>
      <w:proofErr w:type="gramStart"/>
      <w:r w:rsidRPr="00FC6531">
        <w:rPr>
          <w:rFonts w:ascii="Consolas" w:hAnsi="Consolas"/>
          <w:highlight w:val="white"/>
        </w:rPr>
        <w:t>inputExample</w:t>
      </w:r>
      <w:proofErr w:type="spellEnd"/>
      <w:r w:rsidRPr="00FC6531">
        <w:rPr>
          <w:rFonts w:ascii="Consolas" w:hAnsi="Consolas"/>
          <w:highlight w:val="white"/>
        </w:rPr>
        <w:t>[</w:t>
      </w:r>
      <w:proofErr w:type="gramEnd"/>
      <w:r w:rsidRPr="00FC6531">
        <w:rPr>
          <w:rFonts w:ascii="Consolas" w:hAnsi="Consolas"/>
          <w:highlight w:val="white"/>
        </w:rPr>
        <w:t>1,]$age &lt;- 30</w:t>
      </w:r>
    </w:p>
    <w:p w14:paraId="256F88E8" w14:textId="77777777" w:rsidR="008D5896" w:rsidRPr="00FC6531" w:rsidRDefault="008D5896" w:rsidP="00FC6531">
      <w:pPr>
        <w:ind w:left="720"/>
        <w:rPr>
          <w:rFonts w:ascii="Consolas" w:hAnsi="Consolas"/>
          <w:highlight w:val="white"/>
        </w:rPr>
      </w:pPr>
      <w:proofErr w:type="spellStart"/>
      <w:proofErr w:type="gramStart"/>
      <w:r w:rsidRPr="00FC6531">
        <w:rPr>
          <w:rFonts w:ascii="Consolas" w:hAnsi="Consolas"/>
          <w:highlight w:val="white"/>
        </w:rPr>
        <w:t>inputExample</w:t>
      </w:r>
      <w:proofErr w:type="spellEnd"/>
      <w:r w:rsidRPr="00FC6531">
        <w:rPr>
          <w:rFonts w:ascii="Consolas" w:hAnsi="Consolas"/>
          <w:highlight w:val="white"/>
        </w:rPr>
        <w:t>[</w:t>
      </w:r>
      <w:proofErr w:type="gramEnd"/>
      <w:r w:rsidRPr="00FC6531">
        <w:rPr>
          <w:rFonts w:ascii="Consolas" w:hAnsi="Consolas"/>
          <w:highlight w:val="white"/>
        </w:rPr>
        <w:t>1,]$gender &lt;- "F"</w:t>
      </w:r>
    </w:p>
    <w:p w14:paraId="42E3FE54" w14:textId="77777777" w:rsidR="008D5896" w:rsidRPr="00FC6531" w:rsidRDefault="008D5896" w:rsidP="00FC6531">
      <w:pPr>
        <w:ind w:left="720"/>
        <w:rPr>
          <w:rFonts w:ascii="Consolas" w:hAnsi="Consolas"/>
        </w:rPr>
      </w:pPr>
      <w:proofErr w:type="spellStart"/>
      <w:proofErr w:type="gramStart"/>
      <w:r w:rsidRPr="00FC6531">
        <w:rPr>
          <w:rFonts w:ascii="Consolas" w:hAnsi="Consolas"/>
          <w:highlight w:val="white"/>
        </w:rPr>
        <w:t>inputExample</w:t>
      </w:r>
      <w:proofErr w:type="spellEnd"/>
      <w:r w:rsidRPr="00FC6531">
        <w:rPr>
          <w:rFonts w:ascii="Consolas" w:hAnsi="Consolas"/>
          <w:highlight w:val="white"/>
        </w:rPr>
        <w:t>[</w:t>
      </w:r>
      <w:proofErr w:type="gramEnd"/>
      <w:r w:rsidRPr="00FC6531">
        <w:rPr>
          <w:rFonts w:ascii="Consolas" w:hAnsi="Consolas"/>
          <w:highlight w:val="white"/>
        </w:rPr>
        <w:t>1,]$</w:t>
      </w:r>
      <w:proofErr w:type="spellStart"/>
      <w:r w:rsidRPr="00FC6531">
        <w:rPr>
          <w:rFonts w:ascii="Consolas" w:hAnsi="Consolas"/>
          <w:highlight w:val="white"/>
        </w:rPr>
        <w:t>productSelected</w:t>
      </w:r>
      <w:proofErr w:type="spellEnd"/>
      <w:r w:rsidRPr="00FC6531">
        <w:rPr>
          <w:rFonts w:ascii="Consolas" w:hAnsi="Consolas"/>
          <w:highlight w:val="white"/>
        </w:rPr>
        <w:t xml:space="preserve"> &lt;- "coconut water"</w:t>
      </w:r>
    </w:p>
    <w:bookmarkEnd w:id="73"/>
    <w:p w14:paraId="14C3905B" w14:textId="77777777" w:rsidR="003B57C7" w:rsidRDefault="003B57C7" w:rsidP="003B57C7">
      <w:pPr>
        <w:pStyle w:val="ListParagraph"/>
      </w:pPr>
    </w:p>
    <w:p w14:paraId="3FA0B262" w14:textId="7FE1CEB2" w:rsidR="008D5896" w:rsidRPr="008D5896" w:rsidRDefault="008D5896" w:rsidP="00FC6531">
      <w:pPr>
        <w:pStyle w:val="ListParagraph"/>
        <w:numPr>
          <w:ilvl w:val="0"/>
          <w:numId w:val="15"/>
        </w:numPr>
      </w:pPr>
      <w:r>
        <w:t>Replace TODO 2 with the following:</w:t>
      </w:r>
    </w:p>
    <w:p w14:paraId="12E83996" w14:textId="77777777" w:rsidR="008D5896" w:rsidRPr="00FC6531" w:rsidRDefault="008D5896" w:rsidP="00FC6531">
      <w:pPr>
        <w:ind w:left="720"/>
        <w:rPr>
          <w:rFonts w:ascii="Consolas" w:hAnsi="Consolas"/>
          <w:highlight w:val="white"/>
        </w:rPr>
      </w:pPr>
      <w:r w:rsidRPr="00FC6531">
        <w:rPr>
          <w:rFonts w:ascii="Consolas" w:hAnsi="Consolas"/>
          <w:highlight w:val="white"/>
        </w:rPr>
        <w:t># TODO: 2. Execute the prediction</w:t>
      </w:r>
    </w:p>
    <w:p w14:paraId="71F5FD1D" w14:textId="77777777" w:rsidR="008D5896" w:rsidRPr="00FC6531" w:rsidRDefault="008D5896" w:rsidP="00FC6531">
      <w:pPr>
        <w:ind w:left="720"/>
        <w:rPr>
          <w:rFonts w:ascii="Consolas" w:hAnsi="Consolas"/>
        </w:rPr>
      </w:pPr>
      <w:bookmarkStart w:id="74" w:name="OLE_LINK12"/>
      <w:bookmarkStart w:id="75" w:name="OLE_LINK5"/>
      <w:r w:rsidRPr="00FC6531">
        <w:rPr>
          <w:rFonts w:ascii="Consolas" w:hAnsi="Consolas"/>
          <w:highlight w:val="white"/>
        </w:rPr>
        <w:t xml:space="preserve">prediction &lt;- </w:t>
      </w:r>
      <w:proofErr w:type="spellStart"/>
      <w:proofErr w:type="gramStart"/>
      <w:r w:rsidRPr="00FC6531">
        <w:rPr>
          <w:rFonts w:ascii="Consolas" w:hAnsi="Consolas"/>
          <w:highlight w:val="white"/>
        </w:rPr>
        <w:t>rxPredict</w:t>
      </w:r>
      <w:proofErr w:type="spellEnd"/>
      <w:r w:rsidRPr="00FC6531">
        <w:rPr>
          <w:rFonts w:ascii="Consolas" w:hAnsi="Consolas"/>
          <w:highlight w:val="white"/>
        </w:rPr>
        <w:t>(</w:t>
      </w:r>
      <w:proofErr w:type="spellStart"/>
      <w:proofErr w:type="gramEnd"/>
      <w:r w:rsidRPr="00FC6531">
        <w:rPr>
          <w:rFonts w:ascii="Consolas" w:hAnsi="Consolas"/>
          <w:highlight w:val="white"/>
        </w:rPr>
        <w:t>pricingModel</w:t>
      </w:r>
      <w:proofErr w:type="spellEnd"/>
      <w:r w:rsidRPr="00FC6531">
        <w:rPr>
          <w:rFonts w:ascii="Consolas" w:hAnsi="Consolas"/>
          <w:highlight w:val="white"/>
        </w:rPr>
        <w:t xml:space="preserve">, data = </w:t>
      </w:r>
      <w:proofErr w:type="spellStart"/>
      <w:r w:rsidRPr="00FC6531">
        <w:rPr>
          <w:rFonts w:ascii="Consolas" w:hAnsi="Consolas"/>
          <w:highlight w:val="white"/>
        </w:rPr>
        <w:t>inputExample</w:t>
      </w:r>
      <w:proofErr w:type="spellEnd"/>
      <w:r w:rsidRPr="00FC6531">
        <w:rPr>
          <w:rFonts w:ascii="Consolas" w:hAnsi="Consolas"/>
          <w:highlight w:val="white"/>
        </w:rPr>
        <w:t>)</w:t>
      </w:r>
      <w:bookmarkEnd w:id="74"/>
    </w:p>
    <w:bookmarkEnd w:id="75"/>
    <w:p w14:paraId="04FC48A3" w14:textId="77777777" w:rsidR="008D5896" w:rsidRPr="008D5896" w:rsidRDefault="008D5896" w:rsidP="00FC6531">
      <w:pPr>
        <w:pStyle w:val="ListParagraph"/>
        <w:numPr>
          <w:ilvl w:val="0"/>
          <w:numId w:val="15"/>
        </w:numPr>
      </w:pPr>
      <w:r>
        <w:t xml:space="preserve">Highlight all the script in the file and execute it in interactive. </w:t>
      </w:r>
    </w:p>
    <w:p w14:paraId="60326F1F" w14:textId="77777777" w:rsidR="003B57C7" w:rsidRDefault="003B57C7" w:rsidP="003B57C7">
      <w:pPr>
        <w:pStyle w:val="ListParagraph"/>
      </w:pPr>
    </w:p>
    <w:p w14:paraId="5D7B3582" w14:textId="3EBC7DC9" w:rsidR="008D5896" w:rsidRPr="008D5896" w:rsidRDefault="008D5896" w:rsidP="00FC6531">
      <w:pPr>
        <w:pStyle w:val="ListParagraph"/>
        <w:numPr>
          <w:ilvl w:val="0"/>
          <w:numId w:val="15"/>
        </w:numPr>
      </w:pPr>
      <w:r>
        <w:t>Using Variable Explorer, expand the prediction variable and observe the price the model suggested to use for purchasing the coconut water for input of a 30-year-old female.</w:t>
      </w:r>
      <w:r>
        <w:br/>
      </w:r>
      <w:r w:rsidRPr="008D5896">
        <w:rPr>
          <w:noProof/>
        </w:rPr>
        <w:drawing>
          <wp:inline distT="0" distB="0" distL="0" distR="0" wp14:anchorId="20B94736" wp14:editId="04E6AEA7">
            <wp:extent cx="5486400" cy="1595532"/>
            <wp:effectExtent l="19050" t="19050" r="19050" b="24130"/>
            <wp:docPr id="647" name="Picture 647" descr="Screenshot of Variable Explorer, prediction table. The purchasePrice_Prec is 0.949." title="Variable Explo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aptures/Screen%20Shot%202016-07-20%20at%2010.50.02%20AM.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486400" cy="1595532"/>
                    </a:xfrm>
                    <a:prstGeom prst="rect">
                      <a:avLst/>
                    </a:prstGeom>
                    <a:noFill/>
                    <a:ln>
                      <a:solidFill>
                        <a:schemeClr val="tx1"/>
                      </a:solidFill>
                    </a:ln>
                  </pic:spPr>
                </pic:pic>
              </a:graphicData>
            </a:graphic>
          </wp:inline>
        </w:drawing>
      </w:r>
    </w:p>
    <w:p w14:paraId="5AC0A114" w14:textId="77777777" w:rsidR="008D5896" w:rsidRDefault="008D5896" w:rsidP="00FC6531">
      <w:pPr>
        <w:pStyle w:val="Heading4"/>
      </w:pPr>
      <w:bookmarkStart w:id="76" w:name="_Toc497939589"/>
      <w:bookmarkStart w:id="77" w:name="_Toc500860282"/>
      <w:bookmarkStart w:id="78" w:name="_Toc510781763"/>
      <w:r>
        <w:t>Task 3: Create the model in R Server on HDInsight</w:t>
      </w:r>
      <w:bookmarkEnd w:id="76"/>
      <w:bookmarkEnd w:id="77"/>
      <w:bookmarkEnd w:id="78"/>
    </w:p>
    <w:p w14:paraId="2AF068D7" w14:textId="77777777" w:rsidR="008D5896" w:rsidRPr="008D5896" w:rsidRDefault="008D5896" w:rsidP="00FC6531">
      <w:pPr>
        <w:pStyle w:val="ListParagraph"/>
        <w:numPr>
          <w:ilvl w:val="0"/>
          <w:numId w:val="16"/>
        </w:numPr>
      </w:pPr>
      <w:r>
        <w:t xml:space="preserve">On your </w:t>
      </w:r>
      <w:proofErr w:type="spellStart"/>
      <w:r>
        <w:t>LabVM</w:t>
      </w:r>
      <w:proofErr w:type="spellEnd"/>
      <w:r>
        <w:t xml:space="preserve">, </w:t>
      </w:r>
      <w:r w:rsidRPr="008D5896">
        <w:t xml:space="preserve">open a Git Bash shell like you did in the </w:t>
      </w:r>
      <w:hyperlink w:anchor="_Task_4:_Prepare" w:history="1">
        <w:r w:rsidRPr="008D5896">
          <w:rPr>
            <w:rStyle w:val="Hyperlink"/>
          </w:rPr>
          <w:t>Before the Hands-on Lab, Task 4</w:t>
        </w:r>
      </w:hyperlink>
      <w:r w:rsidRPr="008D5896">
        <w:t xml:space="preserve">, Step 7. </w:t>
      </w:r>
    </w:p>
    <w:p w14:paraId="78AB6ECE" w14:textId="77777777" w:rsidR="00256B1C" w:rsidRDefault="00256B1C" w:rsidP="00256B1C">
      <w:pPr>
        <w:pStyle w:val="ListParagraph"/>
      </w:pPr>
    </w:p>
    <w:p w14:paraId="63F2BB26" w14:textId="3AAC2244" w:rsidR="008D5896" w:rsidRPr="008D5896" w:rsidRDefault="008D5896" w:rsidP="00FC6531">
      <w:pPr>
        <w:pStyle w:val="ListParagraph"/>
        <w:numPr>
          <w:ilvl w:val="0"/>
          <w:numId w:val="16"/>
        </w:numPr>
      </w:pPr>
      <w:r>
        <w:t xml:space="preserve">SSH into your deployed R Server in HDInsight cluster. (You can get the </w:t>
      </w:r>
      <w:r w:rsidRPr="008D5896">
        <w:t xml:space="preserve">SSH connection string for your cluster from the HDInsight Blade in the Azure Portal). </w:t>
      </w:r>
      <w:r w:rsidRPr="008D5896">
        <w:rPr>
          <w:noProof/>
        </w:rPr>
        <w:lastRenderedPageBreak/>
        <w:drawing>
          <wp:inline distT="0" distB="0" distL="0" distR="0" wp14:anchorId="00D9AC63" wp14:editId="2FB60275">
            <wp:extent cx="6573329" cy="1653679"/>
            <wp:effectExtent l="0" t="0" r="0" b="3810"/>
            <wp:docPr id="1075" name="Picture 1075" descr="Screenshot of the HDInsight cluster blade for vendingmachineslab. Overview is selected in the left pane, and in the right pane, on the menu bar, Secure Shell (SSH) is circled." title="HDInsight cluster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583494" cy="1656236"/>
                    </a:xfrm>
                    <a:prstGeom prst="rect">
                      <a:avLst/>
                    </a:prstGeom>
                  </pic:spPr>
                </pic:pic>
              </a:graphicData>
            </a:graphic>
          </wp:inline>
        </w:drawing>
      </w:r>
      <w:r w:rsidRPr="008D5896">
        <w:rPr>
          <w:noProof/>
        </w:rPr>
        <w:drawing>
          <wp:inline distT="0" distB="0" distL="0" distR="0" wp14:anchorId="3E3307E5" wp14:editId="4774A0FC">
            <wp:extent cx="4829175" cy="1571625"/>
            <wp:effectExtent l="0" t="0" r="9525" b="9525"/>
            <wp:docPr id="1081" name="Picture 1081" descr="Screenshot of Connect to cluster. Ssh.azurehdinsight.net is circled in the Hostname field, with the endpoint circled below." title="Connect to cluster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829175" cy="1571625"/>
                    </a:xfrm>
                    <a:prstGeom prst="rect">
                      <a:avLst/>
                    </a:prstGeom>
                  </pic:spPr>
                </pic:pic>
              </a:graphicData>
            </a:graphic>
          </wp:inline>
        </w:drawing>
      </w:r>
    </w:p>
    <w:p w14:paraId="4BDBFDD5" w14:textId="77777777" w:rsidR="00256B1C" w:rsidRDefault="00256B1C" w:rsidP="00256B1C">
      <w:pPr>
        <w:pStyle w:val="ListParagraph"/>
      </w:pPr>
    </w:p>
    <w:p w14:paraId="72027FBC" w14:textId="575AA796" w:rsidR="008D5896" w:rsidRPr="008D5896" w:rsidRDefault="008D5896" w:rsidP="00FC6531">
      <w:pPr>
        <w:pStyle w:val="ListParagraph"/>
        <w:numPr>
          <w:ilvl w:val="0"/>
          <w:numId w:val="16"/>
        </w:numPr>
      </w:pPr>
      <w:r>
        <w:t xml:space="preserve">If prompted to </w:t>
      </w:r>
      <w:r w:rsidRPr="008D5896">
        <w:t>continue connecting, enter yes.</w:t>
      </w:r>
    </w:p>
    <w:p w14:paraId="527E60B0" w14:textId="77777777" w:rsidR="00256B1C" w:rsidRDefault="00256B1C" w:rsidP="00256B1C">
      <w:pPr>
        <w:pStyle w:val="ListParagraph"/>
      </w:pPr>
    </w:p>
    <w:p w14:paraId="64EB54D1" w14:textId="2493BB1F" w:rsidR="008D5896" w:rsidRPr="008D5896" w:rsidRDefault="008D5896" w:rsidP="00FC6531">
      <w:pPr>
        <w:pStyle w:val="ListParagraph"/>
        <w:numPr>
          <w:ilvl w:val="0"/>
          <w:numId w:val="16"/>
        </w:numPr>
      </w:pPr>
      <w:r w:rsidRPr="00C54BD8">
        <w:t>Enter your password</w:t>
      </w:r>
      <w:r w:rsidRPr="008D5896">
        <w:t>.</w:t>
      </w:r>
    </w:p>
    <w:p w14:paraId="52C0CA4A" w14:textId="77777777" w:rsidR="00256B1C" w:rsidRDefault="00256B1C" w:rsidP="00256B1C">
      <w:pPr>
        <w:pStyle w:val="ListParagraph"/>
      </w:pPr>
    </w:p>
    <w:p w14:paraId="3321CA24" w14:textId="74AAAD21" w:rsidR="008D5896" w:rsidRPr="008D5896" w:rsidRDefault="008D5896" w:rsidP="00FC6531">
      <w:pPr>
        <w:pStyle w:val="ListParagraph"/>
        <w:numPr>
          <w:ilvl w:val="0"/>
          <w:numId w:val="16"/>
        </w:numPr>
      </w:pPr>
      <w:r w:rsidRPr="00C54BD8">
        <w:t xml:space="preserve">At the command prompt, type </w:t>
      </w:r>
      <w:r w:rsidRPr="00672FCD">
        <w:rPr>
          <w:b/>
        </w:rPr>
        <w:t>R</w:t>
      </w:r>
      <w:r w:rsidRPr="008D5896">
        <w:t xml:space="preserve"> to load the R shell (be sure to use a capital letter “R”).</w:t>
      </w:r>
    </w:p>
    <w:p w14:paraId="4821C556" w14:textId="77777777" w:rsidR="00256B1C" w:rsidRDefault="00256B1C" w:rsidP="00256B1C">
      <w:pPr>
        <w:pStyle w:val="ListParagraph"/>
      </w:pPr>
    </w:p>
    <w:p w14:paraId="3254965A" w14:textId="01D0F3B3" w:rsidR="008D5896" w:rsidRPr="008D5896" w:rsidRDefault="008D5896" w:rsidP="00FC6531">
      <w:pPr>
        <w:pStyle w:val="ListParagraph"/>
        <w:numPr>
          <w:ilvl w:val="0"/>
          <w:numId w:val="16"/>
        </w:numPr>
      </w:pPr>
      <w:r>
        <w:t>Run the following command to create a spark context for R:</w:t>
      </w:r>
    </w:p>
    <w:p w14:paraId="7218DB46" w14:textId="77777777" w:rsidR="008D5896" w:rsidRPr="00FC6531" w:rsidRDefault="008D5896" w:rsidP="00FC6531">
      <w:pPr>
        <w:ind w:left="720"/>
        <w:rPr>
          <w:rFonts w:ascii="Consolas" w:hAnsi="Consolas"/>
        </w:rPr>
      </w:pPr>
      <w:proofErr w:type="spellStart"/>
      <w:r w:rsidRPr="00FC6531">
        <w:rPr>
          <w:rFonts w:ascii="Consolas" w:hAnsi="Consolas"/>
        </w:rPr>
        <w:t>sparkCluster</w:t>
      </w:r>
      <w:proofErr w:type="spellEnd"/>
      <w:r w:rsidRPr="00FC6531">
        <w:rPr>
          <w:rFonts w:ascii="Consolas" w:hAnsi="Consolas"/>
        </w:rPr>
        <w:t xml:space="preserve"> &lt;- </w:t>
      </w:r>
      <w:proofErr w:type="spellStart"/>
      <w:proofErr w:type="gramStart"/>
      <w:r w:rsidRPr="00FC6531">
        <w:rPr>
          <w:rFonts w:ascii="Consolas" w:hAnsi="Consolas"/>
        </w:rPr>
        <w:t>RxSpark</w:t>
      </w:r>
      <w:proofErr w:type="spellEnd"/>
      <w:r w:rsidRPr="00FC6531">
        <w:rPr>
          <w:rFonts w:ascii="Consolas" w:hAnsi="Consolas"/>
        </w:rPr>
        <w:t>(</w:t>
      </w:r>
      <w:proofErr w:type="gramEnd"/>
      <w:r w:rsidRPr="00FC6531">
        <w:rPr>
          <w:rFonts w:ascii="Consolas" w:hAnsi="Consolas"/>
        </w:rPr>
        <w:t>)</w:t>
      </w:r>
    </w:p>
    <w:p w14:paraId="3EA111CD" w14:textId="77777777" w:rsidR="008D5896" w:rsidRPr="00FC6531" w:rsidRDefault="008D5896" w:rsidP="00FC6531">
      <w:pPr>
        <w:ind w:left="720"/>
        <w:rPr>
          <w:rFonts w:ascii="Consolas" w:hAnsi="Consolas"/>
        </w:rPr>
      </w:pPr>
      <w:proofErr w:type="spellStart"/>
      <w:r w:rsidRPr="00FC6531">
        <w:rPr>
          <w:rFonts w:ascii="Consolas" w:hAnsi="Consolas"/>
        </w:rPr>
        <w:t>rxSetComputeContext</w:t>
      </w:r>
      <w:proofErr w:type="spellEnd"/>
      <w:r w:rsidRPr="00FC6531">
        <w:rPr>
          <w:rFonts w:ascii="Consolas" w:hAnsi="Consolas"/>
        </w:rPr>
        <w:t>(</w:t>
      </w:r>
      <w:proofErr w:type="spellStart"/>
      <w:r w:rsidRPr="00FC6531">
        <w:rPr>
          <w:rFonts w:ascii="Consolas" w:hAnsi="Consolas"/>
        </w:rPr>
        <w:t>sparkCluster</w:t>
      </w:r>
      <w:proofErr w:type="spellEnd"/>
      <w:r w:rsidRPr="00FC6531">
        <w:rPr>
          <w:rFonts w:ascii="Consolas" w:hAnsi="Consolas"/>
        </w:rPr>
        <w:t>)</w:t>
      </w:r>
    </w:p>
    <w:p w14:paraId="5E299E4C" w14:textId="77777777" w:rsidR="00256B1C" w:rsidRDefault="00256B1C" w:rsidP="00256B1C">
      <w:pPr>
        <w:pStyle w:val="ListParagraph"/>
      </w:pPr>
    </w:p>
    <w:p w14:paraId="4434CB9A" w14:textId="72E88B01" w:rsidR="008D5896" w:rsidRPr="008D5896" w:rsidRDefault="008D5896" w:rsidP="00FC6531">
      <w:pPr>
        <w:pStyle w:val="ListParagraph"/>
        <w:numPr>
          <w:ilvl w:val="0"/>
          <w:numId w:val="16"/>
        </w:numPr>
      </w:pPr>
      <w:r>
        <w:t xml:space="preserve">In Visual Studio, open </w:t>
      </w:r>
      <w:proofErr w:type="spellStart"/>
      <w:r w:rsidRPr="00256B1C">
        <w:rPr>
          <w:b/>
        </w:rPr>
        <w:t>TrainModel.r</w:t>
      </w:r>
      <w:proofErr w:type="spellEnd"/>
      <w:r w:rsidRPr="008D5896">
        <w:t>, and copy the entire script.</w:t>
      </w:r>
    </w:p>
    <w:p w14:paraId="20521BCD" w14:textId="77777777" w:rsidR="00256B1C" w:rsidRDefault="00256B1C" w:rsidP="00256B1C">
      <w:pPr>
        <w:pStyle w:val="ListParagraph"/>
      </w:pPr>
    </w:p>
    <w:p w14:paraId="38739C87" w14:textId="194C547E" w:rsidR="008D5896" w:rsidRPr="008D5896" w:rsidRDefault="008D5896" w:rsidP="00FC6531">
      <w:pPr>
        <w:pStyle w:val="ListParagraph"/>
        <w:numPr>
          <w:ilvl w:val="0"/>
          <w:numId w:val="16"/>
        </w:numPr>
      </w:pPr>
      <w:r>
        <w:t>Paste the script in the R shell</w:t>
      </w:r>
      <w:r w:rsidRPr="008D5896">
        <w:t>, and press ENTER. (You may need to press ENTER a few times until you get to the last line of the script.)</w:t>
      </w:r>
    </w:p>
    <w:p w14:paraId="5BA60C13" w14:textId="77777777" w:rsidR="00256B1C" w:rsidRDefault="00256B1C" w:rsidP="00256B1C">
      <w:pPr>
        <w:pStyle w:val="ListParagraph"/>
      </w:pPr>
    </w:p>
    <w:p w14:paraId="4648A8C1" w14:textId="3E2990D5" w:rsidR="008D5896" w:rsidRPr="008D5896" w:rsidRDefault="008D5896" w:rsidP="00FC6531">
      <w:pPr>
        <w:pStyle w:val="ListParagraph"/>
        <w:numPr>
          <w:ilvl w:val="0"/>
          <w:numId w:val="16"/>
        </w:numPr>
      </w:pPr>
      <w:r>
        <w:t>When the script has finished executing, type the following:</w:t>
      </w:r>
    </w:p>
    <w:p w14:paraId="6C7ED96A" w14:textId="77777777" w:rsidR="008D5896" w:rsidRPr="00FC6531" w:rsidRDefault="008D5896" w:rsidP="00FC6531">
      <w:pPr>
        <w:ind w:left="720"/>
        <w:rPr>
          <w:rFonts w:ascii="Consolas" w:hAnsi="Consolas"/>
        </w:rPr>
      </w:pPr>
      <w:proofErr w:type="spellStart"/>
      <w:proofErr w:type="gramStart"/>
      <w:r w:rsidRPr="00FC6531">
        <w:rPr>
          <w:rFonts w:ascii="Consolas" w:hAnsi="Consolas"/>
        </w:rPr>
        <w:t>dir</w:t>
      </w:r>
      <w:proofErr w:type="spellEnd"/>
      <w:r w:rsidRPr="00FC6531">
        <w:rPr>
          <w:rFonts w:ascii="Consolas" w:hAnsi="Consolas"/>
        </w:rPr>
        <w:t>(</w:t>
      </w:r>
      <w:proofErr w:type="gramEnd"/>
      <w:r w:rsidRPr="00FC6531">
        <w:rPr>
          <w:rFonts w:ascii="Consolas" w:hAnsi="Consolas"/>
        </w:rPr>
        <w:t>)</w:t>
      </w:r>
    </w:p>
    <w:p w14:paraId="78EDBD31" w14:textId="77777777" w:rsidR="00256B1C" w:rsidRDefault="00256B1C" w:rsidP="00256B1C">
      <w:pPr>
        <w:pStyle w:val="ListParagraph"/>
      </w:pPr>
    </w:p>
    <w:p w14:paraId="5967A786" w14:textId="2D678F35" w:rsidR="008D5896" w:rsidRPr="008D5896" w:rsidRDefault="008D5896" w:rsidP="00FC6531">
      <w:pPr>
        <w:pStyle w:val="ListParagraph"/>
        <w:numPr>
          <w:ilvl w:val="0"/>
          <w:numId w:val="16"/>
        </w:numPr>
      </w:pPr>
      <w:r>
        <w:t>You should see it list the three files created by the script, as follows:</w:t>
      </w:r>
      <w:r>
        <w:br/>
      </w:r>
      <w:r w:rsidRPr="008D5896">
        <w:t xml:space="preserve"> </w:t>
      </w:r>
      <w:r w:rsidRPr="008D5896">
        <w:rPr>
          <w:noProof/>
        </w:rPr>
        <w:drawing>
          <wp:inline distT="0" distB="0" distL="0" distR="0" wp14:anchorId="37833A6E" wp14:editId="49C7CA7C">
            <wp:extent cx="4667161" cy="331464"/>
            <wp:effectExtent l="0" t="0" r="635" b="0"/>
            <wp:docPr id="43" name="Picture 43" descr="Screenshot of a Visual Studio window listing the following three files: inputExample.RData, pricingModel.RData, and sampleData.RData." title="Visual Studi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667161" cy="331464"/>
                    </a:xfrm>
                    <a:prstGeom prst="rect">
                      <a:avLst/>
                    </a:prstGeom>
                  </pic:spPr>
                </pic:pic>
              </a:graphicData>
            </a:graphic>
          </wp:inline>
        </w:drawing>
      </w:r>
    </w:p>
    <w:p w14:paraId="335ADF60" w14:textId="77777777" w:rsidR="00256B1C" w:rsidRDefault="00256B1C" w:rsidP="00256B1C">
      <w:pPr>
        <w:pStyle w:val="ListParagraph"/>
      </w:pPr>
    </w:p>
    <w:p w14:paraId="7892AECC" w14:textId="2933629D" w:rsidR="008D5896" w:rsidRPr="008D5896" w:rsidRDefault="008D5896" w:rsidP="00FC6531">
      <w:pPr>
        <w:pStyle w:val="ListParagraph"/>
        <w:numPr>
          <w:ilvl w:val="0"/>
          <w:numId w:val="16"/>
        </w:numPr>
      </w:pPr>
      <w:r>
        <w:t>Now, copy those files from local storage to Blob storage by using the Hadoop File System. First, create a folder in which to store your output.</w:t>
      </w:r>
    </w:p>
    <w:p w14:paraId="2E48B043" w14:textId="77777777" w:rsidR="008D5896" w:rsidRPr="00FC6531" w:rsidRDefault="008D5896" w:rsidP="00FC6531">
      <w:pPr>
        <w:ind w:left="720"/>
        <w:rPr>
          <w:rFonts w:ascii="Consolas" w:hAnsi="Consolas"/>
        </w:rPr>
      </w:pPr>
      <w:proofErr w:type="spellStart"/>
      <w:r w:rsidRPr="00FC6531">
        <w:rPr>
          <w:rFonts w:ascii="Consolas" w:hAnsi="Consolas"/>
        </w:rPr>
        <w:t>modelExportDir</w:t>
      </w:r>
      <w:proofErr w:type="spellEnd"/>
      <w:r w:rsidRPr="00FC6531">
        <w:rPr>
          <w:rFonts w:ascii="Consolas" w:hAnsi="Consolas"/>
        </w:rPr>
        <w:t xml:space="preserve"> &lt;- "/models"</w:t>
      </w:r>
    </w:p>
    <w:p w14:paraId="359EC066" w14:textId="77777777" w:rsidR="008D5896" w:rsidRPr="00FC6531" w:rsidRDefault="008D5896" w:rsidP="00FC6531">
      <w:pPr>
        <w:ind w:left="720"/>
        <w:rPr>
          <w:rFonts w:ascii="Consolas" w:hAnsi="Consolas"/>
        </w:rPr>
      </w:pPr>
      <w:proofErr w:type="spellStart"/>
      <w:r w:rsidRPr="00FC6531">
        <w:rPr>
          <w:rFonts w:ascii="Consolas" w:hAnsi="Consolas"/>
        </w:rPr>
        <w:lastRenderedPageBreak/>
        <w:t>rxHadoopMakeDir</w:t>
      </w:r>
      <w:proofErr w:type="spellEnd"/>
      <w:r w:rsidRPr="00FC6531">
        <w:rPr>
          <w:rFonts w:ascii="Consolas" w:hAnsi="Consolas"/>
        </w:rPr>
        <w:t>(</w:t>
      </w:r>
      <w:proofErr w:type="spellStart"/>
      <w:r w:rsidRPr="00FC6531">
        <w:rPr>
          <w:rFonts w:ascii="Consolas" w:hAnsi="Consolas"/>
        </w:rPr>
        <w:t>modelExportDir</w:t>
      </w:r>
      <w:proofErr w:type="spellEnd"/>
      <w:r w:rsidRPr="00FC6531">
        <w:rPr>
          <w:rFonts w:ascii="Consolas" w:hAnsi="Consolas"/>
        </w:rPr>
        <w:t>)</w:t>
      </w:r>
    </w:p>
    <w:p w14:paraId="425F9D26" w14:textId="77777777" w:rsidR="00256B1C" w:rsidRDefault="00256B1C" w:rsidP="00256B1C">
      <w:pPr>
        <w:pStyle w:val="ListParagraph"/>
      </w:pPr>
    </w:p>
    <w:p w14:paraId="2647DC87" w14:textId="05D11D59" w:rsidR="008D5896" w:rsidRPr="008D5896" w:rsidRDefault="008D5896" w:rsidP="00FC6531">
      <w:pPr>
        <w:pStyle w:val="ListParagraph"/>
        <w:numPr>
          <w:ilvl w:val="0"/>
          <w:numId w:val="16"/>
        </w:numPr>
      </w:pPr>
      <w:r>
        <w:t>List the contents of the</w:t>
      </w:r>
      <w:r w:rsidRPr="008D5896">
        <w:t xml:space="preserve"> root (“/”) </w:t>
      </w:r>
      <w:proofErr w:type="gramStart"/>
      <w:r w:rsidRPr="008D5896">
        <w:t>directory, and</w:t>
      </w:r>
      <w:proofErr w:type="gramEnd"/>
      <w:r w:rsidRPr="008D5896">
        <w:t xml:space="preserve"> confirm your “</w:t>
      </w:r>
      <w:r w:rsidRPr="00672FCD">
        <w:rPr>
          <w:b/>
        </w:rPr>
        <w:t>/models</w:t>
      </w:r>
      <w:r w:rsidRPr="008D5896">
        <w:t>” folder has been created. Notice that the list you are looking at is folders directly underneath the container in Azure Storage that was created with your cluster.</w:t>
      </w:r>
    </w:p>
    <w:p w14:paraId="2DE3E7DB" w14:textId="77777777" w:rsidR="008D5896" w:rsidRPr="00FC6531" w:rsidRDefault="008D5896" w:rsidP="00FC6531">
      <w:pPr>
        <w:ind w:left="720"/>
        <w:rPr>
          <w:rFonts w:ascii="Consolas" w:hAnsi="Consolas"/>
        </w:rPr>
      </w:pPr>
      <w:proofErr w:type="spellStart"/>
      <w:proofErr w:type="gramStart"/>
      <w:r w:rsidRPr="00FC6531">
        <w:rPr>
          <w:rFonts w:ascii="Consolas" w:hAnsi="Consolas"/>
        </w:rPr>
        <w:t>rxHadoopListFiles</w:t>
      </w:r>
      <w:proofErr w:type="spellEnd"/>
      <w:r w:rsidRPr="00FC6531">
        <w:rPr>
          <w:rFonts w:ascii="Consolas" w:hAnsi="Consolas"/>
        </w:rPr>
        <w:t>(</w:t>
      </w:r>
      <w:proofErr w:type="gramEnd"/>
      <w:r w:rsidRPr="00FC6531">
        <w:rPr>
          <w:rFonts w:ascii="Consolas" w:hAnsi="Consolas"/>
        </w:rPr>
        <w:t>"/")</w:t>
      </w:r>
    </w:p>
    <w:p w14:paraId="1B429AF9" w14:textId="77777777" w:rsidR="008D5896" w:rsidRPr="008D5896" w:rsidRDefault="008D5896" w:rsidP="00FC6531">
      <w:pPr>
        <w:pStyle w:val="ListParagraph"/>
      </w:pPr>
      <w:r w:rsidRPr="008D5896">
        <w:rPr>
          <w:noProof/>
        </w:rPr>
        <w:drawing>
          <wp:inline distT="0" distB="0" distL="0" distR="0" wp14:anchorId="0E90C689" wp14:editId="02B58960">
            <wp:extent cx="6642340" cy="2697528"/>
            <wp:effectExtent l="0" t="0" r="6350" b="7620"/>
            <wp:docPr id="1082" name="Picture 1082" descr="Screenshot of the Visual Studio window, with the previously mentioned information displaying, and the /models folder information circled." title="Visual Studio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651085" cy="2701080"/>
                    </a:xfrm>
                    <a:prstGeom prst="rect">
                      <a:avLst/>
                    </a:prstGeom>
                  </pic:spPr>
                </pic:pic>
              </a:graphicData>
            </a:graphic>
          </wp:inline>
        </w:drawing>
      </w:r>
    </w:p>
    <w:p w14:paraId="0C62E89D" w14:textId="77777777" w:rsidR="00256B1C" w:rsidRDefault="00256B1C" w:rsidP="00256B1C">
      <w:pPr>
        <w:pStyle w:val="ListParagraph"/>
      </w:pPr>
    </w:p>
    <w:p w14:paraId="653FF0D6" w14:textId="13AA6EA2" w:rsidR="008D5896" w:rsidRPr="008D5896" w:rsidRDefault="008D5896" w:rsidP="00FC6531">
      <w:pPr>
        <w:pStyle w:val="ListParagraph"/>
        <w:numPr>
          <w:ilvl w:val="0"/>
          <w:numId w:val="16"/>
        </w:numPr>
      </w:pPr>
      <w:r>
        <w:t xml:space="preserve">Copy the </w:t>
      </w:r>
      <w:proofErr w:type="spellStart"/>
      <w:r w:rsidRPr="00672FCD">
        <w:rPr>
          <w:b/>
        </w:rPr>
        <w:t>pricingModel.RData</w:t>
      </w:r>
      <w:proofErr w:type="spellEnd"/>
      <w:r>
        <w:t xml:space="preserve"> from the local directory to</w:t>
      </w:r>
      <w:r w:rsidRPr="008D5896">
        <w:t xml:space="preserve"> the </w:t>
      </w:r>
      <w:r w:rsidRPr="00672FCD">
        <w:rPr>
          <w:b/>
        </w:rPr>
        <w:t>/models</w:t>
      </w:r>
      <w:r w:rsidRPr="008D5896">
        <w:t xml:space="preserve"> folder in HDFS by running the following command:</w:t>
      </w:r>
    </w:p>
    <w:p w14:paraId="61072C4A" w14:textId="77777777" w:rsidR="008D5896" w:rsidRPr="00FC6531" w:rsidRDefault="008D5896" w:rsidP="00FC6531">
      <w:pPr>
        <w:ind w:left="720"/>
        <w:rPr>
          <w:rFonts w:ascii="Consolas" w:hAnsi="Consolas"/>
        </w:rPr>
      </w:pPr>
      <w:proofErr w:type="spellStart"/>
      <w:proofErr w:type="gramStart"/>
      <w:r w:rsidRPr="00FC6531">
        <w:rPr>
          <w:rFonts w:ascii="Consolas" w:hAnsi="Consolas"/>
        </w:rPr>
        <w:t>rxHadoopCopyFromLocal</w:t>
      </w:r>
      <w:proofErr w:type="spellEnd"/>
      <w:r w:rsidRPr="00FC6531">
        <w:rPr>
          <w:rFonts w:ascii="Consolas" w:hAnsi="Consolas"/>
        </w:rPr>
        <w:t>(</w:t>
      </w:r>
      <w:proofErr w:type="gramEnd"/>
      <w:r w:rsidRPr="00FC6531">
        <w:rPr>
          <w:rFonts w:ascii="Consolas" w:hAnsi="Consolas"/>
        </w:rPr>
        <w:t>"</w:t>
      </w:r>
      <w:proofErr w:type="spellStart"/>
      <w:r w:rsidRPr="00FC6531">
        <w:rPr>
          <w:rFonts w:ascii="Consolas" w:hAnsi="Consolas"/>
        </w:rPr>
        <w:t>pricingModel.RData</w:t>
      </w:r>
      <w:proofErr w:type="spellEnd"/>
      <w:r w:rsidRPr="00FC6531">
        <w:rPr>
          <w:rFonts w:ascii="Consolas" w:hAnsi="Consolas"/>
        </w:rPr>
        <w:t xml:space="preserve">", </w:t>
      </w:r>
      <w:proofErr w:type="spellStart"/>
      <w:r w:rsidRPr="00FC6531">
        <w:rPr>
          <w:rFonts w:ascii="Consolas" w:hAnsi="Consolas"/>
        </w:rPr>
        <w:t>modelExportDir</w:t>
      </w:r>
      <w:proofErr w:type="spellEnd"/>
      <w:r w:rsidRPr="00FC6531">
        <w:rPr>
          <w:rFonts w:ascii="Consolas" w:hAnsi="Consolas"/>
        </w:rPr>
        <w:t>)</w:t>
      </w:r>
    </w:p>
    <w:p w14:paraId="7180AA1D" w14:textId="77777777" w:rsidR="00256B1C" w:rsidRDefault="00256B1C" w:rsidP="00256B1C">
      <w:pPr>
        <w:pStyle w:val="ListParagraph"/>
      </w:pPr>
    </w:p>
    <w:p w14:paraId="6B3AF7F5" w14:textId="032D0760" w:rsidR="008D5896" w:rsidRPr="008D5896" w:rsidRDefault="008D5896" w:rsidP="00FC6531">
      <w:pPr>
        <w:pStyle w:val="ListParagraph"/>
        <w:numPr>
          <w:ilvl w:val="0"/>
          <w:numId w:val="16"/>
        </w:numPr>
      </w:pPr>
      <w:r>
        <w:t xml:space="preserve">Repeat the previous step for </w:t>
      </w:r>
      <w:proofErr w:type="spellStart"/>
      <w:r>
        <w:t>inputExample.RData</w:t>
      </w:r>
      <w:proofErr w:type="spellEnd"/>
      <w:r>
        <w:t xml:space="preserve"> and </w:t>
      </w:r>
      <w:proofErr w:type="spellStart"/>
      <w:r>
        <w:t>sampleData.RData</w:t>
      </w:r>
      <w:proofErr w:type="spellEnd"/>
      <w:r>
        <w:t xml:space="preserve">. </w:t>
      </w:r>
    </w:p>
    <w:p w14:paraId="6B8E6942" w14:textId="77777777" w:rsidR="00256B1C" w:rsidRDefault="00256B1C" w:rsidP="00256B1C">
      <w:pPr>
        <w:pStyle w:val="ListParagraph"/>
      </w:pPr>
    </w:p>
    <w:p w14:paraId="5047737B" w14:textId="20DA2371" w:rsidR="008D5896" w:rsidRPr="008D5896" w:rsidRDefault="008D5896" w:rsidP="00FC6531">
      <w:pPr>
        <w:pStyle w:val="ListParagraph"/>
        <w:numPr>
          <w:ilvl w:val="0"/>
          <w:numId w:val="16"/>
        </w:numPr>
      </w:pPr>
      <w:r>
        <w:t>Run the following command to verify the three files now exist in HDFS (and Blob storage), under /</w:t>
      </w:r>
      <w:r w:rsidRPr="008D5896">
        <w:t>models.</w:t>
      </w:r>
    </w:p>
    <w:p w14:paraId="60260ABA" w14:textId="77777777" w:rsidR="008D5896" w:rsidRPr="00FC6531" w:rsidRDefault="008D5896" w:rsidP="00FC6531">
      <w:pPr>
        <w:ind w:left="720"/>
        <w:rPr>
          <w:rFonts w:ascii="Consolas" w:hAnsi="Consolas"/>
        </w:rPr>
      </w:pPr>
      <w:proofErr w:type="spellStart"/>
      <w:r w:rsidRPr="00FC6531">
        <w:rPr>
          <w:rFonts w:ascii="Consolas" w:hAnsi="Consolas"/>
        </w:rPr>
        <w:t>rxHadoopListFiles</w:t>
      </w:r>
      <w:proofErr w:type="spellEnd"/>
      <w:r w:rsidRPr="00FC6531">
        <w:rPr>
          <w:rFonts w:ascii="Consolas" w:hAnsi="Consolas"/>
        </w:rPr>
        <w:t>("/models")</w:t>
      </w:r>
    </w:p>
    <w:p w14:paraId="05848C34" w14:textId="77777777" w:rsidR="00256B1C" w:rsidRDefault="00256B1C" w:rsidP="00256B1C">
      <w:pPr>
        <w:pStyle w:val="ListParagraph"/>
      </w:pPr>
    </w:p>
    <w:p w14:paraId="2E7661A1" w14:textId="7346FDD3" w:rsidR="008D5896" w:rsidRPr="008D5896" w:rsidRDefault="008D5896" w:rsidP="00FC6531">
      <w:pPr>
        <w:pStyle w:val="ListParagraph"/>
        <w:numPr>
          <w:ilvl w:val="0"/>
          <w:numId w:val="16"/>
        </w:numPr>
      </w:pPr>
      <w:r>
        <w:t xml:space="preserve">The output should look </w:t>
      </w:r>
      <w:proofErr w:type="gramStart"/>
      <w:r>
        <w:t>similar to</w:t>
      </w:r>
      <w:proofErr w:type="gramEnd"/>
      <w:r>
        <w:t xml:space="preserve"> the following:</w:t>
      </w:r>
      <w:r>
        <w:br/>
      </w:r>
      <w:r w:rsidRPr="008D5896">
        <w:rPr>
          <w:noProof/>
        </w:rPr>
        <w:drawing>
          <wp:inline distT="0" distB="0" distL="0" distR="0" wp14:anchorId="6FE6D184" wp14:editId="1C689CB7">
            <wp:extent cx="5943600" cy="810895"/>
            <wp:effectExtent l="0" t="0" r="0" b="8255"/>
            <wp:docPr id="707" name="Picture 707" descr="Screenshot of the Visual Studio window with output verifying that the three files exist in HDFS." title="Visual Studio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810895"/>
                    </a:xfrm>
                    <a:prstGeom prst="rect">
                      <a:avLst/>
                    </a:prstGeom>
                  </pic:spPr>
                </pic:pic>
              </a:graphicData>
            </a:graphic>
          </wp:inline>
        </w:drawing>
      </w:r>
    </w:p>
    <w:p w14:paraId="5EDAB470" w14:textId="77777777" w:rsidR="00256B1C" w:rsidRDefault="00256B1C" w:rsidP="00256B1C">
      <w:pPr>
        <w:pStyle w:val="ListParagraph"/>
      </w:pPr>
    </w:p>
    <w:p w14:paraId="0E8C3216" w14:textId="7AF9DE86" w:rsidR="008D5896" w:rsidRPr="008D5896" w:rsidRDefault="008D5896" w:rsidP="00FC6531">
      <w:pPr>
        <w:pStyle w:val="ListParagraph"/>
        <w:numPr>
          <w:ilvl w:val="0"/>
          <w:numId w:val="16"/>
        </w:numPr>
      </w:pPr>
      <w:r>
        <w:lastRenderedPageBreak/>
        <w:t xml:space="preserve">Using Visual Studio, Cloud Explorer, navigate to the storage account for your HDInsight cluster, expand: </w:t>
      </w:r>
      <w:r w:rsidRPr="008D5896">
        <w:rPr>
          <w:noProof/>
        </w:rPr>
        <w:drawing>
          <wp:inline distT="0" distB="0" distL="0" distR="0" wp14:anchorId="02F12239" wp14:editId="5F2D7060">
            <wp:extent cx="2409825" cy="1181100"/>
            <wp:effectExtent l="0" t="0" r="9525" b="0"/>
            <wp:docPr id="128" name="Picture 128" descr="Screenshot of Visual Studio, Cloud Explorer expanded as: ivmlabstorage\Blob Containers\vendingmachineslab." title="Visual Studio, Cloud Explo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409825" cy="1181100"/>
                    </a:xfrm>
                    <a:prstGeom prst="rect">
                      <a:avLst/>
                    </a:prstGeom>
                  </pic:spPr>
                </pic:pic>
              </a:graphicData>
            </a:graphic>
          </wp:inline>
        </w:drawing>
      </w:r>
    </w:p>
    <w:p w14:paraId="242D89A6" w14:textId="77777777" w:rsidR="00256B1C" w:rsidRDefault="00256B1C" w:rsidP="00256B1C">
      <w:pPr>
        <w:pStyle w:val="ListParagraph"/>
      </w:pPr>
    </w:p>
    <w:p w14:paraId="336A2C3E" w14:textId="5AF5D65D" w:rsidR="008D5896" w:rsidRPr="008D5896" w:rsidRDefault="008D5896" w:rsidP="00FC6531">
      <w:pPr>
        <w:pStyle w:val="ListParagraph"/>
        <w:numPr>
          <w:ilvl w:val="0"/>
          <w:numId w:val="16"/>
        </w:numPr>
      </w:pPr>
      <w:r w:rsidRPr="008D5896">
        <w:t xml:space="preserve">Right-click the storage </w:t>
      </w:r>
      <w:proofErr w:type="gramStart"/>
      <w:r w:rsidRPr="008D5896">
        <w:t>container, and</w:t>
      </w:r>
      <w:proofErr w:type="gramEnd"/>
      <w:r w:rsidRPr="008D5896">
        <w:t xml:space="preserve"> select </w:t>
      </w:r>
      <w:r w:rsidRPr="00672FCD">
        <w:rPr>
          <w:b/>
        </w:rPr>
        <w:t>Open.</w:t>
      </w:r>
    </w:p>
    <w:p w14:paraId="3FEE775F" w14:textId="77777777" w:rsidR="00256B1C" w:rsidRDefault="00256B1C" w:rsidP="00256B1C">
      <w:pPr>
        <w:pStyle w:val="ListParagraph"/>
      </w:pPr>
    </w:p>
    <w:p w14:paraId="0B300D7C" w14:textId="1FF97446" w:rsidR="008D5896" w:rsidRPr="008D5896" w:rsidRDefault="008D5896" w:rsidP="00FC6531">
      <w:pPr>
        <w:pStyle w:val="ListParagraph"/>
        <w:numPr>
          <w:ilvl w:val="0"/>
          <w:numId w:val="16"/>
        </w:numPr>
      </w:pPr>
      <w:r>
        <w:t xml:space="preserve">In the editor that appears, double-click the </w:t>
      </w:r>
      <w:proofErr w:type="gramStart"/>
      <w:r w:rsidRPr="008D5896">
        <w:t>models</w:t>
      </w:r>
      <w:proofErr w:type="gramEnd"/>
      <w:r w:rsidRPr="008D5896">
        <w:t xml:space="preserve"> folder, and verify you see your files.</w:t>
      </w:r>
      <w:r w:rsidRPr="008D5896">
        <w:br/>
      </w:r>
      <w:r w:rsidRPr="008D5896">
        <w:rPr>
          <w:noProof/>
        </w:rPr>
        <w:drawing>
          <wp:inline distT="0" distB="0" distL="0" distR="0" wp14:anchorId="4AB54889" wp14:editId="042A5D97">
            <wp:extent cx="5943600" cy="1062990"/>
            <wp:effectExtent l="0" t="0" r="0" b="3810"/>
            <wp:docPr id="708" name="Picture 708" descr="Screenshot of the Editor, hackathoncluster2(Container) tab. Under models/, three files display: inputExampleRData, pricingModelRData, and sampleDataRData." title="Editor, hackathoncluster2(Container)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1062990"/>
                    </a:xfrm>
                    <a:prstGeom prst="rect">
                      <a:avLst/>
                    </a:prstGeom>
                  </pic:spPr>
                </pic:pic>
              </a:graphicData>
            </a:graphic>
          </wp:inline>
        </w:drawing>
      </w:r>
    </w:p>
    <w:p w14:paraId="0F41F38F" w14:textId="77777777" w:rsidR="00256B1C" w:rsidRDefault="00256B1C" w:rsidP="00256B1C">
      <w:pPr>
        <w:pStyle w:val="ListParagraph"/>
      </w:pPr>
    </w:p>
    <w:p w14:paraId="4D82020C" w14:textId="596B950D" w:rsidR="008D5896" w:rsidRPr="008D5896" w:rsidRDefault="008D5896" w:rsidP="00FC6531">
      <w:pPr>
        <w:pStyle w:val="ListParagraph"/>
        <w:numPr>
          <w:ilvl w:val="0"/>
          <w:numId w:val="16"/>
        </w:numPr>
      </w:pPr>
      <w:r>
        <w:t xml:space="preserve">Right-click </w:t>
      </w:r>
      <w:proofErr w:type="spellStart"/>
      <w:r w:rsidRPr="00256B1C">
        <w:rPr>
          <w:b/>
        </w:rPr>
        <w:t>inputExample.RData</w:t>
      </w:r>
      <w:proofErr w:type="spellEnd"/>
      <w:r>
        <w:t xml:space="preserve"> and select Save As… and </w:t>
      </w:r>
      <w:r w:rsidRPr="008D5896">
        <w:t xml:space="preserve">choose the directory for your </w:t>
      </w:r>
      <w:proofErr w:type="spellStart"/>
      <w:r w:rsidRPr="00256B1C">
        <w:rPr>
          <w:b/>
        </w:rPr>
        <w:t>PricingModel</w:t>
      </w:r>
      <w:proofErr w:type="spellEnd"/>
      <w:r w:rsidRPr="008D5896">
        <w:t xml:space="preserve"> project, overwriting files if prompted.</w:t>
      </w:r>
    </w:p>
    <w:p w14:paraId="53C12DB4" w14:textId="77777777" w:rsidR="00256B1C" w:rsidRDefault="00256B1C" w:rsidP="00256B1C">
      <w:pPr>
        <w:pStyle w:val="ListParagraph"/>
      </w:pPr>
    </w:p>
    <w:p w14:paraId="0F956273" w14:textId="00D3ADDA" w:rsidR="008D5896" w:rsidRPr="008D5896" w:rsidRDefault="008D5896" w:rsidP="00FC6531">
      <w:pPr>
        <w:pStyle w:val="ListParagraph"/>
        <w:numPr>
          <w:ilvl w:val="0"/>
          <w:numId w:val="16"/>
        </w:numPr>
      </w:pPr>
      <w:r>
        <w:t xml:space="preserve">Repeat the previous step for </w:t>
      </w:r>
      <w:proofErr w:type="spellStart"/>
      <w:r w:rsidRPr="00256B1C">
        <w:rPr>
          <w:b/>
        </w:rPr>
        <w:t>pricingModel.RData</w:t>
      </w:r>
      <w:proofErr w:type="spellEnd"/>
      <w:r>
        <w:t xml:space="preserve"> and </w:t>
      </w:r>
      <w:proofErr w:type="spellStart"/>
      <w:r w:rsidRPr="00256B1C">
        <w:rPr>
          <w:b/>
        </w:rPr>
        <w:t>sampleData.RData</w:t>
      </w:r>
      <w:proofErr w:type="spellEnd"/>
      <w:r>
        <w:t xml:space="preserve">. </w:t>
      </w:r>
    </w:p>
    <w:p w14:paraId="3043FE8D" w14:textId="77777777" w:rsidR="00256B1C" w:rsidRDefault="00256B1C" w:rsidP="00256B1C">
      <w:pPr>
        <w:pStyle w:val="ListParagraph"/>
      </w:pPr>
    </w:p>
    <w:p w14:paraId="70EE9251" w14:textId="7366226F" w:rsidR="008D5896" w:rsidRPr="008D5896" w:rsidRDefault="008D5896" w:rsidP="00FC6531">
      <w:pPr>
        <w:pStyle w:val="ListParagraph"/>
        <w:numPr>
          <w:ilvl w:val="0"/>
          <w:numId w:val="16"/>
        </w:numPr>
      </w:pPr>
      <w:r>
        <w:t>You have now used R Server on HDInsight to train a model that you can then upload to R Server Operationalization to expose it as a web service.</w:t>
      </w:r>
    </w:p>
    <w:p w14:paraId="0B7024A4" w14:textId="5E156ED3" w:rsidR="008D5896" w:rsidRDefault="008D5896" w:rsidP="00FC6531">
      <w:pPr>
        <w:pStyle w:val="Heading4"/>
      </w:pPr>
      <w:bookmarkStart w:id="79" w:name="_Toc497939590"/>
      <w:bookmarkStart w:id="80" w:name="_Toc500860283"/>
      <w:bookmarkStart w:id="81" w:name="_Toc510781764"/>
      <w:r>
        <w:t>Task 4: Create predictive service in R Server Operationalization</w:t>
      </w:r>
      <w:bookmarkEnd w:id="79"/>
      <w:bookmarkEnd w:id="80"/>
      <w:bookmarkEnd w:id="81"/>
    </w:p>
    <w:p w14:paraId="683A5AC1" w14:textId="77777777" w:rsidR="008D5896" w:rsidRDefault="008D5896" w:rsidP="008D5896">
      <w:r>
        <w:t>After training a model, you want to operationalize the model so that it becomes available for integration by developers. One way to operationalize a trained model is to take the model you trained in HDInsight, and then to expose that as a predictive web service. In this task, you take a version of the scripts you have been running locally and in HDInsight and migrate them to run in the VM that is running R.</w:t>
      </w:r>
    </w:p>
    <w:p w14:paraId="21B87A47" w14:textId="77777777" w:rsidR="008D5896" w:rsidRPr="008D5896" w:rsidRDefault="008D5896" w:rsidP="00CA11BD">
      <w:pPr>
        <w:pStyle w:val="ListParagraph"/>
        <w:numPr>
          <w:ilvl w:val="0"/>
          <w:numId w:val="10"/>
        </w:numPr>
      </w:pPr>
      <w:r>
        <w:t>In the Azure portal, n</w:t>
      </w:r>
      <w:r w:rsidRPr="008D5896">
        <w:t xml:space="preserve">avigate to the Microsoft Machine Learning Server Virtual Machine you created in </w:t>
      </w:r>
      <w:hyperlink w:anchor="_Task_3:_Create" w:history="1">
        <w:r w:rsidRPr="008D5896">
          <w:rPr>
            <w:rStyle w:val="Hyperlink"/>
          </w:rPr>
          <w:t>Exercise 1, Task 3</w:t>
        </w:r>
      </w:hyperlink>
      <w:r w:rsidRPr="008D5896">
        <w:t>.</w:t>
      </w:r>
    </w:p>
    <w:p w14:paraId="4144FA68" w14:textId="77777777" w:rsidR="00256B1C" w:rsidRDefault="00256B1C" w:rsidP="00256B1C">
      <w:pPr>
        <w:pStyle w:val="ListParagraph"/>
      </w:pPr>
    </w:p>
    <w:p w14:paraId="3D37B94E" w14:textId="5E3F6650" w:rsidR="008D5896" w:rsidRPr="008D5896" w:rsidRDefault="008D5896" w:rsidP="00CA11BD">
      <w:pPr>
        <w:pStyle w:val="ListParagraph"/>
        <w:numPr>
          <w:ilvl w:val="0"/>
          <w:numId w:val="10"/>
        </w:numPr>
      </w:pPr>
      <w:r>
        <w:t>On top of the Overview blade, select Connect, then copy the SSH command.</w:t>
      </w:r>
      <w:r>
        <w:br/>
      </w:r>
      <w:r w:rsidRPr="008D5896">
        <w:rPr>
          <w:noProof/>
        </w:rPr>
        <w:drawing>
          <wp:inline distT="0" distB="0" distL="0" distR="0" wp14:anchorId="214A75CB" wp14:editId="13438B2E">
            <wp:extent cx="5844428" cy="1565880"/>
            <wp:effectExtent l="19050" t="19050" r="23495" b="15875"/>
            <wp:docPr id="32" name="Picture 32" descr="Screenshot of the Overview blade top menu, which has Connect circled. In the section below, the ssh command ssh radmin@52.168.132.221 is lighlighted." title="Overview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844428" cy="1565880"/>
                    </a:xfrm>
                    <a:prstGeom prst="rect">
                      <a:avLst/>
                    </a:prstGeom>
                    <a:ln>
                      <a:solidFill>
                        <a:schemeClr val="tx1"/>
                      </a:solidFill>
                    </a:ln>
                  </pic:spPr>
                </pic:pic>
              </a:graphicData>
            </a:graphic>
          </wp:inline>
        </w:drawing>
      </w:r>
    </w:p>
    <w:p w14:paraId="1DCCB211" w14:textId="77777777" w:rsidR="008D5896" w:rsidRPr="008D5896" w:rsidRDefault="008D5896" w:rsidP="00CA11BD">
      <w:pPr>
        <w:pStyle w:val="ListParagraph"/>
        <w:numPr>
          <w:ilvl w:val="0"/>
          <w:numId w:val="10"/>
        </w:numPr>
      </w:pPr>
      <w:r>
        <w:lastRenderedPageBreak/>
        <w:t xml:space="preserve">Using a new Git Bash window on your Lab VM, </w:t>
      </w:r>
      <w:r w:rsidRPr="008D5896">
        <w:t xml:space="preserve">SSH into your </w:t>
      </w:r>
      <w:bookmarkStart w:id="82" w:name="_Hlk497938503"/>
      <w:r w:rsidRPr="008D5896">
        <w:t>Microsoft Machine Learning Server</w:t>
      </w:r>
      <w:bookmarkEnd w:id="82"/>
      <w:r w:rsidRPr="008D5896">
        <w:t xml:space="preserve"> VM by pasting the SSH command you copied above at the command prompt. For example:</w:t>
      </w:r>
      <w:r w:rsidRPr="008D5896">
        <w:br/>
      </w:r>
      <w:proofErr w:type="spellStart"/>
      <w:r w:rsidRPr="00232649">
        <w:rPr>
          <w:b/>
        </w:rPr>
        <w:t>ssh</w:t>
      </w:r>
      <w:proofErr w:type="spellEnd"/>
      <w:r w:rsidRPr="00232649">
        <w:rPr>
          <w:b/>
        </w:rPr>
        <w:t xml:space="preserve"> </w:t>
      </w:r>
      <w:proofErr w:type="spellStart"/>
      <w:r w:rsidRPr="00232649">
        <w:rPr>
          <w:b/>
        </w:rPr>
        <w:t>radmin</w:t>
      </w:r>
      <w:proofErr w:type="spellEnd"/>
      <w:r w:rsidRPr="00232649">
        <w:rPr>
          <w:b/>
        </w:rPr>
        <w:t>@&lt;your-server-</w:t>
      </w:r>
      <w:proofErr w:type="spellStart"/>
      <w:r w:rsidRPr="00232649">
        <w:rPr>
          <w:b/>
        </w:rPr>
        <w:t>ip</w:t>
      </w:r>
      <w:proofErr w:type="spellEnd"/>
      <w:r w:rsidRPr="00232649">
        <w:rPr>
          <w:b/>
        </w:rPr>
        <w:t>&gt;.</w:t>
      </w:r>
    </w:p>
    <w:p w14:paraId="630D6B9D" w14:textId="77777777" w:rsidR="00256B1C" w:rsidRDefault="00256B1C" w:rsidP="00256B1C">
      <w:pPr>
        <w:pStyle w:val="ListParagraph"/>
      </w:pPr>
    </w:p>
    <w:p w14:paraId="50D7E9A7" w14:textId="55DEE53E" w:rsidR="008D5896" w:rsidRPr="008D5896" w:rsidRDefault="008D5896" w:rsidP="00CA11BD">
      <w:pPr>
        <w:pStyle w:val="ListParagraph"/>
        <w:numPr>
          <w:ilvl w:val="0"/>
          <w:numId w:val="10"/>
        </w:numPr>
      </w:pPr>
      <w:r>
        <w:t>When prompted if you want to continue connecting, enter yes.</w:t>
      </w:r>
    </w:p>
    <w:p w14:paraId="56482AE2" w14:textId="77777777" w:rsidR="00256B1C" w:rsidRDefault="00256B1C" w:rsidP="00256B1C">
      <w:pPr>
        <w:pStyle w:val="ListParagraph"/>
      </w:pPr>
    </w:p>
    <w:p w14:paraId="062B7D58" w14:textId="0ECEDBA9" w:rsidR="008D5896" w:rsidRPr="008D5896" w:rsidRDefault="008D5896" w:rsidP="00CA11BD">
      <w:pPr>
        <w:pStyle w:val="ListParagraph"/>
        <w:numPr>
          <w:ilvl w:val="0"/>
          <w:numId w:val="10"/>
        </w:numPr>
      </w:pPr>
      <w:r w:rsidRPr="00C54BD8">
        <w:t>Enter your password</w:t>
      </w:r>
      <w:r w:rsidR="00CA11BD">
        <w:t xml:space="preserve">, </w:t>
      </w:r>
      <w:r w:rsidR="00CA11BD" w:rsidRPr="00CA11BD">
        <w:rPr>
          <w:b/>
        </w:rPr>
        <w:t>Password.1!!</w:t>
      </w:r>
    </w:p>
    <w:p w14:paraId="1BCAB0F5" w14:textId="77777777" w:rsidR="00256B1C" w:rsidRDefault="00256B1C" w:rsidP="00256B1C">
      <w:pPr>
        <w:pStyle w:val="ListParagraph"/>
      </w:pPr>
    </w:p>
    <w:p w14:paraId="002642FB" w14:textId="77777777" w:rsidR="00C968D1" w:rsidRDefault="008D5896" w:rsidP="005039E6">
      <w:pPr>
        <w:pStyle w:val="ListParagraph"/>
        <w:numPr>
          <w:ilvl w:val="0"/>
          <w:numId w:val="10"/>
        </w:numPr>
      </w:pPr>
      <w:r>
        <w:t xml:space="preserve">At the prompt, after successfully logging in, </w:t>
      </w:r>
      <w:r w:rsidR="00C968D1">
        <w:t xml:space="preserve">you will need to complete a few tasks to configure and operationalize the environment.  </w:t>
      </w:r>
    </w:p>
    <w:p w14:paraId="0F5E3E96" w14:textId="77777777" w:rsidR="00C968D1" w:rsidRDefault="00C968D1" w:rsidP="00C968D1">
      <w:pPr>
        <w:pStyle w:val="ListParagraph"/>
      </w:pPr>
    </w:p>
    <w:p w14:paraId="3C8E38FF" w14:textId="4B76443E" w:rsidR="008D5896" w:rsidRDefault="006C53FA" w:rsidP="00CA11BD">
      <w:pPr>
        <w:pStyle w:val="ListParagraph"/>
        <w:numPr>
          <w:ilvl w:val="0"/>
          <w:numId w:val="10"/>
        </w:numPr>
      </w:pPr>
      <w:r>
        <w:t xml:space="preserve">Run the following command to act as root:  </w:t>
      </w:r>
      <w:proofErr w:type="spellStart"/>
      <w:r w:rsidRPr="00731695">
        <w:rPr>
          <w:b/>
        </w:rPr>
        <w:t>sudo</w:t>
      </w:r>
      <w:proofErr w:type="spellEnd"/>
      <w:r w:rsidRPr="00731695">
        <w:rPr>
          <w:b/>
        </w:rPr>
        <w:t xml:space="preserve"> -</w:t>
      </w:r>
      <w:proofErr w:type="spellStart"/>
      <w:r w:rsidRPr="00731695">
        <w:rPr>
          <w:b/>
        </w:rPr>
        <w:t>i</w:t>
      </w:r>
      <w:proofErr w:type="spellEnd"/>
    </w:p>
    <w:p w14:paraId="42EC4716" w14:textId="77777777" w:rsidR="006C53FA" w:rsidRDefault="006C53FA" w:rsidP="006C53FA">
      <w:pPr>
        <w:pStyle w:val="ListParagraph"/>
      </w:pPr>
    </w:p>
    <w:p w14:paraId="1324E1E2" w14:textId="38B34A1E" w:rsidR="006C53FA" w:rsidRDefault="00731695" w:rsidP="00D66738">
      <w:pPr>
        <w:pStyle w:val="ListParagraph"/>
        <w:numPr>
          <w:ilvl w:val="0"/>
          <w:numId w:val="10"/>
        </w:numPr>
      </w:pPr>
      <w:r>
        <w:t>Now that you are acting as root run the following command t</w:t>
      </w:r>
      <w:r w:rsidR="00D66738">
        <w:t xml:space="preserve">o: </w:t>
      </w:r>
      <w:proofErr w:type="spellStart"/>
      <w:r w:rsidR="00D66738" w:rsidRPr="007F46ED">
        <w:rPr>
          <w:b/>
        </w:rPr>
        <w:t>az</w:t>
      </w:r>
      <w:proofErr w:type="spellEnd"/>
      <w:r w:rsidR="00D66738" w:rsidRPr="007F46ED">
        <w:rPr>
          <w:b/>
        </w:rPr>
        <w:t xml:space="preserve"> ml admin node setup --</w:t>
      </w:r>
      <w:proofErr w:type="spellStart"/>
      <w:r w:rsidR="00D66738" w:rsidRPr="007F46ED">
        <w:rPr>
          <w:b/>
        </w:rPr>
        <w:t>onebox</w:t>
      </w:r>
      <w:proofErr w:type="spellEnd"/>
      <w:r w:rsidR="00D66738" w:rsidRPr="007F46ED">
        <w:rPr>
          <w:b/>
        </w:rPr>
        <w:t xml:space="preserve"> --admin-password Password.1!! --confirm-password Password.1!!</w:t>
      </w:r>
    </w:p>
    <w:p w14:paraId="512F34F8" w14:textId="163AA256" w:rsidR="00E85DDA" w:rsidRPr="008D5896" w:rsidRDefault="00E85DDA" w:rsidP="00E85DDA">
      <w:pPr>
        <w:pStyle w:val="ListParagraph"/>
      </w:pPr>
      <w:bookmarkStart w:id="83" w:name="_GoBack"/>
      <w:r>
        <w:rPr>
          <w:noProof/>
        </w:rPr>
        <w:drawing>
          <wp:inline distT="0" distB="0" distL="0" distR="0" wp14:anchorId="627276DC" wp14:editId="10802467">
            <wp:extent cx="6206947" cy="1690818"/>
            <wp:effectExtent l="0" t="0" r="3810" b="5080"/>
            <wp:docPr id="11" name="Picture 11" descr="Command to setup ML server to host a webservice has been completed.  the port 12800 is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6219538" cy="1694248"/>
                    </a:xfrm>
                    <a:prstGeom prst="rect">
                      <a:avLst/>
                    </a:prstGeom>
                  </pic:spPr>
                </pic:pic>
              </a:graphicData>
            </a:graphic>
          </wp:inline>
        </w:drawing>
      </w:r>
      <w:bookmarkEnd w:id="83"/>
    </w:p>
    <w:p w14:paraId="6816EE50" w14:textId="77777777" w:rsidR="00232649" w:rsidRDefault="00232649" w:rsidP="00232649">
      <w:pPr>
        <w:pStyle w:val="ListParagraph"/>
      </w:pPr>
    </w:p>
    <w:p w14:paraId="372D60C2" w14:textId="74688082" w:rsidR="008D5896" w:rsidRPr="008D5896" w:rsidRDefault="008D5896" w:rsidP="00CA11BD">
      <w:pPr>
        <w:pStyle w:val="ListParagraph"/>
        <w:numPr>
          <w:ilvl w:val="0"/>
          <w:numId w:val="10"/>
        </w:numPr>
      </w:pPr>
      <w:r>
        <w:t xml:space="preserve">In Visual Studio, open the </w:t>
      </w:r>
      <w:proofErr w:type="spellStart"/>
      <w:r w:rsidRPr="00AE7846">
        <w:rPr>
          <w:b/>
        </w:rPr>
        <w:t>App.config</w:t>
      </w:r>
      <w:proofErr w:type="spellEnd"/>
      <w:r w:rsidRPr="00AE7846">
        <w:rPr>
          <w:b/>
        </w:rPr>
        <w:t xml:space="preserve"> </w:t>
      </w:r>
      <w:r>
        <w:t>for the Simulator project.</w:t>
      </w:r>
      <w:r w:rsidRPr="008D5896">
        <w:t xml:space="preserve"> This can be done by expanding the Simulator project in the Solution </w:t>
      </w:r>
      <w:proofErr w:type="gramStart"/>
      <w:r w:rsidRPr="008D5896">
        <w:t>Explorer, and</w:t>
      </w:r>
      <w:proofErr w:type="gramEnd"/>
      <w:r w:rsidRPr="008D5896">
        <w:t xml:space="preserve"> double-clicking on </w:t>
      </w:r>
      <w:proofErr w:type="spellStart"/>
      <w:r w:rsidRPr="00AE7846">
        <w:rPr>
          <w:b/>
        </w:rPr>
        <w:t>App.config</w:t>
      </w:r>
      <w:proofErr w:type="spellEnd"/>
      <w:r w:rsidRPr="008D5896">
        <w:t xml:space="preserve"> under the</w:t>
      </w:r>
      <w:r w:rsidRPr="00AE7846">
        <w:rPr>
          <w:b/>
        </w:rPr>
        <w:t xml:space="preserve"> Simulator</w:t>
      </w:r>
      <w:r w:rsidRPr="008D5896">
        <w:t xml:space="preserve"> project. </w:t>
      </w:r>
      <w:r w:rsidRPr="008D5896">
        <w:rPr>
          <w:noProof/>
        </w:rPr>
        <w:drawing>
          <wp:inline distT="0" distB="0" distL="0" distR="0" wp14:anchorId="0813BB8E" wp14:editId="0FC91602">
            <wp:extent cx="2341201" cy="3390181"/>
            <wp:effectExtent l="0" t="0" r="2540" b="1270"/>
            <wp:docPr id="129" name="Picture 129" descr="The Visual Studio Solution Explorer has Simulator highlighted and expanded, and under it, App.config circled." title="Visual Studio Solution Explo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345732" cy="3396742"/>
                    </a:xfrm>
                    <a:prstGeom prst="rect">
                      <a:avLst/>
                    </a:prstGeom>
                  </pic:spPr>
                </pic:pic>
              </a:graphicData>
            </a:graphic>
          </wp:inline>
        </w:drawing>
      </w:r>
    </w:p>
    <w:p w14:paraId="377A7E9F" w14:textId="77777777" w:rsidR="00232649" w:rsidRDefault="00232649" w:rsidP="00232649">
      <w:pPr>
        <w:pStyle w:val="ListParagraph"/>
      </w:pPr>
    </w:p>
    <w:p w14:paraId="62E5CF50" w14:textId="0E020E1A" w:rsidR="008D5896" w:rsidRDefault="008D5896" w:rsidP="00CA11BD">
      <w:pPr>
        <w:pStyle w:val="ListParagraph"/>
        <w:numPr>
          <w:ilvl w:val="0"/>
          <w:numId w:val="10"/>
        </w:numPr>
      </w:pPr>
      <w:r>
        <w:lastRenderedPageBreak/>
        <w:t xml:space="preserve">Locate the </w:t>
      </w:r>
      <w:proofErr w:type="spellStart"/>
      <w:r w:rsidRPr="00AE7846">
        <w:rPr>
          <w:b/>
        </w:rPr>
        <w:t>appSetting</w:t>
      </w:r>
      <w:proofErr w:type="spellEnd"/>
      <w:r>
        <w:t xml:space="preserve"> </w:t>
      </w:r>
      <w:proofErr w:type="spellStart"/>
      <w:r w:rsidRPr="00AE7846">
        <w:rPr>
          <w:b/>
        </w:rPr>
        <w:t>rServiceBaseAddres</w:t>
      </w:r>
      <w:r w:rsidRPr="00DF028B">
        <w:rPr>
          <w:b/>
        </w:rPr>
        <w:t>s</w:t>
      </w:r>
      <w:proofErr w:type="spellEnd"/>
      <w:r>
        <w:t xml:space="preserve"> and enter </w:t>
      </w:r>
      <w:r w:rsidRPr="00AE7846">
        <w:rPr>
          <w:b/>
        </w:rPr>
        <w:t>http://&lt;your-server-</w:t>
      </w:r>
      <w:r w:rsidR="00DF028B">
        <w:rPr>
          <w:b/>
        </w:rPr>
        <w:t>public-</w:t>
      </w:r>
      <w:r w:rsidRPr="00AE7846">
        <w:rPr>
          <w:b/>
        </w:rPr>
        <w:t>ip&gt;:12800</w:t>
      </w:r>
      <w:r w:rsidRPr="008D5896">
        <w:t xml:space="preserve"> for the value. (For example: </w:t>
      </w:r>
      <w:hyperlink r:id="rId115" w:history="1">
        <w:r w:rsidRPr="008D5896">
          <w:rPr>
            <w:rStyle w:val="Hyperlink"/>
          </w:rPr>
          <w:t>http://52.168.132.221:12800</w:t>
        </w:r>
      </w:hyperlink>
      <w:r w:rsidRPr="008D5896">
        <w:t>). Your server IP address is the same IP address you used for the SSH connection in Step 3 of this task, above.</w:t>
      </w:r>
    </w:p>
    <w:p w14:paraId="31717915" w14:textId="77777777" w:rsidR="00AE7846" w:rsidRPr="008D5896" w:rsidRDefault="00AE7846" w:rsidP="00AE7846">
      <w:pPr>
        <w:pStyle w:val="ListParagraph"/>
      </w:pPr>
    </w:p>
    <w:p w14:paraId="254F0BED" w14:textId="364A65DE" w:rsidR="008D5896" w:rsidRPr="008D5896" w:rsidRDefault="008D5896" w:rsidP="00CA11BD">
      <w:pPr>
        <w:pStyle w:val="ListParagraph"/>
        <w:numPr>
          <w:ilvl w:val="0"/>
          <w:numId w:val="10"/>
        </w:numPr>
      </w:pPr>
      <w:r>
        <w:t xml:space="preserve">Locate the </w:t>
      </w:r>
      <w:proofErr w:type="spellStart"/>
      <w:r w:rsidRPr="00AE7846">
        <w:rPr>
          <w:b/>
        </w:rPr>
        <w:t>appSetting</w:t>
      </w:r>
      <w:proofErr w:type="spellEnd"/>
      <w:r>
        <w:t xml:space="preserve"> </w:t>
      </w:r>
      <w:proofErr w:type="spellStart"/>
      <w:r w:rsidRPr="00AE7846">
        <w:rPr>
          <w:b/>
        </w:rPr>
        <w:t>rServicePassword</w:t>
      </w:r>
      <w:proofErr w:type="spellEnd"/>
      <w:r>
        <w:t xml:space="preserve"> and update its value with the password you defined when you configured your R server for Operationalization (step 11 above)</w:t>
      </w:r>
      <w:r w:rsidR="00AE7846">
        <w:t xml:space="preserve">, </w:t>
      </w:r>
      <w:r w:rsidR="00AE7846" w:rsidRPr="00AE7846">
        <w:rPr>
          <w:b/>
        </w:rPr>
        <w:t>Password.1!!</w:t>
      </w:r>
      <w:r w:rsidRPr="008D5896">
        <w:t xml:space="preserve"> </w:t>
      </w:r>
      <w:r w:rsidRPr="008D5896">
        <w:rPr>
          <w:noProof/>
        </w:rPr>
        <w:drawing>
          <wp:inline distT="0" distB="0" distL="0" distR="0" wp14:anchorId="71E25AB4" wp14:editId="422BD024">
            <wp:extent cx="6271404" cy="2605045"/>
            <wp:effectExtent l="0" t="0" r="0" b="5080"/>
            <wp:docPr id="130" name="Picture 130" descr="&quot;&quot;"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6278064" cy="2607811"/>
                    </a:xfrm>
                    <a:prstGeom prst="rect">
                      <a:avLst/>
                    </a:prstGeom>
                  </pic:spPr>
                </pic:pic>
              </a:graphicData>
            </a:graphic>
          </wp:inline>
        </w:drawing>
      </w:r>
    </w:p>
    <w:p w14:paraId="5C9C1BA8" w14:textId="77777777" w:rsidR="00DF028B" w:rsidRDefault="00DF028B" w:rsidP="00DF028B">
      <w:pPr>
        <w:pStyle w:val="ListParagraph"/>
      </w:pPr>
    </w:p>
    <w:p w14:paraId="64895119" w14:textId="608B572C" w:rsidR="008D5896" w:rsidRPr="008D5896" w:rsidRDefault="008D5896" w:rsidP="00CA11BD">
      <w:pPr>
        <w:pStyle w:val="ListParagraph"/>
        <w:numPr>
          <w:ilvl w:val="0"/>
          <w:numId w:val="10"/>
        </w:numPr>
      </w:pPr>
      <w:r>
        <w:t xml:space="preserve">Save </w:t>
      </w:r>
      <w:proofErr w:type="spellStart"/>
      <w:r w:rsidRPr="00DF028B">
        <w:rPr>
          <w:b/>
        </w:rPr>
        <w:t>App.config</w:t>
      </w:r>
      <w:proofErr w:type="spellEnd"/>
      <w:r>
        <w:t>.</w:t>
      </w:r>
    </w:p>
    <w:p w14:paraId="19C7A646" w14:textId="77777777" w:rsidR="00DF028B" w:rsidRDefault="00DF028B" w:rsidP="00DF028B">
      <w:pPr>
        <w:pStyle w:val="ListParagraph"/>
      </w:pPr>
    </w:p>
    <w:p w14:paraId="02F9094C" w14:textId="2AF1B857" w:rsidR="008D5896" w:rsidRDefault="008D5896" w:rsidP="00CA11BD">
      <w:pPr>
        <w:pStyle w:val="ListParagraph"/>
        <w:numPr>
          <w:ilvl w:val="0"/>
          <w:numId w:val="10"/>
        </w:numPr>
      </w:pPr>
      <w:r>
        <w:t xml:space="preserve">Open </w:t>
      </w:r>
      <w:proofErr w:type="spellStart"/>
      <w:r w:rsidRPr="00DF028B">
        <w:rPr>
          <w:b/>
        </w:rPr>
        <w:t>PredictPricingService.r</w:t>
      </w:r>
      <w:proofErr w:type="spellEnd"/>
      <w:r>
        <w:t xml:space="preserve"> within the </w:t>
      </w:r>
      <w:proofErr w:type="spellStart"/>
      <w:r w:rsidRPr="00DF028B">
        <w:rPr>
          <w:b/>
        </w:rPr>
        <w:t>PricingModel</w:t>
      </w:r>
      <w:proofErr w:type="spellEnd"/>
      <w:r>
        <w:t xml:space="preserve"> project</w:t>
      </w:r>
      <w:r w:rsidRPr="008D5896">
        <w:t xml:space="preserve"> in the Visual Studio Solution Explorer.</w:t>
      </w:r>
      <w:r w:rsidRPr="008D5896">
        <w:rPr>
          <w:noProof/>
        </w:rPr>
        <w:drawing>
          <wp:inline distT="0" distB="0" distL="0" distR="0" wp14:anchorId="1176DE40" wp14:editId="0D969541">
            <wp:extent cx="2543175" cy="1971675"/>
            <wp:effectExtent l="0" t="0" r="9525" b="9525"/>
            <wp:docPr id="131" name="Picture 131" descr="The Visual Studio Solution Explorer has PricingModel expanded, and under it, PredictPricingService.r circled." title="Visual Studio Solution Explo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543175" cy="1971675"/>
                    </a:xfrm>
                    <a:prstGeom prst="rect">
                      <a:avLst/>
                    </a:prstGeom>
                  </pic:spPr>
                </pic:pic>
              </a:graphicData>
            </a:graphic>
          </wp:inline>
        </w:drawing>
      </w:r>
    </w:p>
    <w:p w14:paraId="1639BBD3" w14:textId="77777777" w:rsidR="00DF028B" w:rsidRPr="008D5896" w:rsidRDefault="00DF028B" w:rsidP="00DF028B">
      <w:pPr>
        <w:pStyle w:val="ListParagraph"/>
      </w:pPr>
    </w:p>
    <w:p w14:paraId="26E65A97" w14:textId="77777777" w:rsidR="008D5896" w:rsidRPr="008D5896" w:rsidRDefault="008D5896" w:rsidP="00CA11BD">
      <w:pPr>
        <w:pStyle w:val="ListParagraph"/>
        <w:numPr>
          <w:ilvl w:val="0"/>
          <w:numId w:val="10"/>
        </w:numPr>
      </w:pPr>
      <w:r>
        <w:t>Find TODO 1</w:t>
      </w:r>
      <w:r w:rsidRPr="008D5896">
        <w:t>, and replace with the following code block:</w:t>
      </w:r>
    </w:p>
    <w:p w14:paraId="6E2E0C40" w14:textId="77777777" w:rsidR="008D5896" w:rsidRPr="002C7502" w:rsidRDefault="008D5896" w:rsidP="002C7502">
      <w:pPr>
        <w:ind w:left="720"/>
        <w:rPr>
          <w:rFonts w:ascii="Consolas" w:hAnsi="Consolas"/>
        </w:rPr>
      </w:pPr>
      <w:r w:rsidRPr="002C7502">
        <w:rPr>
          <w:rFonts w:ascii="Consolas" w:hAnsi="Consolas"/>
        </w:rPr>
        <w:t># TODO: 1. Load packages needed for operationalization</w:t>
      </w:r>
    </w:p>
    <w:p w14:paraId="7798E955" w14:textId="77777777" w:rsidR="008D5896" w:rsidRPr="002C7502" w:rsidRDefault="008D5896" w:rsidP="002C7502">
      <w:pPr>
        <w:ind w:left="720"/>
        <w:rPr>
          <w:rFonts w:ascii="Consolas" w:hAnsi="Consolas"/>
        </w:rPr>
      </w:pPr>
      <w:proofErr w:type="spellStart"/>
      <w:r w:rsidRPr="002C7502">
        <w:rPr>
          <w:rFonts w:ascii="Consolas" w:hAnsi="Consolas"/>
        </w:rPr>
        <w:t>usePackage</w:t>
      </w:r>
      <w:proofErr w:type="spellEnd"/>
      <w:r w:rsidRPr="002C7502">
        <w:rPr>
          <w:rFonts w:ascii="Consolas" w:hAnsi="Consolas"/>
        </w:rPr>
        <w:t xml:space="preserve"> &lt;- function(p) {</w:t>
      </w:r>
    </w:p>
    <w:p w14:paraId="403C6C46" w14:textId="58610203" w:rsidR="008D5896" w:rsidRPr="002C7502" w:rsidRDefault="008D5896" w:rsidP="002C7502">
      <w:pPr>
        <w:ind w:left="720"/>
        <w:rPr>
          <w:rFonts w:ascii="Consolas" w:hAnsi="Consolas"/>
        </w:rPr>
      </w:pPr>
      <w:r w:rsidRPr="002C7502">
        <w:rPr>
          <w:rFonts w:ascii="Consolas" w:hAnsi="Consolas"/>
        </w:rPr>
        <w:t xml:space="preserve">if </w:t>
      </w:r>
      <w:proofErr w:type="gramStart"/>
      <w:r w:rsidRPr="002C7502">
        <w:rPr>
          <w:rFonts w:ascii="Consolas" w:hAnsi="Consolas"/>
        </w:rPr>
        <w:t>(!</w:t>
      </w:r>
      <w:proofErr w:type="spellStart"/>
      <w:r w:rsidRPr="002C7502">
        <w:rPr>
          <w:rFonts w:ascii="Consolas" w:hAnsi="Consolas"/>
        </w:rPr>
        <w:t>is</w:t>
      </w:r>
      <w:proofErr w:type="gramEnd"/>
      <w:r w:rsidRPr="002C7502">
        <w:rPr>
          <w:rFonts w:ascii="Consolas" w:hAnsi="Consolas"/>
        </w:rPr>
        <w:t>.element</w:t>
      </w:r>
      <w:proofErr w:type="spellEnd"/>
      <w:r w:rsidRPr="002C7502">
        <w:rPr>
          <w:rFonts w:ascii="Consolas" w:hAnsi="Consolas"/>
        </w:rPr>
        <w:t xml:space="preserve">(p, </w:t>
      </w:r>
      <w:proofErr w:type="spellStart"/>
      <w:r w:rsidRPr="002C7502">
        <w:rPr>
          <w:rFonts w:ascii="Consolas" w:hAnsi="Consolas"/>
        </w:rPr>
        <w:t>installed.packages</w:t>
      </w:r>
      <w:proofErr w:type="spellEnd"/>
      <w:r w:rsidRPr="002C7502">
        <w:rPr>
          <w:rFonts w:ascii="Consolas" w:hAnsi="Consolas"/>
        </w:rPr>
        <w:t>()[, 1]))</w:t>
      </w:r>
    </w:p>
    <w:p w14:paraId="69127FC9" w14:textId="7A06833B" w:rsidR="008D5896" w:rsidRPr="002C7502" w:rsidRDefault="008D5896" w:rsidP="002C7502">
      <w:pPr>
        <w:ind w:left="720"/>
        <w:rPr>
          <w:rFonts w:ascii="Consolas" w:hAnsi="Consolas"/>
        </w:rPr>
      </w:pPr>
      <w:proofErr w:type="spellStart"/>
      <w:proofErr w:type="gramStart"/>
      <w:r w:rsidRPr="002C7502">
        <w:rPr>
          <w:rFonts w:ascii="Consolas" w:hAnsi="Consolas"/>
        </w:rPr>
        <w:t>install.packages</w:t>
      </w:r>
      <w:proofErr w:type="spellEnd"/>
      <w:proofErr w:type="gramEnd"/>
      <w:r w:rsidRPr="002C7502">
        <w:rPr>
          <w:rFonts w:ascii="Consolas" w:hAnsi="Consolas"/>
        </w:rPr>
        <w:t>(p, dep = TRUE)</w:t>
      </w:r>
    </w:p>
    <w:p w14:paraId="05BD315E" w14:textId="1625A516" w:rsidR="008D5896" w:rsidRPr="002C7502" w:rsidRDefault="008D5896" w:rsidP="002C7502">
      <w:pPr>
        <w:ind w:left="720"/>
        <w:rPr>
          <w:rFonts w:ascii="Consolas" w:hAnsi="Consolas"/>
        </w:rPr>
      </w:pPr>
      <w:proofErr w:type="gramStart"/>
      <w:r w:rsidRPr="002C7502">
        <w:rPr>
          <w:rFonts w:ascii="Consolas" w:hAnsi="Consolas"/>
        </w:rPr>
        <w:t>library(</w:t>
      </w:r>
      <w:proofErr w:type="gramEnd"/>
      <w:r w:rsidRPr="002C7502">
        <w:rPr>
          <w:rFonts w:ascii="Consolas" w:hAnsi="Consolas"/>
        </w:rPr>
        <w:t xml:space="preserve">p, </w:t>
      </w:r>
      <w:proofErr w:type="spellStart"/>
      <w:r w:rsidRPr="002C7502">
        <w:rPr>
          <w:rFonts w:ascii="Consolas" w:hAnsi="Consolas"/>
        </w:rPr>
        <w:t>character.only</w:t>
      </w:r>
      <w:proofErr w:type="spellEnd"/>
      <w:r w:rsidRPr="002C7502">
        <w:rPr>
          <w:rFonts w:ascii="Consolas" w:hAnsi="Consolas"/>
        </w:rPr>
        <w:t xml:space="preserve"> = TRUE)</w:t>
      </w:r>
    </w:p>
    <w:p w14:paraId="461B937A" w14:textId="77777777" w:rsidR="008D5896" w:rsidRPr="002C7502" w:rsidRDefault="008D5896" w:rsidP="002C7502">
      <w:pPr>
        <w:ind w:left="720"/>
        <w:rPr>
          <w:rFonts w:ascii="Consolas" w:hAnsi="Consolas"/>
        </w:rPr>
      </w:pPr>
      <w:r w:rsidRPr="002C7502">
        <w:rPr>
          <w:rFonts w:ascii="Consolas" w:hAnsi="Consolas"/>
        </w:rPr>
        <w:t>}</w:t>
      </w:r>
    </w:p>
    <w:p w14:paraId="2AF58F3B" w14:textId="77777777" w:rsidR="008D5896" w:rsidRPr="002C7502" w:rsidRDefault="008D5896" w:rsidP="002C7502">
      <w:pPr>
        <w:ind w:left="720"/>
        <w:rPr>
          <w:rFonts w:ascii="Consolas" w:hAnsi="Consolas"/>
        </w:rPr>
      </w:pPr>
      <w:proofErr w:type="spellStart"/>
      <w:r w:rsidRPr="002C7502">
        <w:rPr>
          <w:rFonts w:ascii="Consolas" w:hAnsi="Consolas"/>
        </w:rPr>
        <w:lastRenderedPageBreak/>
        <w:t>usePackage</w:t>
      </w:r>
      <w:proofErr w:type="spellEnd"/>
      <w:r w:rsidRPr="002C7502">
        <w:rPr>
          <w:rFonts w:ascii="Consolas" w:hAnsi="Consolas"/>
        </w:rPr>
        <w:t>("curl")</w:t>
      </w:r>
    </w:p>
    <w:p w14:paraId="29849118" w14:textId="77777777" w:rsidR="008D5896" w:rsidRPr="002C7502" w:rsidRDefault="008D5896" w:rsidP="002C7502">
      <w:pPr>
        <w:ind w:left="720"/>
        <w:rPr>
          <w:rFonts w:ascii="Consolas" w:hAnsi="Consolas"/>
        </w:rPr>
      </w:pPr>
      <w:proofErr w:type="spellStart"/>
      <w:r w:rsidRPr="002C7502">
        <w:rPr>
          <w:rFonts w:ascii="Consolas" w:hAnsi="Consolas"/>
        </w:rPr>
        <w:t>usePackage</w:t>
      </w:r>
      <w:proofErr w:type="spellEnd"/>
      <w:r w:rsidRPr="002C7502">
        <w:rPr>
          <w:rFonts w:ascii="Consolas" w:hAnsi="Consolas"/>
        </w:rPr>
        <w:t>("ggplot2")</w:t>
      </w:r>
    </w:p>
    <w:p w14:paraId="5DBF0435" w14:textId="77777777" w:rsidR="008D5896" w:rsidRPr="002C7502" w:rsidRDefault="008D5896" w:rsidP="002C7502">
      <w:pPr>
        <w:ind w:left="720"/>
        <w:rPr>
          <w:rFonts w:ascii="Consolas" w:hAnsi="Consolas"/>
        </w:rPr>
      </w:pPr>
      <w:proofErr w:type="spellStart"/>
      <w:r w:rsidRPr="002C7502">
        <w:rPr>
          <w:rFonts w:ascii="Consolas" w:hAnsi="Consolas"/>
        </w:rPr>
        <w:t>usePackage</w:t>
      </w:r>
      <w:proofErr w:type="spellEnd"/>
      <w:r w:rsidRPr="002C7502">
        <w:rPr>
          <w:rFonts w:ascii="Consolas" w:hAnsi="Consolas"/>
        </w:rPr>
        <w:t>("</w:t>
      </w:r>
      <w:proofErr w:type="spellStart"/>
      <w:r w:rsidRPr="002C7502">
        <w:rPr>
          <w:rFonts w:ascii="Consolas" w:hAnsi="Consolas"/>
        </w:rPr>
        <w:t>mrsdeploy</w:t>
      </w:r>
      <w:proofErr w:type="spellEnd"/>
      <w:r w:rsidRPr="002C7502">
        <w:rPr>
          <w:rFonts w:ascii="Consolas" w:hAnsi="Consolas"/>
        </w:rPr>
        <w:t>")</w:t>
      </w:r>
    </w:p>
    <w:p w14:paraId="041151D4" w14:textId="77777777" w:rsidR="008D5896" w:rsidRPr="002C7502" w:rsidRDefault="008D5896" w:rsidP="002C7502">
      <w:pPr>
        <w:ind w:left="720"/>
        <w:rPr>
          <w:rFonts w:ascii="Consolas" w:hAnsi="Consolas"/>
        </w:rPr>
      </w:pPr>
      <w:proofErr w:type="spellStart"/>
      <w:r w:rsidRPr="002C7502">
        <w:rPr>
          <w:rFonts w:ascii="Consolas" w:hAnsi="Consolas"/>
        </w:rPr>
        <w:t>usePackage</w:t>
      </w:r>
      <w:proofErr w:type="spellEnd"/>
      <w:r w:rsidRPr="002C7502">
        <w:rPr>
          <w:rFonts w:ascii="Consolas" w:hAnsi="Consolas"/>
        </w:rPr>
        <w:t>("</w:t>
      </w:r>
      <w:proofErr w:type="spellStart"/>
      <w:r w:rsidRPr="002C7502">
        <w:rPr>
          <w:rFonts w:ascii="Consolas" w:hAnsi="Consolas"/>
        </w:rPr>
        <w:t>RevoScaleR</w:t>
      </w:r>
      <w:proofErr w:type="spellEnd"/>
      <w:r w:rsidRPr="002C7502">
        <w:rPr>
          <w:rFonts w:ascii="Consolas" w:hAnsi="Consolas"/>
        </w:rPr>
        <w:t>")</w:t>
      </w:r>
    </w:p>
    <w:p w14:paraId="70C06F6A" w14:textId="77777777" w:rsidR="00DF028B" w:rsidRDefault="00DF028B" w:rsidP="00DF028B">
      <w:pPr>
        <w:pStyle w:val="ListParagraph"/>
      </w:pPr>
    </w:p>
    <w:p w14:paraId="277CED10" w14:textId="2EA0FAC0" w:rsidR="008D5896" w:rsidRPr="008D5896" w:rsidRDefault="008D5896" w:rsidP="00CA11BD">
      <w:pPr>
        <w:pStyle w:val="ListParagraph"/>
        <w:numPr>
          <w:ilvl w:val="0"/>
          <w:numId w:val="10"/>
        </w:numPr>
      </w:pPr>
      <w:r>
        <w:t>Find TODO 2</w:t>
      </w:r>
      <w:r w:rsidRPr="008D5896">
        <w:t>, and replace with the following code block to remotely connect to the R Server Operationalization service:</w:t>
      </w:r>
    </w:p>
    <w:p w14:paraId="7E9F3761" w14:textId="77777777" w:rsidR="008D5896" w:rsidRPr="002C7502" w:rsidRDefault="008D5896" w:rsidP="002C7502">
      <w:pPr>
        <w:ind w:left="720"/>
        <w:rPr>
          <w:rFonts w:ascii="Consolas" w:hAnsi="Consolas"/>
        </w:rPr>
      </w:pPr>
      <w:r w:rsidRPr="002C7502">
        <w:rPr>
          <w:rFonts w:ascii="Consolas" w:hAnsi="Consolas"/>
        </w:rPr>
        <w:t># TODO: 2. Configure remote login</w:t>
      </w:r>
    </w:p>
    <w:p w14:paraId="3D1C89C3" w14:textId="77777777" w:rsidR="008D5896" w:rsidRPr="002C7502" w:rsidRDefault="008D5896" w:rsidP="002C7502">
      <w:pPr>
        <w:ind w:left="720"/>
        <w:rPr>
          <w:rFonts w:ascii="Consolas" w:hAnsi="Consolas"/>
        </w:rPr>
      </w:pPr>
      <w:proofErr w:type="spellStart"/>
      <w:proofErr w:type="gramStart"/>
      <w:r w:rsidRPr="002C7502">
        <w:rPr>
          <w:rFonts w:ascii="Consolas" w:hAnsi="Consolas"/>
        </w:rPr>
        <w:t>remoteLogin</w:t>
      </w:r>
      <w:proofErr w:type="spellEnd"/>
      <w:r w:rsidRPr="002C7502">
        <w:rPr>
          <w:rFonts w:ascii="Consolas" w:hAnsi="Consolas"/>
        </w:rPr>
        <w:t>(</w:t>
      </w:r>
      <w:proofErr w:type="gramEnd"/>
    </w:p>
    <w:p w14:paraId="0ADDCBB2" w14:textId="2D2FD9F8" w:rsidR="008D5896" w:rsidRPr="002C7502" w:rsidRDefault="008D5896" w:rsidP="002C7502">
      <w:pPr>
        <w:ind w:left="720"/>
        <w:rPr>
          <w:rFonts w:ascii="Consolas" w:hAnsi="Consolas"/>
        </w:rPr>
      </w:pPr>
      <w:proofErr w:type="spellStart"/>
      <w:r w:rsidRPr="002C7502">
        <w:rPr>
          <w:rFonts w:ascii="Consolas" w:hAnsi="Consolas"/>
        </w:rPr>
        <w:t>deployr_endpoint</w:t>
      </w:r>
      <w:proofErr w:type="spellEnd"/>
      <w:r w:rsidRPr="002C7502">
        <w:rPr>
          <w:rFonts w:ascii="Consolas" w:hAnsi="Consolas"/>
        </w:rPr>
        <w:t xml:space="preserve"> = "http://&lt;your-server-</w:t>
      </w:r>
      <w:proofErr w:type="spellStart"/>
      <w:r w:rsidRPr="002C7502">
        <w:rPr>
          <w:rFonts w:ascii="Consolas" w:hAnsi="Consolas"/>
        </w:rPr>
        <w:t>ip</w:t>
      </w:r>
      <w:proofErr w:type="spellEnd"/>
      <w:r w:rsidRPr="002C7502">
        <w:rPr>
          <w:rFonts w:ascii="Consolas" w:hAnsi="Consolas"/>
        </w:rPr>
        <w:t>&gt;:12800",</w:t>
      </w:r>
    </w:p>
    <w:p w14:paraId="79DC1492" w14:textId="68859D7F" w:rsidR="008D5896" w:rsidRPr="002C7502" w:rsidRDefault="008D5896" w:rsidP="002C7502">
      <w:pPr>
        <w:ind w:left="720"/>
        <w:rPr>
          <w:rFonts w:ascii="Consolas" w:hAnsi="Consolas"/>
        </w:rPr>
      </w:pPr>
      <w:r w:rsidRPr="002C7502">
        <w:rPr>
          <w:rFonts w:ascii="Consolas" w:hAnsi="Consolas"/>
        </w:rPr>
        <w:t>username = "admin",</w:t>
      </w:r>
    </w:p>
    <w:p w14:paraId="0B0E2BFD" w14:textId="1138D599" w:rsidR="008D5896" w:rsidRPr="002C7502" w:rsidRDefault="008D5896" w:rsidP="002C7502">
      <w:pPr>
        <w:ind w:left="720"/>
        <w:rPr>
          <w:rFonts w:ascii="Consolas" w:hAnsi="Consolas"/>
        </w:rPr>
      </w:pPr>
      <w:r w:rsidRPr="002C7502">
        <w:rPr>
          <w:rFonts w:ascii="Consolas" w:hAnsi="Consolas"/>
        </w:rPr>
        <w:t>password = "&lt;your-admin-password&gt;"</w:t>
      </w:r>
    </w:p>
    <w:p w14:paraId="39BA41A2" w14:textId="77777777" w:rsidR="008D5896" w:rsidRPr="002C7502" w:rsidRDefault="008D5896" w:rsidP="002C7502">
      <w:pPr>
        <w:ind w:left="720"/>
        <w:rPr>
          <w:rFonts w:ascii="Consolas" w:hAnsi="Consolas"/>
        </w:rPr>
      </w:pPr>
      <w:r w:rsidRPr="002C7502">
        <w:rPr>
          <w:rFonts w:ascii="Consolas" w:hAnsi="Consolas"/>
        </w:rPr>
        <w:t>)</w:t>
      </w:r>
    </w:p>
    <w:p w14:paraId="034EC7E7" w14:textId="77777777" w:rsidR="002C7502" w:rsidRDefault="008D5896" w:rsidP="002C7502">
      <w:pPr>
        <w:ind w:left="720"/>
        <w:rPr>
          <w:rFonts w:ascii="Consolas" w:hAnsi="Consolas"/>
        </w:rPr>
      </w:pPr>
      <w:proofErr w:type="gramStart"/>
      <w:r w:rsidRPr="002C7502">
        <w:rPr>
          <w:rFonts w:ascii="Consolas" w:hAnsi="Consolas"/>
        </w:rPr>
        <w:t>pause(</w:t>
      </w:r>
      <w:proofErr w:type="gramEnd"/>
      <w:r w:rsidRPr="002C7502">
        <w:rPr>
          <w:rFonts w:ascii="Consolas" w:hAnsi="Consolas"/>
        </w:rPr>
        <w:t>)</w:t>
      </w:r>
    </w:p>
    <w:p w14:paraId="4BC101F3" w14:textId="6699082D" w:rsidR="008D5896" w:rsidRPr="002C7502" w:rsidRDefault="008D5896" w:rsidP="002C7502">
      <w:pPr>
        <w:ind w:left="720"/>
        <w:rPr>
          <w:rFonts w:ascii="Consolas" w:hAnsi="Consolas"/>
        </w:rPr>
      </w:pPr>
      <w:r>
        <w:br/>
      </w:r>
      <w:r w:rsidR="00DF028B" w:rsidRPr="00DF028B">
        <w:rPr>
          <w:b/>
        </w:rPr>
        <w:t>Note:</w:t>
      </w:r>
      <w:r w:rsidR="00DF028B">
        <w:t xml:space="preserve"> </w:t>
      </w:r>
      <w:r>
        <w:t xml:space="preserve">Make sure to replace </w:t>
      </w:r>
      <w:r w:rsidRPr="000207DA">
        <w:rPr>
          <w:b/>
        </w:rPr>
        <w:t>&lt;your-server-</w:t>
      </w:r>
      <w:proofErr w:type="spellStart"/>
      <w:r w:rsidRPr="000207DA">
        <w:rPr>
          <w:b/>
        </w:rPr>
        <w:t>ip</w:t>
      </w:r>
      <w:proofErr w:type="spellEnd"/>
      <w:r w:rsidRPr="000207DA">
        <w:rPr>
          <w:b/>
        </w:rPr>
        <w:t>&gt;</w:t>
      </w:r>
      <w:r>
        <w:t xml:space="preserve"> with the IP address with your VM’s IP address, and enter the password you specified when you configured your R server for Operationalization (step 11) in place of </w:t>
      </w:r>
      <w:r w:rsidRPr="000207DA">
        <w:rPr>
          <w:b/>
        </w:rPr>
        <w:t>&lt;your-admin-password&gt;</w:t>
      </w:r>
      <w:r>
        <w:t>.</w:t>
      </w:r>
      <w:r w:rsidRPr="008D5896">
        <w:t xml:space="preserve"> The TODO 2 section should looking something</w:t>
      </w:r>
      <w:r w:rsidR="00DF028B">
        <w:t xml:space="preserve"> like the following screen shot.</w:t>
      </w:r>
      <w:r w:rsidRPr="008D5896">
        <w:rPr>
          <w:noProof/>
        </w:rPr>
        <w:drawing>
          <wp:inline distT="0" distB="0" distL="0" distR="0" wp14:anchorId="5B470370" wp14:editId="005D97A4">
            <wp:extent cx="4638675" cy="1419225"/>
            <wp:effectExtent l="0" t="0" r="9525" b="9525"/>
            <wp:docPr id="134" name="Picture 134" descr="Screenshot of the TODO 2 section, with the IP address and password circled." title="TODO 2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638675" cy="1419225"/>
                    </a:xfrm>
                    <a:prstGeom prst="rect">
                      <a:avLst/>
                    </a:prstGeom>
                  </pic:spPr>
                </pic:pic>
              </a:graphicData>
            </a:graphic>
          </wp:inline>
        </w:drawing>
      </w:r>
    </w:p>
    <w:p w14:paraId="372FF167" w14:textId="77777777" w:rsidR="00DF028B" w:rsidRDefault="00DF028B" w:rsidP="00DF028B">
      <w:pPr>
        <w:pStyle w:val="ListParagraph"/>
      </w:pPr>
    </w:p>
    <w:p w14:paraId="4674AFBA" w14:textId="1A7B0332" w:rsidR="008D5896" w:rsidRPr="008D5896" w:rsidRDefault="008D5896" w:rsidP="00CA11BD">
      <w:pPr>
        <w:pStyle w:val="ListParagraph"/>
        <w:numPr>
          <w:ilvl w:val="0"/>
          <w:numId w:val="10"/>
        </w:numPr>
      </w:pPr>
      <w:r>
        <w:t xml:space="preserve">Highlight all the code in </w:t>
      </w:r>
      <w:proofErr w:type="spellStart"/>
      <w:r w:rsidRPr="00DF028B">
        <w:rPr>
          <w:b/>
        </w:rPr>
        <w:t>PredictPricingService.r</w:t>
      </w:r>
      <w:proofErr w:type="spellEnd"/>
      <w:r w:rsidR="00DF028B">
        <w:t xml:space="preserve">, right-click and then </w:t>
      </w:r>
      <w:r w:rsidRPr="00DF028B">
        <w:rPr>
          <w:b/>
        </w:rPr>
        <w:t>execute in interactive</w:t>
      </w:r>
      <w:r w:rsidRPr="008D5896">
        <w:t>. The last output status in the R Interactive window should be “Published service”.</w:t>
      </w:r>
    </w:p>
    <w:p w14:paraId="2A2FB995" w14:textId="77777777" w:rsidR="00DF028B" w:rsidRDefault="00DF028B" w:rsidP="00DF028B">
      <w:pPr>
        <w:pStyle w:val="ListParagraph"/>
      </w:pPr>
    </w:p>
    <w:p w14:paraId="0586545B" w14:textId="6C7D9E53" w:rsidR="008D5896" w:rsidRPr="008D5896" w:rsidRDefault="008D5896" w:rsidP="00CA11BD">
      <w:pPr>
        <w:pStyle w:val="ListParagraph"/>
        <w:numPr>
          <w:ilvl w:val="0"/>
          <w:numId w:val="10"/>
        </w:numPr>
      </w:pPr>
      <w:r>
        <w:t>Find TODO 3 and replace with the following code block to consume the API as a test:</w:t>
      </w:r>
    </w:p>
    <w:p w14:paraId="0D5EDC1C" w14:textId="77777777" w:rsidR="008D5896" w:rsidRPr="002C7502" w:rsidRDefault="008D5896" w:rsidP="002C7502">
      <w:pPr>
        <w:ind w:left="720"/>
        <w:rPr>
          <w:rFonts w:ascii="Consolas" w:hAnsi="Consolas"/>
        </w:rPr>
      </w:pPr>
      <w:r w:rsidRPr="002C7502">
        <w:rPr>
          <w:rFonts w:ascii="Consolas" w:hAnsi="Consolas"/>
        </w:rPr>
        <w:t># TODO: 3. Consume the API as a test</w:t>
      </w:r>
    </w:p>
    <w:p w14:paraId="0B2EE8BB" w14:textId="77777777" w:rsidR="008D5896" w:rsidRPr="002C7502" w:rsidRDefault="008D5896" w:rsidP="002C7502">
      <w:pPr>
        <w:ind w:left="720"/>
        <w:rPr>
          <w:rFonts w:ascii="Consolas" w:hAnsi="Consolas"/>
        </w:rPr>
      </w:pPr>
      <w:r w:rsidRPr="002C7502">
        <w:rPr>
          <w:rFonts w:ascii="Consolas" w:hAnsi="Consolas"/>
        </w:rPr>
        <w:t xml:space="preserve">services &lt;- </w:t>
      </w:r>
      <w:proofErr w:type="spellStart"/>
      <w:r w:rsidRPr="002C7502">
        <w:rPr>
          <w:rFonts w:ascii="Consolas" w:hAnsi="Consolas"/>
        </w:rPr>
        <w:t>listServices</w:t>
      </w:r>
      <w:proofErr w:type="spellEnd"/>
      <w:r w:rsidRPr="002C7502">
        <w:rPr>
          <w:rFonts w:ascii="Consolas" w:hAnsi="Consolas"/>
        </w:rPr>
        <w:t>("</w:t>
      </w:r>
      <w:proofErr w:type="spellStart"/>
      <w:r w:rsidRPr="002C7502">
        <w:rPr>
          <w:rFonts w:ascii="Consolas" w:hAnsi="Consolas"/>
        </w:rPr>
        <w:t>apiPredictPurchasePrice</w:t>
      </w:r>
      <w:proofErr w:type="spellEnd"/>
      <w:r w:rsidRPr="002C7502">
        <w:rPr>
          <w:rFonts w:ascii="Consolas" w:hAnsi="Consolas"/>
        </w:rPr>
        <w:t>")</w:t>
      </w:r>
    </w:p>
    <w:p w14:paraId="21A2F725" w14:textId="77777777" w:rsidR="008D5896" w:rsidRPr="002C7502" w:rsidRDefault="008D5896" w:rsidP="002C7502">
      <w:pPr>
        <w:ind w:left="720"/>
        <w:rPr>
          <w:rFonts w:ascii="Consolas" w:hAnsi="Consolas"/>
        </w:rPr>
      </w:pPr>
      <w:proofErr w:type="spellStart"/>
      <w:r w:rsidRPr="002C7502">
        <w:rPr>
          <w:rFonts w:ascii="Consolas" w:hAnsi="Consolas"/>
        </w:rPr>
        <w:t>serviceName</w:t>
      </w:r>
      <w:proofErr w:type="spellEnd"/>
      <w:r w:rsidRPr="002C7502">
        <w:rPr>
          <w:rFonts w:ascii="Consolas" w:hAnsi="Consolas"/>
        </w:rPr>
        <w:t xml:space="preserve"> &lt;- </w:t>
      </w:r>
      <w:proofErr w:type="gramStart"/>
      <w:r w:rsidRPr="002C7502">
        <w:rPr>
          <w:rFonts w:ascii="Consolas" w:hAnsi="Consolas"/>
        </w:rPr>
        <w:t>services[</w:t>
      </w:r>
      <w:proofErr w:type="gramEnd"/>
      <w:r w:rsidRPr="002C7502">
        <w:rPr>
          <w:rFonts w:ascii="Consolas" w:hAnsi="Consolas"/>
        </w:rPr>
        <w:t>[1]]</w:t>
      </w:r>
    </w:p>
    <w:p w14:paraId="03F01C8A" w14:textId="77777777" w:rsidR="008D5896" w:rsidRPr="002C7502" w:rsidRDefault="008D5896" w:rsidP="002C7502">
      <w:pPr>
        <w:ind w:left="720"/>
        <w:rPr>
          <w:rFonts w:ascii="Consolas" w:hAnsi="Consolas"/>
        </w:rPr>
      </w:pPr>
      <w:proofErr w:type="spellStart"/>
      <w:r w:rsidRPr="002C7502">
        <w:rPr>
          <w:rFonts w:ascii="Consolas" w:hAnsi="Consolas"/>
        </w:rPr>
        <w:t>api</w:t>
      </w:r>
      <w:proofErr w:type="spellEnd"/>
      <w:r w:rsidRPr="002C7502">
        <w:rPr>
          <w:rFonts w:ascii="Consolas" w:hAnsi="Consolas"/>
        </w:rPr>
        <w:t xml:space="preserve"> &lt;- </w:t>
      </w:r>
      <w:proofErr w:type="spellStart"/>
      <w:proofErr w:type="gramStart"/>
      <w:r w:rsidRPr="002C7502">
        <w:rPr>
          <w:rFonts w:ascii="Consolas" w:hAnsi="Consolas"/>
        </w:rPr>
        <w:t>getService</w:t>
      </w:r>
      <w:proofErr w:type="spellEnd"/>
      <w:r w:rsidRPr="002C7502">
        <w:rPr>
          <w:rFonts w:ascii="Consolas" w:hAnsi="Consolas"/>
        </w:rPr>
        <w:t>(</w:t>
      </w:r>
      <w:proofErr w:type="spellStart"/>
      <w:proofErr w:type="gramEnd"/>
      <w:r w:rsidRPr="002C7502">
        <w:rPr>
          <w:rFonts w:ascii="Consolas" w:hAnsi="Consolas"/>
        </w:rPr>
        <w:t>serviceName$name</w:t>
      </w:r>
      <w:proofErr w:type="spellEnd"/>
      <w:r w:rsidRPr="002C7502">
        <w:rPr>
          <w:rFonts w:ascii="Consolas" w:hAnsi="Consolas"/>
        </w:rPr>
        <w:t xml:space="preserve">, </w:t>
      </w:r>
      <w:proofErr w:type="spellStart"/>
      <w:r w:rsidRPr="002C7502">
        <w:rPr>
          <w:rFonts w:ascii="Consolas" w:hAnsi="Consolas"/>
        </w:rPr>
        <w:t>serviceName$version</w:t>
      </w:r>
      <w:proofErr w:type="spellEnd"/>
      <w:r w:rsidRPr="002C7502">
        <w:rPr>
          <w:rFonts w:ascii="Consolas" w:hAnsi="Consolas"/>
        </w:rPr>
        <w:t>)</w:t>
      </w:r>
    </w:p>
    <w:p w14:paraId="2D83824C" w14:textId="77777777" w:rsidR="008D5896" w:rsidRPr="002C7502" w:rsidRDefault="008D5896" w:rsidP="002C7502">
      <w:pPr>
        <w:ind w:left="720"/>
        <w:rPr>
          <w:rFonts w:ascii="Consolas" w:hAnsi="Consolas"/>
        </w:rPr>
      </w:pPr>
      <w:r w:rsidRPr="002C7502">
        <w:rPr>
          <w:rFonts w:ascii="Consolas" w:hAnsi="Consolas"/>
        </w:rPr>
        <w:t xml:space="preserve">result &lt;- </w:t>
      </w:r>
      <w:proofErr w:type="spellStart"/>
      <w:r w:rsidRPr="002C7502">
        <w:rPr>
          <w:rFonts w:ascii="Consolas" w:hAnsi="Consolas"/>
        </w:rPr>
        <w:t>api$</w:t>
      </w:r>
      <w:proofErr w:type="gramStart"/>
      <w:r w:rsidRPr="002C7502">
        <w:rPr>
          <w:rFonts w:ascii="Consolas" w:hAnsi="Consolas"/>
        </w:rPr>
        <w:t>apiPredictPurchasePrice</w:t>
      </w:r>
      <w:proofErr w:type="spellEnd"/>
      <w:r w:rsidRPr="002C7502">
        <w:rPr>
          <w:rFonts w:ascii="Consolas" w:hAnsi="Consolas"/>
        </w:rPr>
        <w:t>(</w:t>
      </w:r>
      <w:proofErr w:type="gramEnd"/>
      <w:r w:rsidRPr="002C7502">
        <w:rPr>
          <w:rFonts w:ascii="Consolas" w:hAnsi="Consolas"/>
        </w:rPr>
        <w:t>30, "F", "coconut water")</w:t>
      </w:r>
    </w:p>
    <w:p w14:paraId="292A5EE0" w14:textId="77777777" w:rsidR="008D5896" w:rsidRPr="002C7502" w:rsidRDefault="008D5896" w:rsidP="002C7502">
      <w:pPr>
        <w:ind w:left="720"/>
        <w:rPr>
          <w:rFonts w:ascii="Consolas" w:hAnsi="Consolas"/>
        </w:rPr>
      </w:pPr>
      <w:proofErr w:type="gramStart"/>
      <w:r w:rsidRPr="002C7502">
        <w:rPr>
          <w:rFonts w:ascii="Consolas" w:hAnsi="Consolas"/>
        </w:rPr>
        <w:t>print(</w:t>
      </w:r>
      <w:proofErr w:type="gramEnd"/>
      <w:r w:rsidRPr="002C7502">
        <w:rPr>
          <w:rFonts w:ascii="Consolas" w:hAnsi="Consolas"/>
        </w:rPr>
        <w:t>"Result: ")</w:t>
      </w:r>
    </w:p>
    <w:p w14:paraId="598672DE" w14:textId="77777777" w:rsidR="008D5896" w:rsidRPr="002C7502" w:rsidRDefault="008D5896" w:rsidP="002C7502">
      <w:pPr>
        <w:ind w:left="720"/>
        <w:rPr>
          <w:rFonts w:ascii="Consolas" w:hAnsi="Consolas"/>
        </w:rPr>
      </w:pPr>
      <w:r w:rsidRPr="002C7502">
        <w:rPr>
          <w:rFonts w:ascii="Consolas" w:hAnsi="Consolas"/>
        </w:rPr>
        <w:t>print(</w:t>
      </w:r>
      <w:proofErr w:type="spellStart"/>
      <w:r w:rsidRPr="002C7502">
        <w:rPr>
          <w:rFonts w:ascii="Consolas" w:hAnsi="Consolas"/>
        </w:rPr>
        <w:t>result$output</w:t>
      </w:r>
      <w:proofErr w:type="spellEnd"/>
      <w:r w:rsidRPr="002C7502">
        <w:rPr>
          <w:rFonts w:ascii="Consolas" w:hAnsi="Consolas"/>
        </w:rPr>
        <w:t>("answer"))</w:t>
      </w:r>
    </w:p>
    <w:p w14:paraId="15F19108" w14:textId="77777777" w:rsidR="008D5896" w:rsidRPr="002C7502" w:rsidRDefault="008D5896" w:rsidP="002C7502">
      <w:pPr>
        <w:ind w:left="720"/>
        <w:rPr>
          <w:rFonts w:ascii="Consolas" w:hAnsi="Consolas"/>
        </w:rPr>
      </w:pPr>
      <w:r w:rsidRPr="002C7502">
        <w:rPr>
          <w:rFonts w:ascii="Consolas" w:hAnsi="Consolas"/>
        </w:rPr>
        <w:lastRenderedPageBreak/>
        <w:t>result</w:t>
      </w:r>
    </w:p>
    <w:p w14:paraId="643BD4ED" w14:textId="77777777" w:rsidR="00DF028B" w:rsidRDefault="00DF028B" w:rsidP="00DF028B">
      <w:pPr>
        <w:pStyle w:val="ListParagraph"/>
      </w:pPr>
    </w:p>
    <w:p w14:paraId="6F55A656" w14:textId="1031DEC5" w:rsidR="008D5896" w:rsidRPr="008D5896" w:rsidRDefault="008D5896" w:rsidP="00CA11BD">
      <w:pPr>
        <w:pStyle w:val="ListParagraph"/>
        <w:numPr>
          <w:ilvl w:val="0"/>
          <w:numId w:val="10"/>
        </w:numPr>
      </w:pPr>
      <w:r>
        <w:t>Find TODO 4 and replace with the following code block to generate and save the Swagger JSON file for the API:</w:t>
      </w:r>
    </w:p>
    <w:p w14:paraId="43DB278E" w14:textId="77777777" w:rsidR="008D5896" w:rsidRPr="002C7502" w:rsidRDefault="008D5896" w:rsidP="002C7502">
      <w:pPr>
        <w:ind w:left="720"/>
        <w:rPr>
          <w:rFonts w:ascii="Consolas" w:hAnsi="Consolas"/>
        </w:rPr>
      </w:pPr>
      <w:r w:rsidRPr="002C7502">
        <w:rPr>
          <w:rFonts w:ascii="Consolas" w:hAnsi="Consolas"/>
        </w:rPr>
        <w:t># TODO: 4. Generate the Swagger JSON file for the API</w:t>
      </w:r>
    </w:p>
    <w:p w14:paraId="4989453B" w14:textId="77777777" w:rsidR="008D5896" w:rsidRPr="002C7502" w:rsidRDefault="008D5896" w:rsidP="002C7502">
      <w:pPr>
        <w:ind w:left="720"/>
        <w:rPr>
          <w:rFonts w:ascii="Consolas" w:hAnsi="Consolas"/>
        </w:rPr>
      </w:pPr>
      <w:r w:rsidRPr="002C7502">
        <w:rPr>
          <w:rFonts w:ascii="Consolas" w:hAnsi="Consolas"/>
        </w:rPr>
        <w:t xml:space="preserve">swagger &lt;- </w:t>
      </w:r>
      <w:proofErr w:type="spellStart"/>
      <w:r w:rsidRPr="002C7502">
        <w:rPr>
          <w:rFonts w:ascii="Consolas" w:hAnsi="Consolas"/>
        </w:rPr>
        <w:t>api$</w:t>
      </w:r>
      <w:proofErr w:type="gramStart"/>
      <w:r w:rsidRPr="002C7502">
        <w:rPr>
          <w:rFonts w:ascii="Consolas" w:hAnsi="Consolas"/>
        </w:rPr>
        <w:t>swagger</w:t>
      </w:r>
      <w:proofErr w:type="spellEnd"/>
      <w:r w:rsidRPr="002C7502">
        <w:rPr>
          <w:rFonts w:ascii="Consolas" w:hAnsi="Consolas"/>
        </w:rPr>
        <w:t>(</w:t>
      </w:r>
      <w:proofErr w:type="gramEnd"/>
      <w:r w:rsidRPr="002C7502">
        <w:rPr>
          <w:rFonts w:ascii="Consolas" w:hAnsi="Consolas"/>
        </w:rPr>
        <w:t>)</w:t>
      </w:r>
    </w:p>
    <w:p w14:paraId="3231CFB0" w14:textId="77777777" w:rsidR="008D5896" w:rsidRPr="002C7502" w:rsidRDefault="008D5896" w:rsidP="002C7502">
      <w:pPr>
        <w:ind w:left="720"/>
        <w:rPr>
          <w:rFonts w:ascii="Consolas" w:hAnsi="Consolas"/>
        </w:rPr>
      </w:pPr>
      <w:proofErr w:type="gramStart"/>
      <w:r w:rsidRPr="002C7502">
        <w:rPr>
          <w:rFonts w:ascii="Consolas" w:hAnsi="Consolas"/>
        </w:rPr>
        <w:t>cat(</w:t>
      </w:r>
      <w:proofErr w:type="gramEnd"/>
      <w:r w:rsidRPr="002C7502">
        <w:rPr>
          <w:rFonts w:ascii="Consolas" w:hAnsi="Consolas"/>
        </w:rPr>
        <w:t>swagger, file = "</w:t>
      </w:r>
      <w:proofErr w:type="spellStart"/>
      <w:r w:rsidRPr="002C7502">
        <w:rPr>
          <w:rFonts w:ascii="Consolas" w:hAnsi="Consolas"/>
        </w:rPr>
        <w:t>swagger.json</w:t>
      </w:r>
      <w:proofErr w:type="spellEnd"/>
      <w:r w:rsidRPr="002C7502">
        <w:rPr>
          <w:rFonts w:ascii="Consolas" w:hAnsi="Consolas"/>
        </w:rPr>
        <w:t>", append = FALSE)</w:t>
      </w:r>
    </w:p>
    <w:p w14:paraId="645546E7" w14:textId="77777777" w:rsidR="00DF028B" w:rsidRDefault="00DF028B" w:rsidP="00DF028B">
      <w:pPr>
        <w:pStyle w:val="ListParagraph"/>
      </w:pPr>
    </w:p>
    <w:p w14:paraId="3BF951F4" w14:textId="3A658969" w:rsidR="008D5896" w:rsidRPr="008D5896" w:rsidRDefault="008D5896" w:rsidP="00CA11BD">
      <w:pPr>
        <w:pStyle w:val="ListParagraph"/>
        <w:numPr>
          <w:ilvl w:val="0"/>
          <w:numId w:val="10"/>
        </w:numPr>
      </w:pPr>
      <w:r>
        <w:t>Highlight just the TODO 3 and TODO 4 code blocks you added and execute in interactive.</w:t>
      </w:r>
    </w:p>
    <w:p w14:paraId="21FBE05C" w14:textId="77777777" w:rsidR="00DF028B" w:rsidRDefault="00DF028B" w:rsidP="00DF028B">
      <w:pPr>
        <w:pStyle w:val="ListParagraph"/>
      </w:pPr>
    </w:p>
    <w:p w14:paraId="66C9CE43" w14:textId="1BE1014E" w:rsidR="008D5896" w:rsidRPr="008D5896" w:rsidRDefault="008D5896" w:rsidP="00CA11BD">
      <w:pPr>
        <w:pStyle w:val="ListParagraph"/>
        <w:numPr>
          <w:ilvl w:val="0"/>
          <w:numId w:val="10"/>
        </w:numPr>
      </w:pPr>
      <w:r>
        <w:t xml:space="preserve">When you scroll up through the R Interactive window results, you should see an output with your prediction </w:t>
      </w:r>
      <w:r w:rsidRPr="008D5896">
        <w:t>like the following:</w:t>
      </w:r>
      <w:r w:rsidRPr="008D5896">
        <w:br/>
      </w:r>
      <w:r w:rsidRPr="008D5896">
        <w:br/>
        <w:t>$success</w:t>
      </w:r>
    </w:p>
    <w:p w14:paraId="3E54AAE6" w14:textId="083B15FA" w:rsidR="008D5896" w:rsidRDefault="008D5896" w:rsidP="002C7502">
      <w:pPr>
        <w:pStyle w:val="ListParagraph"/>
      </w:pPr>
      <w:r w:rsidRPr="008D5896">
        <w:t>[1] TRUE</w:t>
      </w:r>
    </w:p>
    <w:p w14:paraId="5DC6DB1B" w14:textId="77777777" w:rsidR="002C7502" w:rsidRPr="008D5896" w:rsidRDefault="002C7502" w:rsidP="002C7502">
      <w:pPr>
        <w:pStyle w:val="ListParagraph"/>
      </w:pPr>
    </w:p>
    <w:p w14:paraId="512D0010" w14:textId="77777777" w:rsidR="008D5896" w:rsidRPr="008D5896" w:rsidRDefault="008D5896" w:rsidP="002C7502">
      <w:pPr>
        <w:pStyle w:val="ListParagraph"/>
      </w:pPr>
      <w:r w:rsidRPr="008D5896">
        <w:t>$</w:t>
      </w:r>
      <w:proofErr w:type="spellStart"/>
      <w:r w:rsidRPr="008D5896">
        <w:t>errorMessage</w:t>
      </w:r>
      <w:proofErr w:type="spellEnd"/>
    </w:p>
    <w:p w14:paraId="27EEA063" w14:textId="1DE0908D" w:rsidR="008D5896" w:rsidRDefault="008D5896" w:rsidP="002C7502">
      <w:pPr>
        <w:pStyle w:val="ListParagraph"/>
      </w:pPr>
      <w:r w:rsidRPr="008D5896">
        <w:t>[1] ""</w:t>
      </w:r>
    </w:p>
    <w:p w14:paraId="4B164631" w14:textId="77777777" w:rsidR="002C7502" w:rsidRPr="008D5896" w:rsidRDefault="002C7502" w:rsidP="002C7502">
      <w:pPr>
        <w:pStyle w:val="ListParagraph"/>
      </w:pPr>
    </w:p>
    <w:p w14:paraId="088BB043" w14:textId="77777777" w:rsidR="008D5896" w:rsidRPr="008D5896" w:rsidRDefault="008D5896" w:rsidP="002C7502">
      <w:pPr>
        <w:pStyle w:val="ListParagraph"/>
      </w:pPr>
      <w:r w:rsidRPr="008D5896">
        <w:t>$</w:t>
      </w:r>
      <w:proofErr w:type="spellStart"/>
      <w:r w:rsidRPr="008D5896">
        <w:t>outputParameters</w:t>
      </w:r>
      <w:proofErr w:type="spellEnd"/>
    </w:p>
    <w:p w14:paraId="71F5B9F4" w14:textId="77777777" w:rsidR="008D5896" w:rsidRPr="008D5896" w:rsidRDefault="008D5896" w:rsidP="002C7502">
      <w:pPr>
        <w:pStyle w:val="ListParagraph"/>
      </w:pPr>
      <w:r w:rsidRPr="008D5896">
        <w:t>$</w:t>
      </w:r>
      <w:proofErr w:type="spellStart"/>
      <w:r w:rsidRPr="008D5896">
        <w:t>outputParameters$purchasePrice</w:t>
      </w:r>
      <w:proofErr w:type="spellEnd"/>
    </w:p>
    <w:p w14:paraId="7AEBA7A5" w14:textId="7A9DD9E8" w:rsidR="008D5896" w:rsidRDefault="008D5896" w:rsidP="002C7502">
      <w:pPr>
        <w:pStyle w:val="ListParagraph"/>
      </w:pPr>
      <w:r w:rsidRPr="008D5896">
        <w:t>[1] 0.9348741</w:t>
      </w:r>
    </w:p>
    <w:p w14:paraId="14BD8ACD" w14:textId="77777777" w:rsidR="002C7502" w:rsidRPr="008D5896" w:rsidRDefault="002C7502" w:rsidP="002C7502">
      <w:pPr>
        <w:pStyle w:val="ListParagraph"/>
      </w:pPr>
    </w:p>
    <w:p w14:paraId="3D8B5542" w14:textId="77777777" w:rsidR="008D5896" w:rsidRPr="008D5896" w:rsidRDefault="008D5896" w:rsidP="00CA11BD">
      <w:pPr>
        <w:pStyle w:val="ListParagraph"/>
        <w:numPr>
          <w:ilvl w:val="0"/>
          <w:numId w:val="10"/>
        </w:numPr>
      </w:pPr>
      <w:r>
        <w:t xml:space="preserve">Also open the </w:t>
      </w:r>
      <w:proofErr w:type="spellStart"/>
      <w:proofErr w:type="gramStart"/>
      <w:r w:rsidRPr="008D5896">
        <w:t>swagger.json</w:t>
      </w:r>
      <w:proofErr w:type="spellEnd"/>
      <w:proofErr w:type="gramEnd"/>
      <w:r w:rsidRPr="008D5896">
        <w:t xml:space="preserve"> file in your </w:t>
      </w:r>
      <w:proofErr w:type="spellStart"/>
      <w:r w:rsidRPr="008D5896">
        <w:t>PricingModel</w:t>
      </w:r>
      <w:proofErr w:type="spellEnd"/>
      <w:r w:rsidRPr="008D5896">
        <w:t xml:space="preserve"> project directory to view its contents. This file can be used within the swagger.io online editor to generate client code to connect to your service. We have already done this for you within the included </w:t>
      </w:r>
      <w:proofErr w:type="spellStart"/>
      <w:proofErr w:type="gramStart"/>
      <w:r w:rsidRPr="008D5896">
        <w:t>IO.Swagger</w:t>
      </w:r>
      <w:proofErr w:type="spellEnd"/>
      <w:proofErr w:type="gramEnd"/>
      <w:r w:rsidRPr="008D5896">
        <w:t xml:space="preserve"> project.</w:t>
      </w:r>
    </w:p>
    <w:p w14:paraId="2552A99B" w14:textId="77777777" w:rsidR="008D5896" w:rsidRPr="008D5896" w:rsidRDefault="008D5896" w:rsidP="00BD48BB">
      <w:pPr>
        <w:pStyle w:val="ListParagraph"/>
        <w:ind w:left="1440"/>
      </w:pPr>
      <w:bookmarkStart w:id="84" w:name="_Toc497939591"/>
      <w:r>
        <w:br w:type="page"/>
      </w:r>
    </w:p>
    <w:p w14:paraId="6F4176F9" w14:textId="77777777" w:rsidR="008D5896" w:rsidRDefault="008D5896" w:rsidP="008D5896">
      <w:pPr>
        <w:pStyle w:val="Heading2"/>
      </w:pPr>
      <w:bookmarkStart w:id="85" w:name="_Toc500860284"/>
      <w:bookmarkStart w:id="86" w:name="_Toc510781765"/>
      <w:r>
        <w:lastRenderedPageBreak/>
        <w:t>Exercise 3: Implement dynamic pricing</w:t>
      </w:r>
      <w:bookmarkEnd w:id="84"/>
      <w:bookmarkEnd w:id="85"/>
      <w:bookmarkEnd w:id="86"/>
    </w:p>
    <w:p w14:paraId="3D7E1C3A" w14:textId="77777777" w:rsidR="008D5896" w:rsidRDefault="008D5896" w:rsidP="008D5896">
      <w:r>
        <w:t>Duration: 45 minutes</w:t>
      </w:r>
    </w:p>
    <w:p w14:paraId="2A0DBAF5" w14:textId="77777777" w:rsidR="008D5896" w:rsidRDefault="008D5896" w:rsidP="008D5896">
      <w:r>
        <w:t>In this exercise, you will implement the code that performs dynamic pricing, capitalizing on the Face API to acquire demographics, and your deployed pricing model to suggest the price based on those demographics. You will then run the vending machine simulator and see the dynamic pricing in action.</w:t>
      </w:r>
    </w:p>
    <w:p w14:paraId="6BCA1355" w14:textId="77777777" w:rsidR="008D5896" w:rsidRDefault="008D5896" w:rsidP="002C7502">
      <w:pPr>
        <w:pStyle w:val="Heading4"/>
      </w:pPr>
      <w:bookmarkStart w:id="87" w:name="_Toc497939592"/>
      <w:bookmarkStart w:id="88" w:name="_Toc500860285"/>
      <w:bookmarkStart w:id="89" w:name="_Toc510781766"/>
      <w:r>
        <w:t>Task 1: Implement photo uploads to Azure Storage</w:t>
      </w:r>
      <w:bookmarkEnd w:id="87"/>
      <w:bookmarkEnd w:id="88"/>
      <w:bookmarkEnd w:id="89"/>
    </w:p>
    <w:p w14:paraId="425484E9" w14:textId="77777777" w:rsidR="008D5896" w:rsidRPr="008D5896" w:rsidRDefault="008D5896" w:rsidP="002C7502">
      <w:pPr>
        <w:pStyle w:val="ListParagraph"/>
        <w:numPr>
          <w:ilvl w:val="0"/>
          <w:numId w:val="18"/>
        </w:numPr>
      </w:pPr>
      <w:r>
        <w:t xml:space="preserve">In Visual Studio Solution Explorer, expand the Simulator project and then </w:t>
      </w:r>
      <w:proofErr w:type="spellStart"/>
      <w:r w:rsidRPr="00943D76">
        <w:rPr>
          <w:b/>
        </w:rPr>
        <w:t>MainWindow.xaml</w:t>
      </w:r>
      <w:proofErr w:type="spellEnd"/>
      <w:r>
        <w:t xml:space="preserve"> and then open </w:t>
      </w:r>
      <w:proofErr w:type="spellStart"/>
      <w:r w:rsidRPr="00943D76">
        <w:rPr>
          <w:b/>
        </w:rPr>
        <w:t>MainWindow.xaml.cs</w:t>
      </w:r>
      <w:proofErr w:type="spellEnd"/>
      <w:r>
        <w:t>.</w:t>
      </w:r>
    </w:p>
    <w:p w14:paraId="3F7BC12D" w14:textId="556CDA73" w:rsidR="008D5896" w:rsidRDefault="008D5896" w:rsidP="002C7502">
      <w:pPr>
        <w:pStyle w:val="ListParagraph"/>
      </w:pPr>
      <w:r w:rsidRPr="008D5896">
        <w:rPr>
          <w:noProof/>
        </w:rPr>
        <w:drawing>
          <wp:inline distT="0" distB="0" distL="0" distR="0" wp14:anchorId="3497EBC9" wp14:editId="0574F715">
            <wp:extent cx="1737776" cy="2380890"/>
            <wp:effectExtent l="0" t="0" r="0" b="635"/>
            <wp:docPr id="136" name="Picture 136" descr="Visual Studio Solution Explorer is expanded as: Simulator\MainWindow.xaml\MainWindow.xaml.cs." title="Visual Studio Solution Explo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1743466" cy="2388686"/>
                    </a:xfrm>
                    <a:prstGeom prst="rect">
                      <a:avLst/>
                    </a:prstGeom>
                  </pic:spPr>
                </pic:pic>
              </a:graphicData>
            </a:graphic>
          </wp:inline>
        </w:drawing>
      </w:r>
    </w:p>
    <w:p w14:paraId="4C053ED9" w14:textId="77777777" w:rsidR="00943D76" w:rsidRPr="008D5896" w:rsidRDefault="00943D76" w:rsidP="002C7502">
      <w:pPr>
        <w:pStyle w:val="ListParagraph"/>
      </w:pPr>
    </w:p>
    <w:p w14:paraId="09AEAFB8" w14:textId="77777777" w:rsidR="008D5896" w:rsidRPr="008D5896" w:rsidRDefault="008D5896" w:rsidP="002C7502">
      <w:pPr>
        <w:pStyle w:val="ListParagraph"/>
        <w:numPr>
          <w:ilvl w:val="0"/>
          <w:numId w:val="18"/>
        </w:numPr>
      </w:pPr>
      <w:r>
        <w:t xml:space="preserve">Scroll down to the method </w:t>
      </w:r>
      <w:proofErr w:type="spellStart"/>
      <w:r w:rsidRPr="00943D76">
        <w:rPr>
          <w:b/>
        </w:rPr>
        <w:t>UpdateDynamicPricing</w:t>
      </w:r>
      <w:proofErr w:type="spellEnd"/>
      <w:r>
        <w:t>.</w:t>
      </w:r>
      <w:r w:rsidRPr="008D5896">
        <w:t xml:space="preserve"> </w:t>
      </w:r>
      <w:r w:rsidRPr="008D5896">
        <w:rPr>
          <w:noProof/>
        </w:rPr>
        <w:drawing>
          <wp:inline distT="0" distB="0" distL="0" distR="0" wp14:anchorId="247CF7CB" wp14:editId="08D33CA2">
            <wp:extent cx="5805578" cy="1040704"/>
            <wp:effectExtent l="0" t="0" r="5080" b="7620"/>
            <wp:docPr id="137" name="Picture 137" descr="&quot;&quot;"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860512" cy="1050551"/>
                    </a:xfrm>
                    <a:prstGeom prst="rect">
                      <a:avLst/>
                    </a:prstGeom>
                  </pic:spPr>
                </pic:pic>
              </a:graphicData>
            </a:graphic>
          </wp:inline>
        </w:drawing>
      </w:r>
    </w:p>
    <w:p w14:paraId="74CB3E54" w14:textId="77777777" w:rsidR="00943D76" w:rsidRDefault="00943D76" w:rsidP="00943D76">
      <w:pPr>
        <w:pStyle w:val="ListParagraph"/>
      </w:pPr>
    </w:p>
    <w:p w14:paraId="0D97ED8E" w14:textId="1E105CF7" w:rsidR="008D5896" w:rsidRPr="008D5896" w:rsidRDefault="008D5896" w:rsidP="002C7502">
      <w:pPr>
        <w:pStyle w:val="ListParagraph"/>
        <w:numPr>
          <w:ilvl w:val="0"/>
          <w:numId w:val="18"/>
        </w:numPr>
      </w:pPr>
      <w:r>
        <w:t>Replace TODO 1 with the following:</w:t>
      </w:r>
    </w:p>
    <w:p w14:paraId="18810D8C" w14:textId="77777777" w:rsidR="008D5896" w:rsidRPr="002C7502" w:rsidRDefault="008D5896" w:rsidP="002C7502">
      <w:pPr>
        <w:ind w:left="720"/>
        <w:rPr>
          <w:rFonts w:ascii="Consolas" w:hAnsi="Consolas"/>
          <w:highlight w:val="white"/>
        </w:rPr>
      </w:pPr>
      <w:r w:rsidRPr="002C7502">
        <w:rPr>
          <w:rFonts w:ascii="Consolas" w:hAnsi="Consolas"/>
          <w:highlight w:val="white"/>
        </w:rPr>
        <w:t>// TODO 1. Retrieve storage account from connection string.</w:t>
      </w:r>
    </w:p>
    <w:p w14:paraId="29F166BD" w14:textId="77777777" w:rsidR="008D5896" w:rsidRPr="002C7502" w:rsidRDefault="008D5896" w:rsidP="002C7502">
      <w:pPr>
        <w:ind w:left="720"/>
        <w:rPr>
          <w:rFonts w:ascii="Consolas" w:hAnsi="Consolas"/>
          <w:highlight w:val="white"/>
        </w:rPr>
      </w:pPr>
      <w:bookmarkStart w:id="90" w:name="OLE_LINK13"/>
      <w:bookmarkStart w:id="91" w:name="OLE_LINK14"/>
      <w:proofErr w:type="spellStart"/>
      <w:r w:rsidRPr="002C7502">
        <w:rPr>
          <w:rFonts w:ascii="Consolas" w:hAnsi="Consolas"/>
          <w:highlight w:val="white"/>
        </w:rPr>
        <w:t>CloudStorageAccount</w:t>
      </w:r>
      <w:proofErr w:type="spellEnd"/>
      <w:r w:rsidRPr="002C7502">
        <w:rPr>
          <w:rFonts w:ascii="Consolas" w:hAnsi="Consolas"/>
          <w:highlight w:val="white"/>
        </w:rPr>
        <w:t xml:space="preserve"> </w:t>
      </w:r>
      <w:proofErr w:type="spellStart"/>
      <w:r w:rsidRPr="002C7502">
        <w:rPr>
          <w:rFonts w:ascii="Consolas" w:hAnsi="Consolas"/>
          <w:highlight w:val="white"/>
        </w:rPr>
        <w:t>storageAccount</w:t>
      </w:r>
      <w:proofErr w:type="spellEnd"/>
      <w:r w:rsidRPr="002C7502">
        <w:rPr>
          <w:rFonts w:ascii="Consolas" w:hAnsi="Consolas"/>
          <w:highlight w:val="white"/>
        </w:rPr>
        <w:t xml:space="preserve"> = </w:t>
      </w:r>
      <w:proofErr w:type="spellStart"/>
      <w:r w:rsidRPr="002C7502">
        <w:rPr>
          <w:rFonts w:ascii="Consolas" w:hAnsi="Consolas"/>
          <w:highlight w:val="white"/>
        </w:rPr>
        <w:t>CloudStorageAccount.Parse</w:t>
      </w:r>
      <w:proofErr w:type="spellEnd"/>
      <w:r w:rsidRPr="002C7502">
        <w:rPr>
          <w:rFonts w:ascii="Consolas" w:hAnsi="Consolas"/>
          <w:highlight w:val="white"/>
        </w:rPr>
        <w:t>(_</w:t>
      </w:r>
      <w:proofErr w:type="spellStart"/>
      <w:r w:rsidRPr="002C7502">
        <w:rPr>
          <w:rFonts w:ascii="Consolas" w:hAnsi="Consolas"/>
          <w:highlight w:val="white"/>
        </w:rPr>
        <w:t>storageConnectionString</w:t>
      </w:r>
      <w:proofErr w:type="spellEnd"/>
      <w:r w:rsidRPr="002C7502">
        <w:rPr>
          <w:rFonts w:ascii="Consolas" w:hAnsi="Consolas"/>
          <w:highlight w:val="white"/>
        </w:rPr>
        <w:t>);</w:t>
      </w:r>
    </w:p>
    <w:p w14:paraId="2CFF20F3" w14:textId="77777777" w:rsidR="008D5896" w:rsidRPr="002C7502" w:rsidRDefault="008D5896" w:rsidP="002C7502">
      <w:pPr>
        <w:ind w:left="720"/>
        <w:rPr>
          <w:rFonts w:ascii="Consolas" w:hAnsi="Consolas"/>
          <w:highlight w:val="white"/>
        </w:rPr>
      </w:pPr>
      <w:proofErr w:type="spellStart"/>
      <w:r w:rsidRPr="002C7502">
        <w:rPr>
          <w:rFonts w:ascii="Consolas" w:hAnsi="Consolas"/>
          <w:highlight w:val="white"/>
        </w:rPr>
        <w:t>CloudBlobClient</w:t>
      </w:r>
      <w:proofErr w:type="spellEnd"/>
      <w:r w:rsidRPr="002C7502">
        <w:rPr>
          <w:rFonts w:ascii="Consolas" w:hAnsi="Consolas"/>
          <w:highlight w:val="white"/>
        </w:rPr>
        <w:t xml:space="preserve"> </w:t>
      </w:r>
      <w:proofErr w:type="spellStart"/>
      <w:r w:rsidRPr="002C7502">
        <w:rPr>
          <w:rFonts w:ascii="Consolas" w:hAnsi="Consolas"/>
          <w:highlight w:val="white"/>
        </w:rPr>
        <w:t>blobClient</w:t>
      </w:r>
      <w:proofErr w:type="spellEnd"/>
      <w:r w:rsidRPr="002C7502">
        <w:rPr>
          <w:rFonts w:ascii="Consolas" w:hAnsi="Consolas"/>
          <w:highlight w:val="white"/>
        </w:rPr>
        <w:t xml:space="preserve"> = </w:t>
      </w:r>
      <w:proofErr w:type="spellStart"/>
      <w:r w:rsidRPr="002C7502">
        <w:rPr>
          <w:rFonts w:ascii="Consolas" w:hAnsi="Consolas"/>
          <w:highlight w:val="white"/>
        </w:rPr>
        <w:t>storageAccount.CreateCloudBlobClient</w:t>
      </w:r>
      <w:proofErr w:type="spellEnd"/>
      <w:r w:rsidRPr="002C7502">
        <w:rPr>
          <w:rFonts w:ascii="Consolas" w:hAnsi="Consolas"/>
          <w:highlight w:val="white"/>
        </w:rPr>
        <w:t>();</w:t>
      </w:r>
    </w:p>
    <w:p w14:paraId="529FDE45" w14:textId="77777777" w:rsidR="008D5896" w:rsidRPr="002C7502" w:rsidRDefault="008D5896" w:rsidP="002C7502">
      <w:pPr>
        <w:ind w:left="720"/>
        <w:rPr>
          <w:rFonts w:ascii="Consolas" w:hAnsi="Consolas"/>
        </w:rPr>
      </w:pPr>
      <w:proofErr w:type="spellStart"/>
      <w:r w:rsidRPr="002C7502">
        <w:rPr>
          <w:rFonts w:ascii="Consolas" w:hAnsi="Consolas"/>
          <w:highlight w:val="white"/>
        </w:rPr>
        <w:t>CloudBlobContainer</w:t>
      </w:r>
      <w:proofErr w:type="spellEnd"/>
      <w:r w:rsidRPr="002C7502">
        <w:rPr>
          <w:rFonts w:ascii="Consolas" w:hAnsi="Consolas"/>
          <w:highlight w:val="white"/>
        </w:rPr>
        <w:t xml:space="preserve"> container = </w:t>
      </w:r>
      <w:proofErr w:type="spellStart"/>
      <w:r w:rsidRPr="002C7502">
        <w:rPr>
          <w:rFonts w:ascii="Consolas" w:hAnsi="Consolas"/>
          <w:highlight w:val="white"/>
        </w:rPr>
        <w:t>blobClient.GetContainerReference</w:t>
      </w:r>
      <w:proofErr w:type="spellEnd"/>
      <w:r w:rsidRPr="002C7502">
        <w:rPr>
          <w:rFonts w:ascii="Consolas" w:hAnsi="Consolas"/>
          <w:highlight w:val="white"/>
        </w:rPr>
        <w:t>("photos");</w:t>
      </w:r>
      <w:bookmarkEnd w:id="90"/>
      <w:bookmarkEnd w:id="91"/>
    </w:p>
    <w:p w14:paraId="78FE150B" w14:textId="77777777" w:rsidR="00943D76" w:rsidRDefault="00943D76" w:rsidP="00943D76">
      <w:pPr>
        <w:pStyle w:val="ListParagraph"/>
      </w:pPr>
    </w:p>
    <w:p w14:paraId="5A1EEEA8" w14:textId="22A397AA" w:rsidR="008D5896" w:rsidRPr="008D5896" w:rsidRDefault="008D5896" w:rsidP="002C7502">
      <w:pPr>
        <w:pStyle w:val="ListParagraph"/>
        <w:numPr>
          <w:ilvl w:val="0"/>
          <w:numId w:val="18"/>
        </w:numPr>
      </w:pPr>
      <w:r>
        <w:t>Replace TODO 2 with the following:</w:t>
      </w:r>
    </w:p>
    <w:p w14:paraId="6FB68AF4" w14:textId="77777777" w:rsidR="008D5896" w:rsidRPr="002C7502" w:rsidRDefault="008D5896" w:rsidP="002C7502">
      <w:pPr>
        <w:ind w:left="720"/>
        <w:rPr>
          <w:rFonts w:ascii="Consolas" w:hAnsi="Consolas"/>
          <w:highlight w:val="white"/>
        </w:rPr>
      </w:pPr>
      <w:r w:rsidRPr="002C7502">
        <w:rPr>
          <w:rFonts w:ascii="Consolas" w:hAnsi="Consolas"/>
          <w:highlight w:val="white"/>
        </w:rPr>
        <w:t xml:space="preserve">// TODO 2. Retrieve reference to a blob named with the value of </w:t>
      </w:r>
      <w:proofErr w:type="spellStart"/>
      <w:r w:rsidRPr="002C7502">
        <w:rPr>
          <w:rFonts w:ascii="Consolas" w:hAnsi="Consolas"/>
          <w:highlight w:val="white"/>
        </w:rPr>
        <w:t>fileName</w:t>
      </w:r>
      <w:proofErr w:type="spellEnd"/>
      <w:r w:rsidRPr="002C7502">
        <w:rPr>
          <w:rFonts w:ascii="Consolas" w:hAnsi="Consolas"/>
          <w:highlight w:val="white"/>
        </w:rPr>
        <w:t>.</w:t>
      </w:r>
    </w:p>
    <w:p w14:paraId="48FDB05F" w14:textId="77777777" w:rsidR="008D5896" w:rsidRPr="002C7502" w:rsidRDefault="008D5896" w:rsidP="002C7502">
      <w:pPr>
        <w:ind w:left="720"/>
        <w:rPr>
          <w:rFonts w:ascii="Consolas" w:hAnsi="Consolas"/>
          <w:highlight w:val="white"/>
        </w:rPr>
      </w:pPr>
      <w:bookmarkStart w:id="92" w:name="OLE_LINK15"/>
      <w:bookmarkStart w:id="93" w:name="OLE_LINK16"/>
      <w:r w:rsidRPr="002C7502">
        <w:rPr>
          <w:rFonts w:ascii="Consolas" w:hAnsi="Consolas"/>
          <w:highlight w:val="white"/>
        </w:rPr>
        <w:t xml:space="preserve">string </w:t>
      </w:r>
      <w:proofErr w:type="spellStart"/>
      <w:r w:rsidRPr="002C7502">
        <w:rPr>
          <w:rFonts w:ascii="Consolas" w:hAnsi="Consolas"/>
          <w:highlight w:val="white"/>
        </w:rPr>
        <w:t>blobName</w:t>
      </w:r>
      <w:proofErr w:type="spellEnd"/>
      <w:r w:rsidRPr="002C7502">
        <w:rPr>
          <w:rFonts w:ascii="Consolas" w:hAnsi="Consolas"/>
          <w:highlight w:val="white"/>
        </w:rPr>
        <w:t xml:space="preserve"> = </w:t>
      </w:r>
      <w:proofErr w:type="spellStart"/>
      <w:r w:rsidRPr="002C7502">
        <w:rPr>
          <w:rFonts w:ascii="Consolas" w:hAnsi="Consolas"/>
          <w:highlight w:val="white"/>
        </w:rPr>
        <w:t>Guid.NewGuid</w:t>
      </w:r>
      <w:proofErr w:type="spellEnd"/>
      <w:r w:rsidRPr="002C7502">
        <w:rPr>
          <w:rFonts w:ascii="Consolas" w:hAnsi="Consolas"/>
          <w:highlight w:val="white"/>
        </w:rPr>
        <w:t>(</w:t>
      </w:r>
      <w:proofErr w:type="gramStart"/>
      <w:r w:rsidRPr="002C7502">
        <w:rPr>
          <w:rFonts w:ascii="Consolas" w:hAnsi="Consolas"/>
          <w:highlight w:val="white"/>
        </w:rPr>
        <w:t>).</w:t>
      </w:r>
      <w:proofErr w:type="spellStart"/>
      <w:r w:rsidRPr="002C7502">
        <w:rPr>
          <w:rFonts w:ascii="Consolas" w:hAnsi="Consolas"/>
          <w:highlight w:val="white"/>
        </w:rPr>
        <w:t>ToString</w:t>
      </w:r>
      <w:proofErr w:type="spellEnd"/>
      <w:proofErr w:type="gramEnd"/>
      <w:r w:rsidRPr="002C7502">
        <w:rPr>
          <w:rFonts w:ascii="Consolas" w:hAnsi="Consolas"/>
          <w:highlight w:val="white"/>
        </w:rPr>
        <w:t xml:space="preserve">() + </w:t>
      </w:r>
      <w:proofErr w:type="spellStart"/>
      <w:r w:rsidRPr="002C7502">
        <w:rPr>
          <w:rFonts w:ascii="Consolas" w:hAnsi="Consolas"/>
          <w:highlight w:val="white"/>
        </w:rPr>
        <w:t>System.IO.Path.GetExtension</w:t>
      </w:r>
      <w:proofErr w:type="spellEnd"/>
      <w:r w:rsidRPr="002C7502">
        <w:rPr>
          <w:rFonts w:ascii="Consolas" w:hAnsi="Consolas"/>
          <w:highlight w:val="white"/>
        </w:rPr>
        <w:t>(filename);</w:t>
      </w:r>
    </w:p>
    <w:p w14:paraId="4763FE8F" w14:textId="0AFCAA1F" w:rsidR="008D5896" w:rsidRDefault="008D5896" w:rsidP="002C7502">
      <w:pPr>
        <w:ind w:left="720"/>
        <w:rPr>
          <w:rFonts w:ascii="Consolas" w:hAnsi="Consolas"/>
        </w:rPr>
      </w:pPr>
      <w:proofErr w:type="spellStart"/>
      <w:r w:rsidRPr="002C7502">
        <w:rPr>
          <w:rFonts w:ascii="Consolas" w:hAnsi="Consolas"/>
          <w:highlight w:val="white"/>
        </w:rPr>
        <w:t>CloudBlockBlob</w:t>
      </w:r>
      <w:proofErr w:type="spellEnd"/>
      <w:r w:rsidRPr="002C7502">
        <w:rPr>
          <w:rFonts w:ascii="Consolas" w:hAnsi="Consolas"/>
          <w:highlight w:val="white"/>
        </w:rPr>
        <w:t xml:space="preserve"> </w:t>
      </w:r>
      <w:proofErr w:type="spellStart"/>
      <w:r w:rsidRPr="002C7502">
        <w:rPr>
          <w:rFonts w:ascii="Consolas" w:hAnsi="Consolas"/>
          <w:highlight w:val="white"/>
        </w:rPr>
        <w:t>blockBlob</w:t>
      </w:r>
      <w:proofErr w:type="spellEnd"/>
      <w:r w:rsidRPr="002C7502">
        <w:rPr>
          <w:rFonts w:ascii="Consolas" w:hAnsi="Consolas"/>
          <w:highlight w:val="white"/>
        </w:rPr>
        <w:t xml:space="preserve"> = </w:t>
      </w:r>
      <w:proofErr w:type="spellStart"/>
      <w:proofErr w:type="gramStart"/>
      <w:r w:rsidRPr="002C7502">
        <w:rPr>
          <w:rFonts w:ascii="Consolas" w:hAnsi="Consolas"/>
          <w:highlight w:val="white"/>
        </w:rPr>
        <w:t>container.GetBlockBlobReference</w:t>
      </w:r>
      <w:proofErr w:type="spellEnd"/>
      <w:proofErr w:type="gramEnd"/>
      <w:r w:rsidRPr="002C7502">
        <w:rPr>
          <w:rFonts w:ascii="Consolas" w:hAnsi="Consolas"/>
          <w:highlight w:val="white"/>
        </w:rPr>
        <w:t>(</w:t>
      </w:r>
      <w:proofErr w:type="spellStart"/>
      <w:r w:rsidRPr="002C7502">
        <w:rPr>
          <w:rFonts w:ascii="Consolas" w:hAnsi="Consolas"/>
          <w:highlight w:val="white"/>
        </w:rPr>
        <w:t>blobName</w:t>
      </w:r>
      <w:proofErr w:type="spellEnd"/>
      <w:r w:rsidRPr="002C7502">
        <w:rPr>
          <w:rFonts w:ascii="Consolas" w:hAnsi="Consolas"/>
          <w:highlight w:val="white"/>
        </w:rPr>
        <w:t>);</w:t>
      </w:r>
      <w:bookmarkEnd w:id="92"/>
      <w:bookmarkEnd w:id="93"/>
    </w:p>
    <w:p w14:paraId="1A170C5B" w14:textId="77777777" w:rsidR="00943D76" w:rsidRPr="002C7502" w:rsidRDefault="00943D76" w:rsidP="002C7502">
      <w:pPr>
        <w:ind w:left="720"/>
        <w:rPr>
          <w:rFonts w:ascii="Consolas" w:hAnsi="Consolas"/>
        </w:rPr>
      </w:pPr>
    </w:p>
    <w:p w14:paraId="622989D1" w14:textId="77777777" w:rsidR="008D5896" w:rsidRPr="008D5896" w:rsidRDefault="008D5896" w:rsidP="002C7502">
      <w:pPr>
        <w:pStyle w:val="ListParagraph"/>
        <w:numPr>
          <w:ilvl w:val="0"/>
          <w:numId w:val="18"/>
        </w:numPr>
      </w:pPr>
      <w:r>
        <w:t>Replace TODO 3 with the following:</w:t>
      </w:r>
    </w:p>
    <w:p w14:paraId="6E98F6E8" w14:textId="77777777" w:rsidR="008D5896" w:rsidRPr="002C7502" w:rsidRDefault="008D5896" w:rsidP="002C7502">
      <w:pPr>
        <w:ind w:left="720"/>
        <w:rPr>
          <w:rFonts w:ascii="Consolas" w:hAnsi="Consolas"/>
          <w:highlight w:val="white"/>
        </w:rPr>
      </w:pPr>
      <w:r w:rsidRPr="002C7502">
        <w:rPr>
          <w:rFonts w:ascii="Consolas" w:hAnsi="Consolas"/>
          <w:highlight w:val="white"/>
        </w:rPr>
        <w:t>// TODO 3. Create or overwrite the blob with contents from a local file.</w:t>
      </w:r>
    </w:p>
    <w:p w14:paraId="7D451644" w14:textId="77777777" w:rsidR="008D5896" w:rsidRPr="002C7502" w:rsidRDefault="008D5896" w:rsidP="002C7502">
      <w:pPr>
        <w:ind w:left="720"/>
        <w:rPr>
          <w:rFonts w:ascii="Consolas" w:hAnsi="Consolas"/>
          <w:highlight w:val="white"/>
        </w:rPr>
      </w:pPr>
      <w:bookmarkStart w:id="94" w:name="OLE_LINK17"/>
      <w:bookmarkStart w:id="95" w:name="OLE_LINK18"/>
      <w:r w:rsidRPr="002C7502">
        <w:rPr>
          <w:rFonts w:ascii="Consolas" w:hAnsi="Consolas"/>
          <w:highlight w:val="white"/>
        </w:rPr>
        <w:t xml:space="preserve">using (var </w:t>
      </w:r>
      <w:proofErr w:type="spellStart"/>
      <w:r w:rsidRPr="002C7502">
        <w:rPr>
          <w:rFonts w:ascii="Consolas" w:hAnsi="Consolas"/>
          <w:highlight w:val="white"/>
        </w:rPr>
        <w:t>fileStream</w:t>
      </w:r>
      <w:proofErr w:type="spellEnd"/>
      <w:r w:rsidRPr="002C7502">
        <w:rPr>
          <w:rFonts w:ascii="Consolas" w:hAnsi="Consolas"/>
          <w:highlight w:val="white"/>
        </w:rPr>
        <w:t xml:space="preserve"> = </w:t>
      </w:r>
      <w:proofErr w:type="spellStart"/>
      <w:proofErr w:type="gramStart"/>
      <w:r w:rsidRPr="002C7502">
        <w:rPr>
          <w:rFonts w:ascii="Consolas" w:hAnsi="Consolas"/>
          <w:highlight w:val="white"/>
        </w:rPr>
        <w:t>System.IO.File.OpenRead</w:t>
      </w:r>
      <w:proofErr w:type="spellEnd"/>
      <w:proofErr w:type="gramEnd"/>
      <w:r w:rsidRPr="002C7502">
        <w:rPr>
          <w:rFonts w:ascii="Consolas" w:hAnsi="Consolas"/>
          <w:highlight w:val="white"/>
        </w:rPr>
        <w:t>(filename))</w:t>
      </w:r>
    </w:p>
    <w:p w14:paraId="5E7435CC" w14:textId="77777777" w:rsidR="008D5896" w:rsidRPr="002C7502" w:rsidRDefault="008D5896" w:rsidP="002C7502">
      <w:pPr>
        <w:ind w:left="720"/>
        <w:rPr>
          <w:rFonts w:ascii="Consolas" w:hAnsi="Consolas"/>
          <w:highlight w:val="white"/>
        </w:rPr>
      </w:pPr>
      <w:r w:rsidRPr="002C7502">
        <w:rPr>
          <w:rFonts w:ascii="Consolas" w:hAnsi="Consolas"/>
          <w:highlight w:val="white"/>
        </w:rPr>
        <w:t>{</w:t>
      </w:r>
    </w:p>
    <w:p w14:paraId="2B40C022" w14:textId="508C087F" w:rsidR="008D5896" w:rsidRPr="002C7502" w:rsidRDefault="008D5896" w:rsidP="002C7502">
      <w:pPr>
        <w:ind w:left="720" w:firstLine="720"/>
        <w:rPr>
          <w:rFonts w:ascii="Consolas" w:hAnsi="Consolas"/>
          <w:highlight w:val="white"/>
        </w:rPr>
      </w:pPr>
      <w:proofErr w:type="spellStart"/>
      <w:r w:rsidRPr="002C7502">
        <w:rPr>
          <w:rFonts w:ascii="Consolas" w:hAnsi="Consolas"/>
          <w:highlight w:val="white"/>
        </w:rPr>
        <w:t>blockBlob.UploadFromStream</w:t>
      </w:r>
      <w:proofErr w:type="spellEnd"/>
      <w:r w:rsidRPr="002C7502">
        <w:rPr>
          <w:rFonts w:ascii="Consolas" w:hAnsi="Consolas"/>
          <w:highlight w:val="white"/>
        </w:rPr>
        <w:t>(</w:t>
      </w:r>
      <w:proofErr w:type="spellStart"/>
      <w:r w:rsidRPr="002C7502">
        <w:rPr>
          <w:rFonts w:ascii="Consolas" w:hAnsi="Consolas"/>
          <w:highlight w:val="white"/>
        </w:rPr>
        <w:t>fileStream</w:t>
      </w:r>
      <w:proofErr w:type="spellEnd"/>
      <w:r w:rsidRPr="002C7502">
        <w:rPr>
          <w:rFonts w:ascii="Consolas" w:hAnsi="Consolas"/>
          <w:highlight w:val="white"/>
        </w:rPr>
        <w:t>);</w:t>
      </w:r>
    </w:p>
    <w:p w14:paraId="6E1796D7" w14:textId="77777777" w:rsidR="008D5896" w:rsidRPr="002C7502" w:rsidRDefault="008D5896" w:rsidP="002C7502">
      <w:pPr>
        <w:ind w:left="720"/>
        <w:rPr>
          <w:rFonts w:ascii="Consolas" w:hAnsi="Consolas"/>
        </w:rPr>
      </w:pPr>
      <w:r w:rsidRPr="002C7502">
        <w:rPr>
          <w:rFonts w:ascii="Consolas" w:hAnsi="Consolas"/>
          <w:highlight w:val="white"/>
        </w:rPr>
        <w:t>}</w:t>
      </w:r>
      <w:bookmarkEnd w:id="94"/>
      <w:bookmarkEnd w:id="95"/>
    </w:p>
    <w:p w14:paraId="1A02A2AE" w14:textId="77777777" w:rsidR="008D5896" w:rsidRPr="008D5896" w:rsidRDefault="008D5896" w:rsidP="002C7502">
      <w:pPr>
        <w:pStyle w:val="ListParagraph"/>
        <w:numPr>
          <w:ilvl w:val="0"/>
          <w:numId w:val="18"/>
        </w:numPr>
      </w:pPr>
      <w:r>
        <w:t xml:space="preserve">Save </w:t>
      </w:r>
      <w:proofErr w:type="spellStart"/>
      <w:r>
        <w:t>MainWindow.xaml.cs</w:t>
      </w:r>
      <w:proofErr w:type="spellEnd"/>
      <w:r>
        <w:t>.</w:t>
      </w:r>
    </w:p>
    <w:p w14:paraId="7227A854" w14:textId="77777777" w:rsidR="008D5896" w:rsidRDefault="008D5896" w:rsidP="002C7502">
      <w:pPr>
        <w:pStyle w:val="Heading4"/>
      </w:pPr>
      <w:bookmarkStart w:id="96" w:name="_Toc497939593"/>
      <w:bookmarkStart w:id="97" w:name="_Toc500860286"/>
      <w:bookmarkStart w:id="98" w:name="_Toc510781767"/>
      <w:r>
        <w:t>Task 2: Invoke Face API</w:t>
      </w:r>
      <w:bookmarkEnd w:id="96"/>
      <w:bookmarkEnd w:id="97"/>
      <w:bookmarkEnd w:id="98"/>
      <w:r>
        <w:t xml:space="preserve"> </w:t>
      </w:r>
    </w:p>
    <w:p w14:paraId="7671846A" w14:textId="77777777" w:rsidR="008D5896" w:rsidRPr="008D5896" w:rsidRDefault="008D5896" w:rsidP="002C7502">
      <w:pPr>
        <w:pStyle w:val="ListParagraph"/>
        <w:numPr>
          <w:ilvl w:val="0"/>
          <w:numId w:val="19"/>
        </w:numPr>
      </w:pPr>
      <w:r>
        <w:t xml:space="preserve">Continuing with </w:t>
      </w:r>
      <w:proofErr w:type="spellStart"/>
      <w:r w:rsidRPr="00943D76">
        <w:rPr>
          <w:b/>
        </w:rPr>
        <w:t>MainWindow.xaml.cs</w:t>
      </w:r>
      <w:proofErr w:type="spellEnd"/>
      <w:r>
        <w:t xml:space="preserve">, scroll down to </w:t>
      </w:r>
      <w:proofErr w:type="spellStart"/>
      <w:r w:rsidRPr="00943D76">
        <w:rPr>
          <w:b/>
        </w:rPr>
        <w:t>GetBlobSasUri</w:t>
      </w:r>
      <w:proofErr w:type="spellEnd"/>
      <w:r>
        <w:t>. This method will create a Shared Access Signature URI that the Face API can use to securely access the image in blob storage.</w:t>
      </w:r>
      <w:r w:rsidRPr="008D5896">
        <w:t xml:space="preserve"> </w:t>
      </w:r>
      <w:r w:rsidRPr="008D5896">
        <w:rPr>
          <w:noProof/>
        </w:rPr>
        <w:drawing>
          <wp:inline distT="0" distB="0" distL="0" distR="0" wp14:anchorId="13DAD6F9" wp14:editId="27D30EB6">
            <wp:extent cx="6323162" cy="850699"/>
            <wp:effectExtent l="0" t="0" r="1905" b="6985"/>
            <wp:docPr id="138" name="Picture 138" descr="&quot;&quot;"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6347748" cy="854007"/>
                    </a:xfrm>
                    <a:prstGeom prst="rect">
                      <a:avLst/>
                    </a:prstGeom>
                  </pic:spPr>
                </pic:pic>
              </a:graphicData>
            </a:graphic>
          </wp:inline>
        </w:drawing>
      </w:r>
    </w:p>
    <w:p w14:paraId="0ADAE72C" w14:textId="77777777" w:rsidR="00943D76" w:rsidRDefault="00943D76" w:rsidP="00943D76">
      <w:pPr>
        <w:pStyle w:val="ListParagraph"/>
      </w:pPr>
    </w:p>
    <w:p w14:paraId="7BF1D7E8" w14:textId="4A9680E0" w:rsidR="008D5896" w:rsidRPr="008D5896" w:rsidRDefault="008D5896" w:rsidP="002C7502">
      <w:pPr>
        <w:pStyle w:val="ListParagraph"/>
        <w:numPr>
          <w:ilvl w:val="0"/>
          <w:numId w:val="19"/>
        </w:numPr>
      </w:pPr>
      <w:r>
        <w:t xml:space="preserve">Replace </w:t>
      </w:r>
      <w:r w:rsidRPr="008D5896">
        <w:t>TODO 4 with the following:</w:t>
      </w:r>
    </w:p>
    <w:p w14:paraId="07F4D3CC" w14:textId="77777777" w:rsidR="008D5896" w:rsidRPr="002C7502" w:rsidRDefault="008D5896" w:rsidP="002C7502">
      <w:pPr>
        <w:ind w:left="720"/>
        <w:rPr>
          <w:rFonts w:ascii="Consolas" w:hAnsi="Consolas"/>
          <w:highlight w:val="white"/>
        </w:rPr>
      </w:pPr>
      <w:r w:rsidRPr="002C7502">
        <w:rPr>
          <w:rFonts w:ascii="Consolas" w:hAnsi="Consolas"/>
          <w:highlight w:val="white"/>
        </w:rPr>
        <w:t>//TODO: 4. Create a Read blob and Write blob Shared Access Policy that is effective 5 minutes ago and for 2 hours into the future</w:t>
      </w:r>
    </w:p>
    <w:p w14:paraId="566DFDF8" w14:textId="77777777" w:rsidR="008D5896" w:rsidRPr="002C7502" w:rsidRDefault="008D5896" w:rsidP="002C7502">
      <w:pPr>
        <w:ind w:left="720"/>
        <w:rPr>
          <w:rFonts w:ascii="Consolas" w:hAnsi="Consolas"/>
          <w:highlight w:val="white"/>
        </w:rPr>
      </w:pPr>
      <w:bookmarkStart w:id="99" w:name="OLE_LINK19"/>
      <w:proofErr w:type="spellStart"/>
      <w:r w:rsidRPr="002C7502">
        <w:rPr>
          <w:rFonts w:ascii="Consolas" w:hAnsi="Consolas"/>
          <w:highlight w:val="white"/>
        </w:rPr>
        <w:t>SharedAccessBlobPolicy</w:t>
      </w:r>
      <w:proofErr w:type="spellEnd"/>
      <w:r w:rsidRPr="002C7502">
        <w:rPr>
          <w:rFonts w:ascii="Consolas" w:hAnsi="Consolas"/>
          <w:highlight w:val="white"/>
        </w:rPr>
        <w:t xml:space="preserve"> </w:t>
      </w:r>
      <w:proofErr w:type="spellStart"/>
      <w:r w:rsidRPr="002C7502">
        <w:rPr>
          <w:rFonts w:ascii="Consolas" w:hAnsi="Consolas"/>
          <w:highlight w:val="white"/>
        </w:rPr>
        <w:t>sasConstraints</w:t>
      </w:r>
      <w:proofErr w:type="spellEnd"/>
      <w:r w:rsidRPr="002C7502">
        <w:rPr>
          <w:rFonts w:ascii="Consolas" w:hAnsi="Consolas"/>
          <w:highlight w:val="white"/>
        </w:rPr>
        <w:t xml:space="preserve"> = new </w:t>
      </w:r>
      <w:proofErr w:type="spellStart"/>
      <w:proofErr w:type="gramStart"/>
      <w:r w:rsidRPr="002C7502">
        <w:rPr>
          <w:rFonts w:ascii="Consolas" w:hAnsi="Consolas"/>
          <w:highlight w:val="white"/>
        </w:rPr>
        <w:t>SharedAccessBlobPolicy</w:t>
      </w:r>
      <w:proofErr w:type="spellEnd"/>
      <w:r w:rsidRPr="002C7502">
        <w:rPr>
          <w:rFonts w:ascii="Consolas" w:hAnsi="Consolas"/>
          <w:highlight w:val="white"/>
        </w:rPr>
        <w:t>(</w:t>
      </w:r>
      <w:proofErr w:type="gramEnd"/>
      <w:r w:rsidRPr="002C7502">
        <w:rPr>
          <w:rFonts w:ascii="Consolas" w:hAnsi="Consolas"/>
          <w:highlight w:val="white"/>
        </w:rPr>
        <w:t>);</w:t>
      </w:r>
    </w:p>
    <w:p w14:paraId="54B4EA29" w14:textId="77777777" w:rsidR="008D5896" w:rsidRPr="002C7502" w:rsidRDefault="008D5896" w:rsidP="002C7502">
      <w:pPr>
        <w:ind w:left="720"/>
        <w:rPr>
          <w:rFonts w:ascii="Consolas" w:hAnsi="Consolas"/>
          <w:highlight w:val="white"/>
        </w:rPr>
      </w:pPr>
      <w:proofErr w:type="spellStart"/>
      <w:r w:rsidRPr="002C7502">
        <w:rPr>
          <w:rFonts w:ascii="Consolas" w:hAnsi="Consolas"/>
          <w:highlight w:val="white"/>
        </w:rPr>
        <w:t>sasConstraints.SharedAccessStartTime</w:t>
      </w:r>
      <w:proofErr w:type="spellEnd"/>
      <w:r w:rsidRPr="002C7502">
        <w:rPr>
          <w:rFonts w:ascii="Consolas" w:hAnsi="Consolas"/>
          <w:highlight w:val="white"/>
        </w:rPr>
        <w:t xml:space="preserve"> = </w:t>
      </w:r>
      <w:proofErr w:type="spellStart"/>
      <w:proofErr w:type="gramStart"/>
      <w:r w:rsidRPr="002C7502">
        <w:rPr>
          <w:rFonts w:ascii="Consolas" w:hAnsi="Consolas"/>
          <w:highlight w:val="white"/>
        </w:rPr>
        <w:t>DateTime.UtcNow.AddMinutes</w:t>
      </w:r>
      <w:proofErr w:type="spellEnd"/>
      <w:proofErr w:type="gramEnd"/>
      <w:r w:rsidRPr="002C7502">
        <w:rPr>
          <w:rFonts w:ascii="Consolas" w:hAnsi="Consolas"/>
          <w:highlight w:val="white"/>
        </w:rPr>
        <w:t>(-5);</w:t>
      </w:r>
    </w:p>
    <w:p w14:paraId="3B880348" w14:textId="77777777" w:rsidR="008D5896" w:rsidRPr="002C7502" w:rsidRDefault="008D5896" w:rsidP="002C7502">
      <w:pPr>
        <w:ind w:left="720"/>
        <w:rPr>
          <w:rFonts w:ascii="Consolas" w:hAnsi="Consolas"/>
          <w:highlight w:val="white"/>
        </w:rPr>
      </w:pPr>
      <w:proofErr w:type="spellStart"/>
      <w:r w:rsidRPr="002C7502">
        <w:rPr>
          <w:rFonts w:ascii="Consolas" w:hAnsi="Consolas"/>
          <w:highlight w:val="white"/>
        </w:rPr>
        <w:t>sasConstraints.SharedAccessExpiryTime</w:t>
      </w:r>
      <w:proofErr w:type="spellEnd"/>
      <w:r w:rsidRPr="002C7502">
        <w:rPr>
          <w:rFonts w:ascii="Consolas" w:hAnsi="Consolas"/>
          <w:highlight w:val="white"/>
        </w:rPr>
        <w:t xml:space="preserve"> = </w:t>
      </w:r>
      <w:proofErr w:type="spellStart"/>
      <w:proofErr w:type="gramStart"/>
      <w:r w:rsidRPr="002C7502">
        <w:rPr>
          <w:rFonts w:ascii="Consolas" w:hAnsi="Consolas"/>
          <w:highlight w:val="white"/>
        </w:rPr>
        <w:t>DateTime.UtcNow.AddHours</w:t>
      </w:r>
      <w:proofErr w:type="spellEnd"/>
      <w:proofErr w:type="gramEnd"/>
      <w:r w:rsidRPr="002C7502">
        <w:rPr>
          <w:rFonts w:ascii="Consolas" w:hAnsi="Consolas"/>
          <w:highlight w:val="white"/>
        </w:rPr>
        <w:t>(2);</w:t>
      </w:r>
    </w:p>
    <w:p w14:paraId="6BF2B992" w14:textId="77777777" w:rsidR="008D5896" w:rsidRPr="002C7502" w:rsidRDefault="008D5896" w:rsidP="002C7502">
      <w:pPr>
        <w:ind w:left="720"/>
        <w:rPr>
          <w:rFonts w:ascii="Consolas" w:hAnsi="Consolas"/>
        </w:rPr>
      </w:pPr>
      <w:proofErr w:type="spellStart"/>
      <w:r w:rsidRPr="002C7502">
        <w:rPr>
          <w:rFonts w:ascii="Consolas" w:hAnsi="Consolas"/>
          <w:highlight w:val="white"/>
        </w:rPr>
        <w:t>sasConstraints.Permissions</w:t>
      </w:r>
      <w:proofErr w:type="spellEnd"/>
      <w:r w:rsidRPr="002C7502">
        <w:rPr>
          <w:rFonts w:ascii="Consolas" w:hAnsi="Consolas"/>
          <w:highlight w:val="white"/>
        </w:rPr>
        <w:t xml:space="preserve"> = </w:t>
      </w:r>
      <w:proofErr w:type="spellStart"/>
      <w:r w:rsidRPr="002C7502">
        <w:rPr>
          <w:rFonts w:ascii="Consolas" w:hAnsi="Consolas"/>
          <w:highlight w:val="white"/>
        </w:rPr>
        <w:t>SharedAccessBlobPermissions.Read</w:t>
      </w:r>
      <w:proofErr w:type="spellEnd"/>
      <w:r w:rsidRPr="002C7502">
        <w:rPr>
          <w:rFonts w:ascii="Consolas" w:hAnsi="Consolas"/>
          <w:highlight w:val="white"/>
        </w:rPr>
        <w:t xml:space="preserve"> | </w:t>
      </w:r>
      <w:proofErr w:type="spellStart"/>
      <w:r w:rsidRPr="002C7502">
        <w:rPr>
          <w:rFonts w:ascii="Consolas" w:hAnsi="Consolas"/>
          <w:highlight w:val="white"/>
        </w:rPr>
        <w:t>SharedAccessBlobPermissions.Write</w:t>
      </w:r>
      <w:proofErr w:type="spellEnd"/>
      <w:r w:rsidRPr="002C7502">
        <w:rPr>
          <w:rFonts w:ascii="Consolas" w:hAnsi="Consolas"/>
          <w:highlight w:val="white"/>
        </w:rPr>
        <w:t>;</w:t>
      </w:r>
      <w:bookmarkEnd w:id="99"/>
    </w:p>
    <w:p w14:paraId="29353C8F" w14:textId="77777777" w:rsidR="00E2116B" w:rsidRDefault="00E2116B" w:rsidP="00E2116B">
      <w:pPr>
        <w:pStyle w:val="ListParagraph"/>
      </w:pPr>
    </w:p>
    <w:p w14:paraId="59C5FCC4" w14:textId="5B1AAB94" w:rsidR="008D5896" w:rsidRPr="008D5896" w:rsidRDefault="008D5896" w:rsidP="002C7502">
      <w:pPr>
        <w:pStyle w:val="ListParagraph"/>
        <w:numPr>
          <w:ilvl w:val="0"/>
          <w:numId w:val="19"/>
        </w:numPr>
      </w:pPr>
      <w:r>
        <w:t>Replace TODO 5 with the following:</w:t>
      </w:r>
    </w:p>
    <w:p w14:paraId="1B7EC63E" w14:textId="77777777" w:rsidR="008D5896" w:rsidRPr="002C7502" w:rsidRDefault="008D5896" w:rsidP="002C7502">
      <w:pPr>
        <w:ind w:left="720"/>
        <w:rPr>
          <w:rFonts w:ascii="Consolas" w:hAnsi="Consolas"/>
          <w:highlight w:val="white"/>
        </w:rPr>
      </w:pPr>
      <w:r w:rsidRPr="002C7502">
        <w:rPr>
          <w:rFonts w:ascii="Consolas" w:hAnsi="Consolas"/>
          <w:highlight w:val="white"/>
        </w:rPr>
        <w:t>//TODO: 5. construct the full URI with SAS</w:t>
      </w:r>
    </w:p>
    <w:p w14:paraId="69880699" w14:textId="77777777" w:rsidR="008D5896" w:rsidRPr="002C7502" w:rsidRDefault="008D5896" w:rsidP="002C7502">
      <w:pPr>
        <w:ind w:left="720"/>
        <w:rPr>
          <w:rFonts w:ascii="Consolas" w:hAnsi="Consolas"/>
          <w:highlight w:val="white"/>
        </w:rPr>
      </w:pPr>
      <w:bookmarkStart w:id="100" w:name="OLE_LINK20"/>
      <w:bookmarkStart w:id="101" w:name="OLE_LINK21"/>
      <w:r w:rsidRPr="002C7502">
        <w:rPr>
          <w:rFonts w:ascii="Consolas" w:hAnsi="Consolas"/>
          <w:highlight w:val="white"/>
        </w:rPr>
        <w:t xml:space="preserve">string </w:t>
      </w:r>
      <w:proofErr w:type="spellStart"/>
      <w:r w:rsidRPr="002C7502">
        <w:rPr>
          <w:rFonts w:ascii="Consolas" w:hAnsi="Consolas"/>
          <w:highlight w:val="white"/>
        </w:rPr>
        <w:t>sasBlobToken</w:t>
      </w:r>
      <w:proofErr w:type="spellEnd"/>
      <w:r w:rsidRPr="002C7502">
        <w:rPr>
          <w:rFonts w:ascii="Consolas" w:hAnsi="Consolas"/>
          <w:highlight w:val="white"/>
        </w:rPr>
        <w:t xml:space="preserve"> = </w:t>
      </w:r>
      <w:proofErr w:type="spellStart"/>
      <w:proofErr w:type="gramStart"/>
      <w:r w:rsidRPr="002C7502">
        <w:rPr>
          <w:rFonts w:ascii="Consolas" w:hAnsi="Consolas"/>
          <w:highlight w:val="white"/>
        </w:rPr>
        <w:t>blob.GetSharedAccessSignature</w:t>
      </w:r>
      <w:proofErr w:type="spellEnd"/>
      <w:proofErr w:type="gramEnd"/>
      <w:r w:rsidRPr="002C7502">
        <w:rPr>
          <w:rFonts w:ascii="Consolas" w:hAnsi="Consolas"/>
          <w:highlight w:val="white"/>
        </w:rPr>
        <w:t>(</w:t>
      </w:r>
      <w:proofErr w:type="spellStart"/>
      <w:r w:rsidRPr="002C7502">
        <w:rPr>
          <w:rFonts w:ascii="Consolas" w:hAnsi="Consolas"/>
          <w:highlight w:val="white"/>
        </w:rPr>
        <w:t>sasConstraints</w:t>
      </w:r>
      <w:proofErr w:type="spellEnd"/>
      <w:r w:rsidRPr="002C7502">
        <w:rPr>
          <w:rFonts w:ascii="Consolas" w:hAnsi="Consolas"/>
          <w:highlight w:val="white"/>
        </w:rPr>
        <w:t>);</w:t>
      </w:r>
    </w:p>
    <w:p w14:paraId="2271FFC3" w14:textId="77777777" w:rsidR="008D5896" w:rsidRPr="002C7502" w:rsidRDefault="008D5896" w:rsidP="002C7502">
      <w:pPr>
        <w:ind w:left="720"/>
        <w:rPr>
          <w:rFonts w:ascii="Consolas" w:hAnsi="Consolas"/>
        </w:rPr>
      </w:pPr>
      <w:r w:rsidRPr="002C7502">
        <w:rPr>
          <w:rFonts w:ascii="Consolas" w:hAnsi="Consolas"/>
          <w:highlight w:val="white"/>
        </w:rPr>
        <w:t xml:space="preserve">return </w:t>
      </w:r>
      <w:proofErr w:type="spellStart"/>
      <w:proofErr w:type="gramStart"/>
      <w:r w:rsidRPr="002C7502">
        <w:rPr>
          <w:rFonts w:ascii="Consolas" w:hAnsi="Consolas"/>
          <w:highlight w:val="white"/>
        </w:rPr>
        <w:t>blob.Uri</w:t>
      </w:r>
      <w:proofErr w:type="spellEnd"/>
      <w:proofErr w:type="gramEnd"/>
      <w:r w:rsidRPr="002C7502">
        <w:rPr>
          <w:rFonts w:ascii="Consolas" w:hAnsi="Consolas"/>
          <w:highlight w:val="white"/>
        </w:rPr>
        <w:t xml:space="preserve"> + </w:t>
      </w:r>
      <w:proofErr w:type="spellStart"/>
      <w:r w:rsidRPr="002C7502">
        <w:rPr>
          <w:rFonts w:ascii="Consolas" w:hAnsi="Consolas"/>
          <w:highlight w:val="white"/>
        </w:rPr>
        <w:t>sasBlobToken</w:t>
      </w:r>
      <w:proofErr w:type="spellEnd"/>
      <w:r w:rsidRPr="002C7502">
        <w:rPr>
          <w:rFonts w:ascii="Consolas" w:hAnsi="Consolas"/>
          <w:highlight w:val="white"/>
        </w:rPr>
        <w:t>;</w:t>
      </w:r>
      <w:bookmarkEnd w:id="100"/>
      <w:bookmarkEnd w:id="101"/>
    </w:p>
    <w:p w14:paraId="0A6DB010" w14:textId="77777777" w:rsidR="008D5896" w:rsidRPr="008D5896" w:rsidRDefault="008D5896" w:rsidP="002C7502">
      <w:pPr>
        <w:pStyle w:val="ListParagraph"/>
        <w:numPr>
          <w:ilvl w:val="0"/>
          <w:numId w:val="19"/>
        </w:numPr>
      </w:pPr>
      <w:r>
        <w:lastRenderedPageBreak/>
        <w:t xml:space="preserve">With the SAS URI to the upload photo in hand, scroll to </w:t>
      </w:r>
      <w:proofErr w:type="spellStart"/>
      <w:r w:rsidRPr="00E2116B">
        <w:rPr>
          <w:b/>
        </w:rPr>
        <w:t>GetPhotoDemographics</w:t>
      </w:r>
      <w:proofErr w:type="spellEnd"/>
      <w:r>
        <w:t xml:space="preserve"> to implement the call to the Face API.</w:t>
      </w:r>
      <w:r w:rsidRPr="008D5896">
        <w:t xml:space="preserve"> </w:t>
      </w:r>
      <w:r w:rsidRPr="008D5896">
        <w:rPr>
          <w:noProof/>
        </w:rPr>
        <w:drawing>
          <wp:inline distT="0" distB="0" distL="0" distR="0" wp14:anchorId="3CBFBB6A" wp14:editId="47E350FD">
            <wp:extent cx="6478438" cy="1285490"/>
            <wp:effectExtent l="0" t="0" r="0" b="0"/>
            <wp:docPr id="139" name="Picture 139" descr="&quot;&quot;"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6491342" cy="1288050"/>
                    </a:xfrm>
                    <a:prstGeom prst="rect">
                      <a:avLst/>
                    </a:prstGeom>
                  </pic:spPr>
                </pic:pic>
              </a:graphicData>
            </a:graphic>
          </wp:inline>
        </w:drawing>
      </w:r>
    </w:p>
    <w:p w14:paraId="10256A08" w14:textId="77777777" w:rsidR="00E2116B" w:rsidRDefault="00E2116B" w:rsidP="00E2116B">
      <w:pPr>
        <w:pStyle w:val="ListParagraph"/>
      </w:pPr>
    </w:p>
    <w:p w14:paraId="2D080F95" w14:textId="298FE3DD" w:rsidR="008D5896" w:rsidRPr="008D5896" w:rsidRDefault="008D5896" w:rsidP="002C7502">
      <w:pPr>
        <w:pStyle w:val="ListParagraph"/>
        <w:numPr>
          <w:ilvl w:val="0"/>
          <w:numId w:val="19"/>
        </w:numPr>
      </w:pPr>
      <w:r>
        <w:t>Replace TODO 6 with the following:</w:t>
      </w:r>
    </w:p>
    <w:p w14:paraId="294AA2B1" w14:textId="77777777" w:rsidR="008D5896" w:rsidRPr="002C7502" w:rsidRDefault="008D5896" w:rsidP="002C7502">
      <w:pPr>
        <w:ind w:left="720"/>
        <w:rPr>
          <w:rFonts w:ascii="Consolas" w:hAnsi="Consolas"/>
          <w:highlight w:val="white"/>
        </w:rPr>
      </w:pPr>
      <w:r w:rsidRPr="002C7502">
        <w:rPr>
          <w:rFonts w:ascii="Consolas" w:hAnsi="Consolas"/>
          <w:highlight w:val="white"/>
        </w:rPr>
        <w:t>//TODO 6. Invoke Face API with URI to photo</w:t>
      </w:r>
    </w:p>
    <w:p w14:paraId="2F5038CB" w14:textId="77777777" w:rsidR="008D5896" w:rsidRPr="002C7502" w:rsidRDefault="008D5896" w:rsidP="002C7502">
      <w:pPr>
        <w:ind w:left="720"/>
        <w:rPr>
          <w:rFonts w:ascii="Consolas" w:hAnsi="Consolas"/>
        </w:rPr>
      </w:pPr>
      <w:bookmarkStart w:id="102" w:name="OLE_LINK22"/>
      <w:bookmarkStart w:id="103" w:name="OLE_LINK23"/>
      <w:proofErr w:type="spellStart"/>
      <w:r w:rsidRPr="002C7502">
        <w:rPr>
          <w:rFonts w:ascii="Consolas" w:hAnsi="Consolas"/>
          <w:highlight w:val="white"/>
        </w:rPr>
        <w:t>IFaceServiceClient</w:t>
      </w:r>
      <w:proofErr w:type="spellEnd"/>
      <w:r w:rsidRPr="002C7502">
        <w:rPr>
          <w:rFonts w:ascii="Consolas" w:hAnsi="Consolas"/>
          <w:highlight w:val="white"/>
        </w:rPr>
        <w:t xml:space="preserve"> </w:t>
      </w:r>
      <w:proofErr w:type="spellStart"/>
      <w:r w:rsidRPr="002C7502">
        <w:rPr>
          <w:rFonts w:ascii="Consolas" w:hAnsi="Consolas"/>
          <w:highlight w:val="white"/>
        </w:rPr>
        <w:t>faceServiceClient</w:t>
      </w:r>
      <w:proofErr w:type="spellEnd"/>
      <w:r w:rsidRPr="002C7502">
        <w:rPr>
          <w:rFonts w:ascii="Consolas" w:hAnsi="Consolas"/>
          <w:highlight w:val="white"/>
        </w:rPr>
        <w:t xml:space="preserve"> = new </w:t>
      </w:r>
      <w:proofErr w:type="spellStart"/>
      <w:proofErr w:type="gramStart"/>
      <w:r w:rsidRPr="002C7502">
        <w:rPr>
          <w:rFonts w:ascii="Consolas" w:hAnsi="Consolas"/>
          <w:highlight w:val="white"/>
        </w:rPr>
        <w:t>FaceServiceClient</w:t>
      </w:r>
      <w:proofErr w:type="spellEnd"/>
      <w:r w:rsidRPr="002C7502">
        <w:rPr>
          <w:rFonts w:ascii="Consolas" w:hAnsi="Consolas"/>
          <w:highlight w:val="white"/>
        </w:rPr>
        <w:t>(</w:t>
      </w:r>
      <w:proofErr w:type="gramEnd"/>
      <w:r w:rsidRPr="002C7502">
        <w:rPr>
          <w:rFonts w:ascii="Consolas" w:hAnsi="Consolas"/>
          <w:highlight w:val="white"/>
        </w:rPr>
        <w:t>_</w:t>
      </w:r>
      <w:proofErr w:type="spellStart"/>
      <w:r w:rsidRPr="002C7502">
        <w:rPr>
          <w:rFonts w:ascii="Consolas" w:hAnsi="Consolas"/>
          <w:highlight w:val="white"/>
        </w:rPr>
        <w:t>faceApiKey</w:t>
      </w:r>
      <w:proofErr w:type="spellEnd"/>
      <w:r w:rsidRPr="002C7502">
        <w:rPr>
          <w:rFonts w:ascii="Consolas" w:hAnsi="Consolas"/>
          <w:highlight w:val="white"/>
        </w:rPr>
        <w:t>, _</w:t>
      </w:r>
      <w:proofErr w:type="spellStart"/>
      <w:r w:rsidRPr="002C7502">
        <w:rPr>
          <w:rFonts w:ascii="Consolas" w:hAnsi="Consolas"/>
          <w:highlight w:val="white"/>
        </w:rPr>
        <w:t>faceEndpoint</w:t>
      </w:r>
      <w:proofErr w:type="spellEnd"/>
      <w:r w:rsidRPr="002C7502">
        <w:rPr>
          <w:rFonts w:ascii="Consolas" w:hAnsi="Consolas"/>
          <w:highlight w:val="white"/>
        </w:rPr>
        <w:t>);</w:t>
      </w:r>
      <w:bookmarkEnd w:id="102"/>
      <w:bookmarkEnd w:id="103"/>
    </w:p>
    <w:p w14:paraId="34E3267D" w14:textId="77777777" w:rsidR="00E2116B" w:rsidRDefault="00E2116B" w:rsidP="00E2116B">
      <w:pPr>
        <w:pStyle w:val="ListParagraph"/>
      </w:pPr>
    </w:p>
    <w:p w14:paraId="339F8B14" w14:textId="5DC6F649" w:rsidR="008D5896" w:rsidRPr="008D5896" w:rsidRDefault="008D5896" w:rsidP="002C7502">
      <w:pPr>
        <w:pStyle w:val="ListParagraph"/>
        <w:numPr>
          <w:ilvl w:val="0"/>
          <w:numId w:val="19"/>
        </w:numPr>
      </w:pPr>
      <w:r>
        <w:t>Replace TODO 7 with the following:</w:t>
      </w:r>
    </w:p>
    <w:p w14:paraId="0AA7551C" w14:textId="77777777" w:rsidR="008D5896" w:rsidRPr="002C7502" w:rsidRDefault="008D5896" w:rsidP="002C7502">
      <w:pPr>
        <w:ind w:left="720"/>
        <w:rPr>
          <w:rFonts w:ascii="Consolas" w:hAnsi="Consolas"/>
          <w:highlight w:val="white"/>
        </w:rPr>
      </w:pPr>
      <w:r w:rsidRPr="002C7502">
        <w:rPr>
          <w:rFonts w:ascii="Consolas" w:hAnsi="Consolas"/>
          <w:highlight w:val="white"/>
        </w:rPr>
        <w:t>//TODO 7. Configure the desired attributes Age and Gender</w:t>
      </w:r>
    </w:p>
    <w:p w14:paraId="5078DAA7" w14:textId="77777777" w:rsidR="008D5896" w:rsidRPr="002C7502" w:rsidRDefault="008D5896" w:rsidP="002C7502">
      <w:pPr>
        <w:ind w:left="720"/>
        <w:rPr>
          <w:rFonts w:ascii="Consolas" w:hAnsi="Consolas"/>
        </w:rPr>
      </w:pPr>
      <w:bookmarkStart w:id="104" w:name="OLE_LINK24"/>
      <w:bookmarkStart w:id="105" w:name="OLE_LINK25"/>
      <w:proofErr w:type="spellStart"/>
      <w:r w:rsidRPr="002C7502">
        <w:rPr>
          <w:rFonts w:ascii="Consolas" w:hAnsi="Consolas"/>
          <w:highlight w:val="white"/>
        </w:rPr>
        <w:t>IEnumerable</w:t>
      </w:r>
      <w:proofErr w:type="spellEnd"/>
      <w:r w:rsidRPr="002C7502">
        <w:rPr>
          <w:rFonts w:ascii="Consolas" w:hAnsi="Consolas"/>
          <w:highlight w:val="white"/>
        </w:rPr>
        <w:t>&lt;</w:t>
      </w:r>
      <w:proofErr w:type="spellStart"/>
      <w:r w:rsidRPr="002C7502">
        <w:rPr>
          <w:rFonts w:ascii="Consolas" w:hAnsi="Consolas"/>
          <w:highlight w:val="white"/>
        </w:rPr>
        <w:t>FaceAttributeType</w:t>
      </w:r>
      <w:proofErr w:type="spellEnd"/>
      <w:r w:rsidRPr="002C7502">
        <w:rPr>
          <w:rFonts w:ascii="Consolas" w:hAnsi="Consolas"/>
          <w:highlight w:val="white"/>
        </w:rPr>
        <w:t xml:space="preserve">&gt; </w:t>
      </w:r>
      <w:proofErr w:type="spellStart"/>
      <w:r w:rsidRPr="002C7502">
        <w:rPr>
          <w:rFonts w:ascii="Consolas" w:hAnsi="Consolas"/>
          <w:highlight w:val="white"/>
        </w:rPr>
        <w:t>desiredAttributes</w:t>
      </w:r>
      <w:proofErr w:type="spellEnd"/>
      <w:r w:rsidRPr="002C7502">
        <w:rPr>
          <w:rFonts w:ascii="Consolas" w:hAnsi="Consolas"/>
          <w:highlight w:val="white"/>
        </w:rPr>
        <w:t xml:space="preserve"> = new </w:t>
      </w:r>
      <w:proofErr w:type="spellStart"/>
      <w:proofErr w:type="gramStart"/>
      <w:r w:rsidRPr="002C7502">
        <w:rPr>
          <w:rFonts w:ascii="Consolas" w:hAnsi="Consolas"/>
          <w:highlight w:val="white"/>
        </w:rPr>
        <w:t>FaceAttributeType</w:t>
      </w:r>
      <w:proofErr w:type="spellEnd"/>
      <w:r w:rsidRPr="002C7502">
        <w:rPr>
          <w:rFonts w:ascii="Consolas" w:hAnsi="Consolas"/>
          <w:highlight w:val="white"/>
        </w:rPr>
        <w:t>[</w:t>
      </w:r>
      <w:proofErr w:type="gramEnd"/>
      <w:r w:rsidRPr="002C7502">
        <w:rPr>
          <w:rFonts w:ascii="Consolas" w:hAnsi="Consolas"/>
          <w:highlight w:val="white"/>
        </w:rPr>
        <w:t xml:space="preserve">] { </w:t>
      </w:r>
      <w:proofErr w:type="spellStart"/>
      <w:r w:rsidRPr="002C7502">
        <w:rPr>
          <w:rFonts w:ascii="Consolas" w:hAnsi="Consolas"/>
          <w:highlight w:val="white"/>
        </w:rPr>
        <w:t>FaceAttributeType.Age</w:t>
      </w:r>
      <w:proofErr w:type="spellEnd"/>
      <w:r w:rsidRPr="002C7502">
        <w:rPr>
          <w:rFonts w:ascii="Consolas" w:hAnsi="Consolas"/>
          <w:highlight w:val="white"/>
        </w:rPr>
        <w:t xml:space="preserve">, </w:t>
      </w:r>
      <w:proofErr w:type="spellStart"/>
      <w:r w:rsidRPr="002C7502">
        <w:rPr>
          <w:rFonts w:ascii="Consolas" w:hAnsi="Consolas"/>
          <w:highlight w:val="white"/>
        </w:rPr>
        <w:t>FaceAttributeType.Gender</w:t>
      </w:r>
      <w:proofErr w:type="spellEnd"/>
      <w:r w:rsidRPr="002C7502">
        <w:rPr>
          <w:rFonts w:ascii="Consolas" w:hAnsi="Consolas"/>
          <w:highlight w:val="white"/>
        </w:rPr>
        <w:t xml:space="preserve"> };</w:t>
      </w:r>
      <w:bookmarkEnd w:id="104"/>
      <w:bookmarkEnd w:id="105"/>
    </w:p>
    <w:p w14:paraId="6FB634B2" w14:textId="77777777" w:rsidR="00E2116B" w:rsidRDefault="00E2116B" w:rsidP="00E2116B">
      <w:pPr>
        <w:pStyle w:val="ListParagraph"/>
      </w:pPr>
    </w:p>
    <w:p w14:paraId="47691D72" w14:textId="5559C3B7" w:rsidR="008D5896" w:rsidRPr="008D5896" w:rsidRDefault="008D5896" w:rsidP="002C7502">
      <w:pPr>
        <w:pStyle w:val="ListParagraph"/>
        <w:numPr>
          <w:ilvl w:val="0"/>
          <w:numId w:val="19"/>
        </w:numPr>
      </w:pPr>
      <w:r>
        <w:t>Replace TODO 8 with the following:</w:t>
      </w:r>
    </w:p>
    <w:p w14:paraId="269B8405" w14:textId="77777777" w:rsidR="008D5896" w:rsidRPr="002C7502" w:rsidRDefault="008D5896" w:rsidP="002C7502">
      <w:pPr>
        <w:ind w:left="720"/>
        <w:rPr>
          <w:rFonts w:ascii="Consolas" w:hAnsi="Consolas"/>
          <w:highlight w:val="white"/>
        </w:rPr>
      </w:pPr>
      <w:r w:rsidRPr="002C7502">
        <w:rPr>
          <w:rFonts w:ascii="Consolas" w:hAnsi="Consolas"/>
          <w:highlight w:val="white"/>
        </w:rPr>
        <w:t>//TODO 8. Invoke the Face API Detect operation</w:t>
      </w:r>
    </w:p>
    <w:p w14:paraId="0C5BE5BF" w14:textId="54A7E416" w:rsidR="008D5896" w:rsidRPr="002C7502" w:rsidRDefault="008D5896" w:rsidP="002C7502">
      <w:pPr>
        <w:ind w:left="720"/>
        <w:rPr>
          <w:rFonts w:ascii="Consolas" w:hAnsi="Consolas"/>
          <w:highlight w:val="white"/>
        </w:rPr>
      </w:pPr>
      <w:bookmarkStart w:id="106" w:name="OLE_LINK26"/>
      <w:bookmarkStart w:id="107" w:name="OLE_LINK27"/>
      <w:proofErr w:type="gramStart"/>
      <w:r w:rsidRPr="002C7502">
        <w:rPr>
          <w:rFonts w:ascii="Consolas" w:hAnsi="Consolas"/>
          <w:highlight w:val="white"/>
        </w:rPr>
        <w:t>Face[</w:t>
      </w:r>
      <w:proofErr w:type="gramEnd"/>
      <w:r w:rsidRPr="002C7502">
        <w:rPr>
          <w:rFonts w:ascii="Consolas" w:hAnsi="Consolas"/>
          <w:highlight w:val="white"/>
        </w:rPr>
        <w:t xml:space="preserve">] faces = await </w:t>
      </w:r>
      <w:proofErr w:type="spellStart"/>
      <w:r w:rsidRPr="002C7502">
        <w:rPr>
          <w:rFonts w:ascii="Consolas" w:hAnsi="Consolas"/>
          <w:highlight w:val="white"/>
        </w:rPr>
        <w:t>faceServiceClient.DetectAsync</w:t>
      </w:r>
      <w:proofErr w:type="spellEnd"/>
      <w:r w:rsidRPr="002C7502">
        <w:rPr>
          <w:rFonts w:ascii="Consolas" w:hAnsi="Consolas"/>
          <w:highlight w:val="white"/>
        </w:rPr>
        <w:t>(</w:t>
      </w:r>
      <w:proofErr w:type="spellStart"/>
      <w:r w:rsidRPr="002C7502">
        <w:rPr>
          <w:rFonts w:ascii="Consolas" w:hAnsi="Consolas"/>
          <w:highlight w:val="white"/>
        </w:rPr>
        <w:t>sasUri</w:t>
      </w:r>
      <w:proofErr w:type="spellEnd"/>
      <w:r w:rsidRPr="002C7502">
        <w:rPr>
          <w:rFonts w:ascii="Consolas" w:hAnsi="Consolas"/>
          <w:highlight w:val="white"/>
        </w:rPr>
        <w:t xml:space="preserve">, false, true, </w:t>
      </w:r>
      <w:proofErr w:type="spellStart"/>
      <w:r w:rsidRPr="002C7502">
        <w:rPr>
          <w:rFonts w:ascii="Consolas" w:hAnsi="Consolas"/>
          <w:highlight w:val="white"/>
        </w:rPr>
        <w:t>desiredAttributes</w:t>
      </w:r>
      <w:proofErr w:type="spellEnd"/>
      <w:r w:rsidRPr="002C7502">
        <w:rPr>
          <w:rFonts w:ascii="Consolas" w:hAnsi="Consolas"/>
          <w:highlight w:val="white"/>
        </w:rPr>
        <w:t>);</w:t>
      </w:r>
      <w:bookmarkEnd w:id="106"/>
      <w:bookmarkEnd w:id="107"/>
    </w:p>
    <w:p w14:paraId="384CB30E" w14:textId="77777777" w:rsidR="00E2116B" w:rsidRDefault="00E2116B" w:rsidP="00E2116B">
      <w:pPr>
        <w:pStyle w:val="ListParagraph"/>
      </w:pPr>
    </w:p>
    <w:p w14:paraId="3C898CB4" w14:textId="34FF1170" w:rsidR="008D5896" w:rsidRPr="008D5896" w:rsidRDefault="008D5896" w:rsidP="002C7502">
      <w:pPr>
        <w:pStyle w:val="ListParagraph"/>
        <w:numPr>
          <w:ilvl w:val="0"/>
          <w:numId w:val="19"/>
        </w:numPr>
      </w:pPr>
      <w:r>
        <w:t>Replace TODO 9 with the following:</w:t>
      </w:r>
    </w:p>
    <w:p w14:paraId="03E7B7B3" w14:textId="77777777" w:rsidR="008D5896" w:rsidRPr="002C7502" w:rsidRDefault="008D5896" w:rsidP="002C7502">
      <w:pPr>
        <w:ind w:left="720"/>
        <w:rPr>
          <w:rFonts w:ascii="Consolas" w:hAnsi="Consolas"/>
          <w:highlight w:val="white"/>
        </w:rPr>
      </w:pPr>
      <w:r w:rsidRPr="002C7502">
        <w:rPr>
          <w:rFonts w:ascii="Consolas" w:hAnsi="Consolas"/>
          <w:highlight w:val="white"/>
        </w:rPr>
        <w:t>//TODO 9. Extract the age and gender from the Face API response</w:t>
      </w:r>
    </w:p>
    <w:p w14:paraId="6B7F0D7D" w14:textId="77777777" w:rsidR="008D5896" w:rsidRPr="002C7502" w:rsidRDefault="008D5896" w:rsidP="002C7502">
      <w:pPr>
        <w:ind w:left="720"/>
        <w:rPr>
          <w:rFonts w:ascii="Consolas" w:hAnsi="Consolas"/>
          <w:highlight w:val="white"/>
        </w:rPr>
      </w:pPr>
      <w:bookmarkStart w:id="108" w:name="OLE_LINK28"/>
      <w:bookmarkStart w:id="109" w:name="OLE_LINK29"/>
      <w:r w:rsidRPr="002C7502">
        <w:rPr>
          <w:rFonts w:ascii="Consolas" w:hAnsi="Consolas"/>
          <w:highlight w:val="white"/>
        </w:rPr>
        <w:t xml:space="preserve">double </w:t>
      </w:r>
      <w:proofErr w:type="spellStart"/>
      <w:r w:rsidRPr="002C7502">
        <w:rPr>
          <w:rFonts w:ascii="Consolas" w:hAnsi="Consolas"/>
          <w:highlight w:val="white"/>
        </w:rPr>
        <w:t>computedAge</w:t>
      </w:r>
      <w:proofErr w:type="spellEnd"/>
      <w:r w:rsidRPr="002C7502">
        <w:rPr>
          <w:rFonts w:ascii="Consolas" w:hAnsi="Consolas"/>
          <w:highlight w:val="white"/>
        </w:rPr>
        <w:t xml:space="preserve"> = </w:t>
      </w:r>
      <w:proofErr w:type="gramStart"/>
      <w:r w:rsidRPr="002C7502">
        <w:rPr>
          <w:rFonts w:ascii="Consolas" w:hAnsi="Consolas"/>
          <w:highlight w:val="white"/>
        </w:rPr>
        <w:t>faces[</w:t>
      </w:r>
      <w:proofErr w:type="gramEnd"/>
      <w:r w:rsidRPr="002C7502">
        <w:rPr>
          <w:rFonts w:ascii="Consolas" w:hAnsi="Consolas"/>
          <w:highlight w:val="white"/>
        </w:rPr>
        <w:t>0].</w:t>
      </w:r>
      <w:proofErr w:type="spellStart"/>
      <w:r w:rsidRPr="002C7502">
        <w:rPr>
          <w:rFonts w:ascii="Consolas" w:hAnsi="Consolas"/>
          <w:highlight w:val="white"/>
        </w:rPr>
        <w:t>FaceAttributes.Age</w:t>
      </w:r>
      <w:proofErr w:type="spellEnd"/>
      <w:r w:rsidRPr="002C7502">
        <w:rPr>
          <w:rFonts w:ascii="Consolas" w:hAnsi="Consolas"/>
          <w:highlight w:val="white"/>
        </w:rPr>
        <w:t>;</w:t>
      </w:r>
    </w:p>
    <w:p w14:paraId="04356ED9" w14:textId="77777777" w:rsidR="008D5896" w:rsidRPr="002C7502" w:rsidRDefault="008D5896" w:rsidP="002C7502">
      <w:pPr>
        <w:ind w:left="720"/>
        <w:rPr>
          <w:rFonts w:ascii="Consolas" w:hAnsi="Consolas"/>
        </w:rPr>
      </w:pPr>
      <w:r w:rsidRPr="002C7502">
        <w:rPr>
          <w:rFonts w:ascii="Consolas" w:hAnsi="Consolas"/>
          <w:highlight w:val="white"/>
        </w:rPr>
        <w:t xml:space="preserve">string </w:t>
      </w:r>
      <w:proofErr w:type="spellStart"/>
      <w:r w:rsidRPr="002C7502">
        <w:rPr>
          <w:rFonts w:ascii="Consolas" w:hAnsi="Consolas"/>
          <w:highlight w:val="white"/>
        </w:rPr>
        <w:t>computedGender</w:t>
      </w:r>
      <w:proofErr w:type="spellEnd"/>
      <w:r w:rsidRPr="002C7502">
        <w:rPr>
          <w:rFonts w:ascii="Consolas" w:hAnsi="Consolas"/>
          <w:highlight w:val="white"/>
        </w:rPr>
        <w:t xml:space="preserve"> = </w:t>
      </w:r>
      <w:proofErr w:type="gramStart"/>
      <w:r w:rsidRPr="002C7502">
        <w:rPr>
          <w:rFonts w:ascii="Consolas" w:hAnsi="Consolas"/>
          <w:highlight w:val="white"/>
        </w:rPr>
        <w:t>faces[</w:t>
      </w:r>
      <w:proofErr w:type="gramEnd"/>
      <w:r w:rsidRPr="002C7502">
        <w:rPr>
          <w:rFonts w:ascii="Consolas" w:hAnsi="Consolas"/>
          <w:highlight w:val="white"/>
        </w:rPr>
        <w:t>0].</w:t>
      </w:r>
      <w:proofErr w:type="spellStart"/>
      <w:r w:rsidRPr="002C7502">
        <w:rPr>
          <w:rFonts w:ascii="Consolas" w:hAnsi="Consolas"/>
          <w:highlight w:val="white"/>
        </w:rPr>
        <w:t>FaceAttributes.Gender</w:t>
      </w:r>
      <w:proofErr w:type="spellEnd"/>
      <w:r w:rsidRPr="002C7502">
        <w:rPr>
          <w:rFonts w:ascii="Consolas" w:hAnsi="Consolas"/>
          <w:highlight w:val="white"/>
        </w:rPr>
        <w:t>;</w:t>
      </w:r>
      <w:bookmarkEnd w:id="108"/>
      <w:bookmarkEnd w:id="109"/>
    </w:p>
    <w:p w14:paraId="10EA26D1" w14:textId="77777777" w:rsidR="008D5896" w:rsidRPr="008D5896" w:rsidRDefault="008D5896" w:rsidP="002C7502">
      <w:pPr>
        <w:pStyle w:val="ListParagraph"/>
        <w:numPr>
          <w:ilvl w:val="0"/>
          <w:numId w:val="19"/>
        </w:numPr>
      </w:pPr>
      <w:r>
        <w:t>Save the file.</w:t>
      </w:r>
    </w:p>
    <w:p w14:paraId="01DFEB4F" w14:textId="77777777" w:rsidR="008D5896" w:rsidRDefault="008D5896" w:rsidP="002C7502">
      <w:pPr>
        <w:pStyle w:val="Heading4"/>
      </w:pPr>
      <w:bookmarkStart w:id="110" w:name="_Toc497939594"/>
      <w:bookmarkStart w:id="111" w:name="_Toc500860287"/>
      <w:bookmarkStart w:id="112" w:name="_Toc510781768"/>
      <w:r>
        <w:t>Task 3: Invoke pricing model</w:t>
      </w:r>
      <w:bookmarkEnd w:id="110"/>
      <w:bookmarkEnd w:id="111"/>
      <w:bookmarkEnd w:id="112"/>
    </w:p>
    <w:p w14:paraId="0652DED7" w14:textId="77777777" w:rsidR="008D5896" w:rsidRPr="008D5896" w:rsidRDefault="008D5896" w:rsidP="002C7502">
      <w:pPr>
        <w:pStyle w:val="ListParagraph"/>
        <w:numPr>
          <w:ilvl w:val="0"/>
          <w:numId w:val="20"/>
        </w:numPr>
      </w:pPr>
      <w:r>
        <w:t xml:space="preserve">Within </w:t>
      </w:r>
      <w:proofErr w:type="spellStart"/>
      <w:r w:rsidRPr="00E2116B">
        <w:rPr>
          <w:b/>
        </w:rPr>
        <w:t>MainWindow.xaml.cs</w:t>
      </w:r>
      <w:proofErr w:type="spellEnd"/>
      <w:r>
        <w:t xml:space="preserve">, scroll to the end of </w:t>
      </w:r>
      <w:proofErr w:type="spellStart"/>
      <w:r w:rsidRPr="00E2116B">
        <w:rPr>
          <w:b/>
        </w:rPr>
        <w:t>UpdateDynamicPrice</w:t>
      </w:r>
      <w:proofErr w:type="spellEnd"/>
      <w:r>
        <w:t xml:space="preserve"> and replace TODO 10 with the following:</w:t>
      </w:r>
    </w:p>
    <w:p w14:paraId="343B86DF" w14:textId="77777777" w:rsidR="008D5896" w:rsidRPr="002C7502" w:rsidRDefault="008D5896" w:rsidP="002C7502">
      <w:pPr>
        <w:ind w:left="720"/>
        <w:rPr>
          <w:rFonts w:ascii="Consolas" w:hAnsi="Consolas"/>
        </w:rPr>
      </w:pPr>
      <w:r w:rsidRPr="002C7502">
        <w:rPr>
          <w:rFonts w:ascii="Consolas" w:hAnsi="Consolas"/>
        </w:rPr>
        <w:t>//TODO 10. Invoke the actual ML Model</w:t>
      </w:r>
    </w:p>
    <w:p w14:paraId="6AB1DC49" w14:textId="77777777" w:rsidR="008D5896" w:rsidRPr="002C7502" w:rsidRDefault="008D5896" w:rsidP="002C7502">
      <w:pPr>
        <w:ind w:left="720"/>
        <w:rPr>
          <w:rFonts w:ascii="Consolas" w:hAnsi="Consolas"/>
        </w:rPr>
      </w:pPr>
      <w:bookmarkStart w:id="113" w:name="OLE_LINK30"/>
      <w:bookmarkStart w:id="114" w:name="OLE_LINK31"/>
      <w:proofErr w:type="spellStart"/>
      <w:r w:rsidRPr="002C7502">
        <w:rPr>
          <w:rFonts w:ascii="Consolas" w:hAnsi="Consolas"/>
        </w:rPr>
        <w:t>PricingModelService</w:t>
      </w:r>
      <w:proofErr w:type="spellEnd"/>
      <w:r w:rsidRPr="002C7502">
        <w:rPr>
          <w:rFonts w:ascii="Consolas" w:hAnsi="Consolas"/>
        </w:rPr>
        <w:t xml:space="preserve"> </w:t>
      </w:r>
      <w:proofErr w:type="spellStart"/>
      <w:r w:rsidRPr="002C7502">
        <w:rPr>
          <w:rFonts w:ascii="Consolas" w:hAnsi="Consolas"/>
        </w:rPr>
        <w:t>pricingModel</w:t>
      </w:r>
      <w:proofErr w:type="spellEnd"/>
      <w:r w:rsidRPr="002C7502">
        <w:rPr>
          <w:rFonts w:ascii="Consolas" w:hAnsi="Consolas"/>
        </w:rPr>
        <w:t xml:space="preserve"> = new </w:t>
      </w:r>
      <w:proofErr w:type="spellStart"/>
      <w:proofErr w:type="gramStart"/>
      <w:r w:rsidRPr="002C7502">
        <w:rPr>
          <w:rFonts w:ascii="Consolas" w:hAnsi="Consolas"/>
        </w:rPr>
        <w:t>PricingModelService</w:t>
      </w:r>
      <w:proofErr w:type="spellEnd"/>
      <w:r w:rsidRPr="002C7502">
        <w:rPr>
          <w:rFonts w:ascii="Consolas" w:hAnsi="Consolas"/>
        </w:rPr>
        <w:t>(</w:t>
      </w:r>
      <w:proofErr w:type="gramEnd"/>
      <w:r w:rsidRPr="002C7502">
        <w:rPr>
          <w:rFonts w:ascii="Consolas" w:hAnsi="Consolas"/>
        </w:rPr>
        <w:t>);</w:t>
      </w:r>
    </w:p>
    <w:p w14:paraId="445CD1D2" w14:textId="77777777" w:rsidR="008D5896" w:rsidRPr="002C7502" w:rsidRDefault="008D5896" w:rsidP="002C7502">
      <w:pPr>
        <w:ind w:left="720"/>
        <w:rPr>
          <w:rFonts w:ascii="Consolas" w:hAnsi="Consolas"/>
        </w:rPr>
      </w:pPr>
      <w:r w:rsidRPr="002C7502">
        <w:rPr>
          <w:rFonts w:ascii="Consolas" w:hAnsi="Consolas"/>
        </w:rPr>
        <w:t xml:space="preserve">string gender = </w:t>
      </w:r>
      <w:proofErr w:type="spellStart"/>
      <w:proofErr w:type="gramStart"/>
      <w:r w:rsidRPr="002C7502">
        <w:rPr>
          <w:rFonts w:ascii="Consolas" w:hAnsi="Consolas"/>
        </w:rPr>
        <w:t>d.gender</w:t>
      </w:r>
      <w:proofErr w:type="spellEnd"/>
      <w:proofErr w:type="gramEnd"/>
      <w:r w:rsidRPr="002C7502">
        <w:rPr>
          <w:rFonts w:ascii="Consolas" w:hAnsi="Consolas"/>
        </w:rPr>
        <w:t xml:space="preserve"> == "Female" ? "F</w:t>
      </w:r>
      <w:proofErr w:type="gramStart"/>
      <w:r w:rsidRPr="002C7502">
        <w:rPr>
          <w:rFonts w:ascii="Consolas" w:hAnsi="Consolas"/>
        </w:rPr>
        <w:t>" :</w:t>
      </w:r>
      <w:proofErr w:type="gramEnd"/>
      <w:r w:rsidRPr="002C7502">
        <w:rPr>
          <w:rFonts w:ascii="Consolas" w:hAnsi="Consolas"/>
        </w:rPr>
        <w:t xml:space="preserve"> "M";</w:t>
      </w:r>
    </w:p>
    <w:p w14:paraId="37EA39A9" w14:textId="77777777" w:rsidR="008D5896" w:rsidRPr="002C7502" w:rsidRDefault="008D5896" w:rsidP="002C7502">
      <w:pPr>
        <w:ind w:left="720"/>
        <w:rPr>
          <w:rFonts w:ascii="Consolas" w:hAnsi="Consolas"/>
        </w:rPr>
      </w:pPr>
      <w:proofErr w:type="spellStart"/>
      <w:r w:rsidRPr="002C7502">
        <w:rPr>
          <w:rFonts w:ascii="Consolas" w:hAnsi="Consolas"/>
        </w:rPr>
        <w:t>suggestedPrice</w:t>
      </w:r>
      <w:proofErr w:type="spellEnd"/>
      <w:r w:rsidRPr="002C7502">
        <w:rPr>
          <w:rFonts w:ascii="Consolas" w:hAnsi="Consolas"/>
        </w:rPr>
        <w:t xml:space="preserve"> = await </w:t>
      </w:r>
      <w:proofErr w:type="spellStart"/>
      <w:r w:rsidRPr="002C7502">
        <w:rPr>
          <w:rFonts w:ascii="Consolas" w:hAnsi="Consolas"/>
        </w:rPr>
        <w:t>pricingModel.GetSuggestedPrice</w:t>
      </w:r>
      <w:proofErr w:type="spellEnd"/>
      <w:r w:rsidRPr="002C7502">
        <w:rPr>
          <w:rFonts w:ascii="Consolas" w:hAnsi="Consolas"/>
        </w:rPr>
        <w:t>((int)</w:t>
      </w:r>
      <w:proofErr w:type="spellStart"/>
      <w:r w:rsidRPr="002C7502">
        <w:rPr>
          <w:rFonts w:ascii="Consolas" w:hAnsi="Consolas"/>
        </w:rPr>
        <w:t>d.age</w:t>
      </w:r>
      <w:proofErr w:type="spellEnd"/>
      <w:r w:rsidRPr="002C7502">
        <w:rPr>
          <w:rFonts w:ascii="Consolas" w:hAnsi="Consolas"/>
        </w:rPr>
        <w:t>, gender, _</w:t>
      </w:r>
      <w:proofErr w:type="spellStart"/>
      <w:r w:rsidRPr="002C7502">
        <w:rPr>
          <w:rFonts w:ascii="Consolas" w:hAnsi="Consolas"/>
        </w:rPr>
        <w:t>itemName</w:t>
      </w:r>
      <w:proofErr w:type="spellEnd"/>
      <w:r w:rsidRPr="002C7502">
        <w:rPr>
          <w:rFonts w:ascii="Consolas" w:hAnsi="Consolas"/>
        </w:rPr>
        <w:t>);</w:t>
      </w:r>
      <w:bookmarkEnd w:id="113"/>
      <w:bookmarkEnd w:id="114"/>
    </w:p>
    <w:p w14:paraId="2FB2D01A" w14:textId="77777777" w:rsidR="008D5896" w:rsidRPr="008D5896" w:rsidRDefault="008D5896" w:rsidP="002C7502">
      <w:pPr>
        <w:pStyle w:val="ListParagraph"/>
        <w:numPr>
          <w:ilvl w:val="0"/>
          <w:numId w:val="20"/>
        </w:numPr>
      </w:pPr>
      <w:r>
        <w:t>Save the file.</w:t>
      </w:r>
    </w:p>
    <w:p w14:paraId="79E648C3" w14:textId="77777777" w:rsidR="008D5896" w:rsidRDefault="008D5896" w:rsidP="002C7502">
      <w:pPr>
        <w:pStyle w:val="Heading4"/>
      </w:pPr>
      <w:bookmarkStart w:id="115" w:name="_Toc497939595"/>
      <w:bookmarkStart w:id="116" w:name="_Toc500860288"/>
      <w:bookmarkStart w:id="117" w:name="_Toc510781769"/>
      <w:r>
        <w:lastRenderedPageBreak/>
        <w:t>Task 4: Configure the Simulator</w:t>
      </w:r>
      <w:bookmarkEnd w:id="115"/>
      <w:bookmarkEnd w:id="116"/>
      <w:bookmarkEnd w:id="117"/>
    </w:p>
    <w:p w14:paraId="12826072" w14:textId="77777777" w:rsidR="008D5896" w:rsidRPr="008D5896" w:rsidRDefault="008D5896" w:rsidP="00E2116B">
      <w:pPr>
        <w:pStyle w:val="ListParagraph"/>
        <w:numPr>
          <w:ilvl w:val="0"/>
          <w:numId w:val="30"/>
        </w:numPr>
      </w:pPr>
      <w:r>
        <w:t xml:space="preserve">In the Simulator project, open </w:t>
      </w:r>
      <w:proofErr w:type="spellStart"/>
      <w:r w:rsidRPr="00E2116B">
        <w:rPr>
          <w:b/>
        </w:rPr>
        <w:t>App.config</w:t>
      </w:r>
      <w:proofErr w:type="spellEnd"/>
      <w:r>
        <w:t xml:space="preserve">. </w:t>
      </w:r>
    </w:p>
    <w:p w14:paraId="4113048C" w14:textId="77777777" w:rsidR="00E2116B" w:rsidRDefault="00E2116B" w:rsidP="00E2116B">
      <w:pPr>
        <w:pStyle w:val="ListParagraph"/>
      </w:pPr>
    </w:p>
    <w:p w14:paraId="2EBAB5C7" w14:textId="33BBA76E" w:rsidR="008D5896" w:rsidRPr="008D5896" w:rsidRDefault="008D5896" w:rsidP="00E2116B">
      <w:pPr>
        <w:pStyle w:val="ListParagraph"/>
        <w:numPr>
          <w:ilvl w:val="0"/>
          <w:numId w:val="30"/>
        </w:numPr>
      </w:pPr>
      <w:r>
        <w:t xml:space="preserve">Within the </w:t>
      </w:r>
      <w:proofErr w:type="spellStart"/>
      <w:r w:rsidRPr="00E2116B">
        <w:rPr>
          <w:b/>
        </w:rPr>
        <w:t>appSettings</w:t>
      </w:r>
      <w:proofErr w:type="spellEnd"/>
      <w:r>
        <w:t xml:space="preserve"> section, set the following settings</w:t>
      </w:r>
      <w:r w:rsidRPr="008D5896">
        <w:t xml:space="preserve"> (there were copied into a text edit previously):</w:t>
      </w:r>
    </w:p>
    <w:p w14:paraId="4BDC6E41" w14:textId="77777777" w:rsidR="008D5896" w:rsidRPr="008D5896" w:rsidRDefault="008D5896" w:rsidP="00E2116B">
      <w:pPr>
        <w:pStyle w:val="ListParagraph"/>
        <w:numPr>
          <w:ilvl w:val="1"/>
          <w:numId w:val="30"/>
        </w:numPr>
      </w:pPr>
      <w:proofErr w:type="spellStart"/>
      <w:r w:rsidRPr="0022270E">
        <w:rPr>
          <w:b/>
        </w:rPr>
        <w:t>faceAPIKey</w:t>
      </w:r>
      <w:proofErr w:type="spellEnd"/>
      <w:r>
        <w:t>: set this to the KEY 1 value for your Face API as acquired from the Azure Portal.</w:t>
      </w:r>
    </w:p>
    <w:p w14:paraId="627EA115" w14:textId="77777777" w:rsidR="008D5896" w:rsidRPr="008D5896" w:rsidRDefault="008D5896" w:rsidP="00E2116B">
      <w:pPr>
        <w:pStyle w:val="ListParagraph"/>
        <w:numPr>
          <w:ilvl w:val="1"/>
          <w:numId w:val="30"/>
        </w:numPr>
      </w:pPr>
      <w:proofErr w:type="spellStart"/>
      <w:r w:rsidRPr="0022270E">
        <w:rPr>
          <w:b/>
        </w:rPr>
        <w:t>faceEndpoint</w:t>
      </w:r>
      <w:proofErr w:type="spellEnd"/>
      <w:r>
        <w:t xml:space="preserve">: set this to the ENDPOINT value for your Face API as acquired from the Azure Portal (for example: </w:t>
      </w:r>
      <w:r w:rsidRPr="008D5896">
        <w:t>https://eastus2.api.cognitive.microsoft.com/face/v1.0)</w:t>
      </w:r>
    </w:p>
    <w:p w14:paraId="2EF68AEE" w14:textId="77777777" w:rsidR="008D5896" w:rsidRPr="008D5896" w:rsidRDefault="008D5896" w:rsidP="00E2116B">
      <w:pPr>
        <w:pStyle w:val="ListParagraph"/>
        <w:numPr>
          <w:ilvl w:val="1"/>
          <w:numId w:val="30"/>
        </w:numPr>
      </w:pPr>
      <w:proofErr w:type="spellStart"/>
      <w:r w:rsidRPr="0022270E">
        <w:rPr>
          <w:b/>
        </w:rPr>
        <w:t>storageConnectionString</w:t>
      </w:r>
      <w:proofErr w:type="spellEnd"/>
      <w:r>
        <w:t>: set this to the connection string of the Storage Account you created with the photos container.</w:t>
      </w:r>
    </w:p>
    <w:p w14:paraId="433CA04E" w14:textId="77777777" w:rsidR="008D5896" w:rsidRPr="008D5896" w:rsidRDefault="008D5896" w:rsidP="00E2116B">
      <w:pPr>
        <w:pStyle w:val="ListParagraph"/>
        <w:numPr>
          <w:ilvl w:val="0"/>
          <w:numId w:val="30"/>
        </w:numPr>
      </w:pPr>
      <w:r>
        <w:t xml:space="preserve">Save the </w:t>
      </w:r>
      <w:proofErr w:type="spellStart"/>
      <w:r w:rsidRPr="0022270E">
        <w:rPr>
          <w:b/>
        </w:rPr>
        <w:t>App.config</w:t>
      </w:r>
      <w:proofErr w:type="spellEnd"/>
      <w:r>
        <w:t>.</w:t>
      </w:r>
      <w:r w:rsidRPr="008D5896">
        <w:t xml:space="preserve"> The updated </w:t>
      </w:r>
      <w:proofErr w:type="spellStart"/>
      <w:r w:rsidRPr="0022270E">
        <w:rPr>
          <w:b/>
        </w:rPr>
        <w:t>App.config</w:t>
      </w:r>
      <w:proofErr w:type="spellEnd"/>
      <w:r w:rsidRPr="008D5896">
        <w:t xml:space="preserve"> file settings should look </w:t>
      </w:r>
      <w:proofErr w:type="gramStart"/>
      <w:r w:rsidRPr="008D5896">
        <w:t>similar to</w:t>
      </w:r>
      <w:proofErr w:type="gramEnd"/>
      <w:r w:rsidRPr="008D5896">
        <w:t xml:space="preserve"> the following:</w:t>
      </w:r>
      <w:r w:rsidRPr="008D5896">
        <w:rPr>
          <w:noProof/>
        </w:rPr>
        <w:drawing>
          <wp:inline distT="0" distB="0" distL="0" distR="0" wp14:anchorId="7D2525D6" wp14:editId="6648D378">
            <wp:extent cx="6499555" cy="917761"/>
            <wp:effectExtent l="0" t="0" r="0" b="0"/>
            <wp:docPr id="141" name="Picture 141" descr="Screenshot of the App.config file setting.&#10;&#10;At this time, we are unable to capture all of the information in the window. Future versions of this course should address this." title="App.config file se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6520805" cy="920762"/>
                    </a:xfrm>
                    <a:prstGeom prst="rect">
                      <a:avLst/>
                    </a:prstGeom>
                  </pic:spPr>
                </pic:pic>
              </a:graphicData>
            </a:graphic>
          </wp:inline>
        </w:drawing>
      </w:r>
    </w:p>
    <w:p w14:paraId="07DEB3FF" w14:textId="77777777" w:rsidR="008D5896" w:rsidRDefault="008D5896" w:rsidP="002C7502">
      <w:pPr>
        <w:pStyle w:val="Heading4"/>
      </w:pPr>
      <w:bookmarkStart w:id="118" w:name="_Toc497939596"/>
      <w:bookmarkStart w:id="119" w:name="_Toc500860289"/>
      <w:bookmarkStart w:id="120" w:name="_Toc510781770"/>
      <w:r>
        <w:t>Task 5: Test dynamic pricing in Simulator</w:t>
      </w:r>
      <w:bookmarkEnd w:id="118"/>
      <w:bookmarkEnd w:id="119"/>
      <w:bookmarkEnd w:id="120"/>
    </w:p>
    <w:p w14:paraId="05ABE115" w14:textId="77777777" w:rsidR="008D5896" w:rsidRPr="008D5896" w:rsidRDefault="008D5896" w:rsidP="002C7502">
      <w:pPr>
        <w:pStyle w:val="ListParagraph"/>
        <w:numPr>
          <w:ilvl w:val="0"/>
          <w:numId w:val="21"/>
        </w:numPr>
      </w:pPr>
      <w:r>
        <w:t xml:space="preserve">Before building the project in Visual Studio, we need to ensure all the NuGet packages are </w:t>
      </w:r>
      <w:proofErr w:type="gramStart"/>
      <w:r>
        <w:t>properly restored</w:t>
      </w:r>
      <w:proofErr w:type="gramEnd"/>
      <w:r>
        <w:t xml:space="preserve">. In Visual Studio, go to </w:t>
      </w:r>
      <w:r w:rsidRPr="0022270E">
        <w:rPr>
          <w:b/>
        </w:rPr>
        <w:t>Tools-&gt;NuGet Package Manager-&gt;Package Manager Console</w:t>
      </w:r>
      <w:r w:rsidRPr="008D5896">
        <w:t xml:space="preserve"> and enter the following command: </w:t>
      </w:r>
    </w:p>
    <w:p w14:paraId="2DE692E2" w14:textId="77777777" w:rsidR="008D5896" w:rsidRPr="0022270E" w:rsidRDefault="008D5896" w:rsidP="002C7502">
      <w:pPr>
        <w:ind w:left="720"/>
        <w:rPr>
          <w:rFonts w:ascii="Consolas" w:hAnsi="Consolas"/>
          <w:b/>
        </w:rPr>
      </w:pPr>
      <w:r w:rsidRPr="0022270E">
        <w:rPr>
          <w:rFonts w:ascii="Consolas" w:hAnsi="Consolas"/>
          <w:b/>
        </w:rPr>
        <w:t>Update-Package -Reinstall</w:t>
      </w:r>
    </w:p>
    <w:p w14:paraId="019DC10C" w14:textId="77777777" w:rsidR="008D5896" w:rsidRPr="008D5896" w:rsidRDefault="008D5896" w:rsidP="002C7502">
      <w:pPr>
        <w:pStyle w:val="ListParagraph"/>
        <w:numPr>
          <w:ilvl w:val="0"/>
          <w:numId w:val="21"/>
        </w:numPr>
      </w:pPr>
      <w:r>
        <w:t>That should force the packages to get downloaded again.</w:t>
      </w:r>
    </w:p>
    <w:p w14:paraId="6E822763" w14:textId="77777777" w:rsidR="0022270E" w:rsidRDefault="0022270E" w:rsidP="0022270E">
      <w:pPr>
        <w:pStyle w:val="ListParagraph"/>
      </w:pPr>
    </w:p>
    <w:p w14:paraId="1C038DC7" w14:textId="05D8F02A" w:rsidR="008D5896" w:rsidRPr="008D5896" w:rsidRDefault="008D5896" w:rsidP="002C7502">
      <w:pPr>
        <w:pStyle w:val="ListParagraph"/>
        <w:numPr>
          <w:ilvl w:val="0"/>
          <w:numId w:val="21"/>
        </w:numPr>
      </w:pPr>
      <w:r>
        <w:t>Now, i</w:t>
      </w:r>
      <w:r w:rsidRPr="008D5896">
        <w:t xml:space="preserve">n Solution Explorer, right-click the Simulator project, and select </w:t>
      </w:r>
      <w:r w:rsidRPr="0022270E">
        <w:rPr>
          <w:b/>
        </w:rPr>
        <w:t>Build</w:t>
      </w:r>
      <w:r w:rsidRPr="008D5896">
        <w:t>.</w:t>
      </w:r>
    </w:p>
    <w:p w14:paraId="23D607E6" w14:textId="77777777" w:rsidR="0022270E" w:rsidRDefault="0022270E" w:rsidP="0022270E">
      <w:pPr>
        <w:pStyle w:val="ListParagraph"/>
      </w:pPr>
    </w:p>
    <w:p w14:paraId="4F62C969" w14:textId="29F47FC2" w:rsidR="008D5896" w:rsidRPr="008D5896" w:rsidRDefault="008D5896" w:rsidP="002C7502">
      <w:pPr>
        <w:pStyle w:val="ListParagraph"/>
        <w:numPr>
          <w:ilvl w:val="0"/>
          <w:numId w:val="21"/>
        </w:numPr>
      </w:pPr>
      <w:r>
        <w:t>Ensure that your build generates no errors</w:t>
      </w:r>
      <w:r w:rsidRPr="008D5896">
        <w:t xml:space="preserve"> (View the Output and Errors windows, under the View menu in Visual Studio).</w:t>
      </w:r>
    </w:p>
    <w:p w14:paraId="1BD59661" w14:textId="0F44E767" w:rsidR="008D5896" w:rsidRDefault="008D5896" w:rsidP="002C7502">
      <w:pPr>
        <w:pStyle w:val="ListParagraph"/>
        <w:numPr>
          <w:ilvl w:val="0"/>
          <w:numId w:val="21"/>
        </w:numPr>
      </w:pPr>
      <w:r>
        <w:t>Again, in solution explorer, right-click the Simulator project</w:t>
      </w:r>
      <w:r w:rsidRPr="008D5896">
        <w:t>, and select Set as Startup Project.</w:t>
      </w:r>
      <w:r w:rsidRPr="008D5896">
        <w:rPr>
          <w:noProof/>
        </w:rPr>
        <w:drawing>
          <wp:inline distT="0" distB="0" distL="0" distR="0" wp14:anchorId="74B0EE4F" wp14:editId="1FEF4EA8">
            <wp:extent cx="3482035" cy="2507363"/>
            <wp:effectExtent l="19050" t="19050" r="23495" b="26670"/>
            <wp:docPr id="736" name="Picture 736" descr="Screenshot of Solution Explorer, with Simulator selected, and in the sub-menu, Set as StartUp Project selected." title="Solution Explo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aptures/Screen%20Shot%202016-07-20%20at%205.03.54%20PM.pn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484435" cy="2509091"/>
                    </a:xfrm>
                    <a:prstGeom prst="rect">
                      <a:avLst/>
                    </a:prstGeom>
                    <a:noFill/>
                    <a:ln w="12700">
                      <a:solidFill>
                        <a:schemeClr val="tx1"/>
                      </a:solidFill>
                    </a:ln>
                  </pic:spPr>
                </pic:pic>
              </a:graphicData>
            </a:graphic>
          </wp:inline>
        </w:drawing>
      </w:r>
    </w:p>
    <w:p w14:paraId="616E0DBE" w14:textId="77777777" w:rsidR="0022270E" w:rsidRPr="008D5896" w:rsidRDefault="0022270E" w:rsidP="0022270E">
      <w:pPr>
        <w:pStyle w:val="ListParagraph"/>
      </w:pPr>
    </w:p>
    <w:p w14:paraId="6BF6BF22" w14:textId="77777777" w:rsidR="008D5896" w:rsidRPr="008D5896" w:rsidRDefault="008D5896" w:rsidP="002C7502">
      <w:pPr>
        <w:pStyle w:val="ListParagraph"/>
        <w:numPr>
          <w:ilvl w:val="0"/>
          <w:numId w:val="21"/>
        </w:numPr>
      </w:pPr>
      <w:r>
        <w:lastRenderedPageBreak/>
        <w:t>From the Debug menu, select Start Without Debugging.</w:t>
      </w:r>
      <w:r>
        <w:br/>
      </w:r>
      <w:r w:rsidRPr="008D5896">
        <w:rPr>
          <w:noProof/>
        </w:rPr>
        <w:drawing>
          <wp:inline distT="0" distB="0" distL="0" distR="0" wp14:anchorId="7494207C" wp14:editId="44AE081F">
            <wp:extent cx="2743200" cy="3445654"/>
            <wp:effectExtent l="19050" t="19050" r="19050" b="21590"/>
            <wp:docPr id="737" name="Picture 737" descr="Screenshot of the Debug menu, with Start Without Debugging selected." title="Debug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aptures/Screen%20Shot%202016-07-20%20at%205.04.50%20PM.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743200" cy="3445654"/>
                    </a:xfrm>
                    <a:prstGeom prst="rect">
                      <a:avLst/>
                    </a:prstGeom>
                    <a:noFill/>
                    <a:ln w="12700">
                      <a:solidFill>
                        <a:schemeClr val="tx1"/>
                      </a:solidFill>
                    </a:ln>
                  </pic:spPr>
                </pic:pic>
              </a:graphicData>
            </a:graphic>
          </wp:inline>
        </w:drawing>
      </w:r>
    </w:p>
    <w:p w14:paraId="740F6885" w14:textId="68B300E2" w:rsidR="008D5896" w:rsidRDefault="008D5896" w:rsidP="002C7502">
      <w:pPr>
        <w:pStyle w:val="ListParagraph"/>
        <w:numPr>
          <w:ilvl w:val="0"/>
          <w:numId w:val="21"/>
        </w:numPr>
      </w:pPr>
      <w:r>
        <w:lastRenderedPageBreak/>
        <w:t xml:space="preserve">When the vending machine simulator appears, </w:t>
      </w:r>
      <w:r w:rsidRPr="00C36520">
        <w:rPr>
          <w:b/>
        </w:rPr>
        <w:t>select take picture</w:t>
      </w:r>
      <w:r>
        <w:t xml:space="preserve"> at the bottom.</w:t>
      </w:r>
      <w:r>
        <w:br/>
      </w:r>
      <w:r w:rsidRPr="008D5896">
        <w:rPr>
          <w:noProof/>
        </w:rPr>
        <w:drawing>
          <wp:inline distT="0" distB="0" distL="0" distR="0" wp14:anchorId="69A349AE" wp14:editId="1BF8FEFA">
            <wp:extent cx="3657600" cy="4860778"/>
            <wp:effectExtent l="19050" t="19050" r="19050" b="16510"/>
            <wp:docPr id="738" name="Picture 738" descr="The Vending Machine Simulator displays the ad for coconut water for $1.25." title="Vending Machine Simul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Captures/Screen%20Shot%202016-07-20%20at%205.05.52%20PM.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657600" cy="4860778"/>
                    </a:xfrm>
                    <a:prstGeom prst="rect">
                      <a:avLst/>
                    </a:prstGeom>
                    <a:noFill/>
                    <a:ln w="12700">
                      <a:solidFill>
                        <a:schemeClr val="tx1"/>
                      </a:solidFill>
                    </a:ln>
                  </pic:spPr>
                </pic:pic>
              </a:graphicData>
            </a:graphic>
          </wp:inline>
        </w:drawing>
      </w:r>
    </w:p>
    <w:p w14:paraId="3635BEFC" w14:textId="77777777" w:rsidR="00C36520" w:rsidRPr="008D5896" w:rsidRDefault="00C36520" w:rsidP="00C36520">
      <w:pPr>
        <w:pStyle w:val="ListParagraph"/>
      </w:pPr>
    </w:p>
    <w:p w14:paraId="0E29A92F" w14:textId="21F34497" w:rsidR="008D5896" w:rsidRPr="008D5896" w:rsidRDefault="008D5896" w:rsidP="00C36520">
      <w:pPr>
        <w:pStyle w:val="ListParagraph"/>
        <w:numPr>
          <w:ilvl w:val="0"/>
          <w:numId w:val="21"/>
        </w:numPr>
      </w:pPr>
      <w:r>
        <w:t xml:space="preserve">In the dialog that appears, navigate to the images folder under </w:t>
      </w:r>
      <w:r w:rsidR="00C36520" w:rsidRPr="00EA76A6">
        <w:rPr>
          <w:b/>
        </w:rPr>
        <w:t>C:\VendingMachines\VendingMachines - Clean\Simulator\images\photos</w:t>
      </w:r>
      <w:r w:rsidRPr="008D5896">
        <w:t>, and pick the photo of either the man or woman to upload, and select Open.</w:t>
      </w:r>
      <w:r w:rsidRPr="008D5896">
        <w:br/>
      </w:r>
      <w:r w:rsidRPr="008D5896">
        <w:rPr>
          <w:noProof/>
        </w:rPr>
        <w:drawing>
          <wp:inline distT="0" distB="0" distL="0" distR="0" wp14:anchorId="3A67EA1C" wp14:editId="697A619A">
            <wp:extent cx="3657600" cy="2651760"/>
            <wp:effectExtent l="0" t="0" r="0" b="0"/>
            <wp:docPr id="739" name="Picture 739" descr="Screenshot of Open window, expanded to the photos folder where two images display: female.jpeg, and male.jpeg." title="Photos 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aptures/Screen%20Shot%202016-07-20%20at%205.08.46%20PM.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657600" cy="2651760"/>
                    </a:xfrm>
                    <a:prstGeom prst="rect">
                      <a:avLst/>
                    </a:prstGeom>
                    <a:noFill/>
                    <a:ln>
                      <a:noFill/>
                    </a:ln>
                  </pic:spPr>
                </pic:pic>
              </a:graphicData>
            </a:graphic>
          </wp:inline>
        </w:drawing>
      </w:r>
    </w:p>
    <w:p w14:paraId="6F4C3515" w14:textId="77777777" w:rsidR="008D5896" w:rsidRPr="008D5896" w:rsidRDefault="008D5896" w:rsidP="002C7502">
      <w:pPr>
        <w:pStyle w:val="ListParagraph"/>
        <w:numPr>
          <w:ilvl w:val="0"/>
          <w:numId w:val="21"/>
        </w:numPr>
      </w:pPr>
      <w:r>
        <w:lastRenderedPageBreak/>
        <w:t xml:space="preserve">In a few moments, you should see the price change from $1.25 to whatever value the predictive model suggested. </w:t>
      </w:r>
      <w:r w:rsidRPr="008D5896">
        <w:rPr>
          <w:noProof/>
        </w:rPr>
        <w:drawing>
          <wp:inline distT="0" distB="0" distL="0" distR="0" wp14:anchorId="22EC08EB" wp14:editId="4F33EEEC">
            <wp:extent cx="3657600" cy="1765945"/>
            <wp:effectExtent l="0" t="0" r="0" b="12065"/>
            <wp:docPr id="740" name="Picture 740" descr="The Vending Machine Simulator now displays the coconut water price as $0.91." title="Vending Machine Simul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aptures/Screen%20Shot%202016-07-20%20at%205.09.29%20PM.png"/>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3657600" cy="1765945"/>
                    </a:xfrm>
                    <a:prstGeom prst="rect">
                      <a:avLst/>
                    </a:prstGeom>
                    <a:noFill/>
                    <a:ln>
                      <a:noFill/>
                    </a:ln>
                    <a:extLst>
                      <a:ext uri="{53640926-AAD7-44D8-BBD7-CCE9431645EC}">
                        <a14:shadowObscured xmlns:a14="http://schemas.microsoft.com/office/drawing/2010/main"/>
                      </a:ext>
                    </a:extLst>
                  </pic:spPr>
                </pic:pic>
              </a:graphicData>
            </a:graphic>
          </wp:inline>
        </w:drawing>
      </w:r>
    </w:p>
    <w:p w14:paraId="01856B6F" w14:textId="77777777" w:rsidR="00EA76A6" w:rsidRDefault="00EA76A6" w:rsidP="00EA76A6">
      <w:pPr>
        <w:pStyle w:val="ListParagraph"/>
      </w:pPr>
    </w:p>
    <w:p w14:paraId="599D4BA2" w14:textId="6B0E311A" w:rsidR="008D5896" w:rsidRDefault="008D5896" w:rsidP="002C7502">
      <w:pPr>
        <w:pStyle w:val="ListParagraph"/>
        <w:numPr>
          <w:ilvl w:val="0"/>
          <w:numId w:val="21"/>
        </w:numPr>
      </w:pPr>
      <w:r>
        <w:t>Try using the other photo or your own photo to see what prices are suggested.</w:t>
      </w:r>
    </w:p>
    <w:p w14:paraId="3AC32F62" w14:textId="77777777" w:rsidR="00C942DA" w:rsidRDefault="00C942DA" w:rsidP="00C942DA">
      <w:pPr>
        <w:pStyle w:val="ListParagraph"/>
      </w:pPr>
    </w:p>
    <w:p w14:paraId="1A7EB02D" w14:textId="51C2083C" w:rsidR="00C942DA" w:rsidRPr="008D5896" w:rsidRDefault="00C942DA" w:rsidP="002C7502">
      <w:pPr>
        <w:pStyle w:val="ListParagraph"/>
        <w:numPr>
          <w:ilvl w:val="0"/>
          <w:numId w:val="21"/>
        </w:numPr>
      </w:pPr>
      <w:r>
        <w:t>Click the X at the top right of the application to stop it.</w:t>
      </w:r>
    </w:p>
    <w:p w14:paraId="026B5A00" w14:textId="77777777" w:rsidR="008D5896" w:rsidRDefault="008D5896" w:rsidP="008D5896">
      <w:r>
        <w:br w:type="page"/>
      </w:r>
    </w:p>
    <w:p w14:paraId="6B6864CD" w14:textId="77777777" w:rsidR="008D5896" w:rsidRPr="008A39D1" w:rsidRDefault="008D5896" w:rsidP="008D5896">
      <w:pPr>
        <w:pStyle w:val="Heading2"/>
      </w:pPr>
      <w:bookmarkStart w:id="121" w:name="_Toc497939597"/>
      <w:bookmarkStart w:id="122" w:name="_Toc500860290"/>
      <w:bookmarkStart w:id="123" w:name="_Toc510781771"/>
      <w:r>
        <w:lastRenderedPageBreak/>
        <w:t>Exercise 4</w:t>
      </w:r>
      <w:r w:rsidRPr="008A39D1">
        <w:t xml:space="preserve">: </w:t>
      </w:r>
      <w:r>
        <w:t>Implement purchasing</w:t>
      </w:r>
      <w:bookmarkEnd w:id="121"/>
      <w:bookmarkEnd w:id="122"/>
      <w:bookmarkEnd w:id="123"/>
    </w:p>
    <w:p w14:paraId="1EEFEC29" w14:textId="77777777" w:rsidR="008D5896" w:rsidRDefault="008D5896" w:rsidP="008D5896">
      <w:r>
        <w:t xml:space="preserve">Duration: 15 minutes </w:t>
      </w:r>
    </w:p>
    <w:p w14:paraId="7543A9A6" w14:textId="77777777" w:rsidR="008D5896" w:rsidRDefault="008D5896" w:rsidP="008D5896">
      <w:r>
        <w:t>In this exercise, you will create an in-memory, columnar index table in SQL DB that will be used to support purchase transactions in a real-time analytics fashion, and then implement the purchasing process in the vending machine simulator. Finally, you will run the simulator and purchase items.</w:t>
      </w:r>
    </w:p>
    <w:p w14:paraId="3FD02D75" w14:textId="77777777" w:rsidR="008D5896" w:rsidRDefault="008D5896" w:rsidP="002C7502">
      <w:pPr>
        <w:pStyle w:val="Heading4"/>
      </w:pPr>
      <w:bookmarkStart w:id="124" w:name="_Toc497939598"/>
      <w:bookmarkStart w:id="125" w:name="_Toc500860291"/>
      <w:bookmarkStart w:id="126" w:name="_Toc510781772"/>
      <w:r>
        <w:t>Task 1: Create the transactions table</w:t>
      </w:r>
      <w:bookmarkEnd w:id="124"/>
      <w:bookmarkEnd w:id="125"/>
      <w:bookmarkEnd w:id="126"/>
    </w:p>
    <w:p w14:paraId="306CA790" w14:textId="6EAE1113" w:rsidR="008D5896" w:rsidRDefault="008D5896" w:rsidP="002C7502">
      <w:pPr>
        <w:pStyle w:val="ListParagraph"/>
        <w:numPr>
          <w:ilvl w:val="0"/>
          <w:numId w:val="22"/>
        </w:numPr>
      </w:pPr>
      <w:r>
        <w:t xml:space="preserve">Within Visual Studio Solution Explorer, expand the SQL Scripts folder and open the file Create </w:t>
      </w:r>
      <w:proofErr w:type="spellStart"/>
      <w:r>
        <w:t>Table.sql</w:t>
      </w:r>
      <w:proofErr w:type="spellEnd"/>
      <w:r>
        <w:t>.</w:t>
      </w:r>
      <w:r>
        <w:br/>
      </w:r>
      <w:r w:rsidRPr="008D5896">
        <w:rPr>
          <w:noProof/>
        </w:rPr>
        <w:drawing>
          <wp:inline distT="0" distB="0" distL="0" distR="0" wp14:anchorId="3E7D15A4" wp14:editId="451D6790">
            <wp:extent cx="2743200" cy="692355"/>
            <wp:effectExtent l="19050" t="19050" r="19050" b="12700"/>
            <wp:docPr id="741" name="Picture 741" descr="Screenshot of the Visual Studio Solution Explorer expanded to Create Table.sql." title="Visual Studio Solution Explo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aptures/Screen%20Shot%202016-07-20%20at%205.25.27%20PM.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743200" cy="692355"/>
                    </a:xfrm>
                    <a:prstGeom prst="rect">
                      <a:avLst/>
                    </a:prstGeom>
                    <a:noFill/>
                    <a:ln>
                      <a:solidFill>
                        <a:schemeClr val="tx1"/>
                      </a:solidFill>
                    </a:ln>
                  </pic:spPr>
                </pic:pic>
              </a:graphicData>
            </a:graphic>
          </wp:inline>
        </w:drawing>
      </w:r>
    </w:p>
    <w:p w14:paraId="26D1EA03" w14:textId="77777777" w:rsidR="00C942DA" w:rsidRPr="008D5896" w:rsidRDefault="00C942DA" w:rsidP="00C942DA">
      <w:pPr>
        <w:pStyle w:val="ListParagraph"/>
      </w:pPr>
    </w:p>
    <w:p w14:paraId="536512C8" w14:textId="77777777" w:rsidR="008D5896" w:rsidRPr="008D5896" w:rsidRDefault="008D5896" w:rsidP="002C7502">
      <w:pPr>
        <w:pStyle w:val="ListParagraph"/>
        <w:numPr>
          <w:ilvl w:val="0"/>
          <w:numId w:val="22"/>
        </w:numPr>
      </w:pPr>
      <w:r>
        <w:t>Replace TODO 1 with the following:</w:t>
      </w:r>
    </w:p>
    <w:p w14:paraId="678E69D5" w14:textId="2524DBD1" w:rsidR="008D5896" w:rsidRPr="002C7502" w:rsidRDefault="008D5896" w:rsidP="002C7502">
      <w:pPr>
        <w:ind w:left="720"/>
        <w:rPr>
          <w:rFonts w:ascii="Consolas" w:hAnsi="Consolas"/>
          <w:highlight w:val="white"/>
        </w:rPr>
      </w:pPr>
      <w:r w:rsidRPr="002C7502">
        <w:rPr>
          <w:rFonts w:ascii="Consolas" w:hAnsi="Consolas"/>
          <w:highlight w:val="white"/>
        </w:rPr>
        <w:t>TODO: 1. Transaction ID should be a Primary Key, fields with a b-tree index</w:t>
      </w:r>
    </w:p>
    <w:p w14:paraId="5D7EEEC9" w14:textId="77777777" w:rsidR="008D5896" w:rsidRPr="002C7502" w:rsidRDefault="008D5896" w:rsidP="002C7502">
      <w:pPr>
        <w:ind w:left="720"/>
        <w:rPr>
          <w:rFonts w:ascii="Consolas" w:hAnsi="Consolas"/>
        </w:rPr>
      </w:pPr>
      <w:bookmarkStart w:id="127" w:name="OLE_LINK32"/>
      <w:bookmarkStart w:id="128" w:name="OLE_LINK33"/>
      <w:bookmarkStart w:id="129" w:name="OLE_LINK34"/>
      <w:proofErr w:type="spellStart"/>
      <w:r w:rsidRPr="002C7502">
        <w:rPr>
          <w:rFonts w:ascii="Consolas" w:hAnsi="Consolas"/>
          <w:highlight w:val="white"/>
        </w:rPr>
        <w:t>TransactionId</w:t>
      </w:r>
      <w:proofErr w:type="spellEnd"/>
      <w:r w:rsidRPr="002C7502">
        <w:rPr>
          <w:rFonts w:ascii="Consolas" w:hAnsi="Consolas"/>
          <w:highlight w:val="white"/>
        </w:rPr>
        <w:t xml:space="preserve"> int IDENTITY NOT NULL PRIMARY KEY NONCLUSTERED,</w:t>
      </w:r>
      <w:bookmarkEnd w:id="127"/>
      <w:bookmarkEnd w:id="128"/>
      <w:bookmarkEnd w:id="129"/>
    </w:p>
    <w:p w14:paraId="70BCCBD9" w14:textId="77777777" w:rsidR="00C942DA" w:rsidRDefault="00C942DA" w:rsidP="00C942DA">
      <w:pPr>
        <w:pStyle w:val="ListParagraph"/>
      </w:pPr>
    </w:p>
    <w:p w14:paraId="699B9020" w14:textId="5DCBDBD1" w:rsidR="008D5896" w:rsidRPr="008D5896" w:rsidRDefault="008D5896" w:rsidP="002C7502">
      <w:pPr>
        <w:pStyle w:val="ListParagraph"/>
        <w:numPr>
          <w:ilvl w:val="0"/>
          <w:numId w:val="22"/>
        </w:numPr>
      </w:pPr>
      <w:r>
        <w:t>Replace TODO 2 with the following:</w:t>
      </w:r>
    </w:p>
    <w:p w14:paraId="0FF5062D" w14:textId="08B0A488" w:rsidR="008D5896" w:rsidRPr="002C7502" w:rsidRDefault="008D5896" w:rsidP="002C7502">
      <w:pPr>
        <w:ind w:left="720"/>
        <w:rPr>
          <w:rFonts w:ascii="Consolas" w:hAnsi="Consolas"/>
          <w:highlight w:val="white"/>
        </w:rPr>
      </w:pPr>
      <w:r w:rsidRPr="002C7502">
        <w:rPr>
          <w:rFonts w:ascii="Consolas" w:hAnsi="Consolas"/>
          <w:highlight w:val="white"/>
        </w:rPr>
        <w:t>TODO: 2. This table should have a columnar index</w:t>
      </w:r>
    </w:p>
    <w:p w14:paraId="45FAAB10" w14:textId="77777777" w:rsidR="008D5896" w:rsidRPr="002C7502" w:rsidRDefault="008D5896" w:rsidP="002C7502">
      <w:pPr>
        <w:ind w:left="720"/>
        <w:rPr>
          <w:rFonts w:ascii="Consolas" w:hAnsi="Consolas"/>
        </w:rPr>
      </w:pPr>
      <w:bookmarkStart w:id="130" w:name="OLE_LINK35"/>
      <w:bookmarkStart w:id="131" w:name="OLE_LINK36"/>
      <w:r w:rsidRPr="002C7502">
        <w:rPr>
          <w:rFonts w:ascii="Consolas" w:hAnsi="Consolas"/>
          <w:highlight w:val="white"/>
        </w:rPr>
        <w:t xml:space="preserve">INDEX </w:t>
      </w:r>
      <w:proofErr w:type="spellStart"/>
      <w:r w:rsidRPr="002C7502">
        <w:rPr>
          <w:rFonts w:ascii="Consolas" w:hAnsi="Consolas"/>
          <w:highlight w:val="white"/>
        </w:rPr>
        <w:t>Transactions_CCI</w:t>
      </w:r>
      <w:proofErr w:type="spellEnd"/>
      <w:r w:rsidRPr="002C7502">
        <w:rPr>
          <w:rFonts w:ascii="Consolas" w:hAnsi="Consolas"/>
          <w:highlight w:val="white"/>
        </w:rPr>
        <w:t xml:space="preserve"> CLUSTERED COLUMNSTORE</w:t>
      </w:r>
      <w:bookmarkEnd w:id="130"/>
      <w:bookmarkEnd w:id="131"/>
    </w:p>
    <w:p w14:paraId="31A6FCB2" w14:textId="77777777" w:rsidR="00C942DA" w:rsidRDefault="00C942DA" w:rsidP="00C942DA">
      <w:pPr>
        <w:pStyle w:val="ListParagraph"/>
      </w:pPr>
    </w:p>
    <w:p w14:paraId="3C815FED" w14:textId="742E5CB2" w:rsidR="008D5896" w:rsidRPr="008D5896" w:rsidRDefault="008D5896" w:rsidP="002C7502">
      <w:pPr>
        <w:pStyle w:val="ListParagraph"/>
        <w:numPr>
          <w:ilvl w:val="0"/>
          <w:numId w:val="22"/>
        </w:numPr>
      </w:pPr>
      <w:r>
        <w:t>Replace TODO 3 with the following:</w:t>
      </w:r>
    </w:p>
    <w:p w14:paraId="4A49DC24" w14:textId="55ADB319" w:rsidR="008D5896" w:rsidRPr="002C7502" w:rsidRDefault="008D5896" w:rsidP="002C7502">
      <w:pPr>
        <w:ind w:left="720"/>
        <w:rPr>
          <w:rFonts w:ascii="Consolas" w:hAnsi="Consolas"/>
          <w:highlight w:val="white"/>
        </w:rPr>
      </w:pPr>
      <w:r w:rsidRPr="002C7502">
        <w:rPr>
          <w:rFonts w:ascii="Consolas" w:hAnsi="Consolas"/>
          <w:highlight w:val="white"/>
        </w:rPr>
        <w:t>TODO: 3. This should be an in-memory table</w:t>
      </w:r>
    </w:p>
    <w:p w14:paraId="0E8F3124" w14:textId="77777777" w:rsidR="008D5896" w:rsidRPr="002C7502" w:rsidRDefault="008D5896" w:rsidP="002C7502">
      <w:pPr>
        <w:ind w:left="720"/>
        <w:rPr>
          <w:rFonts w:ascii="Consolas" w:hAnsi="Consolas"/>
        </w:rPr>
      </w:pPr>
      <w:bookmarkStart w:id="132" w:name="OLE_LINK37"/>
      <w:bookmarkStart w:id="133" w:name="OLE_LINK38"/>
      <w:r w:rsidRPr="002C7502">
        <w:rPr>
          <w:rFonts w:ascii="Consolas" w:hAnsi="Consolas"/>
          <w:highlight w:val="white"/>
        </w:rPr>
        <w:t>MEMORY_OPTIMIZED = ON</w:t>
      </w:r>
      <w:bookmarkEnd w:id="132"/>
      <w:bookmarkEnd w:id="133"/>
    </w:p>
    <w:p w14:paraId="701412AC" w14:textId="77777777" w:rsidR="00C942DA" w:rsidRDefault="00C942DA" w:rsidP="00C942DA">
      <w:pPr>
        <w:pStyle w:val="ListParagraph"/>
      </w:pPr>
    </w:p>
    <w:p w14:paraId="265CE050" w14:textId="153A13BE" w:rsidR="008D5896" w:rsidRPr="008D5896" w:rsidRDefault="008D5896" w:rsidP="002C7502">
      <w:pPr>
        <w:pStyle w:val="ListParagraph"/>
        <w:numPr>
          <w:ilvl w:val="0"/>
          <w:numId w:val="22"/>
        </w:numPr>
      </w:pPr>
      <w:r>
        <w:t>Replace TODO 4 with the following:</w:t>
      </w:r>
    </w:p>
    <w:p w14:paraId="5416134F" w14:textId="7B424926" w:rsidR="008D5896" w:rsidRPr="002C7502" w:rsidRDefault="008D5896" w:rsidP="002C7502">
      <w:pPr>
        <w:ind w:left="720"/>
        <w:rPr>
          <w:rFonts w:ascii="Consolas" w:hAnsi="Consolas"/>
          <w:highlight w:val="white"/>
        </w:rPr>
      </w:pPr>
      <w:r w:rsidRPr="002C7502">
        <w:rPr>
          <w:rFonts w:ascii="Consolas" w:hAnsi="Consolas"/>
          <w:highlight w:val="white"/>
        </w:rPr>
        <w:t>TODO: 4. In-memory tables should auto-elevate their transaction level to Snapshot</w:t>
      </w:r>
    </w:p>
    <w:p w14:paraId="6DEFAB04" w14:textId="77777777" w:rsidR="008D5896" w:rsidRPr="002C7502" w:rsidRDefault="008D5896" w:rsidP="002C7502">
      <w:pPr>
        <w:ind w:left="720"/>
        <w:rPr>
          <w:rFonts w:ascii="Consolas" w:hAnsi="Consolas"/>
        </w:rPr>
      </w:pPr>
      <w:bookmarkStart w:id="134" w:name="OLE_LINK39"/>
      <w:bookmarkStart w:id="135" w:name="OLE_LINK40"/>
      <w:r w:rsidRPr="002C7502">
        <w:rPr>
          <w:rFonts w:ascii="Consolas" w:hAnsi="Consolas"/>
          <w:highlight w:val="white"/>
        </w:rPr>
        <w:t>ALTER DATABASE CURRENT SET MEMORY_OPTIMIZED_ELEVATE_TO_SNAPSHOT=ON;</w:t>
      </w:r>
      <w:bookmarkEnd w:id="134"/>
      <w:bookmarkEnd w:id="135"/>
    </w:p>
    <w:p w14:paraId="5C4E5418" w14:textId="77777777" w:rsidR="00C942DA" w:rsidRDefault="00C942DA" w:rsidP="00C942DA">
      <w:pPr>
        <w:pStyle w:val="ListParagraph"/>
      </w:pPr>
    </w:p>
    <w:p w14:paraId="1E80B92F" w14:textId="749391D3" w:rsidR="008D5896" w:rsidRPr="008D5896" w:rsidRDefault="008D5896" w:rsidP="002C7502">
      <w:pPr>
        <w:pStyle w:val="ListParagraph"/>
        <w:numPr>
          <w:ilvl w:val="0"/>
          <w:numId w:val="22"/>
        </w:numPr>
      </w:pPr>
      <w:r>
        <w:t>Save the script.</w:t>
      </w:r>
    </w:p>
    <w:p w14:paraId="1D7CD64A" w14:textId="77777777" w:rsidR="00C942DA" w:rsidRDefault="00C942DA" w:rsidP="00C942DA">
      <w:pPr>
        <w:pStyle w:val="ListParagraph"/>
      </w:pPr>
    </w:p>
    <w:p w14:paraId="4B4CF5F3" w14:textId="79D5E345" w:rsidR="008D5896" w:rsidRPr="008D5896" w:rsidRDefault="008D5896" w:rsidP="002C7502">
      <w:pPr>
        <w:pStyle w:val="ListParagraph"/>
        <w:numPr>
          <w:ilvl w:val="0"/>
          <w:numId w:val="22"/>
        </w:numPr>
      </w:pPr>
      <w:r>
        <w:t xml:space="preserve">Execute the script by pressing the play icon. </w:t>
      </w:r>
    </w:p>
    <w:p w14:paraId="628435C1" w14:textId="77777777" w:rsidR="008D5896" w:rsidRPr="008D5896" w:rsidRDefault="008D5896" w:rsidP="002C7502">
      <w:pPr>
        <w:pStyle w:val="ListParagraph"/>
      </w:pPr>
      <w:r w:rsidRPr="008D5896">
        <w:rPr>
          <w:noProof/>
        </w:rPr>
        <w:drawing>
          <wp:inline distT="0" distB="0" distL="0" distR="0" wp14:anchorId="196632E0" wp14:editId="7ED25E3A">
            <wp:extent cx="574040" cy="360045"/>
            <wp:effectExtent l="19050" t="19050" r="16510" b="20955"/>
            <wp:docPr id="742" name="Picture 742" descr="Play button arrow" title="Play button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aptures/Screen%20Shot%202016-07-20%20at%205.38.58%20PM.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74040" cy="360045"/>
                    </a:xfrm>
                    <a:prstGeom prst="rect">
                      <a:avLst/>
                    </a:prstGeom>
                    <a:noFill/>
                    <a:ln>
                      <a:solidFill>
                        <a:schemeClr val="tx1"/>
                      </a:solidFill>
                    </a:ln>
                  </pic:spPr>
                </pic:pic>
              </a:graphicData>
            </a:graphic>
          </wp:inline>
        </w:drawing>
      </w:r>
    </w:p>
    <w:p w14:paraId="3FC3887D" w14:textId="77777777" w:rsidR="00C942DA" w:rsidRDefault="00C942DA" w:rsidP="00C942DA">
      <w:pPr>
        <w:pStyle w:val="ListParagraph"/>
      </w:pPr>
    </w:p>
    <w:p w14:paraId="050F1C16" w14:textId="52673345" w:rsidR="008D5896" w:rsidRPr="008D5896" w:rsidRDefault="00D95677" w:rsidP="002C7502">
      <w:pPr>
        <w:pStyle w:val="ListParagraph"/>
        <w:numPr>
          <w:ilvl w:val="0"/>
          <w:numId w:val="22"/>
        </w:numPr>
      </w:pPr>
      <w:r>
        <w:t xml:space="preserve">Expand </w:t>
      </w:r>
      <w:r w:rsidRPr="00D95677">
        <w:rPr>
          <w:b/>
        </w:rPr>
        <w:t>Azure</w:t>
      </w:r>
      <w:r>
        <w:t xml:space="preserve">, and if </w:t>
      </w:r>
      <w:r w:rsidR="008D5896">
        <w:t xml:space="preserve">prompted, sign in with your Azure credentials. </w:t>
      </w:r>
    </w:p>
    <w:p w14:paraId="279E15ED" w14:textId="77777777" w:rsidR="00C942DA" w:rsidRDefault="00C942DA" w:rsidP="00C942DA">
      <w:pPr>
        <w:pStyle w:val="ListParagraph"/>
      </w:pPr>
    </w:p>
    <w:p w14:paraId="2FB52BD8" w14:textId="56B188A3" w:rsidR="008D5896" w:rsidRPr="008D5896" w:rsidRDefault="00D95677" w:rsidP="002C7502">
      <w:pPr>
        <w:pStyle w:val="ListParagraph"/>
        <w:numPr>
          <w:ilvl w:val="0"/>
          <w:numId w:val="22"/>
        </w:numPr>
      </w:pPr>
      <w:r>
        <w:lastRenderedPageBreak/>
        <w:t xml:space="preserve">From the Azure </w:t>
      </w:r>
      <w:proofErr w:type="gramStart"/>
      <w:r w:rsidR="008D5896">
        <w:t>node</w:t>
      </w:r>
      <w:r w:rsidR="008D5896" w:rsidRPr="008D5896">
        <w:t>, and</w:t>
      </w:r>
      <w:proofErr w:type="gramEnd"/>
      <w:r w:rsidR="008D5896" w:rsidRPr="008D5896">
        <w:t xml:space="preserve"> select the database you created for the vending database. </w:t>
      </w:r>
      <w:r w:rsidR="008D5896" w:rsidRPr="008D5896">
        <w:rPr>
          <w:noProof/>
        </w:rPr>
        <w:drawing>
          <wp:inline distT="0" distB="0" distL="0" distR="0" wp14:anchorId="122D3940" wp14:editId="4E3D360F">
            <wp:extent cx="3902984" cy="4787660"/>
            <wp:effectExtent l="0" t="0" r="2540" b="0"/>
            <wp:docPr id="142" name="Picture 142" descr="Screenshot of the Connect window. Azure is expanded, and vending (vendingmachineslab) is circled." title="Connect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909360" cy="4795482"/>
                    </a:xfrm>
                    <a:prstGeom prst="rect">
                      <a:avLst/>
                    </a:prstGeom>
                  </pic:spPr>
                </pic:pic>
              </a:graphicData>
            </a:graphic>
          </wp:inline>
        </w:drawing>
      </w:r>
    </w:p>
    <w:p w14:paraId="1E6C1201" w14:textId="77777777" w:rsidR="00C942DA" w:rsidRDefault="00C942DA" w:rsidP="00C942DA">
      <w:pPr>
        <w:pStyle w:val="ListParagraph"/>
      </w:pPr>
    </w:p>
    <w:p w14:paraId="545FCB9E" w14:textId="72A77CCF" w:rsidR="008D5896" w:rsidRPr="008D5896" w:rsidRDefault="008D5896" w:rsidP="002C7502">
      <w:pPr>
        <w:pStyle w:val="ListParagraph"/>
        <w:numPr>
          <w:ilvl w:val="0"/>
          <w:numId w:val="22"/>
        </w:numPr>
      </w:pPr>
      <w:r>
        <w:t xml:space="preserve">In the in fields at the bottom, enter </w:t>
      </w:r>
      <w:r w:rsidRPr="008D5896">
        <w:t>your user name and password for the SQL Server, and select Connect. The script should run successfully.</w:t>
      </w:r>
    </w:p>
    <w:p w14:paraId="7A13578B" w14:textId="77777777" w:rsidR="008D5896" w:rsidRPr="008D5896" w:rsidRDefault="008D5896" w:rsidP="002C7502">
      <w:pPr>
        <w:pStyle w:val="ListParagraph"/>
      </w:pPr>
      <w:r w:rsidRPr="008D5896">
        <w:rPr>
          <w:noProof/>
        </w:rPr>
        <w:drawing>
          <wp:inline distT="0" distB="0" distL="0" distR="0" wp14:anchorId="74C546D9" wp14:editId="55E8BE33">
            <wp:extent cx="3000375" cy="276225"/>
            <wp:effectExtent l="0" t="0" r="9525" b="9525"/>
            <wp:docPr id="143" name="Picture 143" descr="Screenshot of the Query executed successfully message." title="Query executed successfully mess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000375" cy="276225"/>
                    </a:xfrm>
                    <a:prstGeom prst="rect">
                      <a:avLst/>
                    </a:prstGeom>
                  </pic:spPr>
                </pic:pic>
              </a:graphicData>
            </a:graphic>
          </wp:inline>
        </w:drawing>
      </w:r>
    </w:p>
    <w:p w14:paraId="531265F5" w14:textId="77777777" w:rsidR="008D5896" w:rsidRDefault="008D5896" w:rsidP="002C7502">
      <w:pPr>
        <w:pStyle w:val="Heading4"/>
      </w:pPr>
      <w:bookmarkStart w:id="136" w:name="_Toc497939599"/>
      <w:bookmarkStart w:id="137" w:name="_Toc500860292"/>
      <w:bookmarkStart w:id="138" w:name="_Toc510781773"/>
      <w:r>
        <w:t>Task 2: Configure the Simulator</w:t>
      </w:r>
      <w:bookmarkEnd w:id="136"/>
      <w:bookmarkEnd w:id="137"/>
      <w:bookmarkEnd w:id="138"/>
    </w:p>
    <w:p w14:paraId="03DE4897" w14:textId="77777777" w:rsidR="008D5896" w:rsidRPr="008D5896" w:rsidRDefault="008D5896" w:rsidP="002C7502">
      <w:pPr>
        <w:pStyle w:val="ListParagraph"/>
        <w:numPr>
          <w:ilvl w:val="0"/>
          <w:numId w:val="23"/>
        </w:numPr>
      </w:pPr>
      <w:r>
        <w:t xml:space="preserve">In the Simulator project, open </w:t>
      </w:r>
      <w:proofErr w:type="spellStart"/>
      <w:r w:rsidRPr="00D95677">
        <w:rPr>
          <w:b/>
        </w:rPr>
        <w:t>App.config</w:t>
      </w:r>
      <w:proofErr w:type="spellEnd"/>
      <w:r>
        <w:t xml:space="preserve">. </w:t>
      </w:r>
    </w:p>
    <w:p w14:paraId="2938C085" w14:textId="77777777" w:rsidR="00D95677" w:rsidRDefault="00D95677" w:rsidP="00D95677">
      <w:pPr>
        <w:pStyle w:val="ListParagraph"/>
      </w:pPr>
    </w:p>
    <w:p w14:paraId="01938181" w14:textId="1DD255F8" w:rsidR="008D5896" w:rsidRPr="008D5896" w:rsidRDefault="008D5896" w:rsidP="002C7502">
      <w:pPr>
        <w:pStyle w:val="ListParagraph"/>
        <w:numPr>
          <w:ilvl w:val="0"/>
          <w:numId w:val="23"/>
        </w:numPr>
      </w:pPr>
      <w:r>
        <w:t xml:space="preserve">Within the </w:t>
      </w:r>
      <w:proofErr w:type="spellStart"/>
      <w:r w:rsidRPr="00D95677">
        <w:rPr>
          <w:b/>
        </w:rPr>
        <w:t>connectionString</w:t>
      </w:r>
      <w:proofErr w:type="spellEnd"/>
      <w:r>
        <w:t xml:space="preserve"> section, set the following:</w:t>
      </w:r>
    </w:p>
    <w:p w14:paraId="12DBF1A1" w14:textId="77777777" w:rsidR="008D5896" w:rsidRPr="00D95677" w:rsidRDefault="008D5896" w:rsidP="002C7502">
      <w:pPr>
        <w:pStyle w:val="ListParagraph"/>
        <w:numPr>
          <w:ilvl w:val="1"/>
          <w:numId w:val="23"/>
        </w:numPr>
        <w:rPr>
          <w:b/>
        </w:rPr>
      </w:pPr>
      <w:proofErr w:type="spellStart"/>
      <w:r>
        <w:t>TransactionsModel</w:t>
      </w:r>
      <w:proofErr w:type="spellEnd"/>
      <w:r>
        <w:t xml:space="preserve">: set the value of the </w:t>
      </w:r>
      <w:proofErr w:type="spellStart"/>
      <w:r>
        <w:t>connectionString</w:t>
      </w:r>
      <w:proofErr w:type="spellEnd"/>
      <w:r>
        <w:t xml:space="preserve"> attribute to the ADO.NET connection string to your SQL DB instance. </w:t>
      </w:r>
      <w:r w:rsidRPr="008D5896">
        <w:t xml:space="preserve">This value was copied to a text editor previously, or you can copy it from the Azure Portal. </w:t>
      </w:r>
      <w:r w:rsidRPr="00D95677">
        <w:rPr>
          <w:b/>
        </w:rPr>
        <w:t>Do not forget to replace the values for {</w:t>
      </w:r>
      <w:proofErr w:type="spellStart"/>
      <w:r w:rsidRPr="00D95677">
        <w:rPr>
          <w:b/>
        </w:rPr>
        <w:t>your_username</w:t>
      </w:r>
      <w:proofErr w:type="spellEnd"/>
      <w:r w:rsidRPr="00D95677">
        <w:rPr>
          <w:b/>
        </w:rPr>
        <w:t>} and {</w:t>
      </w:r>
      <w:proofErr w:type="spellStart"/>
      <w:r w:rsidRPr="00D95677">
        <w:rPr>
          <w:b/>
        </w:rPr>
        <w:t>your_password</w:t>
      </w:r>
      <w:proofErr w:type="spellEnd"/>
      <w:r w:rsidRPr="00D95677">
        <w:rPr>
          <w:b/>
        </w:rPr>
        <w:t>} with your actual credentials.</w:t>
      </w:r>
    </w:p>
    <w:p w14:paraId="1AD17712" w14:textId="77777777" w:rsidR="008D5896" w:rsidRPr="008D5896" w:rsidRDefault="008D5896" w:rsidP="002C7502">
      <w:pPr>
        <w:pStyle w:val="ListParagraph"/>
        <w:numPr>
          <w:ilvl w:val="2"/>
          <w:numId w:val="23"/>
        </w:numPr>
      </w:pPr>
      <w:r>
        <w:t xml:space="preserve">User name: </w:t>
      </w:r>
      <w:proofErr w:type="spellStart"/>
      <w:r>
        <w:t>demouser</w:t>
      </w:r>
      <w:proofErr w:type="spellEnd"/>
    </w:p>
    <w:p w14:paraId="70D1BAC0" w14:textId="77777777" w:rsidR="008D5896" w:rsidRPr="008D5896" w:rsidRDefault="008D5896" w:rsidP="002C7502">
      <w:pPr>
        <w:pStyle w:val="ListParagraph"/>
        <w:numPr>
          <w:ilvl w:val="2"/>
          <w:numId w:val="23"/>
        </w:numPr>
      </w:pPr>
      <w:r>
        <w:t>Password: Password.1!!</w:t>
      </w:r>
    </w:p>
    <w:p w14:paraId="7AD66654" w14:textId="77777777" w:rsidR="00D95677" w:rsidRDefault="00D95677" w:rsidP="00D95677">
      <w:pPr>
        <w:pStyle w:val="ListParagraph"/>
      </w:pPr>
    </w:p>
    <w:p w14:paraId="38F64BB4" w14:textId="44F80B4D" w:rsidR="008D5896" w:rsidRPr="008D5896" w:rsidRDefault="008D5896" w:rsidP="002C7502">
      <w:pPr>
        <w:pStyle w:val="ListParagraph"/>
        <w:numPr>
          <w:ilvl w:val="0"/>
          <w:numId w:val="23"/>
        </w:numPr>
      </w:pPr>
      <w:r>
        <w:lastRenderedPageBreak/>
        <w:t xml:space="preserve">Save the </w:t>
      </w:r>
      <w:proofErr w:type="spellStart"/>
      <w:r w:rsidRPr="00D95677">
        <w:rPr>
          <w:b/>
        </w:rPr>
        <w:t>App.config</w:t>
      </w:r>
      <w:proofErr w:type="spellEnd"/>
      <w:r>
        <w:t>.</w:t>
      </w:r>
      <w:r w:rsidRPr="008D5896">
        <w:t xml:space="preserve"> </w:t>
      </w:r>
      <w:r w:rsidRPr="008D5896">
        <w:rPr>
          <w:noProof/>
        </w:rPr>
        <w:drawing>
          <wp:inline distT="0" distB="0" distL="0" distR="0" wp14:anchorId="45CB6159" wp14:editId="350FEE6E">
            <wp:extent cx="6573329" cy="382836"/>
            <wp:effectExtent l="0" t="0" r="0" b="0"/>
            <wp:docPr id="144" name="Picture 144" descr="&quot;&quot;"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6611795" cy="385076"/>
                    </a:xfrm>
                    <a:prstGeom prst="rect">
                      <a:avLst/>
                    </a:prstGeom>
                  </pic:spPr>
                </pic:pic>
              </a:graphicData>
            </a:graphic>
          </wp:inline>
        </w:drawing>
      </w:r>
    </w:p>
    <w:p w14:paraId="5BC3027E" w14:textId="77777777" w:rsidR="008D5896" w:rsidRDefault="008D5896" w:rsidP="002C7502">
      <w:pPr>
        <w:pStyle w:val="Heading4"/>
      </w:pPr>
      <w:bookmarkStart w:id="139" w:name="_Toc497939600"/>
      <w:bookmarkStart w:id="140" w:name="_Toc500860293"/>
      <w:bookmarkStart w:id="141" w:name="_Toc510781774"/>
      <w:r>
        <w:t>Task 3: Test purchasing</w:t>
      </w:r>
      <w:bookmarkEnd w:id="139"/>
      <w:bookmarkEnd w:id="140"/>
      <w:bookmarkEnd w:id="141"/>
    </w:p>
    <w:p w14:paraId="63438E43" w14:textId="77777777" w:rsidR="008D5896" w:rsidRPr="008D5896" w:rsidRDefault="008D5896" w:rsidP="002C7502">
      <w:pPr>
        <w:pStyle w:val="ListParagraph"/>
        <w:numPr>
          <w:ilvl w:val="0"/>
          <w:numId w:val="24"/>
        </w:numPr>
      </w:pPr>
      <w:r>
        <w:t>In solution explorer, right-click the Simulator project</w:t>
      </w:r>
      <w:r w:rsidRPr="008D5896">
        <w:t>, and select Build. Note: You may need to ensure the previous instance you started has been closed before rebuilding.</w:t>
      </w:r>
    </w:p>
    <w:p w14:paraId="76891DBF" w14:textId="77777777" w:rsidR="00D95677" w:rsidRDefault="00D95677" w:rsidP="00D95677">
      <w:pPr>
        <w:pStyle w:val="ListParagraph"/>
      </w:pPr>
    </w:p>
    <w:p w14:paraId="31B58F29" w14:textId="78EB50D6" w:rsidR="008D5896" w:rsidRPr="008D5896" w:rsidRDefault="008D5896" w:rsidP="002C7502">
      <w:pPr>
        <w:pStyle w:val="ListParagraph"/>
        <w:numPr>
          <w:ilvl w:val="0"/>
          <w:numId w:val="24"/>
        </w:numPr>
      </w:pPr>
      <w:r>
        <w:t>Ensure that your build generates no errors.</w:t>
      </w:r>
    </w:p>
    <w:p w14:paraId="0935C767" w14:textId="77777777" w:rsidR="00D95677" w:rsidRDefault="00D95677" w:rsidP="00D95677">
      <w:pPr>
        <w:pStyle w:val="ListParagraph"/>
      </w:pPr>
    </w:p>
    <w:p w14:paraId="1D41E42D" w14:textId="0737F81B" w:rsidR="008D5896" w:rsidRPr="008D5896" w:rsidRDefault="008D5896" w:rsidP="002C7502">
      <w:pPr>
        <w:pStyle w:val="ListParagraph"/>
        <w:numPr>
          <w:ilvl w:val="0"/>
          <w:numId w:val="24"/>
        </w:numPr>
      </w:pPr>
      <w:r>
        <w:t xml:space="preserve">From the Debug menu, select </w:t>
      </w:r>
      <w:r w:rsidRPr="00925C96">
        <w:rPr>
          <w:b/>
        </w:rPr>
        <w:t>Start Without Debugging</w:t>
      </w:r>
      <w:r>
        <w:t>.</w:t>
      </w:r>
    </w:p>
    <w:p w14:paraId="043E243D" w14:textId="77777777" w:rsidR="00D95677" w:rsidRDefault="00D95677" w:rsidP="00D95677">
      <w:pPr>
        <w:pStyle w:val="ListParagraph"/>
      </w:pPr>
    </w:p>
    <w:p w14:paraId="03DB4261" w14:textId="663116A2" w:rsidR="008D5896" w:rsidRPr="008D5896" w:rsidRDefault="008D5896" w:rsidP="002C7502">
      <w:pPr>
        <w:pStyle w:val="ListParagraph"/>
        <w:numPr>
          <w:ilvl w:val="0"/>
          <w:numId w:val="24"/>
        </w:numPr>
      </w:pPr>
      <w:r>
        <w:t>In the Simulator, select buy.</w:t>
      </w:r>
      <w:r>
        <w:br/>
      </w:r>
      <w:r w:rsidRPr="008D5896">
        <w:rPr>
          <w:noProof/>
        </w:rPr>
        <w:drawing>
          <wp:inline distT="0" distB="0" distL="0" distR="0" wp14:anchorId="2BCEC275" wp14:editId="32A996D7">
            <wp:extent cx="3657600" cy="4860778"/>
            <wp:effectExtent l="0" t="0" r="0" b="0"/>
            <wp:docPr id="746" name="Picture 746" descr="The Vending Machine Simulator displays the ad for coconut water for $1.25, with a buy button." title="Vending machine sim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Captures/Screen%20Shot%202016-07-20%20at%205.05.52%20PM.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657600" cy="4860778"/>
                    </a:xfrm>
                    <a:prstGeom prst="rect">
                      <a:avLst/>
                    </a:prstGeom>
                    <a:noFill/>
                    <a:ln>
                      <a:noFill/>
                    </a:ln>
                  </pic:spPr>
                </pic:pic>
              </a:graphicData>
            </a:graphic>
          </wp:inline>
        </w:drawing>
      </w:r>
    </w:p>
    <w:p w14:paraId="0D8E4747" w14:textId="77777777" w:rsidR="008D5896" w:rsidRPr="008D5896" w:rsidRDefault="008D5896" w:rsidP="002C7502">
      <w:pPr>
        <w:pStyle w:val="ListParagraph"/>
        <w:numPr>
          <w:ilvl w:val="0"/>
          <w:numId w:val="24"/>
        </w:numPr>
      </w:pPr>
      <w:r>
        <w:lastRenderedPageBreak/>
        <w:t xml:space="preserve">You should see a confirmation dialog </w:t>
      </w:r>
      <w:proofErr w:type="gramStart"/>
      <w:r>
        <w:t>similar to</w:t>
      </w:r>
      <w:proofErr w:type="gramEnd"/>
      <w:r>
        <w:t xml:space="preserve"> the following:</w:t>
      </w:r>
      <w:r>
        <w:br/>
      </w:r>
      <w:r w:rsidRPr="008D5896">
        <w:rPr>
          <w:noProof/>
        </w:rPr>
        <w:drawing>
          <wp:inline distT="0" distB="0" distL="0" distR="0" wp14:anchorId="3BE1BFF3" wp14:editId="69D2DFB8">
            <wp:extent cx="1371600" cy="1568768"/>
            <wp:effectExtent l="25400" t="25400" r="25400" b="31750"/>
            <wp:docPr id="745" name="Picture 745" descr="Screenshot of the Purchase Complete dialog box, with the message &quot;Enjoy!&quot;" title="Purchase Complete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Captures/Screen%20Shot%202016-07-20%20at%205.45.09%20PM.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371600" cy="1568768"/>
                    </a:xfrm>
                    <a:prstGeom prst="rect">
                      <a:avLst/>
                    </a:prstGeom>
                    <a:noFill/>
                    <a:ln>
                      <a:solidFill>
                        <a:schemeClr val="tx1">
                          <a:lumMod val="50000"/>
                          <a:lumOff val="50000"/>
                        </a:schemeClr>
                      </a:solidFill>
                    </a:ln>
                  </pic:spPr>
                </pic:pic>
              </a:graphicData>
            </a:graphic>
          </wp:inline>
        </w:drawing>
      </w:r>
      <w:r w:rsidRPr="008D5896">
        <w:br/>
      </w:r>
    </w:p>
    <w:p w14:paraId="7C275353" w14:textId="77777777" w:rsidR="003B20E8" w:rsidRDefault="003B20E8">
      <w:pPr>
        <w:rPr>
          <w:rFonts w:asciiTheme="minorHAnsi" w:eastAsiaTheme="majorEastAsia" w:hAnsiTheme="minorHAnsi" w:cstheme="minorHAnsi"/>
          <w:color w:val="0078D7" w:themeColor="accent1"/>
          <w:sz w:val="36"/>
          <w:szCs w:val="40"/>
        </w:rPr>
      </w:pPr>
      <w:bookmarkStart w:id="142" w:name="_Toc497939601"/>
      <w:bookmarkStart w:id="143" w:name="_Toc500860294"/>
      <w:r>
        <w:br w:type="page"/>
      </w:r>
    </w:p>
    <w:p w14:paraId="26511F93" w14:textId="3063B519" w:rsidR="008D5896" w:rsidRPr="008A39D1" w:rsidRDefault="008D5896" w:rsidP="008D5896">
      <w:pPr>
        <w:pStyle w:val="Heading2"/>
      </w:pPr>
      <w:bookmarkStart w:id="144" w:name="_Toc510781775"/>
      <w:r>
        <w:lastRenderedPageBreak/>
        <w:t>Exercise 5</w:t>
      </w:r>
      <w:r w:rsidRPr="008A39D1">
        <w:t xml:space="preserve">: </w:t>
      </w:r>
      <w:r>
        <w:t>Implement device command and control</w:t>
      </w:r>
      <w:bookmarkEnd w:id="142"/>
      <w:bookmarkEnd w:id="143"/>
      <w:bookmarkEnd w:id="144"/>
    </w:p>
    <w:p w14:paraId="11350766" w14:textId="77777777" w:rsidR="008D5896" w:rsidRDefault="008D5896" w:rsidP="008D5896">
      <w:r>
        <w:t xml:space="preserve">Duration: 30 minutes </w:t>
      </w:r>
    </w:p>
    <w:p w14:paraId="3A6981FD" w14:textId="77777777" w:rsidR="008D5896" w:rsidRDefault="008D5896" w:rsidP="008D5896">
      <w:r>
        <w:t xml:space="preserve">In this exercise, you will implement the ability to push new promotions to the vending machine simulator using the command and control features of IoT Hub. You will update the simulator to listen for these messages. You will also update the console application </w:t>
      </w:r>
      <w:proofErr w:type="spellStart"/>
      <w:r>
        <w:t>DeviceControlConsole</w:t>
      </w:r>
      <w:proofErr w:type="spellEnd"/>
      <w:r>
        <w:t xml:space="preserve"> to send selected promotions.</w:t>
      </w:r>
    </w:p>
    <w:p w14:paraId="7CAC87A5" w14:textId="77777777" w:rsidR="008D5896" w:rsidRDefault="008D5896" w:rsidP="00572071">
      <w:pPr>
        <w:pStyle w:val="Heading4"/>
      </w:pPr>
      <w:bookmarkStart w:id="145" w:name="_Toc497939602"/>
      <w:bookmarkStart w:id="146" w:name="_Toc500860295"/>
      <w:bookmarkStart w:id="147" w:name="_Toc510781776"/>
      <w:r>
        <w:t>Task 1: Listen for control messages</w:t>
      </w:r>
      <w:bookmarkEnd w:id="145"/>
      <w:bookmarkEnd w:id="146"/>
      <w:bookmarkEnd w:id="147"/>
    </w:p>
    <w:p w14:paraId="01DCC2C0" w14:textId="77777777" w:rsidR="008D5896" w:rsidRPr="008D5896" w:rsidRDefault="008D5896" w:rsidP="00572071">
      <w:pPr>
        <w:pStyle w:val="ListParagraph"/>
        <w:numPr>
          <w:ilvl w:val="0"/>
          <w:numId w:val="25"/>
        </w:numPr>
      </w:pPr>
      <w:r>
        <w:t>Within Visual Studio Solution Explorer, expand the Simulator project</w:t>
      </w:r>
      <w:r w:rsidRPr="008D5896">
        <w:t xml:space="preserve">, and open the file </w:t>
      </w:r>
      <w:proofErr w:type="spellStart"/>
      <w:r w:rsidRPr="001E599B">
        <w:rPr>
          <w:b/>
        </w:rPr>
        <w:t>MainWindow.xaml.cs</w:t>
      </w:r>
      <w:proofErr w:type="spellEnd"/>
      <w:r w:rsidRPr="008D5896">
        <w:t>.</w:t>
      </w:r>
    </w:p>
    <w:p w14:paraId="3F4FC06C" w14:textId="77777777" w:rsidR="00D9317B" w:rsidRDefault="00D9317B" w:rsidP="00D9317B">
      <w:pPr>
        <w:pStyle w:val="ListParagraph"/>
      </w:pPr>
    </w:p>
    <w:p w14:paraId="0D27F254" w14:textId="4C965BE2" w:rsidR="008D5896" w:rsidRPr="008D5896" w:rsidRDefault="008D5896" w:rsidP="00572071">
      <w:pPr>
        <w:pStyle w:val="ListParagraph"/>
        <w:numPr>
          <w:ilvl w:val="0"/>
          <w:numId w:val="25"/>
        </w:numPr>
      </w:pPr>
      <w:r>
        <w:t xml:space="preserve">Scroll down to the </w:t>
      </w:r>
      <w:proofErr w:type="spellStart"/>
      <w:r w:rsidRPr="001E599B">
        <w:rPr>
          <w:b/>
        </w:rPr>
        <w:t>ListenForControlMessages</w:t>
      </w:r>
      <w:proofErr w:type="spellEnd"/>
      <w:r>
        <w:t xml:space="preserve"> method.</w:t>
      </w:r>
      <w:r w:rsidRPr="008D5896">
        <w:t xml:space="preserve"> </w:t>
      </w:r>
      <w:r w:rsidRPr="008D5896">
        <w:rPr>
          <w:noProof/>
        </w:rPr>
        <w:drawing>
          <wp:inline distT="0" distB="0" distL="0" distR="0" wp14:anchorId="7A066A71" wp14:editId="51093C2C">
            <wp:extent cx="5429250" cy="1209675"/>
            <wp:effectExtent l="0" t="0" r="0" b="9525"/>
            <wp:docPr id="147" name="Picture 147" descr="In the Visual Studio Solution Explorer window, &quot;ListenForControlMessages&quot; is circled." title="Visual Studio Solution Explo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29250" cy="1209675"/>
                    </a:xfrm>
                    <a:prstGeom prst="rect">
                      <a:avLst/>
                    </a:prstGeom>
                  </pic:spPr>
                </pic:pic>
              </a:graphicData>
            </a:graphic>
          </wp:inline>
        </w:drawing>
      </w:r>
    </w:p>
    <w:p w14:paraId="72CC5469" w14:textId="77777777" w:rsidR="00D9317B" w:rsidRDefault="00D9317B" w:rsidP="00D9317B">
      <w:pPr>
        <w:pStyle w:val="ListParagraph"/>
      </w:pPr>
    </w:p>
    <w:p w14:paraId="50884B4C" w14:textId="1901BD6A" w:rsidR="008D5896" w:rsidRPr="008D5896" w:rsidRDefault="008D5896" w:rsidP="00572071">
      <w:pPr>
        <w:pStyle w:val="ListParagraph"/>
        <w:numPr>
          <w:ilvl w:val="0"/>
          <w:numId w:val="25"/>
        </w:numPr>
      </w:pPr>
      <w:r>
        <w:t>Uncomment the body of the while(true) loop.</w:t>
      </w:r>
      <w:r w:rsidRPr="008D5896">
        <w:t xml:space="preserve"> You can uncomment a block of code by selecting the code, then selecting the Uncomment button on the toolbar. </w:t>
      </w:r>
      <w:r w:rsidRPr="008D5896">
        <w:rPr>
          <w:noProof/>
        </w:rPr>
        <w:drawing>
          <wp:inline distT="0" distB="0" distL="0" distR="0" wp14:anchorId="03F2E806" wp14:editId="073CB18D">
            <wp:extent cx="4295775" cy="1314450"/>
            <wp:effectExtent l="0" t="0" r="9525" b="0"/>
            <wp:docPr id="145" name="Picture 145" descr="Screenshot of the Solution Explorer toolbar, with the Uncomment button circled." title="Solution Explorer tool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295775" cy="1314450"/>
                    </a:xfrm>
                    <a:prstGeom prst="rect">
                      <a:avLst/>
                    </a:prstGeom>
                  </pic:spPr>
                </pic:pic>
              </a:graphicData>
            </a:graphic>
          </wp:inline>
        </w:drawing>
      </w:r>
    </w:p>
    <w:p w14:paraId="5CE4EB2A" w14:textId="77777777" w:rsidR="00D9317B" w:rsidRDefault="00D9317B" w:rsidP="00D9317B">
      <w:pPr>
        <w:pStyle w:val="ListParagraph"/>
      </w:pPr>
    </w:p>
    <w:p w14:paraId="17BD77B9" w14:textId="7BF764DA" w:rsidR="008D5896" w:rsidRPr="008D5896" w:rsidRDefault="008D5896" w:rsidP="00572071">
      <w:pPr>
        <w:pStyle w:val="ListParagraph"/>
        <w:numPr>
          <w:ilvl w:val="0"/>
          <w:numId w:val="25"/>
        </w:numPr>
      </w:pPr>
      <w:r>
        <w:t>Replace TODO 1 with the following:</w:t>
      </w:r>
    </w:p>
    <w:p w14:paraId="5AA6A595" w14:textId="77777777" w:rsidR="008D5896" w:rsidRPr="00572071" w:rsidRDefault="008D5896" w:rsidP="00572071">
      <w:pPr>
        <w:ind w:left="720"/>
        <w:rPr>
          <w:rFonts w:ascii="Consolas" w:hAnsi="Consolas"/>
          <w:highlight w:val="white"/>
        </w:rPr>
      </w:pPr>
      <w:r w:rsidRPr="00572071">
        <w:rPr>
          <w:rFonts w:ascii="Consolas" w:hAnsi="Consolas"/>
          <w:highlight w:val="white"/>
        </w:rPr>
        <w:t>//TODO: 1. Receive messages intended for the device via the instance of _</w:t>
      </w:r>
      <w:proofErr w:type="spellStart"/>
      <w:r w:rsidRPr="00572071">
        <w:rPr>
          <w:rFonts w:ascii="Consolas" w:hAnsi="Consolas"/>
          <w:highlight w:val="white"/>
        </w:rPr>
        <w:t>deviceClient</w:t>
      </w:r>
      <w:proofErr w:type="spellEnd"/>
      <w:r w:rsidRPr="00572071">
        <w:rPr>
          <w:rFonts w:ascii="Consolas" w:hAnsi="Consolas"/>
          <w:highlight w:val="white"/>
        </w:rPr>
        <w:t>.</w:t>
      </w:r>
    </w:p>
    <w:p w14:paraId="462B39DE" w14:textId="77777777" w:rsidR="008D5896" w:rsidRPr="00572071" w:rsidRDefault="008D5896" w:rsidP="00572071">
      <w:pPr>
        <w:ind w:left="720"/>
        <w:rPr>
          <w:rFonts w:ascii="Consolas" w:hAnsi="Consolas"/>
        </w:rPr>
      </w:pPr>
      <w:bookmarkStart w:id="148" w:name="OLE_LINK41"/>
      <w:bookmarkStart w:id="149" w:name="OLE_LINK42"/>
      <w:proofErr w:type="spellStart"/>
      <w:proofErr w:type="gramStart"/>
      <w:r w:rsidRPr="00572071">
        <w:rPr>
          <w:rFonts w:ascii="Consolas" w:hAnsi="Consolas"/>
          <w:highlight w:val="white"/>
        </w:rPr>
        <w:t>Microsoft.Azure.Devices.Client</w:t>
      </w:r>
      <w:proofErr w:type="gramEnd"/>
      <w:r w:rsidRPr="00572071">
        <w:rPr>
          <w:rFonts w:ascii="Consolas" w:hAnsi="Consolas"/>
          <w:highlight w:val="white"/>
        </w:rPr>
        <w:t>.Message</w:t>
      </w:r>
      <w:proofErr w:type="spellEnd"/>
      <w:r w:rsidRPr="00572071">
        <w:rPr>
          <w:rFonts w:ascii="Consolas" w:hAnsi="Consolas"/>
          <w:highlight w:val="white"/>
        </w:rPr>
        <w:t xml:space="preserve"> </w:t>
      </w:r>
      <w:proofErr w:type="spellStart"/>
      <w:r w:rsidRPr="00572071">
        <w:rPr>
          <w:rFonts w:ascii="Consolas" w:hAnsi="Consolas"/>
          <w:highlight w:val="white"/>
        </w:rPr>
        <w:t>receivedMessage</w:t>
      </w:r>
      <w:proofErr w:type="spellEnd"/>
      <w:r w:rsidRPr="00572071">
        <w:rPr>
          <w:rFonts w:ascii="Consolas" w:hAnsi="Consolas"/>
          <w:highlight w:val="white"/>
        </w:rPr>
        <w:t xml:space="preserve"> = await _</w:t>
      </w:r>
      <w:proofErr w:type="spellStart"/>
      <w:r w:rsidRPr="00572071">
        <w:rPr>
          <w:rFonts w:ascii="Consolas" w:hAnsi="Consolas"/>
          <w:highlight w:val="white"/>
        </w:rPr>
        <w:t>deviceClient.ReceiveAsync</w:t>
      </w:r>
      <w:proofErr w:type="spellEnd"/>
      <w:r w:rsidRPr="00572071">
        <w:rPr>
          <w:rFonts w:ascii="Consolas" w:hAnsi="Consolas"/>
          <w:highlight w:val="white"/>
        </w:rPr>
        <w:t>();</w:t>
      </w:r>
      <w:bookmarkEnd w:id="148"/>
      <w:bookmarkEnd w:id="149"/>
    </w:p>
    <w:p w14:paraId="4D24F1BB" w14:textId="77777777" w:rsidR="00D9317B" w:rsidRDefault="00D9317B" w:rsidP="00D9317B">
      <w:pPr>
        <w:pStyle w:val="ListParagraph"/>
      </w:pPr>
    </w:p>
    <w:p w14:paraId="0357D357" w14:textId="421C2785" w:rsidR="008D5896" w:rsidRPr="008D5896" w:rsidRDefault="008D5896" w:rsidP="00572071">
      <w:pPr>
        <w:pStyle w:val="ListParagraph"/>
        <w:numPr>
          <w:ilvl w:val="0"/>
          <w:numId w:val="25"/>
        </w:numPr>
      </w:pPr>
      <w:r>
        <w:t>Replace TODO 2 with the following:</w:t>
      </w:r>
    </w:p>
    <w:p w14:paraId="5B537457" w14:textId="77777777" w:rsidR="008D5896" w:rsidRPr="00572071" w:rsidRDefault="008D5896" w:rsidP="00572071">
      <w:pPr>
        <w:ind w:left="720"/>
        <w:rPr>
          <w:rFonts w:ascii="Consolas" w:hAnsi="Consolas"/>
          <w:highlight w:val="white"/>
        </w:rPr>
      </w:pPr>
      <w:r w:rsidRPr="00572071">
        <w:rPr>
          <w:rFonts w:ascii="Consolas" w:hAnsi="Consolas"/>
          <w:highlight w:val="white"/>
        </w:rPr>
        <w:t>//TODO: 2. A null message may be received if the wait period expired, so ignore and call the receive operation again</w:t>
      </w:r>
    </w:p>
    <w:p w14:paraId="2BA30F3D" w14:textId="77777777" w:rsidR="008D5896" w:rsidRPr="00572071" w:rsidRDefault="008D5896" w:rsidP="00572071">
      <w:pPr>
        <w:ind w:left="720"/>
        <w:rPr>
          <w:rFonts w:ascii="Consolas" w:hAnsi="Consolas"/>
        </w:rPr>
      </w:pPr>
      <w:bookmarkStart w:id="150" w:name="OLE_LINK43"/>
      <w:bookmarkStart w:id="151" w:name="OLE_LINK44"/>
      <w:r w:rsidRPr="00572071">
        <w:rPr>
          <w:rFonts w:ascii="Consolas" w:hAnsi="Consolas"/>
          <w:highlight w:val="white"/>
        </w:rPr>
        <w:t>if (</w:t>
      </w:r>
      <w:proofErr w:type="spellStart"/>
      <w:r w:rsidRPr="00572071">
        <w:rPr>
          <w:rFonts w:ascii="Consolas" w:hAnsi="Consolas"/>
          <w:highlight w:val="white"/>
        </w:rPr>
        <w:t>receivedMessage</w:t>
      </w:r>
      <w:proofErr w:type="spellEnd"/>
      <w:r w:rsidRPr="00572071">
        <w:rPr>
          <w:rFonts w:ascii="Consolas" w:hAnsi="Consolas"/>
          <w:highlight w:val="white"/>
        </w:rPr>
        <w:t xml:space="preserve"> == null) continue;</w:t>
      </w:r>
      <w:bookmarkEnd w:id="150"/>
      <w:bookmarkEnd w:id="151"/>
    </w:p>
    <w:p w14:paraId="3C808C3E" w14:textId="77777777" w:rsidR="00D9317B" w:rsidRDefault="00D9317B" w:rsidP="00D9317B">
      <w:pPr>
        <w:pStyle w:val="ListParagraph"/>
      </w:pPr>
    </w:p>
    <w:p w14:paraId="298C64A3" w14:textId="665A97DB" w:rsidR="008D5896" w:rsidRPr="008D5896" w:rsidRDefault="008D5896" w:rsidP="00572071">
      <w:pPr>
        <w:pStyle w:val="ListParagraph"/>
        <w:numPr>
          <w:ilvl w:val="0"/>
          <w:numId w:val="25"/>
        </w:numPr>
      </w:pPr>
      <w:r>
        <w:t>Replace TODO 3 with the following:</w:t>
      </w:r>
    </w:p>
    <w:p w14:paraId="09FD9404" w14:textId="77777777" w:rsidR="008D5896" w:rsidRPr="00572071" w:rsidRDefault="008D5896" w:rsidP="00572071">
      <w:pPr>
        <w:ind w:left="720"/>
        <w:rPr>
          <w:rFonts w:ascii="Consolas" w:hAnsi="Consolas"/>
          <w:highlight w:val="white"/>
        </w:rPr>
      </w:pPr>
      <w:r w:rsidRPr="00572071">
        <w:rPr>
          <w:rFonts w:ascii="Consolas" w:hAnsi="Consolas"/>
          <w:highlight w:val="white"/>
        </w:rPr>
        <w:t xml:space="preserve">//TODO: 3. Deserialize the received binary encoded JSON message into an instance of </w:t>
      </w:r>
      <w:proofErr w:type="spellStart"/>
      <w:r w:rsidRPr="00572071">
        <w:rPr>
          <w:rFonts w:ascii="Consolas" w:hAnsi="Consolas"/>
          <w:highlight w:val="white"/>
        </w:rPr>
        <w:t>PromoPackage</w:t>
      </w:r>
      <w:proofErr w:type="spellEnd"/>
      <w:r w:rsidRPr="00572071">
        <w:rPr>
          <w:rFonts w:ascii="Consolas" w:hAnsi="Consolas"/>
          <w:highlight w:val="white"/>
        </w:rPr>
        <w:t>.</w:t>
      </w:r>
    </w:p>
    <w:p w14:paraId="602405EA" w14:textId="77777777" w:rsidR="008D5896" w:rsidRPr="00572071" w:rsidRDefault="008D5896" w:rsidP="00572071">
      <w:pPr>
        <w:ind w:left="720"/>
        <w:rPr>
          <w:rFonts w:ascii="Consolas" w:hAnsi="Consolas"/>
          <w:highlight w:val="white"/>
        </w:rPr>
      </w:pPr>
      <w:bookmarkStart w:id="152" w:name="OLE_LINK45"/>
      <w:r w:rsidRPr="00572071">
        <w:rPr>
          <w:rFonts w:ascii="Consolas" w:hAnsi="Consolas"/>
          <w:highlight w:val="white"/>
        </w:rPr>
        <w:lastRenderedPageBreak/>
        <w:t xml:space="preserve">string </w:t>
      </w:r>
      <w:proofErr w:type="spellStart"/>
      <w:r w:rsidRPr="00572071">
        <w:rPr>
          <w:rFonts w:ascii="Consolas" w:hAnsi="Consolas"/>
          <w:highlight w:val="white"/>
        </w:rPr>
        <w:t>receivedJSON</w:t>
      </w:r>
      <w:proofErr w:type="spellEnd"/>
      <w:r w:rsidRPr="00572071">
        <w:rPr>
          <w:rFonts w:ascii="Consolas" w:hAnsi="Consolas"/>
          <w:highlight w:val="white"/>
        </w:rPr>
        <w:t xml:space="preserve"> = </w:t>
      </w:r>
      <w:proofErr w:type="spellStart"/>
      <w:proofErr w:type="gramStart"/>
      <w:r w:rsidRPr="00572071">
        <w:rPr>
          <w:rFonts w:ascii="Consolas" w:hAnsi="Consolas"/>
          <w:highlight w:val="white"/>
        </w:rPr>
        <w:t>Encoding.ASCII.GetString</w:t>
      </w:r>
      <w:proofErr w:type="spellEnd"/>
      <w:proofErr w:type="gramEnd"/>
      <w:r w:rsidRPr="00572071">
        <w:rPr>
          <w:rFonts w:ascii="Consolas" w:hAnsi="Consolas"/>
          <w:highlight w:val="white"/>
        </w:rPr>
        <w:t>(</w:t>
      </w:r>
      <w:proofErr w:type="spellStart"/>
      <w:r w:rsidRPr="00572071">
        <w:rPr>
          <w:rFonts w:ascii="Consolas" w:hAnsi="Consolas"/>
          <w:highlight w:val="white"/>
        </w:rPr>
        <w:t>receivedMessage.GetBytes</w:t>
      </w:r>
      <w:proofErr w:type="spellEnd"/>
      <w:r w:rsidRPr="00572071">
        <w:rPr>
          <w:rFonts w:ascii="Consolas" w:hAnsi="Consolas"/>
          <w:highlight w:val="white"/>
        </w:rPr>
        <w:t>());</w:t>
      </w:r>
    </w:p>
    <w:p w14:paraId="6103BF24" w14:textId="77777777" w:rsidR="008D5896" w:rsidRPr="00572071" w:rsidRDefault="008D5896" w:rsidP="00572071">
      <w:pPr>
        <w:ind w:left="720"/>
        <w:rPr>
          <w:rFonts w:ascii="Consolas" w:hAnsi="Consolas"/>
          <w:highlight w:val="white"/>
        </w:rPr>
      </w:pPr>
      <w:proofErr w:type="spellStart"/>
      <w:proofErr w:type="gramStart"/>
      <w:r w:rsidRPr="00572071">
        <w:rPr>
          <w:rFonts w:ascii="Consolas" w:hAnsi="Consolas"/>
          <w:highlight w:val="white"/>
        </w:rPr>
        <w:t>System.Diagnostics.Trace.TraceInformation</w:t>
      </w:r>
      <w:proofErr w:type="spellEnd"/>
      <w:proofErr w:type="gramEnd"/>
      <w:r w:rsidRPr="00572071">
        <w:rPr>
          <w:rFonts w:ascii="Consolas" w:hAnsi="Consolas"/>
          <w:highlight w:val="white"/>
        </w:rPr>
        <w:t xml:space="preserve">("Received message: {0}", </w:t>
      </w:r>
      <w:proofErr w:type="spellStart"/>
      <w:r w:rsidRPr="00572071">
        <w:rPr>
          <w:rFonts w:ascii="Consolas" w:hAnsi="Consolas"/>
          <w:highlight w:val="white"/>
        </w:rPr>
        <w:t>receivedJSON</w:t>
      </w:r>
      <w:proofErr w:type="spellEnd"/>
      <w:r w:rsidRPr="00572071">
        <w:rPr>
          <w:rFonts w:ascii="Consolas" w:hAnsi="Consolas"/>
          <w:highlight w:val="white"/>
        </w:rPr>
        <w:t>);</w:t>
      </w:r>
    </w:p>
    <w:p w14:paraId="67C8BFD0" w14:textId="77777777" w:rsidR="008D5896" w:rsidRPr="00572071" w:rsidRDefault="008D5896" w:rsidP="00572071">
      <w:pPr>
        <w:ind w:left="720"/>
        <w:rPr>
          <w:rFonts w:ascii="Consolas" w:hAnsi="Consolas"/>
        </w:rPr>
      </w:pPr>
      <w:proofErr w:type="spellStart"/>
      <w:r w:rsidRPr="00572071">
        <w:rPr>
          <w:rFonts w:ascii="Consolas" w:hAnsi="Consolas"/>
          <w:highlight w:val="white"/>
        </w:rPr>
        <w:t>PromoPackage</w:t>
      </w:r>
      <w:proofErr w:type="spellEnd"/>
      <w:r w:rsidRPr="00572071">
        <w:rPr>
          <w:rFonts w:ascii="Consolas" w:hAnsi="Consolas"/>
          <w:highlight w:val="white"/>
        </w:rPr>
        <w:t xml:space="preserve"> promo = </w:t>
      </w:r>
      <w:proofErr w:type="gramStart"/>
      <w:r w:rsidRPr="00572071">
        <w:rPr>
          <w:rFonts w:ascii="Consolas" w:hAnsi="Consolas"/>
          <w:highlight w:val="white"/>
        </w:rPr>
        <w:t>Newtonsoft.Json.JsonConvert.DeserializeObject</w:t>
      </w:r>
      <w:proofErr w:type="gramEnd"/>
      <w:r w:rsidRPr="00572071">
        <w:rPr>
          <w:rFonts w:ascii="Consolas" w:hAnsi="Consolas"/>
          <w:highlight w:val="white"/>
        </w:rPr>
        <w:t>&lt;PromoPackage&gt;(receivedJSON);</w:t>
      </w:r>
      <w:bookmarkEnd w:id="152"/>
    </w:p>
    <w:p w14:paraId="551313A8" w14:textId="77777777" w:rsidR="00D9317B" w:rsidRDefault="00D9317B" w:rsidP="00D9317B">
      <w:pPr>
        <w:pStyle w:val="ListParagraph"/>
      </w:pPr>
    </w:p>
    <w:p w14:paraId="1B737272" w14:textId="0C488496" w:rsidR="008D5896" w:rsidRPr="008D5896" w:rsidRDefault="008D5896" w:rsidP="00572071">
      <w:pPr>
        <w:pStyle w:val="ListParagraph"/>
        <w:numPr>
          <w:ilvl w:val="0"/>
          <w:numId w:val="25"/>
        </w:numPr>
      </w:pPr>
      <w:r>
        <w:t>Replace TODO 4 with the following:</w:t>
      </w:r>
    </w:p>
    <w:p w14:paraId="36FA37C3" w14:textId="77777777" w:rsidR="008D5896" w:rsidRPr="00572071" w:rsidRDefault="008D5896" w:rsidP="00572071">
      <w:pPr>
        <w:ind w:left="720"/>
        <w:rPr>
          <w:rFonts w:ascii="Consolas" w:hAnsi="Consolas"/>
          <w:highlight w:val="white"/>
        </w:rPr>
      </w:pPr>
      <w:r w:rsidRPr="00572071">
        <w:rPr>
          <w:rFonts w:ascii="Consolas" w:hAnsi="Consolas"/>
          <w:highlight w:val="white"/>
        </w:rPr>
        <w:t>//TODO: 4. Acknowledge receipt of the message with IoT Hub</w:t>
      </w:r>
    </w:p>
    <w:p w14:paraId="3839FE18" w14:textId="77777777" w:rsidR="008D5896" w:rsidRPr="00572071" w:rsidRDefault="008D5896" w:rsidP="00572071">
      <w:pPr>
        <w:ind w:left="720"/>
        <w:rPr>
          <w:rFonts w:ascii="Consolas" w:hAnsi="Consolas"/>
        </w:rPr>
      </w:pPr>
      <w:bookmarkStart w:id="153" w:name="OLE_LINK46"/>
      <w:bookmarkStart w:id="154" w:name="OLE_LINK47"/>
      <w:r w:rsidRPr="00572071">
        <w:rPr>
          <w:rFonts w:ascii="Consolas" w:hAnsi="Consolas"/>
          <w:highlight w:val="white"/>
        </w:rPr>
        <w:t>await _</w:t>
      </w:r>
      <w:proofErr w:type="spellStart"/>
      <w:r w:rsidRPr="00572071">
        <w:rPr>
          <w:rFonts w:ascii="Consolas" w:hAnsi="Consolas"/>
          <w:highlight w:val="white"/>
        </w:rPr>
        <w:t>deviceClient.CompleteAsync</w:t>
      </w:r>
      <w:proofErr w:type="spellEnd"/>
      <w:r w:rsidRPr="00572071">
        <w:rPr>
          <w:rFonts w:ascii="Consolas" w:hAnsi="Consolas"/>
          <w:highlight w:val="white"/>
        </w:rPr>
        <w:t>(</w:t>
      </w:r>
      <w:proofErr w:type="spellStart"/>
      <w:r w:rsidRPr="00572071">
        <w:rPr>
          <w:rFonts w:ascii="Consolas" w:hAnsi="Consolas"/>
          <w:highlight w:val="white"/>
        </w:rPr>
        <w:t>receivedMessage</w:t>
      </w:r>
      <w:proofErr w:type="spellEnd"/>
      <w:r w:rsidRPr="00572071">
        <w:rPr>
          <w:rFonts w:ascii="Consolas" w:hAnsi="Consolas"/>
          <w:highlight w:val="white"/>
        </w:rPr>
        <w:t>);</w:t>
      </w:r>
      <w:bookmarkEnd w:id="153"/>
      <w:bookmarkEnd w:id="154"/>
    </w:p>
    <w:p w14:paraId="363E6EE8" w14:textId="77777777" w:rsidR="00D9317B" w:rsidRDefault="00D9317B" w:rsidP="00D9317B">
      <w:pPr>
        <w:pStyle w:val="ListParagraph"/>
      </w:pPr>
    </w:p>
    <w:p w14:paraId="23D5B8C9" w14:textId="6D56CE8A" w:rsidR="008D5896" w:rsidRPr="008D5896" w:rsidRDefault="008D5896" w:rsidP="00572071">
      <w:pPr>
        <w:pStyle w:val="ListParagraph"/>
        <w:numPr>
          <w:ilvl w:val="0"/>
          <w:numId w:val="25"/>
        </w:numPr>
      </w:pPr>
      <w:r>
        <w:t>Save the file.</w:t>
      </w:r>
    </w:p>
    <w:p w14:paraId="591EB73B" w14:textId="77777777" w:rsidR="008D5896" w:rsidRDefault="008D5896" w:rsidP="00572071">
      <w:pPr>
        <w:pStyle w:val="Heading4"/>
      </w:pPr>
      <w:bookmarkStart w:id="155" w:name="_Toc497939603"/>
      <w:bookmarkStart w:id="156" w:name="_Toc500860296"/>
      <w:bookmarkStart w:id="157" w:name="_Toc510781777"/>
      <w:r>
        <w:t>Task 2: Send control messages</w:t>
      </w:r>
      <w:bookmarkEnd w:id="155"/>
      <w:bookmarkEnd w:id="156"/>
      <w:bookmarkEnd w:id="157"/>
    </w:p>
    <w:p w14:paraId="0A6845D4" w14:textId="77777777" w:rsidR="008D5896" w:rsidRPr="008D5896" w:rsidRDefault="008D5896" w:rsidP="00572071">
      <w:pPr>
        <w:pStyle w:val="ListParagraph"/>
        <w:numPr>
          <w:ilvl w:val="0"/>
          <w:numId w:val="26"/>
        </w:numPr>
      </w:pPr>
      <w:r>
        <w:t xml:space="preserve">Within Visual Studio Solution Explorer, expand the </w:t>
      </w:r>
      <w:proofErr w:type="spellStart"/>
      <w:r w:rsidRPr="001E599B">
        <w:rPr>
          <w:b/>
        </w:rPr>
        <w:t>DeviceControlConsole</w:t>
      </w:r>
      <w:proofErr w:type="spellEnd"/>
      <w:r>
        <w:t xml:space="preserve"> project</w:t>
      </w:r>
      <w:r w:rsidRPr="008D5896">
        <w:t xml:space="preserve">, and open the file </w:t>
      </w:r>
      <w:proofErr w:type="spellStart"/>
      <w:r w:rsidRPr="001E599B">
        <w:rPr>
          <w:b/>
        </w:rPr>
        <w:t>Program.cs</w:t>
      </w:r>
      <w:proofErr w:type="spellEnd"/>
      <w:r w:rsidRPr="008D5896">
        <w:t xml:space="preserve">. </w:t>
      </w:r>
      <w:r w:rsidRPr="008D5896">
        <w:rPr>
          <w:noProof/>
        </w:rPr>
        <w:drawing>
          <wp:inline distT="0" distB="0" distL="0" distR="0" wp14:anchorId="783A7951" wp14:editId="1099217A">
            <wp:extent cx="2257425" cy="1323975"/>
            <wp:effectExtent l="0" t="0" r="9525" b="9525"/>
            <wp:docPr id="148" name="Picture 148" descr="Screenshot of Visual Studio Solution Explorer, with DeviceControlConsole expanded, and Program.cs circled." title="Visual Studio Solution Explo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2257425" cy="1323975"/>
                    </a:xfrm>
                    <a:prstGeom prst="rect">
                      <a:avLst/>
                    </a:prstGeom>
                  </pic:spPr>
                </pic:pic>
              </a:graphicData>
            </a:graphic>
          </wp:inline>
        </w:drawing>
      </w:r>
    </w:p>
    <w:p w14:paraId="5A23A51D" w14:textId="77777777" w:rsidR="001E599B" w:rsidRDefault="001E599B" w:rsidP="001E599B">
      <w:pPr>
        <w:pStyle w:val="ListParagraph"/>
      </w:pPr>
    </w:p>
    <w:p w14:paraId="5D4B7F00" w14:textId="68BA9CF0" w:rsidR="008D5896" w:rsidRPr="008D5896" w:rsidRDefault="008D5896" w:rsidP="00572071">
      <w:pPr>
        <w:pStyle w:val="ListParagraph"/>
        <w:numPr>
          <w:ilvl w:val="0"/>
          <w:numId w:val="26"/>
        </w:numPr>
      </w:pPr>
      <w:r>
        <w:t xml:space="preserve">Scroll down to the </w:t>
      </w:r>
      <w:proofErr w:type="spellStart"/>
      <w:r>
        <w:t>PushPromo</w:t>
      </w:r>
      <w:proofErr w:type="spellEnd"/>
      <w:r>
        <w:t xml:space="preserve"> method.</w:t>
      </w:r>
      <w:r w:rsidRPr="008D5896">
        <w:t xml:space="preserve"> </w:t>
      </w:r>
      <w:r w:rsidRPr="008D5896">
        <w:rPr>
          <w:noProof/>
        </w:rPr>
        <w:drawing>
          <wp:inline distT="0" distB="0" distL="0" distR="0" wp14:anchorId="04582574" wp14:editId="4A76E4AC">
            <wp:extent cx="6228272" cy="838510"/>
            <wp:effectExtent l="0" t="0" r="1270" b="0"/>
            <wp:docPr id="149" name="Picture 149" descr="PushPromo method" title="Visual Studio Solution Explo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6245474" cy="840826"/>
                    </a:xfrm>
                    <a:prstGeom prst="rect">
                      <a:avLst/>
                    </a:prstGeom>
                  </pic:spPr>
                </pic:pic>
              </a:graphicData>
            </a:graphic>
          </wp:inline>
        </w:drawing>
      </w:r>
    </w:p>
    <w:p w14:paraId="2E5639FF" w14:textId="77777777" w:rsidR="001E599B" w:rsidRDefault="001E599B" w:rsidP="001E599B">
      <w:pPr>
        <w:pStyle w:val="ListParagraph"/>
      </w:pPr>
    </w:p>
    <w:p w14:paraId="34540A8D" w14:textId="6793DB70" w:rsidR="008D5896" w:rsidRPr="008D5896" w:rsidRDefault="008D5896" w:rsidP="00572071">
      <w:pPr>
        <w:pStyle w:val="ListParagraph"/>
        <w:numPr>
          <w:ilvl w:val="0"/>
          <w:numId w:val="26"/>
        </w:numPr>
      </w:pPr>
      <w:r>
        <w:t>Replace TODO 1 with the following:</w:t>
      </w:r>
    </w:p>
    <w:p w14:paraId="17259E1D" w14:textId="77777777" w:rsidR="008D5896" w:rsidRPr="00572071" w:rsidRDefault="008D5896" w:rsidP="00572071">
      <w:pPr>
        <w:ind w:left="720"/>
        <w:rPr>
          <w:rFonts w:ascii="Consolas" w:hAnsi="Consolas"/>
          <w:highlight w:val="white"/>
        </w:rPr>
      </w:pPr>
      <w:r w:rsidRPr="00572071">
        <w:rPr>
          <w:rFonts w:ascii="Consolas" w:hAnsi="Consolas"/>
          <w:highlight w:val="white"/>
        </w:rPr>
        <w:t>//TODO: 1. Create a Service Client instance provided the _</w:t>
      </w:r>
      <w:proofErr w:type="spellStart"/>
      <w:r w:rsidRPr="00572071">
        <w:rPr>
          <w:rFonts w:ascii="Consolas" w:hAnsi="Consolas"/>
          <w:highlight w:val="white"/>
        </w:rPr>
        <w:t>IoTHubConnectionString</w:t>
      </w:r>
      <w:proofErr w:type="spellEnd"/>
    </w:p>
    <w:p w14:paraId="192F7EAD" w14:textId="77777777" w:rsidR="008D5896" w:rsidRPr="00572071" w:rsidRDefault="008D5896" w:rsidP="00572071">
      <w:pPr>
        <w:ind w:left="720"/>
        <w:rPr>
          <w:rFonts w:ascii="Consolas" w:hAnsi="Consolas"/>
        </w:rPr>
      </w:pPr>
      <w:bookmarkStart w:id="158" w:name="OLE_LINK48"/>
      <w:bookmarkStart w:id="159" w:name="OLE_LINK49"/>
      <w:r w:rsidRPr="00572071">
        <w:rPr>
          <w:rFonts w:ascii="Consolas" w:hAnsi="Consolas"/>
          <w:highlight w:val="white"/>
        </w:rPr>
        <w:t>_</w:t>
      </w:r>
      <w:proofErr w:type="spellStart"/>
      <w:r w:rsidRPr="00572071">
        <w:rPr>
          <w:rFonts w:ascii="Consolas" w:hAnsi="Consolas"/>
          <w:highlight w:val="white"/>
        </w:rPr>
        <w:t>serviceClient</w:t>
      </w:r>
      <w:proofErr w:type="spellEnd"/>
      <w:r w:rsidRPr="00572071">
        <w:rPr>
          <w:rFonts w:ascii="Consolas" w:hAnsi="Consolas"/>
          <w:highlight w:val="white"/>
        </w:rPr>
        <w:t xml:space="preserve"> = ServiceClient.CreateFromConnectionString(_IoTHubConnectionString);</w:t>
      </w:r>
      <w:bookmarkEnd w:id="158"/>
      <w:bookmarkEnd w:id="159"/>
    </w:p>
    <w:p w14:paraId="2AFACA12" w14:textId="77777777" w:rsidR="001E599B" w:rsidRDefault="001E599B" w:rsidP="001E599B">
      <w:pPr>
        <w:pStyle w:val="ListParagraph"/>
      </w:pPr>
    </w:p>
    <w:p w14:paraId="4E1B78E8" w14:textId="4BAF9BDA" w:rsidR="008D5896" w:rsidRPr="008D5896" w:rsidRDefault="008D5896" w:rsidP="00572071">
      <w:pPr>
        <w:pStyle w:val="ListParagraph"/>
        <w:numPr>
          <w:ilvl w:val="0"/>
          <w:numId w:val="26"/>
        </w:numPr>
      </w:pPr>
      <w:r>
        <w:t>Replace TODO 2 with the following:</w:t>
      </w:r>
    </w:p>
    <w:p w14:paraId="0EFA2FC1" w14:textId="77777777" w:rsidR="008D5896" w:rsidRPr="00572071" w:rsidRDefault="008D5896" w:rsidP="00572071">
      <w:pPr>
        <w:ind w:left="720"/>
        <w:rPr>
          <w:rFonts w:ascii="Consolas" w:hAnsi="Consolas"/>
          <w:highlight w:val="white"/>
        </w:rPr>
      </w:pPr>
      <w:r w:rsidRPr="00572071">
        <w:rPr>
          <w:rFonts w:ascii="Consolas" w:hAnsi="Consolas"/>
          <w:highlight w:val="white"/>
        </w:rPr>
        <w:t>//TODO: 2. Send the command</w:t>
      </w:r>
    </w:p>
    <w:p w14:paraId="2F06BFED" w14:textId="77777777" w:rsidR="008D5896" w:rsidRPr="00572071" w:rsidRDefault="008D5896" w:rsidP="00572071">
      <w:pPr>
        <w:ind w:left="720"/>
        <w:rPr>
          <w:rFonts w:ascii="Consolas" w:hAnsi="Consolas"/>
        </w:rPr>
      </w:pPr>
      <w:bookmarkStart w:id="160" w:name="OLE_LINK50"/>
      <w:bookmarkStart w:id="161" w:name="OLE_LINK51"/>
      <w:r w:rsidRPr="00572071">
        <w:rPr>
          <w:rFonts w:ascii="Consolas" w:hAnsi="Consolas"/>
          <w:highlight w:val="white"/>
        </w:rPr>
        <w:t>await _</w:t>
      </w:r>
      <w:proofErr w:type="spellStart"/>
      <w:r w:rsidRPr="00572071">
        <w:rPr>
          <w:rFonts w:ascii="Consolas" w:hAnsi="Consolas"/>
          <w:highlight w:val="white"/>
        </w:rPr>
        <w:t>serviceClient.SendAsync</w:t>
      </w:r>
      <w:proofErr w:type="spellEnd"/>
      <w:r w:rsidRPr="00572071">
        <w:rPr>
          <w:rFonts w:ascii="Consolas" w:hAnsi="Consolas"/>
          <w:highlight w:val="white"/>
        </w:rPr>
        <w:t>(</w:t>
      </w:r>
      <w:proofErr w:type="spellStart"/>
      <w:r w:rsidRPr="00572071">
        <w:rPr>
          <w:rFonts w:ascii="Consolas" w:hAnsi="Consolas"/>
          <w:highlight w:val="white"/>
        </w:rPr>
        <w:t>deviceId</w:t>
      </w:r>
      <w:proofErr w:type="spellEnd"/>
      <w:r w:rsidRPr="00572071">
        <w:rPr>
          <w:rFonts w:ascii="Consolas" w:hAnsi="Consolas"/>
          <w:highlight w:val="white"/>
        </w:rPr>
        <w:t xml:space="preserve">, </w:t>
      </w:r>
      <w:proofErr w:type="spellStart"/>
      <w:r w:rsidRPr="00572071">
        <w:rPr>
          <w:rFonts w:ascii="Consolas" w:hAnsi="Consolas"/>
          <w:highlight w:val="white"/>
        </w:rPr>
        <w:t>commandMessage</w:t>
      </w:r>
      <w:proofErr w:type="spellEnd"/>
      <w:r w:rsidRPr="00572071">
        <w:rPr>
          <w:rFonts w:ascii="Consolas" w:hAnsi="Consolas"/>
          <w:highlight w:val="white"/>
        </w:rPr>
        <w:t>);</w:t>
      </w:r>
      <w:bookmarkEnd w:id="160"/>
      <w:bookmarkEnd w:id="161"/>
    </w:p>
    <w:p w14:paraId="2C53CF1E" w14:textId="77777777" w:rsidR="001E599B" w:rsidRDefault="001E599B" w:rsidP="001E599B">
      <w:pPr>
        <w:pStyle w:val="ListParagraph"/>
      </w:pPr>
    </w:p>
    <w:p w14:paraId="30FDC582" w14:textId="1E1525B2" w:rsidR="008D5896" w:rsidRPr="008D5896" w:rsidRDefault="008D5896" w:rsidP="00572071">
      <w:pPr>
        <w:pStyle w:val="ListParagraph"/>
        <w:numPr>
          <w:ilvl w:val="0"/>
          <w:numId w:val="26"/>
        </w:numPr>
      </w:pPr>
      <w:r>
        <w:t xml:space="preserve">Save </w:t>
      </w:r>
      <w:proofErr w:type="spellStart"/>
      <w:r>
        <w:t>Program.cs</w:t>
      </w:r>
      <w:proofErr w:type="spellEnd"/>
      <w:r>
        <w:t>.</w:t>
      </w:r>
    </w:p>
    <w:p w14:paraId="128EE0F9" w14:textId="77777777" w:rsidR="008D5896" w:rsidRDefault="008D5896" w:rsidP="00572071">
      <w:pPr>
        <w:pStyle w:val="Heading4"/>
      </w:pPr>
      <w:bookmarkStart w:id="162" w:name="_Toc497939604"/>
      <w:bookmarkStart w:id="163" w:name="_Toc500860297"/>
      <w:bookmarkStart w:id="164" w:name="_Toc510781778"/>
      <w:r>
        <w:t xml:space="preserve">Task 3: Configure the </w:t>
      </w:r>
      <w:proofErr w:type="spellStart"/>
      <w:r>
        <w:t>DeviceControlConsole</w:t>
      </w:r>
      <w:proofErr w:type="spellEnd"/>
      <w:r>
        <w:t xml:space="preserve"> and the Simulator</w:t>
      </w:r>
      <w:bookmarkEnd w:id="162"/>
      <w:bookmarkEnd w:id="163"/>
      <w:bookmarkEnd w:id="164"/>
    </w:p>
    <w:p w14:paraId="0E5974A5" w14:textId="77777777" w:rsidR="008D5896" w:rsidRPr="008D5896" w:rsidRDefault="008D5896" w:rsidP="00572071">
      <w:pPr>
        <w:pStyle w:val="ListParagraph"/>
        <w:numPr>
          <w:ilvl w:val="0"/>
          <w:numId w:val="27"/>
        </w:numPr>
      </w:pPr>
      <w:r>
        <w:t xml:space="preserve">In </w:t>
      </w:r>
      <w:proofErr w:type="spellStart"/>
      <w:r w:rsidRPr="001E599B">
        <w:rPr>
          <w:b/>
        </w:rPr>
        <w:t>DeviceControlConsole</w:t>
      </w:r>
      <w:proofErr w:type="spellEnd"/>
      <w:r w:rsidRPr="008D5896">
        <w:t xml:space="preserve">, open </w:t>
      </w:r>
      <w:proofErr w:type="spellStart"/>
      <w:r w:rsidRPr="001E599B">
        <w:rPr>
          <w:b/>
        </w:rPr>
        <w:t>App.config</w:t>
      </w:r>
      <w:proofErr w:type="spellEnd"/>
      <w:r w:rsidRPr="008D5896">
        <w:t>.</w:t>
      </w:r>
    </w:p>
    <w:p w14:paraId="18DC9CA9" w14:textId="77777777" w:rsidR="008D5896" w:rsidRPr="008D5896" w:rsidRDefault="008D5896" w:rsidP="00572071">
      <w:pPr>
        <w:pStyle w:val="ListParagraph"/>
      </w:pPr>
      <w:r w:rsidRPr="008D5896">
        <w:rPr>
          <w:noProof/>
        </w:rPr>
        <w:lastRenderedPageBreak/>
        <w:drawing>
          <wp:inline distT="0" distB="0" distL="0" distR="0" wp14:anchorId="01BC43D6" wp14:editId="2E7B2D85">
            <wp:extent cx="2257425" cy="1323975"/>
            <wp:effectExtent l="0" t="0" r="9525" b="9525"/>
            <wp:docPr id="150" name="Picture 150" descr="Screenshot of Visual Studio Solution Explorer, with DeviceControlConsole expanded, and App.config circled." title="Visual Studio Solution Explo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257425" cy="1323975"/>
                    </a:xfrm>
                    <a:prstGeom prst="rect">
                      <a:avLst/>
                    </a:prstGeom>
                  </pic:spPr>
                </pic:pic>
              </a:graphicData>
            </a:graphic>
          </wp:inline>
        </w:drawing>
      </w:r>
    </w:p>
    <w:p w14:paraId="16C955A5" w14:textId="77777777" w:rsidR="001E599B" w:rsidRDefault="001E599B" w:rsidP="001E599B">
      <w:pPr>
        <w:pStyle w:val="ListParagraph"/>
      </w:pPr>
    </w:p>
    <w:p w14:paraId="6272B424" w14:textId="2D19F313" w:rsidR="008D5896" w:rsidRDefault="008D5896" w:rsidP="00572071">
      <w:pPr>
        <w:pStyle w:val="ListParagraph"/>
        <w:numPr>
          <w:ilvl w:val="0"/>
          <w:numId w:val="27"/>
        </w:numPr>
      </w:pPr>
      <w:r>
        <w:t xml:space="preserve">Set the </w:t>
      </w:r>
      <w:proofErr w:type="spellStart"/>
      <w:r w:rsidRPr="001E599B">
        <w:rPr>
          <w:b/>
        </w:rPr>
        <w:t>IoTHubConnectionString</w:t>
      </w:r>
      <w:proofErr w:type="spellEnd"/>
      <w:r w:rsidRPr="001E599B">
        <w:rPr>
          <w:b/>
        </w:rPr>
        <w:t xml:space="preserve"> </w:t>
      </w:r>
      <w:proofErr w:type="spellStart"/>
      <w:r w:rsidRPr="001E599B">
        <w:rPr>
          <w:b/>
        </w:rPr>
        <w:t>appSetting</w:t>
      </w:r>
      <w:proofErr w:type="spellEnd"/>
      <w:r>
        <w:t xml:space="preserve"> to have a value of the connection string for the </w:t>
      </w:r>
      <w:r w:rsidRPr="008D5896">
        <w:t>service policy to your IoT Hub. (Recall you can get this from the Azure Portal IoT Hub blade, Shared access policies, and then select the policy.)</w:t>
      </w:r>
    </w:p>
    <w:p w14:paraId="578EF0D3" w14:textId="7FCCD59F" w:rsidR="001E599B" w:rsidRPr="008D5896" w:rsidRDefault="005D6612" w:rsidP="001E599B">
      <w:pPr>
        <w:pStyle w:val="ListParagraph"/>
      </w:pPr>
      <w:r>
        <w:rPr>
          <w:noProof/>
        </w:rPr>
        <w:t xml:space="preserve"> </w:t>
      </w:r>
      <w:r w:rsidR="001E599B" w:rsidRPr="008D5896">
        <w:rPr>
          <w:noProof/>
        </w:rPr>
        <w:drawing>
          <wp:inline distT="0" distB="0" distL="0" distR="0" wp14:anchorId="001BEE51" wp14:editId="41A94DD4">
            <wp:extent cx="2596788" cy="4169664"/>
            <wp:effectExtent l="0" t="0" r="0" b="2540"/>
            <wp:docPr id="19" name="Picture 19" descr="Screenshot of the iothubowner blade. A callout points to the copy button to the right of the connection string - primary key field." title="iothubowner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601566" cy="4177335"/>
                    </a:xfrm>
                    <a:prstGeom prst="rect">
                      <a:avLst/>
                    </a:prstGeom>
                  </pic:spPr>
                </pic:pic>
              </a:graphicData>
            </a:graphic>
          </wp:inline>
        </w:drawing>
      </w:r>
    </w:p>
    <w:p w14:paraId="0A19F906" w14:textId="77777777" w:rsidR="001E599B" w:rsidRDefault="001E599B" w:rsidP="001E599B">
      <w:pPr>
        <w:pStyle w:val="ListParagraph"/>
      </w:pPr>
    </w:p>
    <w:p w14:paraId="6575C47C" w14:textId="0FFA22E9" w:rsidR="008D5896" w:rsidRPr="008D5896" w:rsidRDefault="008D5896" w:rsidP="00572071">
      <w:pPr>
        <w:pStyle w:val="ListParagraph"/>
        <w:numPr>
          <w:ilvl w:val="0"/>
          <w:numId w:val="27"/>
        </w:numPr>
      </w:pPr>
      <w:r>
        <w:t xml:space="preserve">Set the </w:t>
      </w:r>
      <w:proofErr w:type="spellStart"/>
      <w:r w:rsidRPr="00A111E3">
        <w:rPr>
          <w:b/>
        </w:rPr>
        <w:t>storageConnectionString</w:t>
      </w:r>
      <w:proofErr w:type="spellEnd"/>
      <w:r w:rsidRPr="00A111E3">
        <w:rPr>
          <w:b/>
        </w:rPr>
        <w:t xml:space="preserve"> </w:t>
      </w:r>
      <w:proofErr w:type="spellStart"/>
      <w:r w:rsidRPr="00A111E3">
        <w:rPr>
          <w:b/>
        </w:rPr>
        <w:t>appSetting</w:t>
      </w:r>
      <w:proofErr w:type="spellEnd"/>
      <w:r>
        <w:t xml:space="preserve"> to have the same connection string for your storage account that the </w:t>
      </w:r>
      <w:proofErr w:type="spellStart"/>
      <w:r w:rsidRPr="00A111E3">
        <w:rPr>
          <w:b/>
        </w:rPr>
        <w:t>App.config</w:t>
      </w:r>
      <w:proofErr w:type="spellEnd"/>
      <w:r>
        <w:t xml:space="preserve"> file in the Simulator project has.</w:t>
      </w:r>
    </w:p>
    <w:p w14:paraId="358E1DCD" w14:textId="77777777" w:rsidR="001E599B" w:rsidRDefault="001E599B" w:rsidP="001E599B">
      <w:pPr>
        <w:pStyle w:val="ListParagraph"/>
      </w:pPr>
    </w:p>
    <w:p w14:paraId="71FFA91A" w14:textId="5ABA3B9F" w:rsidR="008D5896" w:rsidRPr="008D5896" w:rsidRDefault="008D5896" w:rsidP="00572071">
      <w:pPr>
        <w:pStyle w:val="ListParagraph"/>
        <w:numPr>
          <w:ilvl w:val="0"/>
          <w:numId w:val="27"/>
        </w:numPr>
      </w:pPr>
      <w:r>
        <w:t>Save the file.</w:t>
      </w:r>
    </w:p>
    <w:p w14:paraId="3DB8C419" w14:textId="77777777" w:rsidR="001E599B" w:rsidRDefault="001E599B" w:rsidP="001E599B">
      <w:pPr>
        <w:pStyle w:val="ListParagraph"/>
      </w:pPr>
    </w:p>
    <w:p w14:paraId="78074566" w14:textId="6B58837A" w:rsidR="008D5896" w:rsidRPr="008D5896" w:rsidRDefault="008D5896" w:rsidP="00572071">
      <w:pPr>
        <w:pStyle w:val="ListParagraph"/>
        <w:numPr>
          <w:ilvl w:val="0"/>
          <w:numId w:val="27"/>
        </w:numPr>
      </w:pPr>
      <w:r>
        <w:t xml:space="preserve">Now, open the </w:t>
      </w:r>
      <w:proofErr w:type="spellStart"/>
      <w:r w:rsidRPr="00A111E3">
        <w:rPr>
          <w:b/>
        </w:rPr>
        <w:t>App.config</w:t>
      </w:r>
      <w:proofErr w:type="spellEnd"/>
      <w:r>
        <w:t xml:space="preserve"> file </w:t>
      </w:r>
      <w:r w:rsidRPr="008D5896">
        <w:t>In the Simulator project.</w:t>
      </w:r>
    </w:p>
    <w:p w14:paraId="1647F34E" w14:textId="77777777" w:rsidR="001E599B" w:rsidRDefault="001E599B" w:rsidP="001E599B">
      <w:pPr>
        <w:pStyle w:val="ListParagraph"/>
      </w:pPr>
    </w:p>
    <w:p w14:paraId="49FE5D1B" w14:textId="725DDF2F" w:rsidR="008D5896" w:rsidRPr="008D5896" w:rsidRDefault="008D5896" w:rsidP="00572071">
      <w:pPr>
        <w:pStyle w:val="ListParagraph"/>
        <w:numPr>
          <w:ilvl w:val="0"/>
          <w:numId w:val="27"/>
        </w:numPr>
      </w:pPr>
      <w:r>
        <w:t xml:space="preserve">Set the </w:t>
      </w:r>
      <w:proofErr w:type="spellStart"/>
      <w:r w:rsidRPr="00A111E3">
        <w:rPr>
          <w:b/>
        </w:rPr>
        <w:t>IoTHubSenderConnectionString</w:t>
      </w:r>
      <w:proofErr w:type="spellEnd"/>
      <w:r w:rsidRPr="00A111E3">
        <w:rPr>
          <w:b/>
        </w:rPr>
        <w:t xml:space="preserve"> </w:t>
      </w:r>
      <w:proofErr w:type="spellStart"/>
      <w:r w:rsidRPr="00A111E3">
        <w:rPr>
          <w:b/>
        </w:rPr>
        <w:t>appSetting</w:t>
      </w:r>
      <w:proofErr w:type="spellEnd"/>
      <w:r>
        <w:t xml:space="preserve"> to have a value of the connection string for the </w:t>
      </w:r>
      <w:r w:rsidRPr="008D5896">
        <w:t>device policy to your IoT Hub.</w:t>
      </w:r>
    </w:p>
    <w:p w14:paraId="68083048" w14:textId="77777777" w:rsidR="001E599B" w:rsidRDefault="001E599B" w:rsidP="001E599B">
      <w:pPr>
        <w:pStyle w:val="ListParagraph"/>
      </w:pPr>
    </w:p>
    <w:p w14:paraId="3E46A2CF" w14:textId="7360EA44" w:rsidR="008D5896" w:rsidRPr="008D5896" w:rsidRDefault="008D5896" w:rsidP="00572071">
      <w:pPr>
        <w:pStyle w:val="ListParagraph"/>
        <w:numPr>
          <w:ilvl w:val="0"/>
          <w:numId w:val="27"/>
        </w:numPr>
      </w:pPr>
      <w:r>
        <w:lastRenderedPageBreak/>
        <w:t xml:space="preserve">Set the </w:t>
      </w:r>
      <w:proofErr w:type="spellStart"/>
      <w:r w:rsidRPr="003E63F0">
        <w:rPr>
          <w:b/>
        </w:rPr>
        <w:t>IoTHubManagerConnectionString</w:t>
      </w:r>
      <w:proofErr w:type="spellEnd"/>
      <w:r w:rsidRPr="003E63F0">
        <w:rPr>
          <w:b/>
        </w:rPr>
        <w:t xml:space="preserve"> </w:t>
      </w:r>
      <w:proofErr w:type="spellStart"/>
      <w:r w:rsidRPr="003E63F0">
        <w:rPr>
          <w:b/>
        </w:rPr>
        <w:t>appSetting</w:t>
      </w:r>
      <w:proofErr w:type="spellEnd"/>
      <w:r>
        <w:t xml:space="preserve"> to have a value of the connection string for the </w:t>
      </w:r>
      <w:proofErr w:type="spellStart"/>
      <w:r w:rsidRPr="003E63F0">
        <w:rPr>
          <w:b/>
        </w:rPr>
        <w:t>iothubowner</w:t>
      </w:r>
      <w:proofErr w:type="spellEnd"/>
      <w:r w:rsidRPr="008D5896">
        <w:t xml:space="preserve"> policy to your IoT Hub.</w:t>
      </w:r>
    </w:p>
    <w:p w14:paraId="0A4502C0" w14:textId="77777777" w:rsidR="001E599B" w:rsidRDefault="001E599B" w:rsidP="001E599B">
      <w:pPr>
        <w:pStyle w:val="ListParagraph"/>
      </w:pPr>
    </w:p>
    <w:p w14:paraId="36E0BC69" w14:textId="3997A941" w:rsidR="008D5896" w:rsidRPr="008D5896" w:rsidRDefault="008D5896" w:rsidP="00572071">
      <w:pPr>
        <w:pStyle w:val="ListParagraph"/>
        <w:numPr>
          <w:ilvl w:val="0"/>
          <w:numId w:val="27"/>
        </w:numPr>
      </w:pPr>
      <w:r>
        <w:t xml:space="preserve">Save the file. </w:t>
      </w:r>
    </w:p>
    <w:p w14:paraId="3C4A26EE" w14:textId="77777777" w:rsidR="001E599B" w:rsidRDefault="001E599B" w:rsidP="001E599B">
      <w:pPr>
        <w:pStyle w:val="ListParagraph"/>
      </w:pPr>
    </w:p>
    <w:p w14:paraId="66A8E07C" w14:textId="6FCD9140" w:rsidR="008D5896" w:rsidRPr="008D5896" w:rsidRDefault="008D5896" w:rsidP="00572071">
      <w:pPr>
        <w:pStyle w:val="ListParagraph"/>
        <w:numPr>
          <w:ilvl w:val="0"/>
          <w:numId w:val="27"/>
        </w:numPr>
      </w:pPr>
      <w:r>
        <w:t xml:space="preserve">Build the Simulator and </w:t>
      </w:r>
      <w:proofErr w:type="spellStart"/>
      <w:r>
        <w:t>DeviceControlConsole</w:t>
      </w:r>
      <w:proofErr w:type="spellEnd"/>
      <w:r>
        <w:t xml:space="preserve"> projects.</w:t>
      </w:r>
    </w:p>
    <w:p w14:paraId="75CE0A35" w14:textId="77777777" w:rsidR="001E599B" w:rsidRDefault="001E599B" w:rsidP="001E599B">
      <w:pPr>
        <w:pStyle w:val="ListParagraph"/>
      </w:pPr>
    </w:p>
    <w:p w14:paraId="77B8D4CD" w14:textId="3B16D3F4" w:rsidR="008D5896" w:rsidRPr="008D5896" w:rsidRDefault="008D5896" w:rsidP="00572071">
      <w:pPr>
        <w:pStyle w:val="ListParagraph"/>
        <w:numPr>
          <w:ilvl w:val="0"/>
          <w:numId w:val="27"/>
        </w:numPr>
      </w:pPr>
      <w:r>
        <w:t xml:space="preserve">In Solution Explorer, right-click Solution </w:t>
      </w:r>
      <w:r w:rsidRPr="008D5896">
        <w:t xml:space="preserve">‘Vending Machines,’ and select Set </w:t>
      </w:r>
      <w:proofErr w:type="spellStart"/>
      <w:r w:rsidRPr="008D5896">
        <w:t>StartUp</w:t>
      </w:r>
      <w:proofErr w:type="spellEnd"/>
      <w:r w:rsidRPr="008D5896">
        <w:t xml:space="preserve"> Projects.</w:t>
      </w:r>
    </w:p>
    <w:p w14:paraId="08C8C1EC" w14:textId="77777777" w:rsidR="008D5896" w:rsidRPr="008D5896" w:rsidRDefault="008D5896" w:rsidP="00572071">
      <w:pPr>
        <w:pStyle w:val="ListParagraph"/>
      </w:pPr>
      <w:r w:rsidRPr="008D5896">
        <w:rPr>
          <w:noProof/>
        </w:rPr>
        <w:drawing>
          <wp:inline distT="0" distB="0" distL="0" distR="0" wp14:anchorId="76432900" wp14:editId="0F10F382">
            <wp:extent cx="4572000" cy="4886081"/>
            <wp:effectExtent l="19050" t="19050" r="19050" b="10160"/>
            <wp:docPr id="747" name="Picture 747" descr="Screenshot of the Solution Explorer sub-menu for Solution 'VendingMachines' (3 projects). Set StartUp Projects is selected." title="Solution Explo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aptures/Screen%20Shot%202016-07-20%20at%206.22.49%20PM.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572000" cy="4886081"/>
                    </a:xfrm>
                    <a:prstGeom prst="rect">
                      <a:avLst/>
                    </a:prstGeom>
                    <a:noFill/>
                    <a:ln>
                      <a:solidFill>
                        <a:schemeClr val="tx1"/>
                      </a:solidFill>
                    </a:ln>
                  </pic:spPr>
                </pic:pic>
              </a:graphicData>
            </a:graphic>
          </wp:inline>
        </w:drawing>
      </w:r>
    </w:p>
    <w:p w14:paraId="18C4418B" w14:textId="77777777" w:rsidR="008D5896" w:rsidRPr="008D5896" w:rsidRDefault="008D5896" w:rsidP="00572071">
      <w:pPr>
        <w:pStyle w:val="ListParagraph"/>
        <w:numPr>
          <w:ilvl w:val="0"/>
          <w:numId w:val="27"/>
        </w:numPr>
      </w:pPr>
      <w:r>
        <w:lastRenderedPageBreak/>
        <w:t>In the dialog, select the Multiple startup projects option</w:t>
      </w:r>
      <w:r w:rsidRPr="008D5896">
        <w:t xml:space="preserve">, and ensure that Action is set to Start for both </w:t>
      </w:r>
      <w:proofErr w:type="spellStart"/>
      <w:r w:rsidRPr="008D5896">
        <w:t>DeviceControlConsole</w:t>
      </w:r>
      <w:proofErr w:type="spellEnd"/>
      <w:r w:rsidRPr="008D5896">
        <w:t xml:space="preserve"> and Simulator.</w:t>
      </w:r>
      <w:r w:rsidRPr="008D5896">
        <w:br/>
      </w:r>
      <w:r w:rsidRPr="008D5896">
        <w:rPr>
          <w:noProof/>
        </w:rPr>
        <w:drawing>
          <wp:inline distT="0" distB="0" distL="0" distR="0" wp14:anchorId="604A1631" wp14:editId="6EB26761">
            <wp:extent cx="3657600" cy="2640037"/>
            <wp:effectExtent l="19050" t="19050" r="19050" b="27305"/>
            <wp:docPr id="748" name="Picture 748" descr="Screenshot of the Solution 'VendingMachines' Property Pages Dialog Box." title="Solution 'VendingMachines' Property Pages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aptures/Screen%20Shot%202016-07-20%20at%206.23.31%20PM.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657600" cy="2640037"/>
                    </a:xfrm>
                    <a:prstGeom prst="rect">
                      <a:avLst/>
                    </a:prstGeom>
                    <a:noFill/>
                    <a:ln>
                      <a:solidFill>
                        <a:schemeClr val="tx1"/>
                      </a:solidFill>
                    </a:ln>
                  </pic:spPr>
                </pic:pic>
              </a:graphicData>
            </a:graphic>
          </wp:inline>
        </w:drawing>
      </w:r>
    </w:p>
    <w:p w14:paraId="6B5E17B0" w14:textId="77777777" w:rsidR="003E63F0" w:rsidRDefault="003E63F0" w:rsidP="003E63F0">
      <w:pPr>
        <w:pStyle w:val="ListParagraph"/>
      </w:pPr>
    </w:p>
    <w:p w14:paraId="3C133DEC" w14:textId="350DBED1" w:rsidR="008D5896" w:rsidRPr="008D5896" w:rsidRDefault="008D5896" w:rsidP="00572071">
      <w:pPr>
        <w:pStyle w:val="ListParagraph"/>
        <w:numPr>
          <w:ilvl w:val="0"/>
          <w:numId w:val="27"/>
        </w:numPr>
      </w:pPr>
      <w:r>
        <w:t>Select OK.</w:t>
      </w:r>
    </w:p>
    <w:p w14:paraId="532BD9F9" w14:textId="77777777" w:rsidR="003E63F0" w:rsidRDefault="003E63F0" w:rsidP="003E63F0">
      <w:pPr>
        <w:pStyle w:val="ListParagraph"/>
      </w:pPr>
    </w:p>
    <w:p w14:paraId="493B6B10" w14:textId="0A0A9612" w:rsidR="008D5896" w:rsidRPr="008D5896" w:rsidRDefault="008D5896" w:rsidP="00572071">
      <w:pPr>
        <w:pStyle w:val="ListParagraph"/>
        <w:numPr>
          <w:ilvl w:val="0"/>
          <w:numId w:val="27"/>
        </w:numPr>
      </w:pPr>
      <w:r>
        <w:t>From the Debug menu, choose Start without Debugging.</w:t>
      </w:r>
    </w:p>
    <w:p w14:paraId="07BF239B" w14:textId="77777777" w:rsidR="003E63F0" w:rsidRDefault="003E63F0" w:rsidP="003E63F0">
      <w:pPr>
        <w:pStyle w:val="ListParagraph"/>
      </w:pPr>
    </w:p>
    <w:p w14:paraId="078726F9" w14:textId="65D3C1D0" w:rsidR="008D5896" w:rsidRPr="008D5896" w:rsidRDefault="008D5896" w:rsidP="00572071">
      <w:pPr>
        <w:pStyle w:val="ListParagraph"/>
        <w:numPr>
          <w:ilvl w:val="0"/>
          <w:numId w:val="27"/>
        </w:numPr>
      </w:pPr>
      <w:r>
        <w:t xml:space="preserve">Wait for both the Vending Machine Simulator and the </w:t>
      </w:r>
      <w:proofErr w:type="spellStart"/>
      <w:r>
        <w:t>DeviceControlConsole</w:t>
      </w:r>
      <w:proofErr w:type="spellEnd"/>
      <w:r>
        <w:t xml:space="preserve"> to appear.</w:t>
      </w:r>
      <w:r>
        <w:br/>
      </w:r>
      <w:r w:rsidRPr="008D5896">
        <w:rPr>
          <w:noProof/>
        </w:rPr>
        <w:drawing>
          <wp:inline distT="0" distB="0" distL="0" distR="0" wp14:anchorId="270519EF" wp14:editId="25456F02">
            <wp:extent cx="4572000" cy="2293583"/>
            <wp:effectExtent l="0" t="0" r="0" b="0"/>
            <wp:docPr id="749" name="Picture 749" descr="Screenshot of the Vending Machine Simulator and DeviceControlConsole. The Vending Machine Simulator displays the coconut water ad." title="Vending Machine Simulator and DeviceControlConso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aptures/Screen%20Shot%202016-07-20%20at%206.25.58%20PM.png"/>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4572000" cy="2293583"/>
                    </a:xfrm>
                    <a:prstGeom prst="rect">
                      <a:avLst/>
                    </a:prstGeom>
                    <a:noFill/>
                    <a:ln>
                      <a:noFill/>
                    </a:ln>
                  </pic:spPr>
                </pic:pic>
              </a:graphicData>
            </a:graphic>
          </wp:inline>
        </w:drawing>
      </w:r>
    </w:p>
    <w:p w14:paraId="66EECFFC" w14:textId="77777777" w:rsidR="008D5896" w:rsidRPr="008D5896" w:rsidRDefault="008D5896" w:rsidP="00572071">
      <w:pPr>
        <w:pStyle w:val="ListParagraph"/>
        <w:numPr>
          <w:ilvl w:val="0"/>
          <w:numId w:val="27"/>
        </w:numPr>
      </w:pPr>
      <w:r>
        <w:lastRenderedPageBreak/>
        <w:t xml:space="preserve">In the </w:t>
      </w:r>
      <w:proofErr w:type="spellStart"/>
      <w:r>
        <w:t>DeviceControlConsole</w:t>
      </w:r>
      <w:proofErr w:type="spellEnd"/>
      <w:r>
        <w:t>, press 1 to push the promotion for Soda.</w:t>
      </w:r>
      <w:r w:rsidRPr="008D5896">
        <w:rPr>
          <w:noProof/>
        </w:rPr>
        <w:drawing>
          <wp:inline distT="0" distB="0" distL="0" distR="0" wp14:anchorId="3EFC372B" wp14:editId="78FFEC90">
            <wp:extent cx="4572000" cy="2312377"/>
            <wp:effectExtent l="0" t="0" r="0" b="0"/>
            <wp:docPr id="750" name="Picture 750" descr="Screenshot of the Vending Machine Simulator and DeviceControlConsole. This time, the Vending Machine Simulator displays the soda ad." title="Vending Machine Simulator and DeviceControlConso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Captures/Screen%20Shot%202016-07-20%20at%206.27.35%20PM.png"/>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4572000" cy="2312377"/>
                    </a:xfrm>
                    <a:prstGeom prst="rect">
                      <a:avLst/>
                    </a:prstGeom>
                    <a:noFill/>
                    <a:ln>
                      <a:noFill/>
                    </a:ln>
                  </pic:spPr>
                </pic:pic>
              </a:graphicData>
            </a:graphic>
          </wp:inline>
        </w:drawing>
      </w:r>
    </w:p>
    <w:p w14:paraId="34D62EEC" w14:textId="77777777" w:rsidR="003E63F0" w:rsidRDefault="003E63F0" w:rsidP="003E63F0">
      <w:pPr>
        <w:pStyle w:val="ListParagraph"/>
      </w:pPr>
    </w:p>
    <w:p w14:paraId="72ADD2DB" w14:textId="46BF52BE" w:rsidR="008D5896" w:rsidRPr="008D5896" w:rsidRDefault="008D5896" w:rsidP="00572071">
      <w:pPr>
        <w:pStyle w:val="ListParagraph"/>
        <w:numPr>
          <w:ilvl w:val="0"/>
          <w:numId w:val="27"/>
        </w:numPr>
      </w:pPr>
      <w:r>
        <w:t>Observe that the entire promotion surface of the vending machine changes (product name, price, and image).</w:t>
      </w:r>
      <w:r w:rsidRPr="008D5896">
        <w:t xml:space="preserve"> </w:t>
      </w:r>
    </w:p>
    <w:p w14:paraId="117F135F" w14:textId="77777777" w:rsidR="008D5896" w:rsidRPr="008D5896" w:rsidRDefault="008D5896" w:rsidP="00572071">
      <w:pPr>
        <w:pStyle w:val="ListParagraph"/>
      </w:pPr>
      <w:r>
        <w:t xml:space="preserve">Note: If the photo does not change, and after a few minutes you receive a </w:t>
      </w:r>
      <w:proofErr w:type="spellStart"/>
      <w:r>
        <w:t>DotNetty.Transport</w:t>
      </w:r>
      <w:proofErr w:type="spellEnd"/>
      <w:r>
        <w:t xml:space="preserve">... error, you will need to </w:t>
      </w:r>
      <w:r w:rsidRPr="008D5896">
        <w:t xml:space="preserve">delete and recreate your IoT Hub in the Azure portal. The error is caused by a communication error between the application and your IoT Hub. Be sure to update your </w:t>
      </w:r>
      <w:proofErr w:type="spellStart"/>
      <w:r w:rsidRPr="008D5896">
        <w:t>App.config</w:t>
      </w:r>
      <w:proofErr w:type="spellEnd"/>
      <w:r w:rsidRPr="008D5896">
        <w:t xml:space="preserve"> file with the new IoT hub connection strings.</w:t>
      </w:r>
    </w:p>
    <w:p w14:paraId="520EF3CD" w14:textId="77777777" w:rsidR="003E63F0" w:rsidRDefault="003E63F0" w:rsidP="003E63F0">
      <w:pPr>
        <w:pStyle w:val="ListParagraph"/>
      </w:pPr>
    </w:p>
    <w:p w14:paraId="30D1DC19" w14:textId="0844CA3B" w:rsidR="008D5896" w:rsidRPr="008D5896" w:rsidRDefault="008D5896" w:rsidP="00572071">
      <w:pPr>
        <w:pStyle w:val="ListParagraph"/>
        <w:numPr>
          <w:ilvl w:val="0"/>
          <w:numId w:val="27"/>
        </w:numPr>
      </w:pPr>
      <w:r>
        <w:t>Experiment sending the other promotion or toggling between promotions.</w:t>
      </w:r>
    </w:p>
    <w:p w14:paraId="6B773638" w14:textId="77777777" w:rsidR="003E63F0" w:rsidRDefault="003E63F0" w:rsidP="003E63F0">
      <w:pPr>
        <w:pStyle w:val="ListParagraph"/>
      </w:pPr>
    </w:p>
    <w:p w14:paraId="7DF57196" w14:textId="6CF76F56" w:rsidR="008D5896" w:rsidRPr="008D5896" w:rsidRDefault="008D5896" w:rsidP="00572071">
      <w:pPr>
        <w:pStyle w:val="ListParagraph"/>
        <w:numPr>
          <w:ilvl w:val="0"/>
          <w:numId w:val="27"/>
        </w:numPr>
      </w:pPr>
      <w:r>
        <w:t>Experiment with making purchases and sending photos to verify the other functions still work with the new promoted products.</w:t>
      </w:r>
    </w:p>
    <w:p w14:paraId="4C1384C6" w14:textId="77777777" w:rsidR="008D5896" w:rsidRDefault="008D5896" w:rsidP="008D5896">
      <w:r>
        <w:br w:type="page"/>
      </w:r>
    </w:p>
    <w:p w14:paraId="23D96E62" w14:textId="77777777" w:rsidR="008D5896" w:rsidRPr="008A39D1" w:rsidRDefault="008D5896" w:rsidP="008D5896">
      <w:pPr>
        <w:pStyle w:val="Heading2"/>
      </w:pPr>
      <w:bookmarkStart w:id="165" w:name="_Toc497939605"/>
      <w:bookmarkStart w:id="166" w:name="_Toc500860298"/>
      <w:bookmarkStart w:id="167" w:name="_Toc510781779"/>
      <w:r>
        <w:lastRenderedPageBreak/>
        <w:t>Exercise 6</w:t>
      </w:r>
      <w:r w:rsidRPr="008A39D1">
        <w:t xml:space="preserve">: </w:t>
      </w:r>
      <w:r>
        <w:t>Analytics with Power BI Desktop</w:t>
      </w:r>
      <w:bookmarkEnd w:id="165"/>
      <w:bookmarkEnd w:id="166"/>
      <w:bookmarkEnd w:id="167"/>
    </w:p>
    <w:p w14:paraId="676C5FE5" w14:textId="77777777" w:rsidR="008D5896" w:rsidRDefault="008D5896" w:rsidP="008D5896">
      <w:r>
        <w:t xml:space="preserve">Duration: 15 minutes </w:t>
      </w:r>
    </w:p>
    <w:p w14:paraId="43A7BA2B" w14:textId="77777777" w:rsidR="008D5896" w:rsidRDefault="008D5896" w:rsidP="008D5896">
      <w:r>
        <w:t>In this exercise, you will use Power BI Desktop to query purchase data from the in-memory table of SQL DB and visualize the result.</w:t>
      </w:r>
    </w:p>
    <w:p w14:paraId="149DE5A1" w14:textId="77777777" w:rsidR="008D5896" w:rsidRDefault="008D5896" w:rsidP="0091127B">
      <w:pPr>
        <w:pStyle w:val="Heading4"/>
      </w:pPr>
      <w:bookmarkStart w:id="168" w:name="_Toc497939606"/>
      <w:bookmarkStart w:id="169" w:name="_Toc500860299"/>
      <w:bookmarkStart w:id="170" w:name="_Toc510781780"/>
      <w:r>
        <w:t>Task 1: Build the query and create the visualization</w:t>
      </w:r>
      <w:bookmarkEnd w:id="168"/>
      <w:bookmarkEnd w:id="169"/>
      <w:bookmarkEnd w:id="170"/>
    </w:p>
    <w:p w14:paraId="087F1B72" w14:textId="77777777" w:rsidR="008D5896" w:rsidRPr="008D5896" w:rsidRDefault="008D5896" w:rsidP="0091127B">
      <w:pPr>
        <w:pStyle w:val="ListParagraph"/>
        <w:numPr>
          <w:ilvl w:val="0"/>
          <w:numId w:val="28"/>
        </w:numPr>
      </w:pPr>
      <w:r>
        <w:t>From your Start menu</w:t>
      </w:r>
      <w:r w:rsidRPr="008D5896">
        <w:t xml:space="preserve"> on your Lab VM, open Power BI Desktop.</w:t>
      </w:r>
      <w:r w:rsidRPr="008D5896">
        <w:br/>
      </w:r>
      <w:r w:rsidRPr="008D5896">
        <w:rPr>
          <w:noProof/>
        </w:rPr>
        <w:drawing>
          <wp:inline distT="0" distB="0" distL="0" distR="0" wp14:anchorId="7EE51A0C" wp14:editId="3962AA00">
            <wp:extent cx="1877695" cy="466725"/>
            <wp:effectExtent l="0" t="0" r="1905" b="0"/>
            <wp:docPr id="751" name="Picture 751" descr="&quot;&quot;"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aptures/Screen%20Shot%202016-07-20%20at%206.34.45%20PM.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877695" cy="466725"/>
                    </a:xfrm>
                    <a:prstGeom prst="rect">
                      <a:avLst/>
                    </a:prstGeom>
                    <a:noFill/>
                    <a:ln>
                      <a:noFill/>
                    </a:ln>
                  </pic:spPr>
                </pic:pic>
              </a:graphicData>
            </a:graphic>
          </wp:inline>
        </w:drawing>
      </w:r>
    </w:p>
    <w:p w14:paraId="1F2D56F9" w14:textId="77777777" w:rsidR="00455260" w:rsidRDefault="00455260" w:rsidP="00455260">
      <w:pPr>
        <w:pStyle w:val="ListParagraph"/>
      </w:pPr>
    </w:p>
    <w:p w14:paraId="0F4CA29C" w14:textId="23701DA0" w:rsidR="008D5896" w:rsidRPr="008D5896" w:rsidRDefault="008D5896" w:rsidP="0091127B">
      <w:pPr>
        <w:pStyle w:val="ListParagraph"/>
        <w:numPr>
          <w:ilvl w:val="0"/>
          <w:numId w:val="28"/>
        </w:numPr>
      </w:pPr>
      <w:r>
        <w:t xml:space="preserve">In the opening dialog, select </w:t>
      </w:r>
      <w:r w:rsidRPr="00455260">
        <w:rPr>
          <w:b/>
        </w:rPr>
        <w:t>Get Data</w:t>
      </w:r>
      <w:r>
        <w:t>.</w:t>
      </w:r>
    </w:p>
    <w:p w14:paraId="0A06E503" w14:textId="77777777" w:rsidR="008D5896" w:rsidRPr="008D5896" w:rsidRDefault="008D5896" w:rsidP="0091127B">
      <w:pPr>
        <w:pStyle w:val="ListParagraph"/>
      </w:pPr>
      <w:r w:rsidRPr="008D5896">
        <w:rPr>
          <w:noProof/>
        </w:rPr>
        <w:drawing>
          <wp:inline distT="0" distB="0" distL="0" distR="0" wp14:anchorId="4B48C9CE" wp14:editId="5E36B7A3">
            <wp:extent cx="1828800" cy="1514432"/>
            <wp:effectExtent l="0" t="0" r="0" b="10160"/>
            <wp:docPr id="752" name="Picture 752" descr="Screenshot of the Power BI Desktop opening dialog box, with the Get Data link." title="Power BI Desktop opening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Captures/Screen%20Shot%202016-07-20%20at%206.35.27%20PM.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828800" cy="1514432"/>
                    </a:xfrm>
                    <a:prstGeom prst="rect">
                      <a:avLst/>
                    </a:prstGeom>
                    <a:noFill/>
                    <a:ln>
                      <a:noFill/>
                    </a:ln>
                  </pic:spPr>
                </pic:pic>
              </a:graphicData>
            </a:graphic>
          </wp:inline>
        </w:drawing>
      </w:r>
    </w:p>
    <w:p w14:paraId="536A667E" w14:textId="77777777" w:rsidR="00455260" w:rsidRDefault="00455260" w:rsidP="00455260">
      <w:pPr>
        <w:pStyle w:val="ListParagraph"/>
      </w:pPr>
    </w:p>
    <w:p w14:paraId="458C4941" w14:textId="0DDF87D3" w:rsidR="008D5896" w:rsidRPr="008D5896" w:rsidRDefault="008D5896" w:rsidP="0091127B">
      <w:pPr>
        <w:pStyle w:val="ListParagraph"/>
        <w:numPr>
          <w:ilvl w:val="0"/>
          <w:numId w:val="28"/>
        </w:numPr>
      </w:pPr>
      <w:r>
        <w:t xml:space="preserve">In the Get Data dialog, select </w:t>
      </w:r>
      <w:r w:rsidRPr="00455260">
        <w:rPr>
          <w:b/>
        </w:rPr>
        <w:t>Azure</w:t>
      </w:r>
      <w:r>
        <w:t xml:space="preserve"> in the categories list and then </w:t>
      </w:r>
      <w:r w:rsidRPr="00455260">
        <w:rPr>
          <w:b/>
        </w:rPr>
        <w:t>Azure SQL Database</w:t>
      </w:r>
      <w:r>
        <w:t>.</w:t>
      </w:r>
      <w:r>
        <w:br/>
      </w:r>
      <w:r w:rsidRPr="008D5896">
        <w:rPr>
          <w:noProof/>
        </w:rPr>
        <w:drawing>
          <wp:inline distT="0" distB="0" distL="0" distR="0" wp14:anchorId="462E4FAB" wp14:editId="609347B8">
            <wp:extent cx="3593658" cy="3899002"/>
            <wp:effectExtent l="19050" t="19050" r="26035" b="25400"/>
            <wp:docPr id="722" name="Picture 722" descr="Screenshot of the Get Data dialog box." title="Get Data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606419" cy="3912847"/>
                    </a:xfrm>
                    <a:prstGeom prst="rect">
                      <a:avLst/>
                    </a:prstGeom>
                    <a:ln>
                      <a:solidFill>
                        <a:schemeClr val="tx1"/>
                      </a:solidFill>
                    </a:ln>
                  </pic:spPr>
                </pic:pic>
              </a:graphicData>
            </a:graphic>
          </wp:inline>
        </w:drawing>
      </w:r>
    </w:p>
    <w:p w14:paraId="31E3200D" w14:textId="77777777" w:rsidR="008D5896" w:rsidRPr="008D5896" w:rsidRDefault="008D5896" w:rsidP="0091127B">
      <w:pPr>
        <w:pStyle w:val="ListParagraph"/>
        <w:numPr>
          <w:ilvl w:val="0"/>
          <w:numId w:val="28"/>
        </w:numPr>
      </w:pPr>
      <w:r>
        <w:t xml:space="preserve">Select </w:t>
      </w:r>
      <w:r w:rsidRPr="008D5896">
        <w:t>Connect.</w:t>
      </w:r>
    </w:p>
    <w:p w14:paraId="7151599A" w14:textId="77777777" w:rsidR="008D5896" w:rsidRPr="008D5896" w:rsidRDefault="008D5896" w:rsidP="0091127B">
      <w:pPr>
        <w:pStyle w:val="ListParagraph"/>
        <w:numPr>
          <w:ilvl w:val="0"/>
          <w:numId w:val="28"/>
        </w:numPr>
      </w:pPr>
      <w:r>
        <w:lastRenderedPageBreak/>
        <w:t xml:space="preserve">In the dialog, enter the name of your SQL Server (e.g., myserver.database.windows.net), the name of your vending database, and select the </w:t>
      </w:r>
      <w:proofErr w:type="spellStart"/>
      <w:r w:rsidRPr="00455260">
        <w:rPr>
          <w:b/>
        </w:rPr>
        <w:t>DirectQuery</w:t>
      </w:r>
      <w:proofErr w:type="spellEnd"/>
      <w:r>
        <w:t xml:space="preserve"> option. Select OK.</w:t>
      </w:r>
      <w:r>
        <w:br/>
      </w:r>
      <w:r w:rsidRPr="008D5896">
        <w:rPr>
          <w:noProof/>
        </w:rPr>
        <w:drawing>
          <wp:inline distT="0" distB="0" distL="0" distR="0" wp14:anchorId="68695B34" wp14:editId="38DFC90E">
            <wp:extent cx="4891178" cy="2441408"/>
            <wp:effectExtent l="19050" t="19050" r="24130" b="16510"/>
            <wp:docPr id="754" name="Picture 754" descr="Screenshot of the SQL Server Database dialog box." title="SQL Server Database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Captures/Screen%20Shot%202016-07-20%20at%206.40.43%20PM.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4906004" cy="2448808"/>
                    </a:xfrm>
                    <a:prstGeom prst="rect">
                      <a:avLst/>
                    </a:prstGeom>
                    <a:noFill/>
                    <a:ln>
                      <a:solidFill>
                        <a:schemeClr val="tx1"/>
                      </a:solidFill>
                    </a:ln>
                  </pic:spPr>
                </pic:pic>
              </a:graphicData>
            </a:graphic>
          </wp:inline>
        </w:drawing>
      </w:r>
    </w:p>
    <w:p w14:paraId="5CDA2BD2" w14:textId="77777777" w:rsidR="00455260" w:rsidRDefault="00455260" w:rsidP="00455260">
      <w:pPr>
        <w:pStyle w:val="ListParagraph"/>
      </w:pPr>
    </w:p>
    <w:p w14:paraId="58E762B4" w14:textId="615D8C3F" w:rsidR="008D5896" w:rsidRPr="008D5896" w:rsidRDefault="008D5896" w:rsidP="0091127B">
      <w:pPr>
        <w:pStyle w:val="ListParagraph"/>
        <w:numPr>
          <w:ilvl w:val="0"/>
          <w:numId w:val="28"/>
        </w:numPr>
      </w:pPr>
      <w:r>
        <w:t xml:space="preserve">On the next screen, select the </w:t>
      </w:r>
      <w:r w:rsidRPr="00455260">
        <w:rPr>
          <w:b/>
        </w:rPr>
        <w:t>Database</w:t>
      </w:r>
      <w:r>
        <w:t xml:space="preserve"> tab on the left</w:t>
      </w:r>
      <w:r w:rsidRPr="008D5896">
        <w:t>, and provide your SQL username (</w:t>
      </w:r>
      <w:proofErr w:type="spellStart"/>
      <w:r w:rsidRPr="008D5896">
        <w:t>demouser</w:t>
      </w:r>
      <w:proofErr w:type="spellEnd"/>
      <w:r w:rsidRPr="008D5896">
        <w:t xml:space="preserve">) and password (Password.1!!), then select </w:t>
      </w:r>
      <w:r w:rsidRPr="00455260">
        <w:rPr>
          <w:b/>
        </w:rPr>
        <w:t>Connect</w:t>
      </w:r>
      <w:r w:rsidRPr="008D5896">
        <w:t xml:space="preserve">. </w:t>
      </w:r>
      <w:r w:rsidRPr="008D5896">
        <w:rPr>
          <w:noProof/>
        </w:rPr>
        <w:drawing>
          <wp:inline distT="0" distB="0" distL="0" distR="0" wp14:anchorId="2C4F02EE" wp14:editId="63916638">
            <wp:extent cx="4915088" cy="2872596"/>
            <wp:effectExtent l="19050" t="19050" r="19050" b="23495"/>
            <wp:docPr id="151" name="Picture 151" descr="Screenshot of the SQL Server Database dialog box." title="SQL Server database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4947197" cy="2891362"/>
                    </a:xfrm>
                    <a:prstGeom prst="rect">
                      <a:avLst/>
                    </a:prstGeom>
                    <a:ln>
                      <a:solidFill>
                        <a:schemeClr val="tx1"/>
                      </a:solidFill>
                    </a:ln>
                  </pic:spPr>
                </pic:pic>
              </a:graphicData>
            </a:graphic>
          </wp:inline>
        </w:drawing>
      </w:r>
    </w:p>
    <w:p w14:paraId="3FC273AC" w14:textId="77777777" w:rsidR="008D5896" w:rsidRPr="008D5896" w:rsidRDefault="008D5896" w:rsidP="0091127B">
      <w:pPr>
        <w:pStyle w:val="ListParagraph"/>
        <w:numPr>
          <w:ilvl w:val="0"/>
          <w:numId w:val="28"/>
        </w:numPr>
      </w:pPr>
      <w:r>
        <w:lastRenderedPageBreak/>
        <w:t>In the Navigator dialog, check the box next to</w:t>
      </w:r>
      <w:r w:rsidRPr="00455260">
        <w:rPr>
          <w:b/>
        </w:rPr>
        <w:t xml:space="preserve"> Transactions</w:t>
      </w:r>
      <w:r>
        <w:t>.</w:t>
      </w:r>
      <w:r>
        <w:br/>
      </w:r>
      <w:r w:rsidRPr="008D5896">
        <w:rPr>
          <w:noProof/>
        </w:rPr>
        <w:drawing>
          <wp:inline distT="0" distB="0" distL="0" distR="0" wp14:anchorId="4BD2E1A5" wp14:editId="6CBD754D">
            <wp:extent cx="5943600" cy="4737100"/>
            <wp:effectExtent l="19050" t="19050" r="19050" b="25400"/>
            <wp:docPr id="755" name="Picture 755" descr="Screenshot of the Navigator dialog box. In the left pane, under Display options, the checkbox is selected for Transactions." title="Navigator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Captures/Screen%20Shot%202016-07-20%20at%206.41.28%20PM.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943600" cy="4737100"/>
                    </a:xfrm>
                    <a:prstGeom prst="rect">
                      <a:avLst/>
                    </a:prstGeom>
                    <a:noFill/>
                    <a:ln>
                      <a:solidFill>
                        <a:schemeClr val="tx1"/>
                      </a:solidFill>
                    </a:ln>
                  </pic:spPr>
                </pic:pic>
              </a:graphicData>
            </a:graphic>
          </wp:inline>
        </w:drawing>
      </w:r>
    </w:p>
    <w:p w14:paraId="67A07A9E" w14:textId="77777777" w:rsidR="00455260" w:rsidRDefault="00455260" w:rsidP="00455260">
      <w:pPr>
        <w:pStyle w:val="ListParagraph"/>
      </w:pPr>
    </w:p>
    <w:p w14:paraId="21DC76FC" w14:textId="3BA297A5" w:rsidR="008D5896" w:rsidRPr="008D5896" w:rsidRDefault="008D5896" w:rsidP="0091127B">
      <w:pPr>
        <w:pStyle w:val="ListParagraph"/>
        <w:numPr>
          <w:ilvl w:val="0"/>
          <w:numId w:val="28"/>
        </w:numPr>
      </w:pPr>
      <w:r>
        <w:t>Select</w:t>
      </w:r>
      <w:r w:rsidRPr="00455260">
        <w:rPr>
          <w:b/>
        </w:rPr>
        <w:t xml:space="preserve"> Load</w:t>
      </w:r>
      <w:r>
        <w:t>.</w:t>
      </w:r>
    </w:p>
    <w:p w14:paraId="2A46DA8C" w14:textId="77777777" w:rsidR="00455260" w:rsidRDefault="00455260" w:rsidP="00455260">
      <w:pPr>
        <w:pStyle w:val="ListParagraph"/>
      </w:pPr>
    </w:p>
    <w:p w14:paraId="21CD71CC" w14:textId="082C65B7" w:rsidR="008D5896" w:rsidRPr="008D5896" w:rsidRDefault="008D5896" w:rsidP="00455260">
      <w:pPr>
        <w:pStyle w:val="ListParagraph"/>
        <w:numPr>
          <w:ilvl w:val="0"/>
          <w:numId w:val="28"/>
        </w:numPr>
      </w:pPr>
      <w:r>
        <w:t xml:space="preserve">In the Ribbon, select </w:t>
      </w:r>
      <w:r w:rsidRPr="00455260">
        <w:rPr>
          <w:b/>
        </w:rPr>
        <w:t>Edit Queries</w:t>
      </w:r>
      <w:r>
        <w:t>.</w:t>
      </w:r>
    </w:p>
    <w:p w14:paraId="61936730" w14:textId="77777777" w:rsidR="008D5896" w:rsidRPr="008D5896" w:rsidRDefault="008D5896" w:rsidP="0091127B">
      <w:pPr>
        <w:pStyle w:val="ListParagraph"/>
      </w:pPr>
      <w:r w:rsidRPr="008D5896">
        <w:rPr>
          <w:noProof/>
        </w:rPr>
        <w:drawing>
          <wp:inline distT="0" distB="0" distL="0" distR="0" wp14:anchorId="23475AD9" wp14:editId="2639188E">
            <wp:extent cx="739140" cy="982345"/>
            <wp:effectExtent l="0" t="0" r="0" b="8255"/>
            <wp:docPr id="756" name="Picture 756" descr="&quot;&quot;"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Captures/Screen%20Shot%202016-07-20%20at%206.42.38%20PM.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739140" cy="982345"/>
                    </a:xfrm>
                    <a:prstGeom prst="rect">
                      <a:avLst/>
                    </a:prstGeom>
                    <a:noFill/>
                    <a:ln>
                      <a:noFill/>
                    </a:ln>
                  </pic:spPr>
                </pic:pic>
              </a:graphicData>
            </a:graphic>
          </wp:inline>
        </w:drawing>
      </w:r>
    </w:p>
    <w:p w14:paraId="5258D98B" w14:textId="77777777" w:rsidR="00455260" w:rsidRDefault="00455260" w:rsidP="00455260">
      <w:pPr>
        <w:pStyle w:val="ListParagraph"/>
      </w:pPr>
    </w:p>
    <w:p w14:paraId="6EEA9299" w14:textId="127CA1D3" w:rsidR="008D5896" w:rsidRPr="008D5896" w:rsidRDefault="008D5896" w:rsidP="0091127B">
      <w:pPr>
        <w:pStyle w:val="ListParagraph"/>
        <w:numPr>
          <w:ilvl w:val="0"/>
          <w:numId w:val="28"/>
        </w:numPr>
      </w:pPr>
      <w:r>
        <w:t>In the Query Editor, select the Transaction Date column header to select the column.</w:t>
      </w:r>
      <w:r>
        <w:br/>
      </w:r>
      <w:r w:rsidRPr="008D5896">
        <w:rPr>
          <w:noProof/>
        </w:rPr>
        <w:drawing>
          <wp:inline distT="0" distB="0" distL="0" distR="0" wp14:anchorId="39BA8E70" wp14:editId="666D8156">
            <wp:extent cx="2062480" cy="1216025"/>
            <wp:effectExtent l="19050" t="19050" r="13970" b="22225"/>
            <wp:docPr id="758" name="Picture 758" descr="&quot;&quot;"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Captures/Screen%20Shot%202016-07-20%20at%206.43.13%20PM.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062480" cy="1216025"/>
                    </a:xfrm>
                    <a:prstGeom prst="rect">
                      <a:avLst/>
                    </a:prstGeom>
                    <a:noFill/>
                    <a:ln>
                      <a:solidFill>
                        <a:schemeClr val="tx1"/>
                      </a:solidFill>
                    </a:ln>
                  </pic:spPr>
                </pic:pic>
              </a:graphicData>
            </a:graphic>
          </wp:inline>
        </w:drawing>
      </w:r>
    </w:p>
    <w:p w14:paraId="3806E295" w14:textId="77777777" w:rsidR="008D5896" w:rsidRPr="008D5896" w:rsidRDefault="008D5896" w:rsidP="0091127B">
      <w:pPr>
        <w:pStyle w:val="ListParagraph"/>
        <w:numPr>
          <w:ilvl w:val="0"/>
          <w:numId w:val="28"/>
        </w:numPr>
      </w:pPr>
      <w:r>
        <w:lastRenderedPageBreak/>
        <w:t xml:space="preserve">In the Ribbon, select the </w:t>
      </w:r>
      <w:r w:rsidRPr="00455260">
        <w:rPr>
          <w:b/>
        </w:rPr>
        <w:t>Add Column</w:t>
      </w:r>
      <w:r>
        <w:t xml:space="preserve"> tab and select Time, Hour, Hour.</w:t>
      </w:r>
      <w:r w:rsidRPr="008D5896">
        <w:t xml:space="preserve"> </w:t>
      </w:r>
      <w:r w:rsidRPr="008D5896">
        <w:rPr>
          <w:noProof/>
        </w:rPr>
        <w:drawing>
          <wp:inline distT="0" distB="0" distL="0" distR="0" wp14:anchorId="5A0432F0" wp14:editId="669AF298">
            <wp:extent cx="5926347" cy="2560401"/>
            <wp:effectExtent l="0" t="0" r="0" b="0"/>
            <wp:docPr id="152" name="Picture 152" descr="Screenshot of the Query Editor. On the ribbon, the Add Column tab is selected. On the Add Column ribbon, Time is selected. From it's sub-menu, Hour is selected, and from Hour's sub-menu, Hour is selected again." title="Query Ed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937265" cy="2565118"/>
                    </a:xfrm>
                    <a:prstGeom prst="rect">
                      <a:avLst/>
                    </a:prstGeom>
                  </pic:spPr>
                </pic:pic>
              </a:graphicData>
            </a:graphic>
          </wp:inline>
        </w:drawing>
      </w:r>
    </w:p>
    <w:p w14:paraId="26F2671C" w14:textId="77777777" w:rsidR="00455260" w:rsidRDefault="00455260" w:rsidP="00455260">
      <w:pPr>
        <w:pStyle w:val="ListParagraph"/>
      </w:pPr>
    </w:p>
    <w:p w14:paraId="7B2F304A" w14:textId="03EFF0B8" w:rsidR="008D5896" w:rsidRPr="008D5896" w:rsidRDefault="008D5896" w:rsidP="0091127B">
      <w:pPr>
        <w:pStyle w:val="ListParagraph"/>
        <w:numPr>
          <w:ilvl w:val="0"/>
          <w:numId w:val="28"/>
        </w:numPr>
      </w:pPr>
      <w:r>
        <w:t xml:space="preserve">Select the </w:t>
      </w:r>
      <w:proofErr w:type="spellStart"/>
      <w:r w:rsidRPr="00455260">
        <w:rPr>
          <w:b/>
        </w:rPr>
        <w:t>TransactionDate</w:t>
      </w:r>
      <w:proofErr w:type="spellEnd"/>
      <w:r>
        <w:t xml:space="preserve"> column again.</w:t>
      </w:r>
    </w:p>
    <w:p w14:paraId="15DB0404" w14:textId="77777777" w:rsidR="00455260" w:rsidRDefault="00455260" w:rsidP="00455260">
      <w:pPr>
        <w:pStyle w:val="ListParagraph"/>
      </w:pPr>
    </w:p>
    <w:p w14:paraId="5C5C6FA2" w14:textId="5BCE568B" w:rsidR="008D5896" w:rsidRPr="008D5896" w:rsidRDefault="008D5896" w:rsidP="0091127B">
      <w:pPr>
        <w:pStyle w:val="ListParagraph"/>
        <w:numPr>
          <w:ilvl w:val="0"/>
          <w:numId w:val="28"/>
        </w:numPr>
      </w:pPr>
      <w:r>
        <w:t xml:space="preserve">In the Ribbon, select </w:t>
      </w:r>
      <w:r w:rsidRPr="00455260">
        <w:rPr>
          <w:b/>
        </w:rPr>
        <w:t>Time, Minute.</w:t>
      </w:r>
      <w:r>
        <w:br/>
      </w:r>
      <w:r w:rsidRPr="008D5896">
        <w:rPr>
          <w:noProof/>
        </w:rPr>
        <w:drawing>
          <wp:inline distT="0" distB="0" distL="0" distR="0" wp14:anchorId="53A557EF" wp14:editId="2C913814">
            <wp:extent cx="3657600" cy="3693738"/>
            <wp:effectExtent l="19050" t="19050" r="19050" b="21590"/>
            <wp:docPr id="760" name="Picture 760" descr="On the Add Column ribbon, Time is selected, and from it's sub-menu, Minute is selected." title="Time sub-men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aptures/Screen%20Shot%202016-07-20%20at%206.46.04%20PM.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3657600" cy="3693738"/>
                    </a:xfrm>
                    <a:prstGeom prst="rect">
                      <a:avLst/>
                    </a:prstGeom>
                    <a:noFill/>
                    <a:ln>
                      <a:solidFill>
                        <a:schemeClr val="tx1"/>
                      </a:solidFill>
                    </a:ln>
                  </pic:spPr>
                </pic:pic>
              </a:graphicData>
            </a:graphic>
          </wp:inline>
        </w:drawing>
      </w:r>
    </w:p>
    <w:p w14:paraId="3CDC255A" w14:textId="77777777" w:rsidR="00455260" w:rsidRDefault="00455260" w:rsidP="00455260">
      <w:pPr>
        <w:pStyle w:val="ListParagraph"/>
      </w:pPr>
    </w:p>
    <w:p w14:paraId="6133714B" w14:textId="269F0053" w:rsidR="008D5896" w:rsidRPr="008D5896" w:rsidRDefault="008D5896" w:rsidP="0091127B">
      <w:pPr>
        <w:pStyle w:val="ListParagraph"/>
        <w:numPr>
          <w:ilvl w:val="0"/>
          <w:numId w:val="28"/>
        </w:numPr>
      </w:pPr>
      <w:r>
        <w:t xml:space="preserve">Select the </w:t>
      </w:r>
      <w:proofErr w:type="spellStart"/>
      <w:r w:rsidRPr="00455260">
        <w:rPr>
          <w:b/>
        </w:rPr>
        <w:t>TransactionDate</w:t>
      </w:r>
      <w:proofErr w:type="spellEnd"/>
      <w:r>
        <w:t xml:space="preserve"> one more time.</w:t>
      </w:r>
    </w:p>
    <w:p w14:paraId="2C07A6B1" w14:textId="77777777" w:rsidR="00455260" w:rsidRDefault="00455260" w:rsidP="00455260">
      <w:pPr>
        <w:pStyle w:val="ListParagraph"/>
      </w:pPr>
    </w:p>
    <w:p w14:paraId="0D8E231D" w14:textId="1CBD7A40" w:rsidR="008D5896" w:rsidRPr="008D5896" w:rsidRDefault="008D5896" w:rsidP="0091127B">
      <w:pPr>
        <w:pStyle w:val="ListParagraph"/>
        <w:numPr>
          <w:ilvl w:val="0"/>
          <w:numId w:val="28"/>
        </w:numPr>
      </w:pPr>
      <w:r>
        <w:t xml:space="preserve">In the Ribbon, select </w:t>
      </w:r>
      <w:r w:rsidRPr="00455260">
        <w:rPr>
          <w:b/>
        </w:rPr>
        <w:t>Time, Second</w:t>
      </w:r>
      <w:r>
        <w:t>.</w:t>
      </w:r>
    </w:p>
    <w:p w14:paraId="54342C98" w14:textId="77777777" w:rsidR="00455260" w:rsidRDefault="00455260" w:rsidP="00455260">
      <w:pPr>
        <w:pStyle w:val="ListParagraph"/>
      </w:pPr>
    </w:p>
    <w:p w14:paraId="20E5D359" w14:textId="043DDC2C" w:rsidR="008D5896" w:rsidRPr="008D5896" w:rsidRDefault="008D5896" w:rsidP="0091127B">
      <w:pPr>
        <w:pStyle w:val="ListParagraph"/>
        <w:numPr>
          <w:ilvl w:val="0"/>
          <w:numId w:val="28"/>
        </w:numPr>
      </w:pPr>
      <w:r>
        <w:lastRenderedPageBreak/>
        <w:t xml:space="preserve">In the Ribbon, on the Home tab, select </w:t>
      </w:r>
      <w:r w:rsidRPr="00455260">
        <w:rPr>
          <w:b/>
        </w:rPr>
        <w:t>Close &amp; Apply</w:t>
      </w:r>
      <w:r>
        <w:t>.</w:t>
      </w:r>
      <w:r>
        <w:br/>
      </w:r>
      <w:r w:rsidRPr="008D5896">
        <w:rPr>
          <w:noProof/>
        </w:rPr>
        <w:drawing>
          <wp:inline distT="0" distB="0" distL="0" distR="0" wp14:anchorId="5A956E04" wp14:editId="30A1ED55">
            <wp:extent cx="739140" cy="1011555"/>
            <wp:effectExtent l="19050" t="19050" r="22860" b="17145"/>
            <wp:docPr id="761" name="Picture 761" descr="&quot;&quot;"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Captures/Screen%20Shot%202016-07-20%20at%206.47.05%20PM.png"/>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739140" cy="1011555"/>
                    </a:xfrm>
                    <a:prstGeom prst="rect">
                      <a:avLst/>
                    </a:prstGeom>
                    <a:noFill/>
                    <a:ln>
                      <a:solidFill>
                        <a:schemeClr val="tx1"/>
                      </a:solidFill>
                    </a:ln>
                  </pic:spPr>
                </pic:pic>
              </a:graphicData>
            </a:graphic>
          </wp:inline>
        </w:drawing>
      </w:r>
    </w:p>
    <w:p w14:paraId="58372FAA" w14:textId="77777777" w:rsidR="00455260" w:rsidRDefault="00455260" w:rsidP="00455260">
      <w:pPr>
        <w:pStyle w:val="ListParagraph"/>
      </w:pPr>
    </w:p>
    <w:p w14:paraId="2BE9BF92" w14:textId="1DC636F6" w:rsidR="008D5896" w:rsidRPr="008D5896" w:rsidRDefault="008D5896" w:rsidP="0091127B">
      <w:pPr>
        <w:pStyle w:val="ListParagraph"/>
        <w:numPr>
          <w:ilvl w:val="0"/>
          <w:numId w:val="28"/>
        </w:numPr>
      </w:pPr>
      <w:r>
        <w:t xml:space="preserve">In the message that appears, select </w:t>
      </w:r>
      <w:r w:rsidRPr="00455260">
        <w:rPr>
          <w:b/>
        </w:rPr>
        <w:t>Apply Changes</w:t>
      </w:r>
      <w:r>
        <w:t>.</w:t>
      </w:r>
    </w:p>
    <w:p w14:paraId="41670D65" w14:textId="77777777" w:rsidR="008D5896" w:rsidRPr="008D5896" w:rsidRDefault="008D5896" w:rsidP="0091127B">
      <w:pPr>
        <w:pStyle w:val="ListParagraph"/>
      </w:pPr>
      <w:r w:rsidRPr="008D5896">
        <w:rPr>
          <w:noProof/>
        </w:rPr>
        <w:drawing>
          <wp:inline distT="0" distB="0" distL="0" distR="0" wp14:anchorId="7505CC57" wp14:editId="5643407E">
            <wp:extent cx="5943600" cy="340360"/>
            <wp:effectExtent l="19050" t="19050" r="19050" b="21590"/>
            <wp:docPr id="762" name="Picture 762" descr="The Apply Changes message displays, informing you that there are pending changes in your queries that haven't been applied." title="Apply Changes mess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Captures/Screen%20Shot%202016-07-20%20at%206.48.12%20PM.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943600" cy="340360"/>
                    </a:xfrm>
                    <a:prstGeom prst="rect">
                      <a:avLst/>
                    </a:prstGeom>
                    <a:noFill/>
                    <a:ln>
                      <a:solidFill>
                        <a:schemeClr val="tx1"/>
                      </a:solidFill>
                    </a:ln>
                  </pic:spPr>
                </pic:pic>
              </a:graphicData>
            </a:graphic>
          </wp:inline>
        </w:drawing>
      </w:r>
    </w:p>
    <w:p w14:paraId="73EC1195" w14:textId="77777777" w:rsidR="00455260" w:rsidRDefault="00455260" w:rsidP="00455260">
      <w:pPr>
        <w:pStyle w:val="ListParagraph"/>
      </w:pPr>
    </w:p>
    <w:p w14:paraId="2979AEDD" w14:textId="09BB5D04" w:rsidR="008D5896" w:rsidRPr="008D5896" w:rsidRDefault="008D5896" w:rsidP="0091127B">
      <w:pPr>
        <w:pStyle w:val="ListParagraph"/>
        <w:numPr>
          <w:ilvl w:val="0"/>
          <w:numId w:val="28"/>
        </w:numPr>
      </w:pPr>
      <w:r>
        <w:t xml:space="preserve">In the Visualizations, select </w:t>
      </w:r>
      <w:r w:rsidRPr="00455260">
        <w:rPr>
          <w:b/>
        </w:rPr>
        <w:t>Stacked column chart</w:t>
      </w:r>
      <w:r w:rsidRPr="008D5896">
        <w:t>.</w:t>
      </w:r>
      <w:r w:rsidRPr="008D5896">
        <w:br/>
      </w:r>
      <w:r w:rsidRPr="008D5896">
        <w:rPr>
          <w:noProof/>
        </w:rPr>
        <w:drawing>
          <wp:inline distT="0" distB="0" distL="0" distR="0" wp14:anchorId="2ECCC030" wp14:editId="1EB75DEA">
            <wp:extent cx="2196192" cy="1992702"/>
            <wp:effectExtent l="19050" t="19050" r="13970" b="26670"/>
            <wp:docPr id="38" name="Picture 38" descr="Screenshot of the Visualizations menu, with the stacked column chart icon selected." title="Visualizations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Captures/Screen%20Shot%202016-07-20%20at%206.49.06%20PM.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204502" cy="2000242"/>
                    </a:xfrm>
                    <a:prstGeom prst="rect">
                      <a:avLst/>
                    </a:prstGeom>
                    <a:noFill/>
                    <a:ln>
                      <a:solidFill>
                        <a:schemeClr val="tx1"/>
                      </a:solidFill>
                    </a:ln>
                  </pic:spPr>
                </pic:pic>
              </a:graphicData>
            </a:graphic>
          </wp:inline>
        </w:drawing>
      </w:r>
    </w:p>
    <w:p w14:paraId="4CE8D20B" w14:textId="77777777" w:rsidR="00455260" w:rsidRDefault="00455260" w:rsidP="00455260">
      <w:pPr>
        <w:pStyle w:val="ListParagraph"/>
      </w:pPr>
    </w:p>
    <w:p w14:paraId="3C361F97" w14:textId="41A75EB3" w:rsidR="008D5896" w:rsidRPr="008D5896" w:rsidRDefault="008D5896" w:rsidP="0091127B">
      <w:pPr>
        <w:pStyle w:val="ListParagraph"/>
        <w:numPr>
          <w:ilvl w:val="0"/>
          <w:numId w:val="28"/>
        </w:numPr>
      </w:pPr>
      <w:r>
        <w:t xml:space="preserve">From the Fields list, drag the </w:t>
      </w:r>
      <w:r w:rsidRPr="00455260">
        <w:rPr>
          <w:b/>
        </w:rPr>
        <w:t>minute</w:t>
      </w:r>
      <w:r>
        <w:t xml:space="preserve"> field over to the</w:t>
      </w:r>
      <w:r w:rsidRPr="00455260">
        <w:rPr>
          <w:b/>
        </w:rPr>
        <w:t xml:space="preserve"> axis</w:t>
      </w:r>
      <w:r>
        <w:t xml:space="preserve"> property.</w:t>
      </w:r>
    </w:p>
    <w:p w14:paraId="0366AC64" w14:textId="77777777" w:rsidR="008D5896" w:rsidRPr="008D5896" w:rsidRDefault="008D5896" w:rsidP="0091127B">
      <w:pPr>
        <w:pStyle w:val="ListParagraph"/>
      </w:pPr>
      <w:r w:rsidRPr="008D5896">
        <w:rPr>
          <w:noProof/>
        </w:rPr>
        <w:drawing>
          <wp:inline distT="0" distB="0" distL="0" distR="0" wp14:anchorId="11F1C693" wp14:editId="352E2B78">
            <wp:extent cx="2237105" cy="865505"/>
            <wp:effectExtent l="19050" t="19050" r="10795" b="10795"/>
            <wp:docPr id="764" name="Picture 764" descr="&quot;&quot;"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Captures/Screen%20Shot%202016-07-20%20at%206.50.39%20PM.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237105" cy="865505"/>
                    </a:xfrm>
                    <a:prstGeom prst="rect">
                      <a:avLst/>
                    </a:prstGeom>
                    <a:noFill/>
                    <a:ln>
                      <a:solidFill>
                        <a:schemeClr val="tx1"/>
                      </a:solidFill>
                    </a:ln>
                  </pic:spPr>
                </pic:pic>
              </a:graphicData>
            </a:graphic>
          </wp:inline>
        </w:drawing>
      </w:r>
    </w:p>
    <w:p w14:paraId="0F487262" w14:textId="77777777" w:rsidR="00455260" w:rsidRDefault="00455260" w:rsidP="00455260">
      <w:pPr>
        <w:pStyle w:val="ListParagraph"/>
      </w:pPr>
    </w:p>
    <w:p w14:paraId="14F02537" w14:textId="6DBD3934" w:rsidR="008D5896" w:rsidRPr="008D5896" w:rsidRDefault="008D5896" w:rsidP="0091127B">
      <w:pPr>
        <w:pStyle w:val="ListParagraph"/>
        <w:numPr>
          <w:ilvl w:val="0"/>
          <w:numId w:val="28"/>
        </w:numPr>
      </w:pPr>
      <w:r>
        <w:t xml:space="preserve">From the Fields list, drag the </w:t>
      </w:r>
      <w:proofErr w:type="spellStart"/>
      <w:r w:rsidRPr="00455260">
        <w:rPr>
          <w:b/>
        </w:rPr>
        <w:t>PurchasePrice</w:t>
      </w:r>
      <w:proofErr w:type="spellEnd"/>
      <w:r>
        <w:t xml:space="preserve"> over to the </w:t>
      </w:r>
      <w:r w:rsidRPr="00455260">
        <w:rPr>
          <w:b/>
        </w:rPr>
        <w:t>value</w:t>
      </w:r>
      <w:r>
        <w:t xml:space="preserve"> property.</w:t>
      </w:r>
      <w:r>
        <w:br/>
      </w:r>
      <w:r w:rsidRPr="008D5896">
        <w:rPr>
          <w:noProof/>
        </w:rPr>
        <w:drawing>
          <wp:inline distT="0" distB="0" distL="0" distR="0" wp14:anchorId="6E988F57" wp14:editId="659000E6">
            <wp:extent cx="2276475" cy="778510"/>
            <wp:effectExtent l="19050" t="19050" r="28575" b="21590"/>
            <wp:docPr id="765" name="Picture 765" descr="&quot;&quot;"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Captures/Screen%20Shot%202016-07-20%20at%206.51.18%20PM.png"/>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276475" cy="778510"/>
                    </a:xfrm>
                    <a:prstGeom prst="rect">
                      <a:avLst/>
                    </a:prstGeom>
                    <a:noFill/>
                    <a:ln>
                      <a:solidFill>
                        <a:schemeClr val="tx1"/>
                      </a:solidFill>
                    </a:ln>
                  </pic:spPr>
                </pic:pic>
              </a:graphicData>
            </a:graphic>
          </wp:inline>
        </w:drawing>
      </w:r>
    </w:p>
    <w:p w14:paraId="5BD05AE3" w14:textId="77777777" w:rsidR="008D5896" w:rsidRPr="008D5896" w:rsidRDefault="008D5896" w:rsidP="0091127B">
      <w:pPr>
        <w:pStyle w:val="ListParagraph"/>
        <w:numPr>
          <w:ilvl w:val="0"/>
          <w:numId w:val="28"/>
        </w:numPr>
      </w:pPr>
      <w:r>
        <w:lastRenderedPageBreak/>
        <w:t xml:space="preserve">Your completed visualization summarizing the most profitable minutes in each hour should appear as </w:t>
      </w:r>
      <w:r w:rsidRPr="008D5896">
        <w:t>follows:</w:t>
      </w:r>
      <w:r w:rsidRPr="008D5896">
        <w:rPr>
          <w:noProof/>
        </w:rPr>
        <w:drawing>
          <wp:inline distT="0" distB="0" distL="0" distR="0" wp14:anchorId="751F5350" wp14:editId="4A957317">
            <wp:extent cx="3216436" cy="3303917"/>
            <wp:effectExtent l="19050" t="19050" r="22225" b="10795"/>
            <wp:docPr id="766" name="Picture 766" descr="Screenshot of a stacked column chart detailing the purchase price by minute.&#10;&#10;At this time, we are unable to capture all of the information in the chart. Future versions of this course should address this." title="stacked column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Captures/Screen%20Shot%202016-07-20%20at%206.52.09%20PM.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3223351" cy="3311020"/>
                    </a:xfrm>
                    <a:prstGeom prst="rect">
                      <a:avLst/>
                    </a:prstGeom>
                    <a:noFill/>
                    <a:ln>
                      <a:solidFill>
                        <a:schemeClr val="tx1"/>
                      </a:solidFill>
                    </a:ln>
                  </pic:spPr>
                </pic:pic>
              </a:graphicData>
            </a:graphic>
          </wp:inline>
        </w:drawing>
      </w:r>
    </w:p>
    <w:p w14:paraId="633BA13C" w14:textId="77777777" w:rsidR="008D5896" w:rsidRPr="008D5896" w:rsidRDefault="008D5896" w:rsidP="008D5896">
      <w:r>
        <w:br w:type="page"/>
      </w:r>
    </w:p>
    <w:p w14:paraId="01A574C9" w14:textId="77777777" w:rsidR="008D5896" w:rsidRPr="008A39D1" w:rsidRDefault="008D5896" w:rsidP="008D5896">
      <w:pPr>
        <w:pStyle w:val="Heading2"/>
      </w:pPr>
      <w:bookmarkStart w:id="171" w:name="_Toc500860300"/>
      <w:bookmarkStart w:id="172" w:name="_Toc510781781"/>
      <w:r>
        <w:lastRenderedPageBreak/>
        <w:t>After the hands-on lab</w:t>
      </w:r>
      <w:bookmarkEnd w:id="171"/>
      <w:bookmarkEnd w:id="172"/>
      <w:r>
        <w:t xml:space="preserve"> </w:t>
      </w:r>
    </w:p>
    <w:p w14:paraId="437DEB68" w14:textId="77777777" w:rsidR="008D5896" w:rsidRPr="008D5896" w:rsidRDefault="008D5896" w:rsidP="008D5896">
      <w:r w:rsidRPr="008D5896">
        <w:t>Duration: 10 mins</w:t>
      </w:r>
    </w:p>
    <w:p w14:paraId="50BCCAF3" w14:textId="5190DAD0" w:rsidR="008D5896" w:rsidRPr="008D5896" w:rsidRDefault="008D5896" w:rsidP="008D5896">
      <w:r w:rsidRPr="008D5896">
        <w:t>In this exercise, attendees will deprovision any Azure resources that were created in support of the lab.</w:t>
      </w:r>
      <w:r>
        <w:t xml:space="preserve"> </w:t>
      </w:r>
      <w:r w:rsidRPr="008D5896">
        <w:t>You should follow all steps provided after attending the Hands-on lab.</w:t>
      </w:r>
    </w:p>
    <w:p w14:paraId="75C2AD3B" w14:textId="77777777" w:rsidR="008D5896" w:rsidRDefault="008D5896" w:rsidP="008D5896">
      <w:pPr>
        <w:pStyle w:val="Heading4"/>
      </w:pPr>
      <w:bookmarkStart w:id="173" w:name="_Toc500860301"/>
      <w:bookmarkStart w:id="174" w:name="_Toc510781782"/>
      <w:r>
        <w:t>Task 1: Delete the resource group</w:t>
      </w:r>
      <w:bookmarkEnd w:id="173"/>
      <w:bookmarkEnd w:id="174"/>
    </w:p>
    <w:p w14:paraId="487CB249" w14:textId="77777777" w:rsidR="008D5896" w:rsidRPr="008D5896" w:rsidRDefault="008D5896" w:rsidP="008D5896">
      <w:pPr>
        <w:pStyle w:val="ListParagraph"/>
        <w:numPr>
          <w:ilvl w:val="0"/>
          <w:numId w:val="1"/>
        </w:numPr>
      </w:pPr>
      <w:r>
        <w:t xml:space="preserve">Using the Azure portal, navigate to the Resource group you used throughout this hands-on lab by selecting </w:t>
      </w:r>
      <w:r w:rsidRPr="008D5896">
        <w:t>Resource groups in the left menu.</w:t>
      </w:r>
    </w:p>
    <w:p w14:paraId="72D06C1D" w14:textId="77777777" w:rsidR="008D5896" w:rsidRPr="008D5896" w:rsidRDefault="008D5896" w:rsidP="008D5896">
      <w:pPr>
        <w:pStyle w:val="ListParagraph"/>
        <w:numPr>
          <w:ilvl w:val="0"/>
          <w:numId w:val="1"/>
        </w:numPr>
      </w:pPr>
      <w:r>
        <w:t xml:space="preserve">Search for the name of your research </w:t>
      </w:r>
      <w:proofErr w:type="gramStart"/>
      <w:r>
        <w:t>group, and</w:t>
      </w:r>
      <w:proofErr w:type="gramEnd"/>
      <w:r>
        <w:t xml:space="preserve"> select it from the list.</w:t>
      </w:r>
    </w:p>
    <w:p w14:paraId="40D08D52" w14:textId="77777777" w:rsidR="008D5896" w:rsidRPr="008D5896" w:rsidRDefault="008D5896" w:rsidP="008D5896">
      <w:pPr>
        <w:pStyle w:val="ListParagraph"/>
        <w:numPr>
          <w:ilvl w:val="0"/>
          <w:numId w:val="1"/>
        </w:numPr>
      </w:pPr>
      <w:r>
        <w:t xml:space="preserve">Select </w:t>
      </w:r>
      <w:r w:rsidRPr="008D5896">
        <w:t xml:space="preserve">Delete in the command </w:t>
      </w:r>
      <w:proofErr w:type="gramStart"/>
      <w:r w:rsidRPr="008D5896">
        <w:t>bar, and</w:t>
      </w:r>
      <w:proofErr w:type="gramEnd"/>
      <w:r w:rsidRPr="008D5896">
        <w:t xml:space="preserve"> confirm the deletion by re-typing the Resource group name, and selecting Delete.</w:t>
      </w:r>
    </w:p>
    <w:sectPr w:rsidR="008D5896" w:rsidRPr="008D5896" w:rsidSect="000849CB">
      <w:headerReference w:type="even" r:id="rId160"/>
      <w:headerReference w:type="default" r:id="rId161"/>
      <w:footerReference w:type="even" r:id="rId162"/>
      <w:footerReference w:type="default" r:id="rId163"/>
      <w:headerReference w:type="first" r:id="rId164"/>
      <w:footerReference w:type="first" r:id="rId165"/>
      <w:type w:val="oddPage"/>
      <w:pgSz w:w="12240" w:h="15840" w:code="1"/>
      <w:pgMar w:top="990" w:right="720" w:bottom="965" w:left="720" w:header="720" w:footer="31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08E175" w14:textId="77777777" w:rsidR="00E13311" w:rsidRPr="007E3D91" w:rsidRDefault="00E13311" w:rsidP="007E3D91">
      <w:r>
        <w:separator/>
      </w:r>
    </w:p>
  </w:endnote>
  <w:endnote w:type="continuationSeparator" w:id="0">
    <w:p w14:paraId="1AAF4ABD" w14:textId="77777777" w:rsidR="00E13311" w:rsidRPr="007E3D91" w:rsidRDefault="00E13311" w:rsidP="007E3D91">
      <w:r>
        <w:continuationSeparator/>
      </w:r>
    </w:p>
  </w:endnote>
  <w:endnote w:type="continuationNotice" w:id="1">
    <w:p w14:paraId="2456CA6C" w14:textId="77777777" w:rsidR="00E13311" w:rsidRDefault="00E13311" w:rsidP="007E3D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Quattrocento Sans">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743C9" w14:textId="77777777" w:rsidR="000F5CC9" w:rsidRDefault="000F5C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B81B7" w14:textId="77777777" w:rsidR="000F5CC9" w:rsidRDefault="000F5C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8C0B4" w14:textId="77777777" w:rsidR="000F5CC9" w:rsidRDefault="000F5CC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EA7E0" w14:textId="733B5917" w:rsidR="007B2633" w:rsidRDefault="007B2633" w:rsidP="00D53599">
    <w:pPr>
      <w:pStyle w:val="Footer"/>
      <w:pBdr>
        <w:top w:val="single" w:sz="4" w:space="1" w:color="D9D9D9" w:themeColor="background1" w:themeShade="D9"/>
      </w:pBdr>
      <w:tabs>
        <w:tab w:val="clear" w:pos="9360"/>
        <w:tab w:val="right" w:pos="10800"/>
      </w:tabs>
    </w:pPr>
    <w:r>
      <w:t xml:space="preserve"> </w:t>
    </w:r>
    <w:r w:rsidRPr="007E3D91">
      <w:t>©201</w:t>
    </w:r>
    <w:r>
      <w:t>8</w:t>
    </w:r>
    <w:r w:rsidRPr="007E3D91">
      <w:t xml:space="preserve"> Microsoft Corporation</w:t>
    </w:r>
    <w:r>
      <w:t xml:space="preserve"> </w:t>
    </w:r>
    <w:r>
      <w:tab/>
    </w:r>
    <w:r>
      <w:tab/>
    </w:r>
    <w:sdt>
      <w:sdtPr>
        <w:id w:val="-638339749"/>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sidR="006A17BE">
          <w:rPr>
            <w:noProof/>
          </w:rPr>
          <w:t>4</w:t>
        </w:r>
        <w:r>
          <w:rPr>
            <w:noProof/>
          </w:rPr>
          <w:fldChar w:fldCharType="end"/>
        </w:r>
        <w:r>
          <w:t xml:space="preserve"> | </w:t>
        </w:r>
        <w:r>
          <w:rPr>
            <w:color w:val="7F7F7F" w:themeColor="background1" w:themeShade="7F"/>
            <w:spacing w:val="60"/>
          </w:rPr>
          <w:t>Page</w:t>
        </w:r>
      </w:sdtContent>
    </w:sdt>
  </w:p>
  <w:p w14:paraId="26F2AAA3" w14:textId="039B148A" w:rsidR="007B2633" w:rsidRDefault="007B2633" w:rsidP="0096164B"/>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9914908"/>
      <w:docPartObj>
        <w:docPartGallery w:val="Page Numbers (Bottom of Page)"/>
        <w:docPartUnique/>
      </w:docPartObj>
    </w:sdtPr>
    <w:sdtEndPr>
      <w:rPr>
        <w:color w:val="7F7F7F" w:themeColor="background1" w:themeShade="7F"/>
        <w:spacing w:val="60"/>
      </w:rPr>
    </w:sdtEndPr>
    <w:sdtContent>
      <w:p w14:paraId="48330932" w14:textId="58D0A3FF" w:rsidR="007B2633" w:rsidRDefault="007B2633" w:rsidP="00D53599">
        <w:pPr>
          <w:pStyle w:val="Footer"/>
          <w:pBdr>
            <w:top w:val="single" w:sz="4" w:space="1" w:color="D9D9D9" w:themeColor="background1" w:themeShade="D9"/>
          </w:pBdr>
          <w:tabs>
            <w:tab w:val="clear" w:pos="9360"/>
            <w:tab w:val="right" w:pos="10800"/>
          </w:tabs>
          <w:rPr>
            <w:b/>
            <w:bCs/>
          </w:rPr>
        </w:pPr>
        <w:r w:rsidRPr="000F5CC9">
          <w:fldChar w:fldCharType="begin"/>
        </w:r>
        <w:r w:rsidRPr="000F5CC9">
          <w:instrText xml:space="preserve"> PAGE   \* MERGEFORMAT </w:instrText>
        </w:r>
        <w:r w:rsidRPr="000F5CC9">
          <w:fldChar w:fldCharType="separate"/>
        </w:r>
        <w:r w:rsidR="006A17BE" w:rsidRPr="006A17BE">
          <w:rPr>
            <w:bCs/>
            <w:noProof/>
          </w:rPr>
          <w:t>3</w:t>
        </w:r>
        <w:r w:rsidRPr="000F5CC9">
          <w:rPr>
            <w:bCs/>
            <w:noProof/>
          </w:rPr>
          <w:fldChar w:fldCharType="end"/>
        </w:r>
        <w:r w:rsidRPr="000F5CC9">
          <w:rPr>
            <w:bCs/>
          </w:rPr>
          <w:t xml:space="preserve"> |</w:t>
        </w:r>
        <w:r>
          <w:rPr>
            <w:b/>
            <w:bCs/>
          </w:rPr>
          <w:t xml:space="preserve"> </w:t>
        </w:r>
        <w:r>
          <w:rPr>
            <w:color w:val="7F7F7F" w:themeColor="background1" w:themeShade="7F"/>
            <w:spacing w:val="60"/>
          </w:rPr>
          <w:t>Page</w:t>
        </w:r>
        <w:r>
          <w:rPr>
            <w:color w:val="7F7F7F" w:themeColor="background1" w:themeShade="7F"/>
            <w:spacing w:val="60"/>
          </w:rPr>
          <w:tab/>
        </w:r>
        <w:r>
          <w:rPr>
            <w:color w:val="7F7F7F" w:themeColor="background1" w:themeShade="7F"/>
            <w:spacing w:val="60"/>
          </w:rPr>
          <w:tab/>
        </w:r>
        <w:r w:rsidRPr="007E3D91">
          <w:t>©201</w:t>
        </w:r>
        <w:r>
          <w:t>8</w:t>
        </w:r>
        <w:r w:rsidRPr="007E3D91">
          <w:t xml:space="preserve"> Microsoft Corporation</w:t>
        </w:r>
      </w:p>
    </w:sdtContent>
  </w:sdt>
  <w:p w14:paraId="0ECBF6B0" w14:textId="1571C22E" w:rsidR="007B2633" w:rsidRPr="007E3D91" w:rsidRDefault="007B2633" w:rsidP="00D53599"/>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2531C9" w14:textId="77777777" w:rsidR="007B2633" w:rsidRDefault="007B26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90A070" w14:textId="77777777" w:rsidR="00E13311" w:rsidRPr="007E3D91" w:rsidRDefault="00E13311" w:rsidP="007E3D91">
      <w:r>
        <w:separator/>
      </w:r>
    </w:p>
  </w:footnote>
  <w:footnote w:type="continuationSeparator" w:id="0">
    <w:p w14:paraId="2F90275D" w14:textId="77777777" w:rsidR="00E13311" w:rsidRPr="007E3D91" w:rsidRDefault="00E13311" w:rsidP="007E3D91">
      <w:r>
        <w:continuationSeparator/>
      </w:r>
    </w:p>
  </w:footnote>
  <w:footnote w:type="continuationNotice" w:id="1">
    <w:p w14:paraId="48F4EF39" w14:textId="77777777" w:rsidR="00E13311" w:rsidRDefault="00E13311" w:rsidP="007E3D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10984" w14:textId="70E5E4A5" w:rsidR="007B2633" w:rsidRDefault="007B2633" w:rsidP="000849CB">
    <w:pPr>
      <w:pStyle w:val="Header"/>
      <w:tabs>
        <w:tab w:val="clear" w:pos="9360"/>
        <w:tab w:val="right" w:pos="10710"/>
      </w:tabs>
      <w:jc w:val="right"/>
      <w:rPr>
        <w:rFonts w:eastAsia="Times New Roman"/>
        <w:color w:val="353535" w:themeColor="text1"/>
        <w:szCs w:val="20"/>
      </w:rPr>
    </w:pPr>
    <w:r>
      <w:rPr>
        <w:color w:val="353535" w:themeColor="text1"/>
        <w:szCs w:val="20"/>
      </w:rPr>
      <w:tab/>
    </w:r>
    <w:r>
      <w:rPr>
        <w:color w:val="353535" w:themeColor="text1"/>
        <w:szCs w:val="20"/>
      </w:rPr>
      <w:tab/>
    </w:r>
  </w:p>
  <w:p w14:paraId="13DBCFCC" w14:textId="77777777" w:rsidR="007B2633" w:rsidRPr="000849CB" w:rsidRDefault="007B2633" w:rsidP="000849CB">
    <w:pPr>
      <w:pStyle w:val="Header"/>
      <w:tabs>
        <w:tab w:val="clear" w:pos="9360"/>
        <w:tab w:val="right" w:pos="10710"/>
      </w:tabs>
      <w:jc w:val="right"/>
      <w:rPr>
        <w:color w:val="353535" w:themeColor="text1"/>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A26D0" w14:textId="24F20910" w:rsidR="007B2633" w:rsidRPr="000849CB" w:rsidRDefault="007B2633" w:rsidP="00D53599">
    <w:pPr>
      <w:pStyle w:val="Header"/>
      <w:tabs>
        <w:tab w:val="clear" w:pos="9360"/>
        <w:tab w:val="right" w:pos="10710"/>
      </w:tabs>
      <w:jc w:val="right"/>
      <w:rPr>
        <w:color w:val="353535" w:themeColor="text1"/>
        <w:szCs w:val="20"/>
      </w:rPr>
    </w:pPr>
    <w:r>
      <w:rPr>
        <w:color w:val="353535" w:themeColor="text1"/>
        <w:szCs w:val="20"/>
      </w:rPr>
      <w:tab/>
    </w:r>
    <w:r>
      <w:rPr>
        <w:color w:val="353535" w:themeColor="text1"/>
        <w:szCs w:val="2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EE4B9" w14:textId="5D6A8E86" w:rsidR="007B2633" w:rsidRPr="000849CB" w:rsidRDefault="007B2633" w:rsidP="00F954C8">
    <w:pPr>
      <w:pStyle w:val="Heading1"/>
      <w:rPr>
        <w:sz w:val="160"/>
      </w:rPr>
    </w:pPr>
    <w:r w:rsidRPr="000849CB">
      <w:rPr>
        <w:noProof/>
        <w:sz w:val="160"/>
        <w:lang w:val="en-CA" w:eastAsia="en-CA"/>
      </w:rPr>
      <w:drawing>
        <wp:anchor distT="0" distB="0" distL="114300" distR="114300" simplePos="0" relativeHeight="251658240" behindDoc="0" locked="0" layoutInCell="1" allowOverlap="1" wp14:anchorId="2A8956DD" wp14:editId="67C07C33">
          <wp:simplePos x="0" y="0"/>
          <wp:positionH relativeFrom="column">
            <wp:posOffset>0</wp:posOffset>
          </wp:positionH>
          <wp:positionV relativeFrom="paragraph">
            <wp:posOffset>55605</wp:posOffset>
          </wp:positionV>
          <wp:extent cx="1390015" cy="1390015"/>
          <wp:effectExtent l="0" t="0" r="635" b="635"/>
          <wp:wrapTopAndBottom/>
          <wp:docPr id="1" name="Picture 1" descr="&quot;&quot;"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loud-Workshop-Logo-w-Circle.png"/>
                  <pic:cNvPicPr/>
                </pic:nvPicPr>
                <pic:blipFill>
                  <a:blip r:embed="rId1">
                    <a:extLst>
                      <a:ext uri="{28A0092B-C50C-407E-A947-70E740481C1C}">
                        <a14:useLocalDpi xmlns:a14="http://schemas.microsoft.com/office/drawing/2010/main" val="0"/>
                      </a:ext>
                    </a:extLst>
                  </a:blip>
                  <a:stretch>
                    <a:fillRect/>
                  </a:stretch>
                </pic:blipFill>
                <pic:spPr>
                  <a:xfrm>
                    <a:off x="0" y="0"/>
                    <a:ext cx="1390015" cy="1390015"/>
                  </a:xfrm>
                  <a:prstGeom prst="rect">
                    <a:avLst/>
                  </a:prstGeom>
                </pic:spPr>
              </pic:pic>
            </a:graphicData>
          </a:graphic>
        </wp:anchor>
      </w:drawing>
    </w:r>
    <w:r w:rsidRPr="000849CB">
      <w:rPr>
        <w:sz w:val="160"/>
      </w:rPr>
      <w:t>Microsoft Cloud Workshop</w:t>
    </w:r>
  </w:p>
  <w:p w14:paraId="7DC7AC79" w14:textId="77777777" w:rsidR="007B2633" w:rsidRDefault="007B263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89B9D0" w14:textId="76D5FE8C" w:rsidR="007B2633" w:rsidRPr="000849CB" w:rsidRDefault="007B2633" w:rsidP="000849CB">
    <w:pPr>
      <w:pStyle w:val="Header"/>
      <w:tabs>
        <w:tab w:val="clear" w:pos="9360"/>
        <w:tab w:val="right" w:pos="10710"/>
      </w:tabs>
      <w:jc w:val="right"/>
      <w:rPr>
        <w:color w:val="353535" w:themeColor="text1"/>
        <w:szCs w:val="20"/>
      </w:rPr>
    </w:pPr>
    <w:r w:rsidRPr="000849CB">
      <w:rPr>
        <w:color w:val="353535" w:themeColor="text1"/>
        <w:szCs w:val="20"/>
      </w:rPr>
      <w:t xml:space="preserve">Microsoft Cloud Workshop </w:t>
    </w:r>
    <w:r>
      <w:rPr>
        <w:color w:val="353535" w:themeColor="text1"/>
        <w:szCs w:val="20"/>
      </w:rPr>
      <w:tab/>
    </w:r>
    <w:r>
      <w:rPr>
        <w:color w:val="353535" w:themeColor="text1"/>
        <w:szCs w:val="20"/>
      </w:rPr>
      <w:tab/>
    </w:r>
    <w:r>
      <w:rPr>
        <w:rFonts w:eastAsia="Times New Roman"/>
        <w:color w:val="353535" w:themeColor="text1"/>
        <w:szCs w:val="20"/>
      </w:rPr>
      <w:t xml:space="preserve">Intelligent vending machines </w:t>
    </w:r>
  </w:p>
  <w:p w14:paraId="25107096" w14:textId="2E7F3DB9" w:rsidR="007B2633" w:rsidRDefault="007B2633" w:rsidP="007E3D9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2A545" w14:textId="7332BE36" w:rsidR="007B2633" w:rsidRDefault="007B2633" w:rsidP="000849CB">
    <w:pPr>
      <w:pStyle w:val="Header"/>
      <w:tabs>
        <w:tab w:val="clear" w:pos="9360"/>
        <w:tab w:val="right" w:pos="10710"/>
      </w:tabs>
      <w:jc w:val="right"/>
      <w:rPr>
        <w:rFonts w:eastAsia="Times New Roman"/>
        <w:color w:val="353535" w:themeColor="text1"/>
        <w:szCs w:val="20"/>
      </w:rPr>
    </w:pPr>
    <w:r w:rsidRPr="007E3D91">
      <w:t xml:space="preserve"> </w:t>
    </w:r>
    <w:r w:rsidRPr="000849CB">
      <w:rPr>
        <w:color w:val="353535" w:themeColor="text1"/>
        <w:szCs w:val="20"/>
      </w:rPr>
      <w:t xml:space="preserve">Microsoft Cloud Workshop </w:t>
    </w:r>
    <w:r>
      <w:rPr>
        <w:color w:val="353535" w:themeColor="text1"/>
        <w:szCs w:val="20"/>
      </w:rPr>
      <w:tab/>
    </w:r>
    <w:r>
      <w:rPr>
        <w:color w:val="353535" w:themeColor="text1"/>
        <w:szCs w:val="20"/>
      </w:rPr>
      <w:tab/>
      <w:t>Intelligent vending machines</w:t>
    </w:r>
  </w:p>
  <w:p w14:paraId="62CB60A9" w14:textId="77777777" w:rsidR="007B2633" w:rsidRPr="000849CB" w:rsidRDefault="007B2633" w:rsidP="000849CB">
    <w:pPr>
      <w:pStyle w:val="Header"/>
      <w:tabs>
        <w:tab w:val="clear" w:pos="9360"/>
        <w:tab w:val="right" w:pos="10710"/>
      </w:tabs>
      <w:jc w:val="right"/>
      <w:rPr>
        <w:color w:val="353535" w:themeColor="text1"/>
        <w:szCs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DB33E" w14:textId="77777777" w:rsidR="007B2633" w:rsidRDefault="007B26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A4A9E"/>
    <w:multiLevelType w:val="hybridMultilevel"/>
    <w:tmpl w:val="B9BE50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8D42CE"/>
    <w:multiLevelType w:val="hybridMultilevel"/>
    <w:tmpl w:val="1C1A7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75253E"/>
    <w:multiLevelType w:val="hybridMultilevel"/>
    <w:tmpl w:val="C4989F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B92DE7"/>
    <w:multiLevelType w:val="hybridMultilevel"/>
    <w:tmpl w:val="69600F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E57A4"/>
    <w:multiLevelType w:val="hybridMultilevel"/>
    <w:tmpl w:val="F078C7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563123"/>
    <w:multiLevelType w:val="hybridMultilevel"/>
    <w:tmpl w:val="F17EF3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D03984"/>
    <w:multiLevelType w:val="hybridMultilevel"/>
    <w:tmpl w:val="A73A10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F7FC7"/>
    <w:multiLevelType w:val="hybridMultilevel"/>
    <w:tmpl w:val="9BD4B8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5E0021"/>
    <w:multiLevelType w:val="hybridMultilevel"/>
    <w:tmpl w:val="22E62B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0F0392"/>
    <w:multiLevelType w:val="hybridMultilevel"/>
    <w:tmpl w:val="3B3CC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FE031C"/>
    <w:multiLevelType w:val="hybridMultilevel"/>
    <w:tmpl w:val="12525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9B6DA6"/>
    <w:multiLevelType w:val="hybridMultilevel"/>
    <w:tmpl w:val="09043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2D7671"/>
    <w:multiLevelType w:val="hybridMultilevel"/>
    <w:tmpl w:val="39D280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D81CA7"/>
    <w:multiLevelType w:val="hybridMultilevel"/>
    <w:tmpl w:val="ECC01C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190813"/>
    <w:multiLevelType w:val="hybridMultilevel"/>
    <w:tmpl w:val="901CEF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681E5E"/>
    <w:multiLevelType w:val="hybridMultilevel"/>
    <w:tmpl w:val="619878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6814CC"/>
    <w:multiLevelType w:val="hybridMultilevel"/>
    <w:tmpl w:val="BB8C94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3C4594"/>
    <w:multiLevelType w:val="hybridMultilevel"/>
    <w:tmpl w:val="246C8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F06ADD"/>
    <w:multiLevelType w:val="hybridMultilevel"/>
    <w:tmpl w:val="901CEF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1002F6"/>
    <w:multiLevelType w:val="hybridMultilevel"/>
    <w:tmpl w:val="7BFE21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836794"/>
    <w:multiLevelType w:val="hybridMultilevel"/>
    <w:tmpl w:val="807A34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7B00EA"/>
    <w:multiLevelType w:val="hybridMultilevel"/>
    <w:tmpl w:val="7206E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637FCF"/>
    <w:multiLevelType w:val="hybridMultilevel"/>
    <w:tmpl w:val="08B0A3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CC6DF0"/>
    <w:multiLevelType w:val="hybridMultilevel"/>
    <w:tmpl w:val="24229918"/>
    <w:lvl w:ilvl="0" w:tplc="0409000F">
      <w:start w:val="1"/>
      <w:numFmt w:val="decimal"/>
      <w:lvlText w:val="%1."/>
      <w:lvlJc w:val="left"/>
      <w:pPr>
        <w:ind w:left="720" w:hanging="360"/>
      </w:pPr>
    </w:lvl>
    <w:lvl w:ilvl="1" w:tplc="BD46CEC6">
      <w:numFmt w:val="bullet"/>
      <w:lvlText w:val=""/>
      <w:lvlJc w:val="left"/>
      <w:pPr>
        <w:ind w:left="1440" w:hanging="360"/>
      </w:pPr>
      <w:rPr>
        <w:rFonts w:ascii="Wingdings" w:eastAsiaTheme="minorHAnsi" w:hAnsi="Wingdings"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D60ACF"/>
    <w:multiLevelType w:val="hybridMultilevel"/>
    <w:tmpl w:val="807A34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1C5E7A"/>
    <w:multiLevelType w:val="hybridMultilevel"/>
    <w:tmpl w:val="21E80B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680642"/>
    <w:multiLevelType w:val="hybridMultilevel"/>
    <w:tmpl w:val="71EE2A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A13D75"/>
    <w:multiLevelType w:val="hybridMultilevel"/>
    <w:tmpl w:val="CC66FB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36056C"/>
    <w:multiLevelType w:val="hybridMultilevel"/>
    <w:tmpl w:val="5B44A3A8"/>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29" w15:restartNumberingAfterBreak="0">
    <w:nsid w:val="78FB0985"/>
    <w:multiLevelType w:val="hybridMultilevel"/>
    <w:tmpl w:val="AEF43E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190AF3"/>
    <w:multiLevelType w:val="hybridMultilevel"/>
    <w:tmpl w:val="999202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21"/>
  </w:num>
  <w:num w:numId="3">
    <w:abstractNumId w:val="29"/>
  </w:num>
  <w:num w:numId="4">
    <w:abstractNumId w:val="19"/>
  </w:num>
  <w:num w:numId="5">
    <w:abstractNumId w:val="30"/>
  </w:num>
  <w:num w:numId="6">
    <w:abstractNumId w:val="15"/>
  </w:num>
  <w:num w:numId="7">
    <w:abstractNumId w:val="3"/>
  </w:num>
  <w:num w:numId="8">
    <w:abstractNumId w:val="27"/>
  </w:num>
  <w:num w:numId="9">
    <w:abstractNumId w:val="25"/>
  </w:num>
  <w:num w:numId="10">
    <w:abstractNumId w:val="7"/>
  </w:num>
  <w:num w:numId="11">
    <w:abstractNumId w:val="26"/>
  </w:num>
  <w:num w:numId="12">
    <w:abstractNumId w:val="12"/>
  </w:num>
  <w:num w:numId="13">
    <w:abstractNumId w:val="0"/>
  </w:num>
  <w:num w:numId="14">
    <w:abstractNumId w:val="17"/>
  </w:num>
  <w:num w:numId="15">
    <w:abstractNumId w:val="22"/>
  </w:num>
  <w:num w:numId="16">
    <w:abstractNumId w:val="1"/>
  </w:num>
  <w:num w:numId="17">
    <w:abstractNumId w:val="16"/>
  </w:num>
  <w:num w:numId="18">
    <w:abstractNumId w:val="6"/>
  </w:num>
  <w:num w:numId="19">
    <w:abstractNumId w:val="11"/>
  </w:num>
  <w:num w:numId="20">
    <w:abstractNumId w:val="20"/>
  </w:num>
  <w:num w:numId="21">
    <w:abstractNumId w:val="13"/>
  </w:num>
  <w:num w:numId="22">
    <w:abstractNumId w:val="23"/>
  </w:num>
  <w:num w:numId="23">
    <w:abstractNumId w:val="8"/>
  </w:num>
  <w:num w:numId="24">
    <w:abstractNumId w:val="2"/>
  </w:num>
  <w:num w:numId="25">
    <w:abstractNumId w:val="5"/>
  </w:num>
  <w:num w:numId="26">
    <w:abstractNumId w:val="14"/>
  </w:num>
  <w:num w:numId="27">
    <w:abstractNumId w:val="18"/>
  </w:num>
  <w:num w:numId="28">
    <w:abstractNumId w:val="9"/>
  </w:num>
  <w:num w:numId="29">
    <w:abstractNumId w:val="4"/>
  </w:num>
  <w:num w:numId="30">
    <w:abstractNumId w:val="24"/>
  </w:num>
  <w:num w:numId="31">
    <w:abstractNumId w:val="2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removePersonalInformation/>
  <w:removeDateAndTime/>
  <w:doNotDisplayPageBoundaries/>
  <w:proofState w:spelling="clean" w:grammar="clean"/>
  <w:documentProtection w:formatting="1" w:enforcement="0"/>
  <w:styleLockTheme/>
  <w:styleLockQFSet/>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xNDMzNjc1NjAxMTdQ0lEKTi0uzszPAykwrAUAsZbUqSwAAAA="/>
  </w:docVars>
  <w:rsids>
    <w:rsidRoot w:val="00214A0F"/>
    <w:rsid w:val="00000ED0"/>
    <w:rsid w:val="000010F2"/>
    <w:rsid w:val="00002EF3"/>
    <w:rsid w:val="00003A45"/>
    <w:rsid w:val="00006135"/>
    <w:rsid w:val="00006A1F"/>
    <w:rsid w:val="000070A2"/>
    <w:rsid w:val="000104F1"/>
    <w:rsid w:val="00011464"/>
    <w:rsid w:val="00012030"/>
    <w:rsid w:val="00016ECA"/>
    <w:rsid w:val="000179C9"/>
    <w:rsid w:val="000207DA"/>
    <w:rsid w:val="00021538"/>
    <w:rsid w:val="00021904"/>
    <w:rsid w:val="00022A89"/>
    <w:rsid w:val="00022E30"/>
    <w:rsid w:val="000230D5"/>
    <w:rsid w:val="00024492"/>
    <w:rsid w:val="0002458F"/>
    <w:rsid w:val="00027691"/>
    <w:rsid w:val="0003185F"/>
    <w:rsid w:val="00037C3F"/>
    <w:rsid w:val="000429BE"/>
    <w:rsid w:val="00044785"/>
    <w:rsid w:val="000454E4"/>
    <w:rsid w:val="00046D7A"/>
    <w:rsid w:val="00047911"/>
    <w:rsid w:val="000479F6"/>
    <w:rsid w:val="000503AC"/>
    <w:rsid w:val="00051A51"/>
    <w:rsid w:val="00051B51"/>
    <w:rsid w:val="00051EC7"/>
    <w:rsid w:val="00052031"/>
    <w:rsid w:val="0005297A"/>
    <w:rsid w:val="00052F21"/>
    <w:rsid w:val="000530BE"/>
    <w:rsid w:val="000532B9"/>
    <w:rsid w:val="00056AF5"/>
    <w:rsid w:val="0005734C"/>
    <w:rsid w:val="00057C19"/>
    <w:rsid w:val="00060FF2"/>
    <w:rsid w:val="00063D5C"/>
    <w:rsid w:val="00063DC0"/>
    <w:rsid w:val="00065A09"/>
    <w:rsid w:val="00065FCE"/>
    <w:rsid w:val="000670B2"/>
    <w:rsid w:val="00070C64"/>
    <w:rsid w:val="000711B3"/>
    <w:rsid w:val="00071BF9"/>
    <w:rsid w:val="00071E9F"/>
    <w:rsid w:val="000729BF"/>
    <w:rsid w:val="0007348A"/>
    <w:rsid w:val="000760F6"/>
    <w:rsid w:val="00076248"/>
    <w:rsid w:val="00077C63"/>
    <w:rsid w:val="000804D2"/>
    <w:rsid w:val="00080695"/>
    <w:rsid w:val="00081837"/>
    <w:rsid w:val="00082C7E"/>
    <w:rsid w:val="0008471E"/>
    <w:rsid w:val="000849CB"/>
    <w:rsid w:val="00084DC7"/>
    <w:rsid w:val="00086A9F"/>
    <w:rsid w:val="0009477C"/>
    <w:rsid w:val="00097527"/>
    <w:rsid w:val="000A18EC"/>
    <w:rsid w:val="000A40C0"/>
    <w:rsid w:val="000A78C9"/>
    <w:rsid w:val="000A7FAF"/>
    <w:rsid w:val="000B085A"/>
    <w:rsid w:val="000B0ED2"/>
    <w:rsid w:val="000B17D6"/>
    <w:rsid w:val="000B3AC2"/>
    <w:rsid w:val="000B4AE7"/>
    <w:rsid w:val="000B55EE"/>
    <w:rsid w:val="000C1D6F"/>
    <w:rsid w:val="000C352A"/>
    <w:rsid w:val="000C5543"/>
    <w:rsid w:val="000C7B88"/>
    <w:rsid w:val="000D1227"/>
    <w:rsid w:val="000D4481"/>
    <w:rsid w:val="000D5103"/>
    <w:rsid w:val="000E3E51"/>
    <w:rsid w:val="000E6167"/>
    <w:rsid w:val="000E70AE"/>
    <w:rsid w:val="000F02D8"/>
    <w:rsid w:val="000F1573"/>
    <w:rsid w:val="000F2A57"/>
    <w:rsid w:val="000F3839"/>
    <w:rsid w:val="000F3D1E"/>
    <w:rsid w:val="000F3DD7"/>
    <w:rsid w:val="000F412A"/>
    <w:rsid w:val="000F4957"/>
    <w:rsid w:val="000F4CF5"/>
    <w:rsid w:val="000F4F86"/>
    <w:rsid w:val="000F54A9"/>
    <w:rsid w:val="000F5CC9"/>
    <w:rsid w:val="000F664F"/>
    <w:rsid w:val="000F6DD9"/>
    <w:rsid w:val="000F7194"/>
    <w:rsid w:val="000F7740"/>
    <w:rsid w:val="000F7D46"/>
    <w:rsid w:val="00100676"/>
    <w:rsid w:val="001017DB"/>
    <w:rsid w:val="00103C6B"/>
    <w:rsid w:val="00103DAF"/>
    <w:rsid w:val="00105D6D"/>
    <w:rsid w:val="00110012"/>
    <w:rsid w:val="00110A8A"/>
    <w:rsid w:val="00113760"/>
    <w:rsid w:val="0011397E"/>
    <w:rsid w:val="00113DC7"/>
    <w:rsid w:val="00114B3C"/>
    <w:rsid w:val="00115859"/>
    <w:rsid w:val="001164B1"/>
    <w:rsid w:val="00120830"/>
    <w:rsid w:val="00120F25"/>
    <w:rsid w:val="00121382"/>
    <w:rsid w:val="00122002"/>
    <w:rsid w:val="0012295A"/>
    <w:rsid w:val="00122AF2"/>
    <w:rsid w:val="0012435E"/>
    <w:rsid w:val="0012458C"/>
    <w:rsid w:val="001260B1"/>
    <w:rsid w:val="0013001F"/>
    <w:rsid w:val="001301FA"/>
    <w:rsid w:val="0013344D"/>
    <w:rsid w:val="00133914"/>
    <w:rsid w:val="00133B32"/>
    <w:rsid w:val="00136CFF"/>
    <w:rsid w:val="0013704D"/>
    <w:rsid w:val="00137CD6"/>
    <w:rsid w:val="001457D2"/>
    <w:rsid w:val="00145959"/>
    <w:rsid w:val="0014795D"/>
    <w:rsid w:val="00147DF0"/>
    <w:rsid w:val="00150099"/>
    <w:rsid w:val="00151025"/>
    <w:rsid w:val="001515EC"/>
    <w:rsid w:val="001529FB"/>
    <w:rsid w:val="001553B8"/>
    <w:rsid w:val="00155DE7"/>
    <w:rsid w:val="00157A4A"/>
    <w:rsid w:val="00157C2D"/>
    <w:rsid w:val="0016039D"/>
    <w:rsid w:val="001615AA"/>
    <w:rsid w:val="00162511"/>
    <w:rsid w:val="00165312"/>
    <w:rsid w:val="00165F92"/>
    <w:rsid w:val="001663EE"/>
    <w:rsid w:val="001712A9"/>
    <w:rsid w:val="0017137F"/>
    <w:rsid w:val="00172745"/>
    <w:rsid w:val="001740AE"/>
    <w:rsid w:val="0017474F"/>
    <w:rsid w:val="001757EC"/>
    <w:rsid w:val="0017615B"/>
    <w:rsid w:val="00181343"/>
    <w:rsid w:val="00181D33"/>
    <w:rsid w:val="00181F91"/>
    <w:rsid w:val="00182068"/>
    <w:rsid w:val="001832B4"/>
    <w:rsid w:val="00183C6B"/>
    <w:rsid w:val="001850B4"/>
    <w:rsid w:val="00190407"/>
    <w:rsid w:val="001907F2"/>
    <w:rsid w:val="00192C74"/>
    <w:rsid w:val="00193CE3"/>
    <w:rsid w:val="00194CD8"/>
    <w:rsid w:val="0019658F"/>
    <w:rsid w:val="0019682B"/>
    <w:rsid w:val="00196CE2"/>
    <w:rsid w:val="0019739C"/>
    <w:rsid w:val="0019758E"/>
    <w:rsid w:val="001A039D"/>
    <w:rsid w:val="001A1397"/>
    <w:rsid w:val="001A201A"/>
    <w:rsid w:val="001A27D7"/>
    <w:rsid w:val="001A2A27"/>
    <w:rsid w:val="001A47E1"/>
    <w:rsid w:val="001A6193"/>
    <w:rsid w:val="001A6436"/>
    <w:rsid w:val="001A66C6"/>
    <w:rsid w:val="001A6952"/>
    <w:rsid w:val="001A7631"/>
    <w:rsid w:val="001B1CED"/>
    <w:rsid w:val="001B1FD3"/>
    <w:rsid w:val="001B249B"/>
    <w:rsid w:val="001B315B"/>
    <w:rsid w:val="001B3712"/>
    <w:rsid w:val="001B528A"/>
    <w:rsid w:val="001B5E32"/>
    <w:rsid w:val="001B616E"/>
    <w:rsid w:val="001B7140"/>
    <w:rsid w:val="001B75F6"/>
    <w:rsid w:val="001C0CB4"/>
    <w:rsid w:val="001C18ED"/>
    <w:rsid w:val="001C358B"/>
    <w:rsid w:val="001C42FC"/>
    <w:rsid w:val="001C4D94"/>
    <w:rsid w:val="001C7A95"/>
    <w:rsid w:val="001D1219"/>
    <w:rsid w:val="001D1BDA"/>
    <w:rsid w:val="001D5088"/>
    <w:rsid w:val="001D66D2"/>
    <w:rsid w:val="001D7DB6"/>
    <w:rsid w:val="001E07E1"/>
    <w:rsid w:val="001E09BB"/>
    <w:rsid w:val="001E1037"/>
    <w:rsid w:val="001E2FFC"/>
    <w:rsid w:val="001E3187"/>
    <w:rsid w:val="001E363C"/>
    <w:rsid w:val="001E426A"/>
    <w:rsid w:val="001E5824"/>
    <w:rsid w:val="001E599B"/>
    <w:rsid w:val="001E7151"/>
    <w:rsid w:val="001F0D2A"/>
    <w:rsid w:val="001F1D05"/>
    <w:rsid w:val="001F22CE"/>
    <w:rsid w:val="001F317D"/>
    <w:rsid w:val="001F4E86"/>
    <w:rsid w:val="001F6F98"/>
    <w:rsid w:val="00200E5F"/>
    <w:rsid w:val="00201088"/>
    <w:rsid w:val="00205B24"/>
    <w:rsid w:val="0020673E"/>
    <w:rsid w:val="00207627"/>
    <w:rsid w:val="00210423"/>
    <w:rsid w:val="00210B5D"/>
    <w:rsid w:val="0021138A"/>
    <w:rsid w:val="00212DB0"/>
    <w:rsid w:val="002143B7"/>
    <w:rsid w:val="00214A0F"/>
    <w:rsid w:val="00214F95"/>
    <w:rsid w:val="0021653A"/>
    <w:rsid w:val="002206B3"/>
    <w:rsid w:val="0022270E"/>
    <w:rsid w:val="00222776"/>
    <w:rsid w:val="00223D09"/>
    <w:rsid w:val="00225007"/>
    <w:rsid w:val="00226F64"/>
    <w:rsid w:val="00227711"/>
    <w:rsid w:val="00230C25"/>
    <w:rsid w:val="00230C51"/>
    <w:rsid w:val="00232649"/>
    <w:rsid w:val="002334ED"/>
    <w:rsid w:val="002343F6"/>
    <w:rsid w:val="00236DE5"/>
    <w:rsid w:val="00236FBD"/>
    <w:rsid w:val="002371A0"/>
    <w:rsid w:val="002439E0"/>
    <w:rsid w:val="00243D31"/>
    <w:rsid w:val="00245A9F"/>
    <w:rsid w:val="00245FDD"/>
    <w:rsid w:val="0024799F"/>
    <w:rsid w:val="00247D9C"/>
    <w:rsid w:val="00254CAC"/>
    <w:rsid w:val="00254EF8"/>
    <w:rsid w:val="00255420"/>
    <w:rsid w:val="00256B1C"/>
    <w:rsid w:val="002627EF"/>
    <w:rsid w:val="0026512D"/>
    <w:rsid w:val="00266C3A"/>
    <w:rsid w:val="002678C2"/>
    <w:rsid w:val="002708B4"/>
    <w:rsid w:val="00270AE7"/>
    <w:rsid w:val="00273538"/>
    <w:rsid w:val="00273744"/>
    <w:rsid w:val="0027468D"/>
    <w:rsid w:val="0027617C"/>
    <w:rsid w:val="0027763B"/>
    <w:rsid w:val="0028388D"/>
    <w:rsid w:val="0028461B"/>
    <w:rsid w:val="0028569A"/>
    <w:rsid w:val="002901B2"/>
    <w:rsid w:val="002935F3"/>
    <w:rsid w:val="00294B42"/>
    <w:rsid w:val="00295DCD"/>
    <w:rsid w:val="00295ED2"/>
    <w:rsid w:val="00296128"/>
    <w:rsid w:val="00296989"/>
    <w:rsid w:val="00297ECF"/>
    <w:rsid w:val="002A0A79"/>
    <w:rsid w:val="002A0CAE"/>
    <w:rsid w:val="002A1C43"/>
    <w:rsid w:val="002A32EE"/>
    <w:rsid w:val="002A34DE"/>
    <w:rsid w:val="002A3ACA"/>
    <w:rsid w:val="002A460B"/>
    <w:rsid w:val="002A5B52"/>
    <w:rsid w:val="002A6A77"/>
    <w:rsid w:val="002B1D87"/>
    <w:rsid w:val="002B24B1"/>
    <w:rsid w:val="002B2DB6"/>
    <w:rsid w:val="002B3C8B"/>
    <w:rsid w:val="002B4B68"/>
    <w:rsid w:val="002B5EF4"/>
    <w:rsid w:val="002B7714"/>
    <w:rsid w:val="002C0206"/>
    <w:rsid w:val="002C04EB"/>
    <w:rsid w:val="002C3864"/>
    <w:rsid w:val="002C41E1"/>
    <w:rsid w:val="002C6059"/>
    <w:rsid w:val="002C6536"/>
    <w:rsid w:val="002C7496"/>
    <w:rsid w:val="002C7502"/>
    <w:rsid w:val="002D32D7"/>
    <w:rsid w:val="002D3DBA"/>
    <w:rsid w:val="002D4C6F"/>
    <w:rsid w:val="002D6548"/>
    <w:rsid w:val="002D6CA4"/>
    <w:rsid w:val="002D6FEC"/>
    <w:rsid w:val="002E1FA4"/>
    <w:rsid w:val="002E2A9B"/>
    <w:rsid w:val="002E2BD4"/>
    <w:rsid w:val="002E31B0"/>
    <w:rsid w:val="002E3706"/>
    <w:rsid w:val="002F01A9"/>
    <w:rsid w:val="002F2B49"/>
    <w:rsid w:val="002F346A"/>
    <w:rsid w:val="002F45DB"/>
    <w:rsid w:val="002F484F"/>
    <w:rsid w:val="002F5BB7"/>
    <w:rsid w:val="002F6706"/>
    <w:rsid w:val="00300666"/>
    <w:rsid w:val="00305484"/>
    <w:rsid w:val="00306948"/>
    <w:rsid w:val="00306E93"/>
    <w:rsid w:val="003110B0"/>
    <w:rsid w:val="00311243"/>
    <w:rsid w:val="00312A3A"/>
    <w:rsid w:val="00312ACF"/>
    <w:rsid w:val="00313D1A"/>
    <w:rsid w:val="00314283"/>
    <w:rsid w:val="00315200"/>
    <w:rsid w:val="00316A20"/>
    <w:rsid w:val="00321EB4"/>
    <w:rsid w:val="003243A8"/>
    <w:rsid w:val="00326940"/>
    <w:rsid w:val="00330AA7"/>
    <w:rsid w:val="003362EF"/>
    <w:rsid w:val="00345397"/>
    <w:rsid w:val="00345D8D"/>
    <w:rsid w:val="00345FA7"/>
    <w:rsid w:val="00346573"/>
    <w:rsid w:val="003468B6"/>
    <w:rsid w:val="00346912"/>
    <w:rsid w:val="003469CE"/>
    <w:rsid w:val="003474C7"/>
    <w:rsid w:val="00350450"/>
    <w:rsid w:val="00352236"/>
    <w:rsid w:val="00354357"/>
    <w:rsid w:val="0035456D"/>
    <w:rsid w:val="003554F3"/>
    <w:rsid w:val="003561ED"/>
    <w:rsid w:val="003618FF"/>
    <w:rsid w:val="003630E1"/>
    <w:rsid w:val="003643DD"/>
    <w:rsid w:val="00367641"/>
    <w:rsid w:val="00370EAB"/>
    <w:rsid w:val="00373668"/>
    <w:rsid w:val="00374679"/>
    <w:rsid w:val="00374868"/>
    <w:rsid w:val="0037734D"/>
    <w:rsid w:val="003779C9"/>
    <w:rsid w:val="00380B4B"/>
    <w:rsid w:val="00381B7D"/>
    <w:rsid w:val="00382804"/>
    <w:rsid w:val="00382902"/>
    <w:rsid w:val="00382C0F"/>
    <w:rsid w:val="003868C2"/>
    <w:rsid w:val="00387533"/>
    <w:rsid w:val="003911F3"/>
    <w:rsid w:val="00391D59"/>
    <w:rsid w:val="0039267B"/>
    <w:rsid w:val="00392B46"/>
    <w:rsid w:val="00397171"/>
    <w:rsid w:val="003A1D21"/>
    <w:rsid w:val="003A38E7"/>
    <w:rsid w:val="003A5184"/>
    <w:rsid w:val="003A5DCE"/>
    <w:rsid w:val="003B00A5"/>
    <w:rsid w:val="003B03E3"/>
    <w:rsid w:val="003B20E8"/>
    <w:rsid w:val="003B36D5"/>
    <w:rsid w:val="003B36DB"/>
    <w:rsid w:val="003B4FC0"/>
    <w:rsid w:val="003B54C6"/>
    <w:rsid w:val="003B57C7"/>
    <w:rsid w:val="003B723E"/>
    <w:rsid w:val="003C0D48"/>
    <w:rsid w:val="003C0F06"/>
    <w:rsid w:val="003C1D43"/>
    <w:rsid w:val="003C5377"/>
    <w:rsid w:val="003C7377"/>
    <w:rsid w:val="003D032C"/>
    <w:rsid w:val="003D0BB8"/>
    <w:rsid w:val="003D2964"/>
    <w:rsid w:val="003D299D"/>
    <w:rsid w:val="003D2D4E"/>
    <w:rsid w:val="003D3DE3"/>
    <w:rsid w:val="003D45AE"/>
    <w:rsid w:val="003D544A"/>
    <w:rsid w:val="003E0BF2"/>
    <w:rsid w:val="003E2524"/>
    <w:rsid w:val="003E5AC1"/>
    <w:rsid w:val="003E61F9"/>
    <w:rsid w:val="003E63F0"/>
    <w:rsid w:val="003E6515"/>
    <w:rsid w:val="003F1720"/>
    <w:rsid w:val="003F18E8"/>
    <w:rsid w:val="003F3919"/>
    <w:rsid w:val="003F52F5"/>
    <w:rsid w:val="003F665D"/>
    <w:rsid w:val="003F6680"/>
    <w:rsid w:val="003F6845"/>
    <w:rsid w:val="003F69C0"/>
    <w:rsid w:val="0040119C"/>
    <w:rsid w:val="004033F6"/>
    <w:rsid w:val="0040518D"/>
    <w:rsid w:val="00406F27"/>
    <w:rsid w:val="00407631"/>
    <w:rsid w:val="00410285"/>
    <w:rsid w:val="004102F1"/>
    <w:rsid w:val="00410E90"/>
    <w:rsid w:val="00410FE7"/>
    <w:rsid w:val="00411E02"/>
    <w:rsid w:val="00413AD0"/>
    <w:rsid w:val="00414274"/>
    <w:rsid w:val="00414CBF"/>
    <w:rsid w:val="00414FD4"/>
    <w:rsid w:val="0041758B"/>
    <w:rsid w:val="00417AEA"/>
    <w:rsid w:val="004205FC"/>
    <w:rsid w:val="00421168"/>
    <w:rsid w:val="00422B0D"/>
    <w:rsid w:val="004253F9"/>
    <w:rsid w:val="00426AF1"/>
    <w:rsid w:val="00426CCF"/>
    <w:rsid w:val="00427EDD"/>
    <w:rsid w:val="004313B8"/>
    <w:rsid w:val="00432BD6"/>
    <w:rsid w:val="0043421E"/>
    <w:rsid w:val="00434984"/>
    <w:rsid w:val="00434B73"/>
    <w:rsid w:val="00441E94"/>
    <w:rsid w:val="00443930"/>
    <w:rsid w:val="004454E2"/>
    <w:rsid w:val="004456F9"/>
    <w:rsid w:val="0044655F"/>
    <w:rsid w:val="00446A8B"/>
    <w:rsid w:val="004479A8"/>
    <w:rsid w:val="00447D8E"/>
    <w:rsid w:val="004505BC"/>
    <w:rsid w:val="004528DA"/>
    <w:rsid w:val="00455260"/>
    <w:rsid w:val="004560B3"/>
    <w:rsid w:val="00456DFD"/>
    <w:rsid w:val="004574D0"/>
    <w:rsid w:val="0046072E"/>
    <w:rsid w:val="00460FDA"/>
    <w:rsid w:val="00462B58"/>
    <w:rsid w:val="004643B0"/>
    <w:rsid w:val="00464A95"/>
    <w:rsid w:val="00467F3C"/>
    <w:rsid w:val="004733F6"/>
    <w:rsid w:val="00473C15"/>
    <w:rsid w:val="004746A0"/>
    <w:rsid w:val="00475F60"/>
    <w:rsid w:val="00477CA0"/>
    <w:rsid w:val="00480D6D"/>
    <w:rsid w:val="004820D7"/>
    <w:rsid w:val="00482F67"/>
    <w:rsid w:val="00483A02"/>
    <w:rsid w:val="0048498A"/>
    <w:rsid w:val="00484FD3"/>
    <w:rsid w:val="0048638A"/>
    <w:rsid w:val="00486E01"/>
    <w:rsid w:val="004873DC"/>
    <w:rsid w:val="004900A7"/>
    <w:rsid w:val="00490AA4"/>
    <w:rsid w:val="00491002"/>
    <w:rsid w:val="00491059"/>
    <w:rsid w:val="004966C7"/>
    <w:rsid w:val="00496ACF"/>
    <w:rsid w:val="004A51DD"/>
    <w:rsid w:val="004B424A"/>
    <w:rsid w:val="004B521F"/>
    <w:rsid w:val="004B591E"/>
    <w:rsid w:val="004B6970"/>
    <w:rsid w:val="004B7287"/>
    <w:rsid w:val="004C19F5"/>
    <w:rsid w:val="004C57ED"/>
    <w:rsid w:val="004C5B07"/>
    <w:rsid w:val="004C5CEF"/>
    <w:rsid w:val="004C7AD7"/>
    <w:rsid w:val="004D130B"/>
    <w:rsid w:val="004D1BF5"/>
    <w:rsid w:val="004D1F8C"/>
    <w:rsid w:val="004D341C"/>
    <w:rsid w:val="004D4F52"/>
    <w:rsid w:val="004D5047"/>
    <w:rsid w:val="004D52C2"/>
    <w:rsid w:val="004D5C7B"/>
    <w:rsid w:val="004E0BFA"/>
    <w:rsid w:val="004E2235"/>
    <w:rsid w:val="004E6DBD"/>
    <w:rsid w:val="004F11A8"/>
    <w:rsid w:val="004F22C0"/>
    <w:rsid w:val="004F56DB"/>
    <w:rsid w:val="005013CC"/>
    <w:rsid w:val="005032EB"/>
    <w:rsid w:val="005039E6"/>
    <w:rsid w:val="00506FB2"/>
    <w:rsid w:val="00507984"/>
    <w:rsid w:val="0051092A"/>
    <w:rsid w:val="00510B8B"/>
    <w:rsid w:val="00511C8D"/>
    <w:rsid w:val="0051237A"/>
    <w:rsid w:val="00512917"/>
    <w:rsid w:val="0051795E"/>
    <w:rsid w:val="00517E77"/>
    <w:rsid w:val="00517F9B"/>
    <w:rsid w:val="0052194B"/>
    <w:rsid w:val="0052583E"/>
    <w:rsid w:val="005261A7"/>
    <w:rsid w:val="00527435"/>
    <w:rsid w:val="0052789C"/>
    <w:rsid w:val="00527CEE"/>
    <w:rsid w:val="00530AF9"/>
    <w:rsid w:val="0053194B"/>
    <w:rsid w:val="00532457"/>
    <w:rsid w:val="00532F3F"/>
    <w:rsid w:val="00533BE6"/>
    <w:rsid w:val="00540468"/>
    <w:rsid w:val="0054271B"/>
    <w:rsid w:val="005427F0"/>
    <w:rsid w:val="0054443E"/>
    <w:rsid w:val="005460D0"/>
    <w:rsid w:val="00550111"/>
    <w:rsid w:val="00550123"/>
    <w:rsid w:val="0055063D"/>
    <w:rsid w:val="005509BF"/>
    <w:rsid w:val="005530BA"/>
    <w:rsid w:val="00553487"/>
    <w:rsid w:val="005536F7"/>
    <w:rsid w:val="00553B52"/>
    <w:rsid w:val="00554A47"/>
    <w:rsid w:val="00556404"/>
    <w:rsid w:val="0055682A"/>
    <w:rsid w:val="00560085"/>
    <w:rsid w:val="005600D8"/>
    <w:rsid w:val="00560DDB"/>
    <w:rsid w:val="00561F1F"/>
    <w:rsid w:val="0056486E"/>
    <w:rsid w:val="00564EFD"/>
    <w:rsid w:val="0056500F"/>
    <w:rsid w:val="00570B86"/>
    <w:rsid w:val="00572071"/>
    <w:rsid w:val="00575668"/>
    <w:rsid w:val="00575D5C"/>
    <w:rsid w:val="00576677"/>
    <w:rsid w:val="005804E4"/>
    <w:rsid w:val="005804EE"/>
    <w:rsid w:val="00583128"/>
    <w:rsid w:val="00584230"/>
    <w:rsid w:val="00585FFC"/>
    <w:rsid w:val="0058672D"/>
    <w:rsid w:val="00591623"/>
    <w:rsid w:val="00591EC8"/>
    <w:rsid w:val="00593485"/>
    <w:rsid w:val="005A0AE3"/>
    <w:rsid w:val="005A0C35"/>
    <w:rsid w:val="005A14DD"/>
    <w:rsid w:val="005A2C55"/>
    <w:rsid w:val="005A5745"/>
    <w:rsid w:val="005A6392"/>
    <w:rsid w:val="005B1A30"/>
    <w:rsid w:val="005B3067"/>
    <w:rsid w:val="005B437B"/>
    <w:rsid w:val="005B48EB"/>
    <w:rsid w:val="005B5210"/>
    <w:rsid w:val="005C0A97"/>
    <w:rsid w:val="005C3893"/>
    <w:rsid w:val="005C3951"/>
    <w:rsid w:val="005C396C"/>
    <w:rsid w:val="005C6780"/>
    <w:rsid w:val="005D0D31"/>
    <w:rsid w:val="005D23B0"/>
    <w:rsid w:val="005D2EF7"/>
    <w:rsid w:val="005D6612"/>
    <w:rsid w:val="005E12C1"/>
    <w:rsid w:val="005E2D79"/>
    <w:rsid w:val="005E2F0C"/>
    <w:rsid w:val="005E3070"/>
    <w:rsid w:val="005E38AF"/>
    <w:rsid w:val="005F1DC0"/>
    <w:rsid w:val="005F2A4F"/>
    <w:rsid w:val="005F3E8F"/>
    <w:rsid w:val="005F50FB"/>
    <w:rsid w:val="005F7DFD"/>
    <w:rsid w:val="00600EA2"/>
    <w:rsid w:val="0060499D"/>
    <w:rsid w:val="00604EA1"/>
    <w:rsid w:val="00605C3C"/>
    <w:rsid w:val="006060D1"/>
    <w:rsid w:val="00612309"/>
    <w:rsid w:val="00612A5F"/>
    <w:rsid w:val="006131F7"/>
    <w:rsid w:val="00613ACC"/>
    <w:rsid w:val="00616B36"/>
    <w:rsid w:val="00616D91"/>
    <w:rsid w:val="00622387"/>
    <w:rsid w:val="006228AF"/>
    <w:rsid w:val="00623C1F"/>
    <w:rsid w:val="00623D68"/>
    <w:rsid w:val="00625B23"/>
    <w:rsid w:val="00631B6E"/>
    <w:rsid w:val="00632FE2"/>
    <w:rsid w:val="0063397A"/>
    <w:rsid w:val="006372C1"/>
    <w:rsid w:val="006423EF"/>
    <w:rsid w:val="00647616"/>
    <w:rsid w:val="0065071F"/>
    <w:rsid w:val="00650856"/>
    <w:rsid w:val="0065379A"/>
    <w:rsid w:val="00656030"/>
    <w:rsid w:val="00656B7F"/>
    <w:rsid w:val="0065714E"/>
    <w:rsid w:val="00660805"/>
    <w:rsid w:val="00663B9C"/>
    <w:rsid w:val="00665F6E"/>
    <w:rsid w:val="00666076"/>
    <w:rsid w:val="006703F2"/>
    <w:rsid w:val="00671738"/>
    <w:rsid w:val="00671D86"/>
    <w:rsid w:val="00672798"/>
    <w:rsid w:val="00672FCD"/>
    <w:rsid w:val="00673A27"/>
    <w:rsid w:val="00673E3A"/>
    <w:rsid w:val="00675D4D"/>
    <w:rsid w:val="006803E0"/>
    <w:rsid w:val="00682090"/>
    <w:rsid w:val="0068326B"/>
    <w:rsid w:val="00683361"/>
    <w:rsid w:val="006838EB"/>
    <w:rsid w:val="0068581B"/>
    <w:rsid w:val="00686450"/>
    <w:rsid w:val="00686A17"/>
    <w:rsid w:val="00687C80"/>
    <w:rsid w:val="006904D8"/>
    <w:rsid w:val="00691C37"/>
    <w:rsid w:val="00692E70"/>
    <w:rsid w:val="006940B9"/>
    <w:rsid w:val="0069645B"/>
    <w:rsid w:val="00697D3B"/>
    <w:rsid w:val="006A0CAC"/>
    <w:rsid w:val="006A17BE"/>
    <w:rsid w:val="006A1B41"/>
    <w:rsid w:val="006A273E"/>
    <w:rsid w:val="006A3391"/>
    <w:rsid w:val="006A35FB"/>
    <w:rsid w:val="006A46C3"/>
    <w:rsid w:val="006A72C7"/>
    <w:rsid w:val="006B18F4"/>
    <w:rsid w:val="006B363F"/>
    <w:rsid w:val="006B3D85"/>
    <w:rsid w:val="006B71D3"/>
    <w:rsid w:val="006C0973"/>
    <w:rsid w:val="006C10A2"/>
    <w:rsid w:val="006C337E"/>
    <w:rsid w:val="006C53FA"/>
    <w:rsid w:val="006C5807"/>
    <w:rsid w:val="006C69D6"/>
    <w:rsid w:val="006C747C"/>
    <w:rsid w:val="006D012B"/>
    <w:rsid w:val="006D074B"/>
    <w:rsid w:val="006D0AB7"/>
    <w:rsid w:val="006D1421"/>
    <w:rsid w:val="006D2733"/>
    <w:rsid w:val="006D4E87"/>
    <w:rsid w:val="006D738E"/>
    <w:rsid w:val="006E038B"/>
    <w:rsid w:val="006E04F3"/>
    <w:rsid w:val="006E1DB3"/>
    <w:rsid w:val="006E3A4A"/>
    <w:rsid w:val="006E694C"/>
    <w:rsid w:val="006F105B"/>
    <w:rsid w:val="006F150A"/>
    <w:rsid w:val="006F3AA4"/>
    <w:rsid w:val="006F6FD6"/>
    <w:rsid w:val="006F787F"/>
    <w:rsid w:val="00700997"/>
    <w:rsid w:val="00702F10"/>
    <w:rsid w:val="007041C2"/>
    <w:rsid w:val="0070716D"/>
    <w:rsid w:val="00710B05"/>
    <w:rsid w:val="007121D5"/>
    <w:rsid w:val="0071421B"/>
    <w:rsid w:val="00714FA1"/>
    <w:rsid w:val="00714FEB"/>
    <w:rsid w:val="00715E5F"/>
    <w:rsid w:val="007160BA"/>
    <w:rsid w:val="00717EE6"/>
    <w:rsid w:val="00720EFC"/>
    <w:rsid w:val="00721504"/>
    <w:rsid w:val="00722A90"/>
    <w:rsid w:val="00731695"/>
    <w:rsid w:val="0073180C"/>
    <w:rsid w:val="00734754"/>
    <w:rsid w:val="00734EFB"/>
    <w:rsid w:val="007373F2"/>
    <w:rsid w:val="00737621"/>
    <w:rsid w:val="00740C07"/>
    <w:rsid w:val="00742085"/>
    <w:rsid w:val="00742118"/>
    <w:rsid w:val="0074383C"/>
    <w:rsid w:val="007449A8"/>
    <w:rsid w:val="00744DA9"/>
    <w:rsid w:val="00745F44"/>
    <w:rsid w:val="00747658"/>
    <w:rsid w:val="0075066C"/>
    <w:rsid w:val="0075110D"/>
    <w:rsid w:val="00751910"/>
    <w:rsid w:val="0075195D"/>
    <w:rsid w:val="0075217F"/>
    <w:rsid w:val="007529E1"/>
    <w:rsid w:val="007539BB"/>
    <w:rsid w:val="00753CA5"/>
    <w:rsid w:val="00753DC5"/>
    <w:rsid w:val="007544C4"/>
    <w:rsid w:val="00754580"/>
    <w:rsid w:val="0075543D"/>
    <w:rsid w:val="0075652B"/>
    <w:rsid w:val="00756D75"/>
    <w:rsid w:val="00757B7C"/>
    <w:rsid w:val="00761359"/>
    <w:rsid w:val="0076154D"/>
    <w:rsid w:val="00763498"/>
    <w:rsid w:val="00764812"/>
    <w:rsid w:val="00764D1E"/>
    <w:rsid w:val="0076574F"/>
    <w:rsid w:val="00765A29"/>
    <w:rsid w:val="00765D4F"/>
    <w:rsid w:val="00771D3E"/>
    <w:rsid w:val="00776683"/>
    <w:rsid w:val="007768FD"/>
    <w:rsid w:val="00776F13"/>
    <w:rsid w:val="00777042"/>
    <w:rsid w:val="0077714E"/>
    <w:rsid w:val="00777EF8"/>
    <w:rsid w:val="007810BE"/>
    <w:rsid w:val="0078153B"/>
    <w:rsid w:val="00782C63"/>
    <w:rsid w:val="00782D90"/>
    <w:rsid w:val="00782ED0"/>
    <w:rsid w:val="00784792"/>
    <w:rsid w:val="007852AC"/>
    <w:rsid w:val="007873E4"/>
    <w:rsid w:val="0078752C"/>
    <w:rsid w:val="00790175"/>
    <w:rsid w:val="0079064D"/>
    <w:rsid w:val="00791B18"/>
    <w:rsid w:val="00793583"/>
    <w:rsid w:val="00793E1F"/>
    <w:rsid w:val="00793F08"/>
    <w:rsid w:val="0079508B"/>
    <w:rsid w:val="0079512F"/>
    <w:rsid w:val="00797F83"/>
    <w:rsid w:val="007A0F9E"/>
    <w:rsid w:val="007A0FB5"/>
    <w:rsid w:val="007A1976"/>
    <w:rsid w:val="007A24E8"/>
    <w:rsid w:val="007A2603"/>
    <w:rsid w:val="007A369D"/>
    <w:rsid w:val="007A493F"/>
    <w:rsid w:val="007A623F"/>
    <w:rsid w:val="007A7540"/>
    <w:rsid w:val="007B13D1"/>
    <w:rsid w:val="007B1576"/>
    <w:rsid w:val="007B15CD"/>
    <w:rsid w:val="007B20A8"/>
    <w:rsid w:val="007B2633"/>
    <w:rsid w:val="007B3066"/>
    <w:rsid w:val="007B5F02"/>
    <w:rsid w:val="007B72FD"/>
    <w:rsid w:val="007B7AAB"/>
    <w:rsid w:val="007C3A2B"/>
    <w:rsid w:val="007C4642"/>
    <w:rsid w:val="007C4C81"/>
    <w:rsid w:val="007C59B6"/>
    <w:rsid w:val="007C61DC"/>
    <w:rsid w:val="007C6896"/>
    <w:rsid w:val="007D0CC9"/>
    <w:rsid w:val="007D0DB2"/>
    <w:rsid w:val="007D0F04"/>
    <w:rsid w:val="007D14D2"/>
    <w:rsid w:val="007D2283"/>
    <w:rsid w:val="007D47C4"/>
    <w:rsid w:val="007D488C"/>
    <w:rsid w:val="007D61D1"/>
    <w:rsid w:val="007E0208"/>
    <w:rsid w:val="007E07E8"/>
    <w:rsid w:val="007E0F38"/>
    <w:rsid w:val="007E3D91"/>
    <w:rsid w:val="007E4487"/>
    <w:rsid w:val="007E6066"/>
    <w:rsid w:val="007E64C4"/>
    <w:rsid w:val="007E64EC"/>
    <w:rsid w:val="007E7B70"/>
    <w:rsid w:val="007F0AF4"/>
    <w:rsid w:val="007F0DFA"/>
    <w:rsid w:val="007F17E0"/>
    <w:rsid w:val="007F1C38"/>
    <w:rsid w:val="007F2AB5"/>
    <w:rsid w:val="007F46ED"/>
    <w:rsid w:val="007F4D4F"/>
    <w:rsid w:val="007F5362"/>
    <w:rsid w:val="007F7AC9"/>
    <w:rsid w:val="008012BB"/>
    <w:rsid w:val="00801CC5"/>
    <w:rsid w:val="008056C7"/>
    <w:rsid w:val="00805875"/>
    <w:rsid w:val="00806136"/>
    <w:rsid w:val="00807B11"/>
    <w:rsid w:val="0081019C"/>
    <w:rsid w:val="00810345"/>
    <w:rsid w:val="00811C42"/>
    <w:rsid w:val="00813F8A"/>
    <w:rsid w:val="0081566D"/>
    <w:rsid w:val="00816F10"/>
    <w:rsid w:val="00817901"/>
    <w:rsid w:val="00817C8E"/>
    <w:rsid w:val="00817CC0"/>
    <w:rsid w:val="008247B4"/>
    <w:rsid w:val="00826757"/>
    <w:rsid w:val="00827A46"/>
    <w:rsid w:val="0083192A"/>
    <w:rsid w:val="0083265B"/>
    <w:rsid w:val="00832E3E"/>
    <w:rsid w:val="00834429"/>
    <w:rsid w:val="008358B3"/>
    <w:rsid w:val="0083597A"/>
    <w:rsid w:val="00836DE3"/>
    <w:rsid w:val="008379E7"/>
    <w:rsid w:val="008422D9"/>
    <w:rsid w:val="008468DB"/>
    <w:rsid w:val="008519B5"/>
    <w:rsid w:val="00857647"/>
    <w:rsid w:val="00861EF4"/>
    <w:rsid w:val="0086219F"/>
    <w:rsid w:val="0086396F"/>
    <w:rsid w:val="008668B6"/>
    <w:rsid w:val="00867444"/>
    <w:rsid w:val="008718A5"/>
    <w:rsid w:val="00872542"/>
    <w:rsid w:val="008747EB"/>
    <w:rsid w:val="0088008C"/>
    <w:rsid w:val="0088292D"/>
    <w:rsid w:val="00882A13"/>
    <w:rsid w:val="0088421C"/>
    <w:rsid w:val="008860B1"/>
    <w:rsid w:val="00887DB9"/>
    <w:rsid w:val="00892F53"/>
    <w:rsid w:val="008A176F"/>
    <w:rsid w:val="008A3DDA"/>
    <w:rsid w:val="008A3E17"/>
    <w:rsid w:val="008A6D78"/>
    <w:rsid w:val="008A70F6"/>
    <w:rsid w:val="008A7DA8"/>
    <w:rsid w:val="008B03EE"/>
    <w:rsid w:val="008B197E"/>
    <w:rsid w:val="008B20D9"/>
    <w:rsid w:val="008B24E4"/>
    <w:rsid w:val="008B2974"/>
    <w:rsid w:val="008B3468"/>
    <w:rsid w:val="008B4E89"/>
    <w:rsid w:val="008B581A"/>
    <w:rsid w:val="008B62D8"/>
    <w:rsid w:val="008B71DD"/>
    <w:rsid w:val="008C194A"/>
    <w:rsid w:val="008C2E67"/>
    <w:rsid w:val="008C36B1"/>
    <w:rsid w:val="008C64DF"/>
    <w:rsid w:val="008C7063"/>
    <w:rsid w:val="008C7085"/>
    <w:rsid w:val="008D2B75"/>
    <w:rsid w:val="008D3D1F"/>
    <w:rsid w:val="008D45A4"/>
    <w:rsid w:val="008D52BA"/>
    <w:rsid w:val="008D57E7"/>
    <w:rsid w:val="008D5896"/>
    <w:rsid w:val="008D79BC"/>
    <w:rsid w:val="008E0992"/>
    <w:rsid w:val="008E0A37"/>
    <w:rsid w:val="008E14AF"/>
    <w:rsid w:val="008E1F38"/>
    <w:rsid w:val="008E258A"/>
    <w:rsid w:val="008E389F"/>
    <w:rsid w:val="008E4909"/>
    <w:rsid w:val="008E4BE8"/>
    <w:rsid w:val="008F7016"/>
    <w:rsid w:val="00903A7F"/>
    <w:rsid w:val="00903B2F"/>
    <w:rsid w:val="0090406D"/>
    <w:rsid w:val="00904272"/>
    <w:rsid w:val="0091127B"/>
    <w:rsid w:val="00913940"/>
    <w:rsid w:val="00914C9F"/>
    <w:rsid w:val="00916B16"/>
    <w:rsid w:val="00916F09"/>
    <w:rsid w:val="00921D74"/>
    <w:rsid w:val="00922264"/>
    <w:rsid w:val="009235E0"/>
    <w:rsid w:val="0092431A"/>
    <w:rsid w:val="009245BB"/>
    <w:rsid w:val="0092539C"/>
    <w:rsid w:val="00925C96"/>
    <w:rsid w:val="00930422"/>
    <w:rsid w:val="00931283"/>
    <w:rsid w:val="009318D5"/>
    <w:rsid w:val="00932589"/>
    <w:rsid w:val="00932623"/>
    <w:rsid w:val="009331F9"/>
    <w:rsid w:val="00933E14"/>
    <w:rsid w:val="00935A2E"/>
    <w:rsid w:val="00936937"/>
    <w:rsid w:val="00936DED"/>
    <w:rsid w:val="00940162"/>
    <w:rsid w:val="00941282"/>
    <w:rsid w:val="00942718"/>
    <w:rsid w:val="00943D76"/>
    <w:rsid w:val="00947E01"/>
    <w:rsid w:val="00947F26"/>
    <w:rsid w:val="009501CE"/>
    <w:rsid w:val="00950E33"/>
    <w:rsid w:val="00951B5D"/>
    <w:rsid w:val="00952109"/>
    <w:rsid w:val="009529B5"/>
    <w:rsid w:val="0096164B"/>
    <w:rsid w:val="00963B9D"/>
    <w:rsid w:val="00964571"/>
    <w:rsid w:val="00964EAE"/>
    <w:rsid w:val="00965022"/>
    <w:rsid w:val="00965C86"/>
    <w:rsid w:val="00966653"/>
    <w:rsid w:val="0096729D"/>
    <w:rsid w:val="00972D69"/>
    <w:rsid w:val="00976571"/>
    <w:rsid w:val="00977005"/>
    <w:rsid w:val="009770E8"/>
    <w:rsid w:val="009806CC"/>
    <w:rsid w:val="009807F5"/>
    <w:rsid w:val="00980CFE"/>
    <w:rsid w:val="0098436F"/>
    <w:rsid w:val="009843D9"/>
    <w:rsid w:val="00985713"/>
    <w:rsid w:val="00986F1C"/>
    <w:rsid w:val="00987614"/>
    <w:rsid w:val="009876CB"/>
    <w:rsid w:val="00990FD6"/>
    <w:rsid w:val="00993DAB"/>
    <w:rsid w:val="00993FDF"/>
    <w:rsid w:val="00994021"/>
    <w:rsid w:val="00995A2D"/>
    <w:rsid w:val="00995D84"/>
    <w:rsid w:val="009966FE"/>
    <w:rsid w:val="009A003B"/>
    <w:rsid w:val="009A0DF6"/>
    <w:rsid w:val="009A1C72"/>
    <w:rsid w:val="009A290C"/>
    <w:rsid w:val="009A2B6C"/>
    <w:rsid w:val="009A3D15"/>
    <w:rsid w:val="009A3D40"/>
    <w:rsid w:val="009A468B"/>
    <w:rsid w:val="009B3715"/>
    <w:rsid w:val="009C18A0"/>
    <w:rsid w:val="009C32EE"/>
    <w:rsid w:val="009C6061"/>
    <w:rsid w:val="009C664F"/>
    <w:rsid w:val="009C760F"/>
    <w:rsid w:val="009D0E40"/>
    <w:rsid w:val="009D10BB"/>
    <w:rsid w:val="009D11C7"/>
    <w:rsid w:val="009D14DF"/>
    <w:rsid w:val="009D230F"/>
    <w:rsid w:val="009D31BB"/>
    <w:rsid w:val="009D7B59"/>
    <w:rsid w:val="009E15EA"/>
    <w:rsid w:val="009E1E6C"/>
    <w:rsid w:val="009E5358"/>
    <w:rsid w:val="009E5D46"/>
    <w:rsid w:val="009E601B"/>
    <w:rsid w:val="009E6F9E"/>
    <w:rsid w:val="009F091A"/>
    <w:rsid w:val="009F3BCB"/>
    <w:rsid w:val="009F5D94"/>
    <w:rsid w:val="009F6D39"/>
    <w:rsid w:val="00A01FD1"/>
    <w:rsid w:val="00A020AA"/>
    <w:rsid w:val="00A038B4"/>
    <w:rsid w:val="00A03C43"/>
    <w:rsid w:val="00A04C93"/>
    <w:rsid w:val="00A04CD4"/>
    <w:rsid w:val="00A04E8D"/>
    <w:rsid w:val="00A051C1"/>
    <w:rsid w:val="00A0543E"/>
    <w:rsid w:val="00A06B2F"/>
    <w:rsid w:val="00A103C4"/>
    <w:rsid w:val="00A11194"/>
    <w:rsid w:val="00A111E3"/>
    <w:rsid w:val="00A11921"/>
    <w:rsid w:val="00A140EB"/>
    <w:rsid w:val="00A150F9"/>
    <w:rsid w:val="00A15AE6"/>
    <w:rsid w:val="00A163AB"/>
    <w:rsid w:val="00A1791F"/>
    <w:rsid w:val="00A202FA"/>
    <w:rsid w:val="00A21742"/>
    <w:rsid w:val="00A241AA"/>
    <w:rsid w:val="00A2423E"/>
    <w:rsid w:val="00A25F6E"/>
    <w:rsid w:val="00A2626C"/>
    <w:rsid w:val="00A31523"/>
    <w:rsid w:val="00A31E1F"/>
    <w:rsid w:val="00A31F6A"/>
    <w:rsid w:val="00A3297A"/>
    <w:rsid w:val="00A32E03"/>
    <w:rsid w:val="00A338FD"/>
    <w:rsid w:val="00A33943"/>
    <w:rsid w:val="00A35D10"/>
    <w:rsid w:val="00A40053"/>
    <w:rsid w:val="00A40D30"/>
    <w:rsid w:val="00A414D1"/>
    <w:rsid w:val="00A4288C"/>
    <w:rsid w:val="00A430BC"/>
    <w:rsid w:val="00A45354"/>
    <w:rsid w:val="00A4583C"/>
    <w:rsid w:val="00A45913"/>
    <w:rsid w:val="00A4669C"/>
    <w:rsid w:val="00A47B56"/>
    <w:rsid w:val="00A50F4B"/>
    <w:rsid w:val="00A52726"/>
    <w:rsid w:val="00A600BD"/>
    <w:rsid w:val="00A60455"/>
    <w:rsid w:val="00A62FEA"/>
    <w:rsid w:val="00A63C3C"/>
    <w:rsid w:val="00A63D5F"/>
    <w:rsid w:val="00A64715"/>
    <w:rsid w:val="00A663C8"/>
    <w:rsid w:val="00A66863"/>
    <w:rsid w:val="00A70451"/>
    <w:rsid w:val="00A70D4E"/>
    <w:rsid w:val="00A716F8"/>
    <w:rsid w:val="00A71725"/>
    <w:rsid w:val="00A738B7"/>
    <w:rsid w:val="00A747FF"/>
    <w:rsid w:val="00A74C13"/>
    <w:rsid w:val="00A75D86"/>
    <w:rsid w:val="00A76A26"/>
    <w:rsid w:val="00A76DDE"/>
    <w:rsid w:val="00A811E9"/>
    <w:rsid w:val="00A817D3"/>
    <w:rsid w:val="00A81ECD"/>
    <w:rsid w:val="00A84882"/>
    <w:rsid w:val="00A84D32"/>
    <w:rsid w:val="00A86402"/>
    <w:rsid w:val="00A86CB0"/>
    <w:rsid w:val="00A876FC"/>
    <w:rsid w:val="00A878A3"/>
    <w:rsid w:val="00A91AAB"/>
    <w:rsid w:val="00A934BB"/>
    <w:rsid w:val="00A9381A"/>
    <w:rsid w:val="00A973CD"/>
    <w:rsid w:val="00AA0479"/>
    <w:rsid w:val="00AA19A5"/>
    <w:rsid w:val="00AA2B15"/>
    <w:rsid w:val="00AA2E6B"/>
    <w:rsid w:val="00AA6A27"/>
    <w:rsid w:val="00AA700E"/>
    <w:rsid w:val="00AA70BE"/>
    <w:rsid w:val="00AA7277"/>
    <w:rsid w:val="00AA73F5"/>
    <w:rsid w:val="00AA7687"/>
    <w:rsid w:val="00AA76C6"/>
    <w:rsid w:val="00AB089E"/>
    <w:rsid w:val="00AB1F15"/>
    <w:rsid w:val="00AB28B9"/>
    <w:rsid w:val="00AB2E64"/>
    <w:rsid w:val="00AB309A"/>
    <w:rsid w:val="00AB700B"/>
    <w:rsid w:val="00AB7016"/>
    <w:rsid w:val="00AB758D"/>
    <w:rsid w:val="00AC03D7"/>
    <w:rsid w:val="00AC29F3"/>
    <w:rsid w:val="00AC3EBC"/>
    <w:rsid w:val="00AC446F"/>
    <w:rsid w:val="00AC4648"/>
    <w:rsid w:val="00AC496E"/>
    <w:rsid w:val="00AC65CD"/>
    <w:rsid w:val="00AD09FA"/>
    <w:rsid w:val="00AD20F4"/>
    <w:rsid w:val="00AD26C9"/>
    <w:rsid w:val="00AD3089"/>
    <w:rsid w:val="00AD7E9D"/>
    <w:rsid w:val="00AE0EB9"/>
    <w:rsid w:val="00AE2D61"/>
    <w:rsid w:val="00AE3DD2"/>
    <w:rsid w:val="00AE495A"/>
    <w:rsid w:val="00AE4CBB"/>
    <w:rsid w:val="00AE4E9F"/>
    <w:rsid w:val="00AE6491"/>
    <w:rsid w:val="00AE77F9"/>
    <w:rsid w:val="00AE7846"/>
    <w:rsid w:val="00AE7ABC"/>
    <w:rsid w:val="00AE7D64"/>
    <w:rsid w:val="00AF2DC3"/>
    <w:rsid w:val="00AF338C"/>
    <w:rsid w:val="00AF4E4B"/>
    <w:rsid w:val="00AF4FD6"/>
    <w:rsid w:val="00AF615F"/>
    <w:rsid w:val="00AF6BFD"/>
    <w:rsid w:val="00B002C2"/>
    <w:rsid w:val="00B009C1"/>
    <w:rsid w:val="00B0348A"/>
    <w:rsid w:val="00B0464F"/>
    <w:rsid w:val="00B06017"/>
    <w:rsid w:val="00B064C5"/>
    <w:rsid w:val="00B07421"/>
    <w:rsid w:val="00B11662"/>
    <w:rsid w:val="00B124E0"/>
    <w:rsid w:val="00B12F52"/>
    <w:rsid w:val="00B148F1"/>
    <w:rsid w:val="00B149F0"/>
    <w:rsid w:val="00B1613E"/>
    <w:rsid w:val="00B170CD"/>
    <w:rsid w:val="00B1793E"/>
    <w:rsid w:val="00B200BF"/>
    <w:rsid w:val="00B208EC"/>
    <w:rsid w:val="00B20A71"/>
    <w:rsid w:val="00B2267F"/>
    <w:rsid w:val="00B23D19"/>
    <w:rsid w:val="00B31AE0"/>
    <w:rsid w:val="00B33B6A"/>
    <w:rsid w:val="00B3500D"/>
    <w:rsid w:val="00B36023"/>
    <w:rsid w:val="00B37CD4"/>
    <w:rsid w:val="00B40D2D"/>
    <w:rsid w:val="00B41FE7"/>
    <w:rsid w:val="00B427CC"/>
    <w:rsid w:val="00B43645"/>
    <w:rsid w:val="00B43C60"/>
    <w:rsid w:val="00B44AC9"/>
    <w:rsid w:val="00B45544"/>
    <w:rsid w:val="00B50E26"/>
    <w:rsid w:val="00B51407"/>
    <w:rsid w:val="00B528AA"/>
    <w:rsid w:val="00B533EA"/>
    <w:rsid w:val="00B535D8"/>
    <w:rsid w:val="00B57384"/>
    <w:rsid w:val="00B61400"/>
    <w:rsid w:val="00B6301A"/>
    <w:rsid w:val="00B6337B"/>
    <w:rsid w:val="00B6446F"/>
    <w:rsid w:val="00B651D0"/>
    <w:rsid w:val="00B67734"/>
    <w:rsid w:val="00B71883"/>
    <w:rsid w:val="00B72DD3"/>
    <w:rsid w:val="00B72FBE"/>
    <w:rsid w:val="00B74F96"/>
    <w:rsid w:val="00B75556"/>
    <w:rsid w:val="00B76D3A"/>
    <w:rsid w:val="00B77E1F"/>
    <w:rsid w:val="00B81D2A"/>
    <w:rsid w:val="00B86051"/>
    <w:rsid w:val="00B865EB"/>
    <w:rsid w:val="00B87740"/>
    <w:rsid w:val="00B91657"/>
    <w:rsid w:val="00B92FEB"/>
    <w:rsid w:val="00B9377A"/>
    <w:rsid w:val="00B95159"/>
    <w:rsid w:val="00B963A4"/>
    <w:rsid w:val="00B9670C"/>
    <w:rsid w:val="00B96769"/>
    <w:rsid w:val="00B96948"/>
    <w:rsid w:val="00B9780E"/>
    <w:rsid w:val="00B97962"/>
    <w:rsid w:val="00BA0066"/>
    <w:rsid w:val="00BA0C89"/>
    <w:rsid w:val="00BA2015"/>
    <w:rsid w:val="00BA25EA"/>
    <w:rsid w:val="00BA416D"/>
    <w:rsid w:val="00BA5A69"/>
    <w:rsid w:val="00BA6E5D"/>
    <w:rsid w:val="00BB0B50"/>
    <w:rsid w:val="00BB14CC"/>
    <w:rsid w:val="00BB1DFB"/>
    <w:rsid w:val="00BB25C3"/>
    <w:rsid w:val="00BB3963"/>
    <w:rsid w:val="00BB44E1"/>
    <w:rsid w:val="00BB4B36"/>
    <w:rsid w:val="00BB4D50"/>
    <w:rsid w:val="00BB5F8D"/>
    <w:rsid w:val="00BB7363"/>
    <w:rsid w:val="00BB7511"/>
    <w:rsid w:val="00BB770A"/>
    <w:rsid w:val="00BB7EDC"/>
    <w:rsid w:val="00BC0063"/>
    <w:rsid w:val="00BC18CF"/>
    <w:rsid w:val="00BC3B22"/>
    <w:rsid w:val="00BC5B44"/>
    <w:rsid w:val="00BC731F"/>
    <w:rsid w:val="00BD04A1"/>
    <w:rsid w:val="00BD1C87"/>
    <w:rsid w:val="00BD32BB"/>
    <w:rsid w:val="00BD48BB"/>
    <w:rsid w:val="00BD5263"/>
    <w:rsid w:val="00BD605D"/>
    <w:rsid w:val="00BD626E"/>
    <w:rsid w:val="00BD691A"/>
    <w:rsid w:val="00BE1038"/>
    <w:rsid w:val="00BE3EE1"/>
    <w:rsid w:val="00BF0BF2"/>
    <w:rsid w:val="00BF38B1"/>
    <w:rsid w:val="00BF391F"/>
    <w:rsid w:val="00BF4154"/>
    <w:rsid w:val="00BF4C78"/>
    <w:rsid w:val="00BF5748"/>
    <w:rsid w:val="00BF61C5"/>
    <w:rsid w:val="00BF6838"/>
    <w:rsid w:val="00C01734"/>
    <w:rsid w:val="00C0256B"/>
    <w:rsid w:val="00C02817"/>
    <w:rsid w:val="00C02E37"/>
    <w:rsid w:val="00C0303C"/>
    <w:rsid w:val="00C0347F"/>
    <w:rsid w:val="00C04417"/>
    <w:rsid w:val="00C079F2"/>
    <w:rsid w:val="00C1063A"/>
    <w:rsid w:val="00C10705"/>
    <w:rsid w:val="00C10951"/>
    <w:rsid w:val="00C10A71"/>
    <w:rsid w:val="00C123B3"/>
    <w:rsid w:val="00C13EEF"/>
    <w:rsid w:val="00C20E6B"/>
    <w:rsid w:val="00C21805"/>
    <w:rsid w:val="00C230E0"/>
    <w:rsid w:val="00C2408B"/>
    <w:rsid w:val="00C304B2"/>
    <w:rsid w:val="00C30560"/>
    <w:rsid w:val="00C32B2E"/>
    <w:rsid w:val="00C33008"/>
    <w:rsid w:val="00C33D42"/>
    <w:rsid w:val="00C34555"/>
    <w:rsid w:val="00C3503F"/>
    <w:rsid w:val="00C3542C"/>
    <w:rsid w:val="00C36520"/>
    <w:rsid w:val="00C421FF"/>
    <w:rsid w:val="00C42852"/>
    <w:rsid w:val="00C43135"/>
    <w:rsid w:val="00C45103"/>
    <w:rsid w:val="00C456D2"/>
    <w:rsid w:val="00C46E1E"/>
    <w:rsid w:val="00C47B6F"/>
    <w:rsid w:val="00C52024"/>
    <w:rsid w:val="00C54B5A"/>
    <w:rsid w:val="00C54B6C"/>
    <w:rsid w:val="00C5670C"/>
    <w:rsid w:val="00C56DFD"/>
    <w:rsid w:val="00C613D1"/>
    <w:rsid w:val="00C61C65"/>
    <w:rsid w:val="00C6209E"/>
    <w:rsid w:val="00C62A98"/>
    <w:rsid w:val="00C63547"/>
    <w:rsid w:val="00C71BED"/>
    <w:rsid w:val="00C72DD4"/>
    <w:rsid w:val="00C73109"/>
    <w:rsid w:val="00C73603"/>
    <w:rsid w:val="00C75045"/>
    <w:rsid w:val="00C7543B"/>
    <w:rsid w:val="00C7641A"/>
    <w:rsid w:val="00C77301"/>
    <w:rsid w:val="00C82376"/>
    <w:rsid w:val="00C823FC"/>
    <w:rsid w:val="00C82BEA"/>
    <w:rsid w:val="00C82DCB"/>
    <w:rsid w:val="00C837B1"/>
    <w:rsid w:val="00C844BA"/>
    <w:rsid w:val="00C86B4A"/>
    <w:rsid w:val="00C90B6D"/>
    <w:rsid w:val="00C92332"/>
    <w:rsid w:val="00C9257F"/>
    <w:rsid w:val="00C93F57"/>
    <w:rsid w:val="00C942DA"/>
    <w:rsid w:val="00C968D1"/>
    <w:rsid w:val="00C970B9"/>
    <w:rsid w:val="00C9737F"/>
    <w:rsid w:val="00CA11BD"/>
    <w:rsid w:val="00CA2013"/>
    <w:rsid w:val="00CA3AE7"/>
    <w:rsid w:val="00CA51F3"/>
    <w:rsid w:val="00CA61EF"/>
    <w:rsid w:val="00CA7795"/>
    <w:rsid w:val="00CB4EF6"/>
    <w:rsid w:val="00CB4F42"/>
    <w:rsid w:val="00CB5695"/>
    <w:rsid w:val="00CB5984"/>
    <w:rsid w:val="00CB78C8"/>
    <w:rsid w:val="00CB7A32"/>
    <w:rsid w:val="00CB7F09"/>
    <w:rsid w:val="00CC214A"/>
    <w:rsid w:val="00CC2845"/>
    <w:rsid w:val="00CC6768"/>
    <w:rsid w:val="00CC682D"/>
    <w:rsid w:val="00CC77FA"/>
    <w:rsid w:val="00CD09D1"/>
    <w:rsid w:val="00CD0A2C"/>
    <w:rsid w:val="00CD3485"/>
    <w:rsid w:val="00CD3778"/>
    <w:rsid w:val="00CD3C5D"/>
    <w:rsid w:val="00CD3D7B"/>
    <w:rsid w:val="00CD609D"/>
    <w:rsid w:val="00CD692B"/>
    <w:rsid w:val="00CD6AB8"/>
    <w:rsid w:val="00CD6D6C"/>
    <w:rsid w:val="00CD7E56"/>
    <w:rsid w:val="00CE16A6"/>
    <w:rsid w:val="00CE3B1B"/>
    <w:rsid w:val="00CE4E7E"/>
    <w:rsid w:val="00CE5200"/>
    <w:rsid w:val="00CE58C4"/>
    <w:rsid w:val="00CE5A51"/>
    <w:rsid w:val="00CE61CA"/>
    <w:rsid w:val="00CE6F94"/>
    <w:rsid w:val="00CE7F33"/>
    <w:rsid w:val="00CF15B0"/>
    <w:rsid w:val="00CF1B75"/>
    <w:rsid w:val="00CF33F7"/>
    <w:rsid w:val="00CF3F47"/>
    <w:rsid w:val="00CF4A89"/>
    <w:rsid w:val="00CF75AF"/>
    <w:rsid w:val="00D00935"/>
    <w:rsid w:val="00D01AA0"/>
    <w:rsid w:val="00D03B93"/>
    <w:rsid w:val="00D04EDB"/>
    <w:rsid w:val="00D064B0"/>
    <w:rsid w:val="00D06E77"/>
    <w:rsid w:val="00D07C83"/>
    <w:rsid w:val="00D10F93"/>
    <w:rsid w:val="00D151E4"/>
    <w:rsid w:val="00D15D32"/>
    <w:rsid w:val="00D1773D"/>
    <w:rsid w:val="00D20244"/>
    <w:rsid w:val="00D20444"/>
    <w:rsid w:val="00D20D85"/>
    <w:rsid w:val="00D21237"/>
    <w:rsid w:val="00D21D6C"/>
    <w:rsid w:val="00D23E3D"/>
    <w:rsid w:val="00D27283"/>
    <w:rsid w:val="00D32DF2"/>
    <w:rsid w:val="00D33E61"/>
    <w:rsid w:val="00D375D8"/>
    <w:rsid w:val="00D37603"/>
    <w:rsid w:val="00D37A63"/>
    <w:rsid w:val="00D37C34"/>
    <w:rsid w:val="00D41422"/>
    <w:rsid w:val="00D41DF9"/>
    <w:rsid w:val="00D439D7"/>
    <w:rsid w:val="00D45950"/>
    <w:rsid w:val="00D51ABB"/>
    <w:rsid w:val="00D522B3"/>
    <w:rsid w:val="00D53599"/>
    <w:rsid w:val="00D54F78"/>
    <w:rsid w:val="00D57912"/>
    <w:rsid w:val="00D57AD3"/>
    <w:rsid w:val="00D6236B"/>
    <w:rsid w:val="00D63012"/>
    <w:rsid w:val="00D63205"/>
    <w:rsid w:val="00D64AFD"/>
    <w:rsid w:val="00D66738"/>
    <w:rsid w:val="00D67112"/>
    <w:rsid w:val="00D70B97"/>
    <w:rsid w:val="00D70D78"/>
    <w:rsid w:val="00D72D62"/>
    <w:rsid w:val="00D74682"/>
    <w:rsid w:val="00D752C9"/>
    <w:rsid w:val="00D759E3"/>
    <w:rsid w:val="00D765A9"/>
    <w:rsid w:val="00D770B4"/>
    <w:rsid w:val="00D77679"/>
    <w:rsid w:val="00D800B3"/>
    <w:rsid w:val="00D82232"/>
    <w:rsid w:val="00D83352"/>
    <w:rsid w:val="00D84A4A"/>
    <w:rsid w:val="00D84B3F"/>
    <w:rsid w:val="00D84BA6"/>
    <w:rsid w:val="00D9047C"/>
    <w:rsid w:val="00D926F7"/>
    <w:rsid w:val="00D9317B"/>
    <w:rsid w:val="00D95677"/>
    <w:rsid w:val="00D95C65"/>
    <w:rsid w:val="00D96019"/>
    <w:rsid w:val="00D9629C"/>
    <w:rsid w:val="00D96C2F"/>
    <w:rsid w:val="00D97CEA"/>
    <w:rsid w:val="00DA026F"/>
    <w:rsid w:val="00DA175F"/>
    <w:rsid w:val="00DA20D7"/>
    <w:rsid w:val="00DA4A50"/>
    <w:rsid w:val="00DA5447"/>
    <w:rsid w:val="00DA74C4"/>
    <w:rsid w:val="00DB21D4"/>
    <w:rsid w:val="00DB4335"/>
    <w:rsid w:val="00DB611B"/>
    <w:rsid w:val="00DC17FE"/>
    <w:rsid w:val="00DC20AD"/>
    <w:rsid w:val="00DC3881"/>
    <w:rsid w:val="00DC592C"/>
    <w:rsid w:val="00DC69D7"/>
    <w:rsid w:val="00DD2503"/>
    <w:rsid w:val="00DD3E8B"/>
    <w:rsid w:val="00DD3F00"/>
    <w:rsid w:val="00DD404A"/>
    <w:rsid w:val="00DD4050"/>
    <w:rsid w:val="00DD4E4D"/>
    <w:rsid w:val="00DD5725"/>
    <w:rsid w:val="00DD6838"/>
    <w:rsid w:val="00DD76B3"/>
    <w:rsid w:val="00DE138A"/>
    <w:rsid w:val="00DE34C3"/>
    <w:rsid w:val="00DE48C4"/>
    <w:rsid w:val="00DE6DF8"/>
    <w:rsid w:val="00DE7482"/>
    <w:rsid w:val="00DF028B"/>
    <w:rsid w:val="00DF104F"/>
    <w:rsid w:val="00DF2BDC"/>
    <w:rsid w:val="00DF34C2"/>
    <w:rsid w:val="00DF3F2A"/>
    <w:rsid w:val="00DF431F"/>
    <w:rsid w:val="00DF47A3"/>
    <w:rsid w:val="00DF5853"/>
    <w:rsid w:val="00DF6D9F"/>
    <w:rsid w:val="00E002CA"/>
    <w:rsid w:val="00E00FFA"/>
    <w:rsid w:val="00E01335"/>
    <w:rsid w:val="00E020A2"/>
    <w:rsid w:val="00E02A34"/>
    <w:rsid w:val="00E02AF4"/>
    <w:rsid w:val="00E05DBA"/>
    <w:rsid w:val="00E061FE"/>
    <w:rsid w:val="00E070EE"/>
    <w:rsid w:val="00E0761A"/>
    <w:rsid w:val="00E10450"/>
    <w:rsid w:val="00E13311"/>
    <w:rsid w:val="00E14D12"/>
    <w:rsid w:val="00E14E6F"/>
    <w:rsid w:val="00E166E8"/>
    <w:rsid w:val="00E2116B"/>
    <w:rsid w:val="00E24D88"/>
    <w:rsid w:val="00E25522"/>
    <w:rsid w:val="00E25CAA"/>
    <w:rsid w:val="00E25EF2"/>
    <w:rsid w:val="00E26423"/>
    <w:rsid w:val="00E30CEF"/>
    <w:rsid w:val="00E31148"/>
    <w:rsid w:val="00E31968"/>
    <w:rsid w:val="00E37607"/>
    <w:rsid w:val="00E37F4B"/>
    <w:rsid w:val="00E428C5"/>
    <w:rsid w:val="00E4477E"/>
    <w:rsid w:val="00E44F5A"/>
    <w:rsid w:val="00E458C5"/>
    <w:rsid w:val="00E46093"/>
    <w:rsid w:val="00E46F49"/>
    <w:rsid w:val="00E50671"/>
    <w:rsid w:val="00E512F9"/>
    <w:rsid w:val="00E52033"/>
    <w:rsid w:val="00E53F1A"/>
    <w:rsid w:val="00E541FE"/>
    <w:rsid w:val="00E55DA6"/>
    <w:rsid w:val="00E602EE"/>
    <w:rsid w:val="00E615FA"/>
    <w:rsid w:val="00E6419A"/>
    <w:rsid w:val="00E74A8D"/>
    <w:rsid w:val="00E77A67"/>
    <w:rsid w:val="00E83BB7"/>
    <w:rsid w:val="00E85AFA"/>
    <w:rsid w:val="00E85DDA"/>
    <w:rsid w:val="00E868DE"/>
    <w:rsid w:val="00E87512"/>
    <w:rsid w:val="00E91BF8"/>
    <w:rsid w:val="00E91FBF"/>
    <w:rsid w:val="00E92BA3"/>
    <w:rsid w:val="00E92DB8"/>
    <w:rsid w:val="00E95D04"/>
    <w:rsid w:val="00EA00B6"/>
    <w:rsid w:val="00EA0418"/>
    <w:rsid w:val="00EA1D6D"/>
    <w:rsid w:val="00EA3A6A"/>
    <w:rsid w:val="00EA3E4A"/>
    <w:rsid w:val="00EA5BD3"/>
    <w:rsid w:val="00EA6E4C"/>
    <w:rsid w:val="00EA7206"/>
    <w:rsid w:val="00EA76A6"/>
    <w:rsid w:val="00EB0230"/>
    <w:rsid w:val="00EB0480"/>
    <w:rsid w:val="00EB16CE"/>
    <w:rsid w:val="00EB2F21"/>
    <w:rsid w:val="00EB3A14"/>
    <w:rsid w:val="00EB3A15"/>
    <w:rsid w:val="00EB54CD"/>
    <w:rsid w:val="00EB72B8"/>
    <w:rsid w:val="00EC3B15"/>
    <w:rsid w:val="00EC5AD1"/>
    <w:rsid w:val="00EC7645"/>
    <w:rsid w:val="00EC7F7A"/>
    <w:rsid w:val="00ED0F55"/>
    <w:rsid w:val="00ED12F6"/>
    <w:rsid w:val="00ED16E7"/>
    <w:rsid w:val="00ED1C2F"/>
    <w:rsid w:val="00ED4A40"/>
    <w:rsid w:val="00ED52D0"/>
    <w:rsid w:val="00ED604F"/>
    <w:rsid w:val="00ED7B9D"/>
    <w:rsid w:val="00EE2643"/>
    <w:rsid w:val="00EE49D4"/>
    <w:rsid w:val="00EE5EB5"/>
    <w:rsid w:val="00EF1F2D"/>
    <w:rsid w:val="00EF2086"/>
    <w:rsid w:val="00EF4D47"/>
    <w:rsid w:val="00EF58E1"/>
    <w:rsid w:val="00EF7C37"/>
    <w:rsid w:val="00F00453"/>
    <w:rsid w:val="00F01EC4"/>
    <w:rsid w:val="00F05524"/>
    <w:rsid w:val="00F06074"/>
    <w:rsid w:val="00F06D68"/>
    <w:rsid w:val="00F070E6"/>
    <w:rsid w:val="00F12F9B"/>
    <w:rsid w:val="00F143BA"/>
    <w:rsid w:val="00F14A47"/>
    <w:rsid w:val="00F1530F"/>
    <w:rsid w:val="00F176C9"/>
    <w:rsid w:val="00F2150F"/>
    <w:rsid w:val="00F2167E"/>
    <w:rsid w:val="00F22507"/>
    <w:rsid w:val="00F2306A"/>
    <w:rsid w:val="00F26294"/>
    <w:rsid w:val="00F26848"/>
    <w:rsid w:val="00F27CC2"/>
    <w:rsid w:val="00F30900"/>
    <w:rsid w:val="00F3102C"/>
    <w:rsid w:val="00F424F2"/>
    <w:rsid w:val="00F43000"/>
    <w:rsid w:val="00F43154"/>
    <w:rsid w:val="00F452A6"/>
    <w:rsid w:val="00F4635D"/>
    <w:rsid w:val="00F51856"/>
    <w:rsid w:val="00F51A66"/>
    <w:rsid w:val="00F52B35"/>
    <w:rsid w:val="00F539E9"/>
    <w:rsid w:val="00F54445"/>
    <w:rsid w:val="00F54C7D"/>
    <w:rsid w:val="00F55F53"/>
    <w:rsid w:val="00F56577"/>
    <w:rsid w:val="00F60B89"/>
    <w:rsid w:val="00F60E76"/>
    <w:rsid w:val="00F61EF0"/>
    <w:rsid w:val="00F6271F"/>
    <w:rsid w:val="00F64F93"/>
    <w:rsid w:val="00F652A3"/>
    <w:rsid w:val="00F67266"/>
    <w:rsid w:val="00F67D67"/>
    <w:rsid w:val="00F723E3"/>
    <w:rsid w:val="00F73F79"/>
    <w:rsid w:val="00F749FB"/>
    <w:rsid w:val="00F76512"/>
    <w:rsid w:val="00F7717D"/>
    <w:rsid w:val="00F778AE"/>
    <w:rsid w:val="00F8198C"/>
    <w:rsid w:val="00F819D2"/>
    <w:rsid w:val="00F81E1B"/>
    <w:rsid w:val="00F81FEB"/>
    <w:rsid w:val="00F830E8"/>
    <w:rsid w:val="00F83B61"/>
    <w:rsid w:val="00F8552B"/>
    <w:rsid w:val="00F8563A"/>
    <w:rsid w:val="00F91120"/>
    <w:rsid w:val="00F91127"/>
    <w:rsid w:val="00F91A84"/>
    <w:rsid w:val="00F93402"/>
    <w:rsid w:val="00F954C8"/>
    <w:rsid w:val="00F96983"/>
    <w:rsid w:val="00F97B3A"/>
    <w:rsid w:val="00FA146C"/>
    <w:rsid w:val="00FA1A63"/>
    <w:rsid w:val="00FA2B63"/>
    <w:rsid w:val="00FA3844"/>
    <w:rsid w:val="00FA4836"/>
    <w:rsid w:val="00FB04DE"/>
    <w:rsid w:val="00FB2216"/>
    <w:rsid w:val="00FB2B3D"/>
    <w:rsid w:val="00FB33CE"/>
    <w:rsid w:val="00FB3D3D"/>
    <w:rsid w:val="00FB5718"/>
    <w:rsid w:val="00FB6075"/>
    <w:rsid w:val="00FB638D"/>
    <w:rsid w:val="00FB6A5F"/>
    <w:rsid w:val="00FC289D"/>
    <w:rsid w:val="00FC2AB2"/>
    <w:rsid w:val="00FC2F37"/>
    <w:rsid w:val="00FC4382"/>
    <w:rsid w:val="00FC52BC"/>
    <w:rsid w:val="00FC6531"/>
    <w:rsid w:val="00FC6A00"/>
    <w:rsid w:val="00FD1FA5"/>
    <w:rsid w:val="00FD1FDA"/>
    <w:rsid w:val="00FD2640"/>
    <w:rsid w:val="00FD2773"/>
    <w:rsid w:val="00FD5427"/>
    <w:rsid w:val="00FD5E35"/>
    <w:rsid w:val="00FD61E6"/>
    <w:rsid w:val="00FD6D0A"/>
    <w:rsid w:val="00FE01F9"/>
    <w:rsid w:val="00FE236A"/>
    <w:rsid w:val="00FE44B7"/>
    <w:rsid w:val="00FE7757"/>
    <w:rsid w:val="00FF11B2"/>
    <w:rsid w:val="00FF5366"/>
    <w:rsid w:val="00FF552F"/>
    <w:rsid w:val="00FF6143"/>
    <w:rsid w:val="6873C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E756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3361"/>
    <w:rPr>
      <w:rFonts w:ascii="Segoe UI" w:hAnsi="Segoe UI"/>
      <w:sz w:val="20"/>
    </w:rPr>
  </w:style>
  <w:style w:type="paragraph" w:styleId="Heading1">
    <w:name w:val="heading 1"/>
    <w:basedOn w:val="Normal"/>
    <w:next w:val="Normal"/>
    <w:link w:val="Heading1Char"/>
    <w:uiPriority w:val="9"/>
    <w:qFormat/>
    <w:rsid w:val="00F954C8"/>
    <w:pPr>
      <w:keepNext/>
      <w:keepLines/>
      <w:spacing w:before="240" w:after="480" w:line="216" w:lineRule="auto"/>
      <w:outlineLvl w:val="0"/>
    </w:pPr>
    <w:rPr>
      <w:rFonts w:asciiTheme="majorHAnsi" w:eastAsiaTheme="majorEastAsia" w:hAnsiTheme="majorHAnsi" w:cstheme="majorHAnsi"/>
      <w:color w:val="0078D7" w:themeColor="accent1"/>
      <w:sz w:val="96"/>
      <w:szCs w:val="96"/>
    </w:rPr>
  </w:style>
  <w:style w:type="paragraph" w:styleId="Heading2">
    <w:name w:val="heading 2"/>
    <w:basedOn w:val="Normal"/>
    <w:next w:val="Normal"/>
    <w:link w:val="Heading2Char"/>
    <w:uiPriority w:val="9"/>
    <w:unhideWhenUsed/>
    <w:qFormat/>
    <w:rsid w:val="00306E93"/>
    <w:pPr>
      <w:keepNext/>
      <w:keepLines/>
      <w:spacing w:after="120"/>
      <w:outlineLvl w:val="1"/>
    </w:pPr>
    <w:rPr>
      <w:rFonts w:asciiTheme="minorHAnsi" w:eastAsiaTheme="majorEastAsia" w:hAnsiTheme="minorHAnsi" w:cstheme="minorHAnsi"/>
      <w:color w:val="0078D7" w:themeColor="accent1"/>
      <w:sz w:val="36"/>
      <w:szCs w:val="40"/>
    </w:rPr>
  </w:style>
  <w:style w:type="paragraph" w:styleId="Heading3">
    <w:name w:val="heading 3"/>
    <w:basedOn w:val="Normal"/>
    <w:next w:val="Normal"/>
    <w:link w:val="Heading3Char"/>
    <w:uiPriority w:val="9"/>
    <w:unhideWhenUsed/>
    <w:qFormat/>
    <w:rsid w:val="00306E93"/>
    <w:pPr>
      <w:keepNext/>
      <w:keepLines/>
      <w:spacing w:before="240" w:after="240" w:line="216" w:lineRule="auto"/>
      <w:jc w:val="right"/>
      <w:outlineLvl w:val="2"/>
    </w:pPr>
    <w:rPr>
      <w:rFonts w:asciiTheme="majorHAnsi" w:eastAsiaTheme="majorEastAsia" w:hAnsiTheme="majorHAnsi" w:cstheme="majorBidi"/>
      <w:color w:val="0078D7" w:themeColor="accent1"/>
      <w:sz w:val="72"/>
      <w:szCs w:val="56"/>
    </w:rPr>
  </w:style>
  <w:style w:type="paragraph" w:styleId="Heading4">
    <w:name w:val="heading 4"/>
    <w:basedOn w:val="Normal"/>
    <w:next w:val="Normal"/>
    <w:link w:val="Heading4Char"/>
    <w:uiPriority w:val="9"/>
    <w:unhideWhenUsed/>
    <w:qFormat/>
    <w:rsid w:val="00306E93"/>
    <w:pPr>
      <w:keepNext/>
      <w:keepLines/>
      <w:spacing w:before="240" w:after="60"/>
      <w:outlineLvl w:val="3"/>
    </w:pPr>
    <w:rPr>
      <w:rFonts w:asciiTheme="minorHAnsi" w:eastAsia="Times New Roman" w:hAnsiTheme="minorHAnsi" w:cstheme="minorHAnsi"/>
      <w:iCs/>
      <w:color w:val="0078D7" w:themeColor="accent1"/>
      <w:sz w:val="28"/>
    </w:rPr>
  </w:style>
  <w:style w:type="paragraph" w:styleId="Heading5">
    <w:name w:val="heading 5"/>
    <w:basedOn w:val="Normal"/>
    <w:next w:val="Normal"/>
    <w:link w:val="Heading5Char"/>
    <w:uiPriority w:val="9"/>
    <w:unhideWhenUsed/>
    <w:qFormat/>
    <w:rsid w:val="003868C2"/>
    <w:pPr>
      <w:keepNext/>
      <w:keepLines/>
      <w:spacing w:before="40" w:after="240" w:line="216" w:lineRule="auto"/>
      <w:outlineLvl w:val="4"/>
    </w:pPr>
    <w:rPr>
      <w:rFonts w:asciiTheme="majorHAnsi" w:eastAsia="Times New Roman" w:hAnsiTheme="majorHAnsi" w:cstheme="majorBidi"/>
      <w:b/>
      <w:color w:val="0059A1" w:themeColor="accent1" w:themeShade="BF"/>
      <w:sz w:val="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54C8"/>
    <w:rPr>
      <w:rFonts w:asciiTheme="majorHAnsi" w:eastAsiaTheme="majorEastAsia" w:hAnsiTheme="majorHAnsi" w:cstheme="majorHAnsi"/>
      <w:color w:val="0078D7" w:themeColor="accent1"/>
      <w:sz w:val="96"/>
      <w:szCs w:val="96"/>
    </w:rPr>
  </w:style>
  <w:style w:type="table" w:styleId="TableGrid">
    <w:name w:val="Table Grid"/>
    <w:basedOn w:val="TableNormal"/>
    <w:uiPriority w:val="39"/>
    <w:rsid w:val="003F69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06E93"/>
    <w:rPr>
      <w:rFonts w:eastAsiaTheme="majorEastAsia" w:cstheme="minorHAnsi"/>
      <w:color w:val="0078D7" w:themeColor="accent1"/>
      <w:sz w:val="36"/>
      <w:szCs w:val="40"/>
    </w:rPr>
  </w:style>
  <w:style w:type="paragraph" w:styleId="ListParagraph">
    <w:name w:val="List Paragraph"/>
    <w:aliases w:val="Bullet List,FooterText,numbered,List Paragraph1,Paragraphe de liste1,Bulletr List Paragraph,列出段落,列出段落1,List Paragraph2,List Paragraph21,Listeafsnit1,Parágrafo da Lista1,Párrafo de lista1,リスト段落1,Bullet list,List Paragraph11,Listenabsatz1"/>
    <w:basedOn w:val="Normal"/>
    <w:link w:val="ListParagraphChar"/>
    <w:uiPriority w:val="34"/>
    <w:qFormat/>
    <w:rsid w:val="00F76512"/>
    <w:pPr>
      <w:ind w:left="720"/>
      <w:contextualSpacing/>
    </w:pPr>
  </w:style>
  <w:style w:type="character" w:customStyle="1" w:styleId="h3">
    <w:name w:val="h3"/>
    <w:basedOn w:val="DefaultParagraphFont"/>
    <w:rsid w:val="00483A02"/>
  </w:style>
  <w:style w:type="paragraph" w:styleId="Header">
    <w:name w:val="header"/>
    <w:basedOn w:val="Normal"/>
    <w:link w:val="HeaderChar"/>
    <w:uiPriority w:val="99"/>
    <w:unhideWhenUsed/>
    <w:rsid w:val="00A466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69C"/>
  </w:style>
  <w:style w:type="paragraph" w:styleId="Footer">
    <w:name w:val="footer"/>
    <w:basedOn w:val="Normal"/>
    <w:link w:val="FooterChar"/>
    <w:uiPriority w:val="99"/>
    <w:unhideWhenUsed/>
    <w:rsid w:val="00A466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69C"/>
  </w:style>
  <w:style w:type="paragraph" w:styleId="NormalWeb">
    <w:name w:val="Normal (Web)"/>
    <w:basedOn w:val="Normal"/>
    <w:uiPriority w:val="99"/>
    <w:unhideWhenUsed/>
    <w:rsid w:val="00AA76C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306E93"/>
    <w:rPr>
      <w:rFonts w:asciiTheme="majorHAnsi" w:eastAsiaTheme="majorEastAsia" w:hAnsiTheme="majorHAnsi" w:cstheme="majorBidi"/>
      <w:color w:val="0078D7" w:themeColor="accent1"/>
      <w:sz w:val="72"/>
      <w:szCs w:val="56"/>
    </w:rPr>
  </w:style>
  <w:style w:type="character" w:customStyle="1" w:styleId="ListParagraphChar">
    <w:name w:val="List Paragraph Char"/>
    <w:aliases w:val="Bullet List Char,FooterText Char,numbered Char,List Paragraph1 Char,Paragraphe de liste1 Char,Bulletr List Paragraph Char,列出段落 Char,列出段落1 Char,List Paragraph2 Char,List Paragraph21 Char,Listeafsnit1 Char,Parágrafo da Lista1 Char"/>
    <w:basedOn w:val="DefaultParagraphFont"/>
    <w:link w:val="ListParagraph"/>
    <w:uiPriority w:val="34"/>
    <w:locked/>
    <w:rsid w:val="00933E14"/>
  </w:style>
  <w:style w:type="paragraph" w:customStyle="1" w:styleId="CellBody">
    <w:name w:val="Cell Body"/>
    <w:basedOn w:val="Normal"/>
    <w:link w:val="CellBodyChar"/>
    <w:qFormat/>
    <w:rsid w:val="00933E14"/>
    <w:pPr>
      <w:suppressAutoHyphens/>
      <w:spacing w:before="80" w:after="40" w:line="240" w:lineRule="auto"/>
    </w:pPr>
    <w:rPr>
      <w:rFonts w:eastAsia="Times New Roman" w:cs="Arial"/>
      <w:color w:val="002050" w:themeColor="text2"/>
      <w:sz w:val="18"/>
      <w:szCs w:val="20"/>
    </w:rPr>
  </w:style>
  <w:style w:type="character" w:customStyle="1" w:styleId="CellBodyChar">
    <w:name w:val="Cell Body Char"/>
    <w:basedOn w:val="DefaultParagraphFont"/>
    <w:link w:val="CellBody"/>
    <w:rsid w:val="00933E14"/>
    <w:rPr>
      <w:rFonts w:ascii="Segoe UI" w:eastAsia="Times New Roman" w:hAnsi="Segoe UI" w:cs="Arial"/>
      <w:color w:val="002050" w:themeColor="text2"/>
      <w:sz w:val="18"/>
      <w:szCs w:val="20"/>
    </w:rPr>
  </w:style>
  <w:style w:type="paragraph" w:customStyle="1" w:styleId="ColumnHeader">
    <w:name w:val="Column Header"/>
    <w:basedOn w:val="CellBody"/>
    <w:link w:val="ColumnHeaderChar"/>
    <w:qFormat/>
    <w:rsid w:val="00933E14"/>
    <w:rPr>
      <w:bCs/>
      <w:caps/>
    </w:rPr>
  </w:style>
  <w:style w:type="character" w:customStyle="1" w:styleId="ColumnHeaderChar">
    <w:name w:val="Column Header Char"/>
    <w:basedOn w:val="CellBodyChar"/>
    <w:link w:val="ColumnHeader"/>
    <w:rsid w:val="00933E14"/>
    <w:rPr>
      <w:rFonts w:ascii="Segoe UI" w:eastAsia="Times New Roman" w:hAnsi="Segoe UI" w:cs="Arial"/>
      <w:bCs/>
      <w:caps/>
      <w:color w:val="002050" w:themeColor="text2"/>
      <w:sz w:val="18"/>
      <w:szCs w:val="20"/>
    </w:rPr>
  </w:style>
  <w:style w:type="paragraph" w:styleId="FootnoteText">
    <w:name w:val="footnote text"/>
    <w:basedOn w:val="Normal"/>
    <w:link w:val="FootnoteTextChar"/>
    <w:uiPriority w:val="99"/>
    <w:semiHidden/>
    <w:unhideWhenUsed/>
    <w:rsid w:val="00933E14"/>
    <w:pPr>
      <w:spacing w:after="0" w:line="240" w:lineRule="auto"/>
    </w:pPr>
    <w:rPr>
      <w:rFonts w:eastAsiaTheme="minorEastAsia"/>
      <w:szCs w:val="20"/>
    </w:rPr>
  </w:style>
  <w:style w:type="character" w:customStyle="1" w:styleId="FootnoteTextChar">
    <w:name w:val="Footnote Text Char"/>
    <w:basedOn w:val="DefaultParagraphFont"/>
    <w:link w:val="FootnoteText"/>
    <w:uiPriority w:val="99"/>
    <w:semiHidden/>
    <w:rsid w:val="00933E14"/>
    <w:rPr>
      <w:rFonts w:ascii="Segoe UI" w:eastAsiaTheme="minorEastAsia" w:hAnsi="Segoe UI"/>
      <w:sz w:val="20"/>
      <w:szCs w:val="20"/>
    </w:rPr>
  </w:style>
  <w:style w:type="character" w:styleId="FootnoteReference">
    <w:name w:val="footnote reference"/>
    <w:basedOn w:val="DefaultParagraphFont"/>
    <w:uiPriority w:val="99"/>
    <w:semiHidden/>
    <w:unhideWhenUsed/>
    <w:rsid w:val="00933E14"/>
    <w:rPr>
      <w:vertAlign w:val="superscript"/>
    </w:rPr>
  </w:style>
  <w:style w:type="table" w:styleId="GridTable1Light-Accent1">
    <w:name w:val="Grid Table 1 Light Accent 1"/>
    <w:basedOn w:val="TableNormal"/>
    <w:uiPriority w:val="46"/>
    <w:rsid w:val="00933E14"/>
    <w:pPr>
      <w:spacing w:after="0" w:line="240" w:lineRule="auto"/>
    </w:pPr>
    <w:tblPr>
      <w:tblStyleRowBandSize w:val="1"/>
      <w:tblStyleColBandSize w:val="1"/>
      <w:tblBorders>
        <w:top w:val="single" w:sz="4" w:space="0" w:color="89CAFF" w:themeColor="accent1" w:themeTint="66"/>
        <w:left w:val="single" w:sz="4" w:space="0" w:color="89CAFF" w:themeColor="accent1" w:themeTint="66"/>
        <w:bottom w:val="single" w:sz="4" w:space="0" w:color="89CAFF" w:themeColor="accent1" w:themeTint="66"/>
        <w:right w:val="single" w:sz="4" w:space="0" w:color="89CAFF" w:themeColor="accent1" w:themeTint="66"/>
        <w:insideH w:val="single" w:sz="4" w:space="0" w:color="89CAFF" w:themeColor="accent1" w:themeTint="66"/>
        <w:insideV w:val="single" w:sz="4" w:space="0" w:color="89CAFF" w:themeColor="accent1" w:themeTint="66"/>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2" w:space="0" w:color="4EB0FF"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933E14"/>
    <w:pPr>
      <w:spacing w:after="0" w:line="240" w:lineRule="auto"/>
    </w:pPr>
    <w:tblPr>
      <w:tblStyleRowBandSize w:val="1"/>
      <w:tblStyleColBandSize w:val="1"/>
      <w:tblBorders>
        <w:top w:val="single" w:sz="4" w:space="0" w:color="AEAEAE" w:themeColor="text1" w:themeTint="66"/>
        <w:left w:val="single" w:sz="4" w:space="0" w:color="AEAEAE" w:themeColor="text1" w:themeTint="66"/>
        <w:bottom w:val="single" w:sz="4" w:space="0" w:color="AEAEAE" w:themeColor="text1" w:themeTint="66"/>
        <w:right w:val="single" w:sz="4" w:space="0" w:color="AEAEAE" w:themeColor="text1" w:themeTint="66"/>
        <w:insideH w:val="single" w:sz="4" w:space="0" w:color="AEAEAE" w:themeColor="text1" w:themeTint="66"/>
        <w:insideV w:val="single" w:sz="4" w:space="0" w:color="AEAEAE" w:themeColor="text1" w:themeTint="66"/>
      </w:tblBorders>
    </w:tblPr>
    <w:tblStylePr w:type="firstRow">
      <w:rPr>
        <w:b/>
        <w:bCs/>
      </w:rPr>
      <w:tblPr/>
      <w:tcPr>
        <w:tcBorders>
          <w:bottom w:val="single" w:sz="12" w:space="0" w:color="858585" w:themeColor="text1" w:themeTint="99"/>
        </w:tcBorders>
      </w:tcPr>
    </w:tblStylePr>
    <w:tblStylePr w:type="lastRow">
      <w:rPr>
        <w:b/>
        <w:bCs/>
      </w:rPr>
      <w:tblPr/>
      <w:tcPr>
        <w:tcBorders>
          <w:top w:val="double" w:sz="2" w:space="0" w:color="858585"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933E14"/>
    <w:rPr>
      <w:color w:val="0078D7" w:themeColor="hyperlink"/>
      <w:u w:val="single"/>
    </w:rPr>
  </w:style>
  <w:style w:type="character" w:customStyle="1" w:styleId="Heading4Char">
    <w:name w:val="Heading 4 Char"/>
    <w:basedOn w:val="DefaultParagraphFont"/>
    <w:link w:val="Heading4"/>
    <w:uiPriority w:val="9"/>
    <w:rsid w:val="00306E93"/>
    <w:rPr>
      <w:rFonts w:eastAsia="Times New Roman" w:cstheme="minorHAnsi"/>
      <w:iCs/>
      <w:color w:val="0078D7" w:themeColor="accent1"/>
      <w:sz w:val="28"/>
    </w:rPr>
  </w:style>
  <w:style w:type="table" w:styleId="LightGrid">
    <w:name w:val="Light Grid"/>
    <w:basedOn w:val="TableNormal"/>
    <w:uiPriority w:val="62"/>
    <w:rsid w:val="00A66863"/>
    <w:pPr>
      <w:spacing w:after="0" w:line="240" w:lineRule="auto"/>
    </w:pPr>
    <w:tblPr>
      <w:tblStyleRowBandSize w:val="1"/>
      <w:tblStyleColBandSize w:val="1"/>
      <w:tblBorders>
        <w:top w:val="single" w:sz="8" w:space="0" w:color="353535" w:themeColor="text1"/>
        <w:left w:val="single" w:sz="8" w:space="0" w:color="353535" w:themeColor="text1"/>
        <w:bottom w:val="single" w:sz="8" w:space="0" w:color="353535" w:themeColor="text1"/>
        <w:right w:val="single" w:sz="8" w:space="0" w:color="353535" w:themeColor="text1"/>
        <w:insideH w:val="single" w:sz="8" w:space="0" w:color="353535" w:themeColor="text1"/>
        <w:insideV w:val="single" w:sz="8" w:space="0" w:color="353535"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18" w:space="0" w:color="353535" w:themeColor="text1"/>
          <w:right w:val="single" w:sz="8" w:space="0" w:color="353535" w:themeColor="text1"/>
          <w:insideH w:val="nil"/>
          <w:insideV w:val="single" w:sz="8" w:space="0" w:color="353535"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3535" w:themeColor="text1"/>
          <w:left w:val="single" w:sz="8" w:space="0" w:color="353535" w:themeColor="text1"/>
          <w:bottom w:val="single" w:sz="8" w:space="0" w:color="353535" w:themeColor="text1"/>
          <w:right w:val="single" w:sz="8" w:space="0" w:color="353535" w:themeColor="text1"/>
          <w:insideH w:val="nil"/>
          <w:insideV w:val="single" w:sz="8" w:space="0" w:color="353535"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8" w:space="0" w:color="353535" w:themeColor="text1"/>
          <w:right w:val="single" w:sz="8" w:space="0" w:color="353535" w:themeColor="text1"/>
        </w:tcBorders>
      </w:tcPr>
    </w:tblStylePr>
    <w:tblStylePr w:type="band1Vert">
      <w:tblPr/>
      <w:tcPr>
        <w:tcBorders>
          <w:top w:val="single" w:sz="8" w:space="0" w:color="353535" w:themeColor="text1"/>
          <w:left w:val="single" w:sz="8" w:space="0" w:color="353535" w:themeColor="text1"/>
          <w:bottom w:val="single" w:sz="8" w:space="0" w:color="353535" w:themeColor="text1"/>
          <w:right w:val="single" w:sz="8" w:space="0" w:color="353535" w:themeColor="text1"/>
        </w:tcBorders>
        <w:shd w:val="clear" w:color="auto" w:fill="CDCDCD" w:themeFill="text1" w:themeFillTint="3F"/>
      </w:tcPr>
    </w:tblStylePr>
    <w:tblStylePr w:type="band1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shd w:val="clear" w:color="auto" w:fill="CDCDCD" w:themeFill="text1" w:themeFillTint="3F"/>
      </w:tcPr>
    </w:tblStylePr>
    <w:tblStylePr w:type="band2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tcPr>
    </w:tblStylePr>
  </w:style>
  <w:style w:type="paragraph" w:styleId="TOC1">
    <w:name w:val="toc 1"/>
    <w:basedOn w:val="Normal"/>
    <w:next w:val="Normal"/>
    <w:autoRedefine/>
    <w:uiPriority w:val="39"/>
    <w:unhideWhenUsed/>
    <w:rsid w:val="00DA74C4"/>
    <w:pPr>
      <w:spacing w:before="240" w:after="120"/>
    </w:pPr>
    <w:rPr>
      <w:rFonts w:asciiTheme="minorHAnsi" w:hAnsiTheme="minorHAnsi" w:cstheme="minorHAnsi"/>
      <w:b/>
      <w:bCs/>
      <w:sz w:val="24"/>
      <w:szCs w:val="20"/>
    </w:rPr>
  </w:style>
  <w:style w:type="paragraph" w:styleId="TOCHeading">
    <w:name w:val="TOC Heading"/>
    <w:basedOn w:val="Heading1"/>
    <w:next w:val="Normal"/>
    <w:uiPriority w:val="39"/>
    <w:unhideWhenUsed/>
    <w:qFormat/>
    <w:rsid w:val="00306E93"/>
    <w:pPr>
      <w:outlineLvl w:val="9"/>
    </w:pPr>
  </w:style>
  <w:style w:type="paragraph" w:styleId="TOC3">
    <w:name w:val="toc 3"/>
    <w:basedOn w:val="Normal"/>
    <w:next w:val="Normal"/>
    <w:autoRedefine/>
    <w:uiPriority w:val="39"/>
    <w:unhideWhenUsed/>
    <w:rsid w:val="008012BB"/>
    <w:pPr>
      <w:spacing w:after="0"/>
      <w:ind w:left="400"/>
    </w:pPr>
    <w:rPr>
      <w:rFonts w:asciiTheme="minorHAnsi" w:hAnsiTheme="minorHAnsi" w:cstheme="minorHAnsi"/>
      <w:szCs w:val="20"/>
    </w:rPr>
  </w:style>
  <w:style w:type="paragraph" w:styleId="TOC2">
    <w:name w:val="toc 2"/>
    <w:basedOn w:val="Normal"/>
    <w:next w:val="Normal"/>
    <w:autoRedefine/>
    <w:uiPriority w:val="39"/>
    <w:unhideWhenUsed/>
    <w:rsid w:val="00DA74C4"/>
    <w:pPr>
      <w:spacing w:before="120" w:after="0"/>
      <w:ind w:left="200"/>
    </w:pPr>
    <w:rPr>
      <w:rFonts w:asciiTheme="minorHAnsi" w:hAnsiTheme="minorHAnsi" w:cstheme="minorHAnsi"/>
      <w:iCs/>
      <w:sz w:val="22"/>
      <w:szCs w:val="20"/>
    </w:rPr>
  </w:style>
  <w:style w:type="character" w:styleId="CommentReference">
    <w:name w:val="annotation reference"/>
    <w:basedOn w:val="DefaultParagraphFont"/>
    <w:uiPriority w:val="99"/>
    <w:semiHidden/>
    <w:unhideWhenUsed/>
    <w:rsid w:val="00374868"/>
    <w:rPr>
      <w:sz w:val="16"/>
      <w:szCs w:val="16"/>
    </w:rPr>
  </w:style>
  <w:style w:type="paragraph" w:styleId="CommentText">
    <w:name w:val="annotation text"/>
    <w:basedOn w:val="Normal"/>
    <w:link w:val="CommentTextChar"/>
    <w:uiPriority w:val="99"/>
    <w:unhideWhenUsed/>
    <w:rsid w:val="00374868"/>
    <w:pPr>
      <w:spacing w:line="240" w:lineRule="auto"/>
    </w:pPr>
    <w:rPr>
      <w:rFonts w:asciiTheme="minorHAnsi" w:hAnsiTheme="minorHAnsi"/>
      <w:szCs w:val="20"/>
    </w:rPr>
  </w:style>
  <w:style w:type="character" w:customStyle="1" w:styleId="CommentTextChar">
    <w:name w:val="Comment Text Char"/>
    <w:basedOn w:val="DefaultParagraphFont"/>
    <w:link w:val="CommentText"/>
    <w:uiPriority w:val="99"/>
    <w:rsid w:val="00374868"/>
    <w:rPr>
      <w:sz w:val="20"/>
      <w:szCs w:val="20"/>
    </w:rPr>
  </w:style>
  <w:style w:type="paragraph" w:styleId="BalloonText">
    <w:name w:val="Balloon Text"/>
    <w:basedOn w:val="Normal"/>
    <w:link w:val="BalloonTextChar"/>
    <w:uiPriority w:val="99"/>
    <w:semiHidden/>
    <w:unhideWhenUsed/>
    <w:rsid w:val="00374868"/>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374868"/>
    <w:rPr>
      <w:rFonts w:ascii="Segoe UI" w:hAnsi="Segoe UI" w:cs="Segoe UI"/>
      <w:sz w:val="18"/>
      <w:szCs w:val="18"/>
    </w:rPr>
  </w:style>
  <w:style w:type="character" w:styleId="BookTitle">
    <w:name w:val="Book Title"/>
    <w:basedOn w:val="DefaultParagraphFont"/>
    <w:uiPriority w:val="33"/>
    <w:qFormat/>
    <w:rsid w:val="00A934BB"/>
    <w:rPr>
      <w:b/>
      <w:bCs/>
      <w:i/>
      <w:iCs/>
      <w:spacing w:val="5"/>
    </w:rPr>
  </w:style>
  <w:style w:type="character" w:customStyle="1" w:styleId="Heading5Char">
    <w:name w:val="Heading 5 Char"/>
    <w:basedOn w:val="DefaultParagraphFont"/>
    <w:link w:val="Heading5"/>
    <w:uiPriority w:val="9"/>
    <w:rsid w:val="003868C2"/>
    <w:rPr>
      <w:rFonts w:asciiTheme="majorHAnsi" w:eastAsia="Times New Roman" w:hAnsiTheme="majorHAnsi" w:cstheme="majorBidi"/>
      <w:b/>
      <w:color w:val="0059A1" w:themeColor="accent1" w:themeShade="BF"/>
      <w:sz w:val="96"/>
    </w:rPr>
  </w:style>
  <w:style w:type="character" w:customStyle="1" w:styleId="citationauthor">
    <w:name w:val="citationauthor"/>
    <w:basedOn w:val="DefaultParagraphFont"/>
    <w:rsid w:val="00200E5F"/>
  </w:style>
  <w:style w:type="character" w:styleId="Strong">
    <w:name w:val="Strong"/>
    <w:basedOn w:val="DefaultParagraphFont"/>
    <w:uiPriority w:val="22"/>
    <w:qFormat/>
    <w:rsid w:val="00421168"/>
    <w:rPr>
      <w:b/>
      <w:bCs/>
    </w:rPr>
  </w:style>
  <w:style w:type="character" w:styleId="FollowedHyperlink">
    <w:name w:val="FollowedHyperlink"/>
    <w:basedOn w:val="DefaultParagraphFont"/>
    <w:uiPriority w:val="99"/>
    <w:semiHidden/>
    <w:unhideWhenUsed/>
    <w:rsid w:val="00754580"/>
    <w:rPr>
      <w:color w:val="0078D7" w:themeColor="followedHyperlink"/>
      <w:u w:val="single"/>
    </w:rPr>
  </w:style>
  <w:style w:type="character" w:customStyle="1" w:styleId="spellingerror">
    <w:name w:val="spellingerror"/>
    <w:basedOn w:val="DefaultParagraphFont"/>
    <w:rsid w:val="007F4D4F"/>
  </w:style>
  <w:style w:type="character" w:customStyle="1" w:styleId="normaltextrun">
    <w:name w:val="normaltextrun"/>
    <w:basedOn w:val="DefaultParagraphFont"/>
    <w:rsid w:val="007F4D4F"/>
  </w:style>
  <w:style w:type="paragraph" w:styleId="CommentSubject">
    <w:name w:val="annotation subject"/>
    <w:basedOn w:val="CommentText"/>
    <w:next w:val="CommentText"/>
    <w:link w:val="CommentSubjectChar"/>
    <w:uiPriority w:val="99"/>
    <w:semiHidden/>
    <w:unhideWhenUsed/>
    <w:rsid w:val="00972D69"/>
    <w:rPr>
      <w:rFonts w:ascii="Segoe UI" w:hAnsi="Segoe UI"/>
      <w:b/>
      <w:bCs/>
    </w:rPr>
  </w:style>
  <w:style w:type="character" w:customStyle="1" w:styleId="CommentSubjectChar">
    <w:name w:val="Comment Subject Char"/>
    <w:basedOn w:val="CommentTextChar"/>
    <w:link w:val="CommentSubject"/>
    <w:uiPriority w:val="99"/>
    <w:semiHidden/>
    <w:rsid w:val="00972D69"/>
    <w:rPr>
      <w:rFonts w:ascii="Segoe UI" w:hAnsi="Segoe UI"/>
      <w:b/>
      <w:bCs/>
      <w:sz w:val="20"/>
      <w:szCs w:val="20"/>
    </w:rPr>
  </w:style>
  <w:style w:type="table" w:customStyle="1" w:styleId="TableGrid0">
    <w:name w:val="TableGrid"/>
    <w:rsid w:val="002E2BD4"/>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Revision">
    <w:name w:val="Revision"/>
    <w:hidden/>
    <w:uiPriority w:val="99"/>
    <w:semiHidden/>
    <w:rsid w:val="00133B32"/>
    <w:pPr>
      <w:spacing w:after="0" w:line="240" w:lineRule="auto"/>
    </w:pPr>
    <w:rPr>
      <w:rFonts w:ascii="Segoe UI" w:hAnsi="Segoe UI"/>
      <w:sz w:val="20"/>
    </w:rPr>
  </w:style>
  <w:style w:type="character" w:customStyle="1" w:styleId="apple-tab-span">
    <w:name w:val="apple-tab-span"/>
    <w:basedOn w:val="DefaultParagraphFont"/>
    <w:rsid w:val="00133B32"/>
  </w:style>
  <w:style w:type="paragraph" w:styleId="Caption">
    <w:name w:val="caption"/>
    <w:basedOn w:val="Normal"/>
    <w:next w:val="Normal"/>
    <w:uiPriority w:val="35"/>
    <w:unhideWhenUsed/>
    <w:qFormat/>
    <w:rsid w:val="00133B32"/>
    <w:pPr>
      <w:spacing w:after="200" w:line="240" w:lineRule="auto"/>
    </w:pPr>
    <w:rPr>
      <w:rFonts w:asciiTheme="minorHAnsi" w:hAnsiTheme="minorHAnsi"/>
      <w:i/>
      <w:iCs/>
      <w:color w:val="002050" w:themeColor="text2"/>
      <w:sz w:val="18"/>
      <w:szCs w:val="18"/>
    </w:rPr>
  </w:style>
  <w:style w:type="table" w:styleId="GridTable2-Accent1">
    <w:name w:val="Grid Table 2 Accent 1"/>
    <w:basedOn w:val="TableNormal"/>
    <w:uiPriority w:val="47"/>
    <w:rsid w:val="00133B32"/>
    <w:pPr>
      <w:spacing w:after="0" w:line="240" w:lineRule="auto"/>
    </w:pPr>
    <w:tblPr>
      <w:tblStyleRowBandSize w:val="1"/>
      <w:tblStyleColBandSize w:val="1"/>
      <w:tblBorders>
        <w:top w:val="single" w:sz="2" w:space="0" w:color="4EB0FF" w:themeColor="accent1" w:themeTint="99"/>
        <w:bottom w:val="single" w:sz="2" w:space="0" w:color="4EB0FF" w:themeColor="accent1" w:themeTint="99"/>
        <w:insideH w:val="single" w:sz="2" w:space="0" w:color="4EB0FF" w:themeColor="accent1" w:themeTint="99"/>
        <w:insideV w:val="single" w:sz="2" w:space="0" w:color="4EB0FF" w:themeColor="accent1" w:themeTint="99"/>
      </w:tblBorders>
    </w:tblPr>
    <w:tblStylePr w:type="firstRow">
      <w:rPr>
        <w:b/>
        <w:bCs/>
      </w:rPr>
      <w:tblPr/>
      <w:tcPr>
        <w:tcBorders>
          <w:top w:val="nil"/>
          <w:bottom w:val="single" w:sz="12" w:space="0" w:color="4EB0FF" w:themeColor="accent1" w:themeTint="99"/>
          <w:insideH w:val="nil"/>
          <w:insideV w:val="nil"/>
        </w:tcBorders>
        <w:shd w:val="clear" w:color="auto" w:fill="FFFFFF" w:themeFill="background1"/>
      </w:tcPr>
    </w:tblStylePr>
    <w:tblStylePr w:type="lastRow">
      <w:rPr>
        <w:b/>
        <w:bCs/>
      </w:rPr>
      <w:tblPr/>
      <w:tcPr>
        <w:tcBorders>
          <w:top w:val="double" w:sz="2" w:space="0" w:color="4EB0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styleId="GridTable6Colorful-Accent1">
    <w:name w:val="Grid Table 6 Colorful Accent 1"/>
    <w:basedOn w:val="TableNormal"/>
    <w:uiPriority w:val="51"/>
    <w:rsid w:val="00133B32"/>
    <w:pPr>
      <w:spacing w:after="0" w:line="240" w:lineRule="auto"/>
    </w:pPr>
    <w:rPr>
      <w:color w:val="0059A1" w:themeColor="accent1" w:themeShade="BF"/>
    </w:rPr>
    <w:tblPr>
      <w:tblStyleRowBandSize w:val="1"/>
      <w:tblStyleColBandSize w:val="1"/>
      <w:tblBorders>
        <w:top w:val="single" w:sz="4" w:space="0" w:color="4EB0FF" w:themeColor="accent1" w:themeTint="99"/>
        <w:left w:val="single" w:sz="4" w:space="0" w:color="4EB0FF" w:themeColor="accent1" w:themeTint="99"/>
        <w:bottom w:val="single" w:sz="4" w:space="0" w:color="4EB0FF" w:themeColor="accent1" w:themeTint="99"/>
        <w:right w:val="single" w:sz="4" w:space="0" w:color="4EB0FF" w:themeColor="accent1" w:themeTint="99"/>
        <w:insideH w:val="single" w:sz="4" w:space="0" w:color="4EB0FF" w:themeColor="accent1" w:themeTint="99"/>
        <w:insideV w:val="single" w:sz="4" w:space="0" w:color="4EB0FF" w:themeColor="accent1" w:themeTint="99"/>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4" w:space="0" w:color="4EB0FF" w:themeColor="accent1" w:themeTint="99"/>
        </w:tcBorders>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styleId="GridTable6Colorful">
    <w:name w:val="Grid Table 6 Colorful"/>
    <w:basedOn w:val="TableNormal"/>
    <w:uiPriority w:val="51"/>
    <w:rsid w:val="00133B32"/>
    <w:pPr>
      <w:spacing w:after="0" w:line="240" w:lineRule="auto"/>
    </w:pPr>
    <w:rPr>
      <w:color w:val="353535" w:themeColor="text1"/>
    </w:rPr>
    <w:tblPr>
      <w:tblStyleRowBandSize w:val="1"/>
      <w:tblStyleColBandSize w:val="1"/>
      <w:tblBorders>
        <w:top w:val="single" w:sz="4" w:space="0" w:color="858585" w:themeColor="text1" w:themeTint="99"/>
        <w:left w:val="single" w:sz="4" w:space="0" w:color="858585" w:themeColor="text1" w:themeTint="99"/>
        <w:bottom w:val="single" w:sz="4" w:space="0" w:color="858585" w:themeColor="text1" w:themeTint="99"/>
        <w:right w:val="single" w:sz="4" w:space="0" w:color="858585" w:themeColor="text1" w:themeTint="99"/>
        <w:insideH w:val="single" w:sz="4" w:space="0" w:color="858585" w:themeColor="text1" w:themeTint="99"/>
        <w:insideV w:val="single" w:sz="4" w:space="0" w:color="858585" w:themeColor="text1" w:themeTint="99"/>
      </w:tblBorders>
    </w:tblPr>
    <w:tblStylePr w:type="firstRow">
      <w:rPr>
        <w:b/>
        <w:bCs/>
      </w:rPr>
      <w:tblPr/>
      <w:tcPr>
        <w:tcBorders>
          <w:bottom w:val="single" w:sz="12" w:space="0" w:color="858585" w:themeColor="text1" w:themeTint="99"/>
        </w:tcBorders>
      </w:tcPr>
    </w:tblStylePr>
    <w:tblStylePr w:type="lastRow">
      <w:rPr>
        <w:b/>
        <w:bCs/>
      </w:rPr>
      <w:tblPr/>
      <w:tcPr>
        <w:tcBorders>
          <w:top w:val="double" w:sz="4" w:space="0" w:color="858585" w:themeColor="text1" w:themeTint="99"/>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table" w:styleId="ListTable6Colorful-Accent3">
    <w:name w:val="List Table 6 Colorful Accent 3"/>
    <w:basedOn w:val="TableNormal"/>
    <w:uiPriority w:val="51"/>
    <w:rsid w:val="00133B32"/>
    <w:pPr>
      <w:spacing w:after="0" w:line="240" w:lineRule="auto"/>
    </w:pPr>
    <w:rPr>
      <w:color w:val="008CB5" w:themeColor="accent3" w:themeShade="BF"/>
    </w:rPr>
    <w:tblPr>
      <w:tblStyleRowBandSize w:val="1"/>
      <w:tblStyleColBandSize w:val="1"/>
      <w:tblBorders>
        <w:top w:val="single" w:sz="4" w:space="0" w:color="00BCF2" w:themeColor="accent3"/>
        <w:bottom w:val="single" w:sz="4" w:space="0" w:color="00BCF2" w:themeColor="accent3"/>
      </w:tblBorders>
    </w:tblPr>
    <w:tblStylePr w:type="firstRow">
      <w:rPr>
        <w:b/>
        <w:bCs/>
      </w:rPr>
      <w:tblPr/>
      <w:tcPr>
        <w:tcBorders>
          <w:bottom w:val="single" w:sz="4" w:space="0" w:color="00BCF2" w:themeColor="accent3"/>
        </w:tcBorders>
      </w:tcPr>
    </w:tblStylePr>
    <w:tblStylePr w:type="lastRow">
      <w:rPr>
        <w:b/>
        <w:bCs/>
      </w:rPr>
      <w:tblPr/>
      <w:tcPr>
        <w:tcBorders>
          <w:top w:val="double" w:sz="4" w:space="0" w:color="00BCF2" w:themeColor="accent3"/>
        </w:tcBorders>
      </w:tcPr>
    </w:tblStylePr>
    <w:tblStylePr w:type="firstCol">
      <w:rPr>
        <w:b/>
        <w:bCs/>
      </w:rPr>
    </w:tblStylePr>
    <w:tblStylePr w:type="lastCol">
      <w:rPr>
        <w:b/>
        <w:bCs/>
      </w:rPr>
    </w:tblStylePr>
    <w:tblStylePr w:type="band1Vert">
      <w:tblPr/>
      <w:tcPr>
        <w:shd w:val="clear" w:color="auto" w:fill="C9F3FF" w:themeFill="accent3" w:themeFillTint="33"/>
      </w:tcPr>
    </w:tblStylePr>
    <w:tblStylePr w:type="band1Horz">
      <w:tblPr/>
      <w:tcPr>
        <w:shd w:val="clear" w:color="auto" w:fill="C9F3FF" w:themeFill="accent3" w:themeFillTint="33"/>
      </w:tcPr>
    </w:tblStylePr>
  </w:style>
  <w:style w:type="table" w:styleId="ListTable6Colorful">
    <w:name w:val="List Table 6 Colorful"/>
    <w:basedOn w:val="TableNormal"/>
    <w:uiPriority w:val="51"/>
    <w:rsid w:val="00133B32"/>
    <w:pPr>
      <w:spacing w:after="0" w:line="240" w:lineRule="auto"/>
    </w:pPr>
    <w:rPr>
      <w:color w:val="353535" w:themeColor="text1"/>
    </w:rPr>
    <w:tblPr>
      <w:tblStyleRowBandSize w:val="1"/>
      <w:tblStyleColBandSize w:val="1"/>
      <w:tblBorders>
        <w:top w:val="single" w:sz="4" w:space="0" w:color="353535" w:themeColor="text1"/>
        <w:bottom w:val="single" w:sz="4" w:space="0" w:color="353535" w:themeColor="text1"/>
      </w:tblBorders>
    </w:tblPr>
    <w:tblStylePr w:type="firstRow">
      <w:rPr>
        <w:b/>
        <w:bCs/>
      </w:rPr>
      <w:tblPr/>
      <w:tcPr>
        <w:tcBorders>
          <w:bottom w:val="single" w:sz="4" w:space="0" w:color="353535" w:themeColor="text1"/>
        </w:tcBorders>
      </w:tcPr>
    </w:tblStylePr>
    <w:tblStylePr w:type="lastRow">
      <w:rPr>
        <w:b/>
        <w:bCs/>
      </w:rPr>
      <w:tblPr/>
      <w:tcPr>
        <w:tcBorders>
          <w:top w:val="double" w:sz="4" w:space="0" w:color="353535" w:themeColor="text1"/>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paragraph" w:styleId="HTMLPreformatted">
    <w:name w:val="HTML Preformatted"/>
    <w:basedOn w:val="Normal"/>
    <w:link w:val="HTMLPreformattedChar"/>
    <w:uiPriority w:val="99"/>
    <w:unhideWhenUsed/>
    <w:rsid w:val="00133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133B32"/>
    <w:rPr>
      <w:rFonts w:ascii="Courier New" w:eastAsia="Times New Roman" w:hAnsi="Courier New" w:cs="Courier New"/>
      <w:sz w:val="20"/>
      <w:szCs w:val="20"/>
    </w:rPr>
  </w:style>
  <w:style w:type="character" w:customStyle="1" w:styleId="typ">
    <w:name w:val="typ"/>
    <w:basedOn w:val="DefaultParagraphFont"/>
    <w:rsid w:val="00133B32"/>
  </w:style>
  <w:style w:type="character" w:customStyle="1" w:styleId="pun">
    <w:name w:val="pun"/>
    <w:basedOn w:val="DefaultParagraphFont"/>
    <w:rsid w:val="00133B32"/>
  </w:style>
  <w:style w:type="character" w:customStyle="1" w:styleId="pln">
    <w:name w:val="pln"/>
    <w:basedOn w:val="DefaultParagraphFont"/>
    <w:rsid w:val="00133B32"/>
  </w:style>
  <w:style w:type="character" w:customStyle="1" w:styleId="kwd">
    <w:name w:val="kwd"/>
    <w:basedOn w:val="DefaultParagraphFont"/>
    <w:rsid w:val="00133B32"/>
  </w:style>
  <w:style w:type="character" w:customStyle="1" w:styleId="str">
    <w:name w:val="str"/>
    <w:basedOn w:val="DefaultParagraphFont"/>
    <w:rsid w:val="00133B32"/>
  </w:style>
  <w:style w:type="paragraph" w:styleId="IntenseQuote">
    <w:name w:val="Intense Quote"/>
    <w:basedOn w:val="Normal"/>
    <w:next w:val="Normal"/>
    <w:link w:val="IntenseQuoteChar"/>
    <w:uiPriority w:val="30"/>
    <w:qFormat/>
    <w:rsid w:val="00133B32"/>
    <w:pPr>
      <w:pBdr>
        <w:top w:val="single" w:sz="4" w:space="10" w:color="0078D7" w:themeColor="accent1"/>
        <w:bottom w:val="single" w:sz="4" w:space="10" w:color="0078D7" w:themeColor="accent1"/>
      </w:pBdr>
      <w:spacing w:before="360" w:after="360"/>
      <w:ind w:left="864" w:right="864"/>
      <w:jc w:val="center"/>
    </w:pPr>
    <w:rPr>
      <w:rFonts w:ascii="Calibri" w:hAnsi="Calibri"/>
      <w:i/>
      <w:iCs/>
      <w:color w:val="0078D7" w:themeColor="accent1"/>
    </w:rPr>
  </w:style>
  <w:style w:type="character" w:customStyle="1" w:styleId="IntenseQuoteChar">
    <w:name w:val="Intense Quote Char"/>
    <w:basedOn w:val="DefaultParagraphFont"/>
    <w:link w:val="IntenseQuote"/>
    <w:uiPriority w:val="30"/>
    <w:rsid w:val="00133B32"/>
    <w:rPr>
      <w:rFonts w:ascii="Calibri" w:hAnsi="Calibri"/>
      <w:i/>
      <w:iCs/>
      <w:color w:val="0078D7" w:themeColor="accent1"/>
      <w:sz w:val="20"/>
    </w:rPr>
  </w:style>
  <w:style w:type="paragraph" w:customStyle="1" w:styleId="Normal1">
    <w:name w:val="Normal1"/>
    <w:rsid w:val="00133B32"/>
    <w:rPr>
      <w:rFonts w:ascii="Quattrocento Sans" w:eastAsia="Quattrocento Sans" w:hAnsi="Quattrocento Sans" w:cs="Quattrocento Sans"/>
      <w:color w:val="000000"/>
      <w:sz w:val="20"/>
      <w:szCs w:val="20"/>
    </w:rPr>
  </w:style>
  <w:style w:type="numbering" w:customStyle="1" w:styleId="NoList1">
    <w:name w:val="No List1"/>
    <w:next w:val="NoList"/>
    <w:uiPriority w:val="99"/>
    <w:semiHidden/>
    <w:unhideWhenUsed/>
    <w:rsid w:val="001E09BB"/>
  </w:style>
  <w:style w:type="table" w:customStyle="1" w:styleId="TableGrid1">
    <w:name w:val="Table Grid1"/>
    <w:basedOn w:val="TableNormal"/>
    <w:next w:val="TableGrid"/>
    <w:uiPriority w:val="39"/>
    <w:rsid w:val="001E09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
    <w:name w:val="Grid Table 1 Light - Accent 11"/>
    <w:basedOn w:val="TableNormal"/>
    <w:next w:val="GridTable1Light-Accent1"/>
    <w:uiPriority w:val="46"/>
    <w:rsid w:val="001E09BB"/>
    <w:pPr>
      <w:spacing w:after="0" w:line="240" w:lineRule="auto"/>
    </w:pPr>
    <w:tblPr>
      <w:tblStyleRowBandSize w:val="1"/>
      <w:tblStyleColBandSize w:val="1"/>
      <w:tblBorders>
        <w:top w:val="single" w:sz="4" w:space="0" w:color="89CAFF" w:themeColor="accent1" w:themeTint="66"/>
        <w:left w:val="single" w:sz="4" w:space="0" w:color="89CAFF" w:themeColor="accent1" w:themeTint="66"/>
        <w:bottom w:val="single" w:sz="4" w:space="0" w:color="89CAFF" w:themeColor="accent1" w:themeTint="66"/>
        <w:right w:val="single" w:sz="4" w:space="0" w:color="89CAFF" w:themeColor="accent1" w:themeTint="66"/>
        <w:insideH w:val="single" w:sz="4" w:space="0" w:color="89CAFF" w:themeColor="accent1" w:themeTint="66"/>
        <w:insideV w:val="single" w:sz="4" w:space="0" w:color="89CAFF" w:themeColor="accent1" w:themeTint="66"/>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2" w:space="0" w:color="4EB0FF" w:themeColor="accent1" w:themeTint="99"/>
        </w:tcBorders>
      </w:tcPr>
    </w:tblStylePr>
    <w:tblStylePr w:type="firstCol">
      <w:rPr>
        <w:b/>
        <w:bCs/>
      </w:rPr>
    </w:tblStylePr>
    <w:tblStylePr w:type="lastCol">
      <w:rPr>
        <w:b/>
        <w:bCs/>
      </w:rPr>
    </w:tblStylePr>
  </w:style>
  <w:style w:type="table" w:customStyle="1" w:styleId="GridTable1Light1">
    <w:name w:val="Grid Table 1 Light1"/>
    <w:basedOn w:val="TableNormal"/>
    <w:next w:val="GridTable1Light"/>
    <w:uiPriority w:val="46"/>
    <w:rsid w:val="001E09BB"/>
    <w:pPr>
      <w:spacing w:after="0" w:line="240" w:lineRule="auto"/>
    </w:pPr>
    <w:tblPr>
      <w:tblStyleRowBandSize w:val="1"/>
      <w:tblStyleColBandSize w:val="1"/>
      <w:tblBorders>
        <w:top w:val="single" w:sz="4" w:space="0" w:color="AEAEAE" w:themeColor="text1" w:themeTint="66"/>
        <w:left w:val="single" w:sz="4" w:space="0" w:color="AEAEAE" w:themeColor="text1" w:themeTint="66"/>
        <w:bottom w:val="single" w:sz="4" w:space="0" w:color="AEAEAE" w:themeColor="text1" w:themeTint="66"/>
        <w:right w:val="single" w:sz="4" w:space="0" w:color="AEAEAE" w:themeColor="text1" w:themeTint="66"/>
        <w:insideH w:val="single" w:sz="4" w:space="0" w:color="AEAEAE" w:themeColor="text1" w:themeTint="66"/>
        <w:insideV w:val="single" w:sz="4" w:space="0" w:color="AEAEAE" w:themeColor="text1" w:themeTint="66"/>
      </w:tblBorders>
    </w:tblPr>
    <w:tblStylePr w:type="firstRow">
      <w:rPr>
        <w:b/>
        <w:bCs/>
      </w:rPr>
      <w:tblPr/>
      <w:tcPr>
        <w:tcBorders>
          <w:bottom w:val="single" w:sz="12" w:space="0" w:color="858585" w:themeColor="text1" w:themeTint="99"/>
        </w:tcBorders>
      </w:tcPr>
    </w:tblStylePr>
    <w:tblStylePr w:type="lastRow">
      <w:rPr>
        <w:b/>
        <w:bCs/>
      </w:rPr>
      <w:tblPr/>
      <w:tcPr>
        <w:tcBorders>
          <w:top w:val="double" w:sz="2" w:space="0" w:color="858585" w:themeColor="text1" w:themeTint="99"/>
        </w:tcBorders>
      </w:tcPr>
    </w:tblStylePr>
    <w:tblStylePr w:type="firstCol">
      <w:rPr>
        <w:b/>
        <w:bCs/>
      </w:rPr>
    </w:tblStylePr>
    <w:tblStylePr w:type="lastCol">
      <w:rPr>
        <w:b/>
        <w:bCs/>
      </w:rPr>
    </w:tblStylePr>
  </w:style>
  <w:style w:type="table" w:customStyle="1" w:styleId="LightGrid1">
    <w:name w:val="Light Grid1"/>
    <w:basedOn w:val="TableNormal"/>
    <w:next w:val="LightGrid"/>
    <w:uiPriority w:val="62"/>
    <w:rsid w:val="001E09BB"/>
    <w:pPr>
      <w:spacing w:after="0" w:line="240" w:lineRule="auto"/>
    </w:pPr>
    <w:tblPr>
      <w:tblStyleRowBandSize w:val="1"/>
      <w:tblStyleColBandSize w:val="1"/>
      <w:tblBorders>
        <w:top w:val="single" w:sz="8" w:space="0" w:color="353535" w:themeColor="text1"/>
        <w:left w:val="single" w:sz="8" w:space="0" w:color="353535" w:themeColor="text1"/>
        <w:bottom w:val="single" w:sz="8" w:space="0" w:color="353535" w:themeColor="text1"/>
        <w:right w:val="single" w:sz="8" w:space="0" w:color="353535" w:themeColor="text1"/>
        <w:insideH w:val="single" w:sz="8" w:space="0" w:color="353535" w:themeColor="text1"/>
        <w:insideV w:val="single" w:sz="8" w:space="0" w:color="353535"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18" w:space="0" w:color="353535" w:themeColor="text1"/>
          <w:right w:val="single" w:sz="8" w:space="0" w:color="353535" w:themeColor="text1"/>
          <w:insideH w:val="nil"/>
          <w:insideV w:val="single" w:sz="8" w:space="0" w:color="353535"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3535" w:themeColor="text1"/>
          <w:left w:val="single" w:sz="8" w:space="0" w:color="353535" w:themeColor="text1"/>
          <w:bottom w:val="single" w:sz="8" w:space="0" w:color="353535" w:themeColor="text1"/>
          <w:right w:val="single" w:sz="8" w:space="0" w:color="353535" w:themeColor="text1"/>
          <w:insideH w:val="nil"/>
          <w:insideV w:val="single" w:sz="8" w:space="0" w:color="353535"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8" w:space="0" w:color="353535" w:themeColor="text1"/>
          <w:right w:val="single" w:sz="8" w:space="0" w:color="353535" w:themeColor="text1"/>
        </w:tcBorders>
      </w:tcPr>
    </w:tblStylePr>
    <w:tblStylePr w:type="band1Vert">
      <w:tblPr/>
      <w:tcPr>
        <w:tcBorders>
          <w:top w:val="single" w:sz="8" w:space="0" w:color="353535" w:themeColor="text1"/>
          <w:left w:val="single" w:sz="8" w:space="0" w:color="353535" w:themeColor="text1"/>
          <w:bottom w:val="single" w:sz="8" w:space="0" w:color="353535" w:themeColor="text1"/>
          <w:right w:val="single" w:sz="8" w:space="0" w:color="353535" w:themeColor="text1"/>
        </w:tcBorders>
        <w:shd w:val="clear" w:color="auto" w:fill="CDCDCD" w:themeFill="text1" w:themeFillTint="3F"/>
      </w:tcPr>
    </w:tblStylePr>
    <w:tblStylePr w:type="band1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shd w:val="clear" w:color="auto" w:fill="CDCDCD" w:themeFill="text1" w:themeFillTint="3F"/>
      </w:tcPr>
    </w:tblStylePr>
    <w:tblStylePr w:type="band2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tcPr>
    </w:tblStylePr>
  </w:style>
  <w:style w:type="table" w:customStyle="1" w:styleId="TableGrid10">
    <w:name w:val="TableGrid1"/>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customStyle="1" w:styleId="TableGrid2">
    <w:name w:val="TableGrid2"/>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customStyle="1" w:styleId="TableGrid3">
    <w:name w:val="TableGrid3"/>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DocumentMap">
    <w:name w:val="Document Map"/>
    <w:basedOn w:val="Normal"/>
    <w:link w:val="DocumentMapChar"/>
    <w:uiPriority w:val="99"/>
    <w:semiHidden/>
    <w:unhideWhenUsed/>
    <w:rsid w:val="001E09BB"/>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E09BB"/>
    <w:rPr>
      <w:rFonts w:ascii="Times New Roman" w:hAnsi="Times New Roman" w:cs="Times New Roman"/>
      <w:sz w:val="24"/>
      <w:szCs w:val="24"/>
    </w:rPr>
  </w:style>
  <w:style w:type="table" w:styleId="PlainTable1">
    <w:name w:val="Plain Table 1"/>
    <w:basedOn w:val="TableNormal"/>
    <w:uiPriority w:val="41"/>
    <w:rsid w:val="00B9796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4">
    <w:name w:val="toc 4"/>
    <w:basedOn w:val="Normal"/>
    <w:next w:val="Normal"/>
    <w:autoRedefine/>
    <w:uiPriority w:val="39"/>
    <w:unhideWhenUsed/>
    <w:rsid w:val="008012BB"/>
    <w:pPr>
      <w:spacing w:after="0"/>
      <w:ind w:left="600"/>
    </w:pPr>
    <w:rPr>
      <w:rFonts w:asciiTheme="minorHAnsi" w:hAnsiTheme="minorHAnsi" w:cstheme="minorHAnsi"/>
      <w:szCs w:val="20"/>
    </w:rPr>
  </w:style>
  <w:style w:type="paragraph" w:styleId="TOC5">
    <w:name w:val="toc 5"/>
    <w:basedOn w:val="Normal"/>
    <w:next w:val="Normal"/>
    <w:autoRedefine/>
    <w:uiPriority w:val="39"/>
    <w:unhideWhenUsed/>
    <w:rsid w:val="008012BB"/>
    <w:pPr>
      <w:spacing w:after="0"/>
      <w:ind w:left="800"/>
    </w:pPr>
    <w:rPr>
      <w:rFonts w:asciiTheme="minorHAnsi" w:hAnsiTheme="minorHAnsi" w:cstheme="minorHAnsi"/>
      <w:szCs w:val="20"/>
    </w:rPr>
  </w:style>
  <w:style w:type="paragraph" w:styleId="TOC6">
    <w:name w:val="toc 6"/>
    <w:basedOn w:val="Normal"/>
    <w:next w:val="Normal"/>
    <w:autoRedefine/>
    <w:uiPriority w:val="39"/>
    <w:unhideWhenUsed/>
    <w:rsid w:val="008012BB"/>
    <w:pPr>
      <w:spacing w:after="0"/>
      <w:ind w:left="1000"/>
    </w:pPr>
    <w:rPr>
      <w:rFonts w:asciiTheme="minorHAnsi" w:hAnsiTheme="minorHAnsi" w:cstheme="minorHAnsi"/>
      <w:szCs w:val="20"/>
    </w:rPr>
  </w:style>
  <w:style w:type="paragraph" w:styleId="TOC7">
    <w:name w:val="toc 7"/>
    <w:basedOn w:val="Normal"/>
    <w:next w:val="Normal"/>
    <w:autoRedefine/>
    <w:uiPriority w:val="39"/>
    <w:unhideWhenUsed/>
    <w:rsid w:val="008012BB"/>
    <w:pPr>
      <w:spacing w:after="0"/>
      <w:ind w:left="1200"/>
    </w:pPr>
    <w:rPr>
      <w:rFonts w:asciiTheme="minorHAnsi" w:hAnsiTheme="minorHAnsi" w:cstheme="minorHAnsi"/>
      <w:szCs w:val="20"/>
    </w:rPr>
  </w:style>
  <w:style w:type="paragraph" w:styleId="TOC8">
    <w:name w:val="toc 8"/>
    <w:basedOn w:val="Normal"/>
    <w:next w:val="Normal"/>
    <w:autoRedefine/>
    <w:uiPriority w:val="39"/>
    <w:unhideWhenUsed/>
    <w:rsid w:val="008012BB"/>
    <w:pPr>
      <w:spacing w:after="0"/>
      <w:ind w:left="1400"/>
    </w:pPr>
    <w:rPr>
      <w:rFonts w:asciiTheme="minorHAnsi" w:hAnsiTheme="minorHAnsi" w:cstheme="minorHAnsi"/>
      <w:szCs w:val="20"/>
    </w:rPr>
  </w:style>
  <w:style w:type="paragraph" w:styleId="TOC9">
    <w:name w:val="toc 9"/>
    <w:basedOn w:val="Normal"/>
    <w:next w:val="Normal"/>
    <w:autoRedefine/>
    <w:uiPriority w:val="39"/>
    <w:unhideWhenUsed/>
    <w:rsid w:val="008012BB"/>
    <w:pPr>
      <w:spacing w:after="0"/>
      <w:ind w:left="1600"/>
    </w:pPr>
    <w:rPr>
      <w:rFonts w:asciiTheme="minorHAnsi" w:hAnsiTheme="minorHAnsi" w:cstheme="minorHAnsi"/>
      <w:szCs w:val="20"/>
    </w:rPr>
  </w:style>
  <w:style w:type="paragraph" w:customStyle="1" w:styleId="NameofWorkshop">
    <w:name w:val="Name of Workshop"/>
    <w:basedOn w:val="Normal"/>
    <w:link w:val="NameofWorkshopChar"/>
    <w:qFormat/>
    <w:rsid w:val="00D53599"/>
    <w:pPr>
      <w:jc w:val="right"/>
    </w:pPr>
    <w:rPr>
      <w:rFonts w:asciiTheme="majorHAnsi" w:hAnsiTheme="majorHAnsi" w:cstheme="majorHAnsi"/>
      <w:sz w:val="44"/>
    </w:rPr>
  </w:style>
  <w:style w:type="character" w:customStyle="1" w:styleId="NameofWorkshopChar">
    <w:name w:val="Name of Workshop Char"/>
    <w:basedOn w:val="DefaultParagraphFont"/>
    <w:link w:val="NameofWorkshop"/>
    <w:rsid w:val="00D53599"/>
    <w:rPr>
      <w:rFonts w:asciiTheme="majorHAnsi" w:hAnsiTheme="majorHAnsi" w:cstheme="majorHAnsi"/>
      <w:sz w:val="44"/>
    </w:rPr>
  </w:style>
  <w:style w:type="paragraph" w:styleId="Title">
    <w:name w:val="Title"/>
    <w:basedOn w:val="Normal"/>
    <w:next w:val="Normal"/>
    <w:link w:val="TitleChar"/>
    <w:uiPriority w:val="10"/>
    <w:qFormat/>
    <w:rsid w:val="008D5896"/>
    <w:pPr>
      <w:spacing w:before="120" w:after="0" w:line="240" w:lineRule="auto"/>
      <w:contextualSpacing/>
    </w:pPr>
    <w:rPr>
      <w:rFonts w:ascii="Tahoma" w:eastAsiaTheme="majorEastAsia" w:hAnsi="Tahoma" w:cs="Tahoma"/>
      <w:spacing w:val="-10"/>
      <w:kern w:val="28"/>
      <w:sz w:val="56"/>
      <w:szCs w:val="56"/>
    </w:rPr>
  </w:style>
  <w:style w:type="character" w:customStyle="1" w:styleId="TitleChar">
    <w:name w:val="Title Char"/>
    <w:basedOn w:val="DefaultParagraphFont"/>
    <w:link w:val="Title"/>
    <w:uiPriority w:val="10"/>
    <w:rsid w:val="008D5896"/>
    <w:rPr>
      <w:rFonts w:ascii="Tahoma" w:eastAsiaTheme="majorEastAsia" w:hAnsi="Tahoma" w:cs="Tahoma"/>
      <w:spacing w:val="-10"/>
      <w:kern w:val="28"/>
      <w:sz w:val="56"/>
      <w:szCs w:val="56"/>
    </w:rPr>
  </w:style>
  <w:style w:type="paragraph" w:styleId="NoSpacing">
    <w:name w:val="No Spacing"/>
    <w:basedOn w:val="Normal"/>
    <w:uiPriority w:val="1"/>
    <w:qFormat/>
    <w:rsid w:val="008D5896"/>
    <w:pPr>
      <w:spacing w:before="120" w:after="0" w:line="240" w:lineRule="auto"/>
    </w:pPr>
    <w:rPr>
      <w:rFonts w:cs="Segoe UI"/>
      <w:b/>
      <w:sz w:val="16"/>
      <w:szCs w:val="16"/>
    </w:rPr>
  </w:style>
  <w:style w:type="character" w:styleId="HTMLCode">
    <w:name w:val="HTML Code"/>
    <w:basedOn w:val="DefaultParagraphFont"/>
    <w:uiPriority w:val="99"/>
    <w:semiHidden/>
    <w:unhideWhenUsed/>
    <w:rsid w:val="008D5896"/>
    <w:rPr>
      <w:rFonts w:ascii="Courier New" w:eastAsia="Times New Roman" w:hAnsi="Courier New" w:cs="Courier New"/>
      <w:sz w:val="20"/>
      <w:szCs w:val="20"/>
    </w:rPr>
  </w:style>
  <w:style w:type="character" w:styleId="IntenseReference">
    <w:name w:val="Intense Reference"/>
    <w:basedOn w:val="DefaultParagraphFont"/>
    <w:uiPriority w:val="32"/>
    <w:qFormat/>
    <w:rsid w:val="008D5896"/>
    <w:rPr>
      <w:b/>
      <w:bCs/>
      <w:smallCaps/>
      <w:color w:val="0078D7" w:themeColor="accent1"/>
      <w:spacing w:val="5"/>
    </w:rPr>
  </w:style>
  <w:style w:type="character" w:styleId="Emphasis">
    <w:name w:val="Emphasis"/>
    <w:basedOn w:val="DefaultParagraphFont"/>
    <w:uiPriority w:val="20"/>
    <w:qFormat/>
    <w:rsid w:val="008D5896"/>
    <w:rPr>
      <w:i/>
      <w:iCs/>
    </w:rPr>
  </w:style>
  <w:style w:type="character" w:styleId="UnresolvedMention">
    <w:name w:val="Unresolved Mention"/>
    <w:basedOn w:val="DefaultParagraphFont"/>
    <w:uiPriority w:val="99"/>
    <w:unhideWhenUsed/>
    <w:rsid w:val="008D589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02167">
      <w:bodyDiv w:val="1"/>
      <w:marLeft w:val="0"/>
      <w:marRight w:val="0"/>
      <w:marTop w:val="0"/>
      <w:marBottom w:val="0"/>
      <w:divBdr>
        <w:top w:val="none" w:sz="0" w:space="0" w:color="auto"/>
        <w:left w:val="none" w:sz="0" w:space="0" w:color="auto"/>
        <w:bottom w:val="none" w:sz="0" w:space="0" w:color="auto"/>
        <w:right w:val="none" w:sz="0" w:space="0" w:color="auto"/>
      </w:divBdr>
    </w:div>
    <w:div w:id="94450453">
      <w:bodyDiv w:val="1"/>
      <w:marLeft w:val="0"/>
      <w:marRight w:val="0"/>
      <w:marTop w:val="0"/>
      <w:marBottom w:val="0"/>
      <w:divBdr>
        <w:top w:val="none" w:sz="0" w:space="0" w:color="auto"/>
        <w:left w:val="none" w:sz="0" w:space="0" w:color="auto"/>
        <w:bottom w:val="none" w:sz="0" w:space="0" w:color="auto"/>
        <w:right w:val="none" w:sz="0" w:space="0" w:color="auto"/>
      </w:divBdr>
      <w:divsChild>
        <w:div w:id="936599722">
          <w:marLeft w:val="0"/>
          <w:marRight w:val="0"/>
          <w:marTop w:val="0"/>
          <w:marBottom w:val="0"/>
          <w:divBdr>
            <w:top w:val="none" w:sz="0" w:space="0" w:color="auto"/>
            <w:left w:val="none" w:sz="0" w:space="0" w:color="auto"/>
            <w:bottom w:val="none" w:sz="0" w:space="0" w:color="auto"/>
            <w:right w:val="none" w:sz="0" w:space="0" w:color="auto"/>
          </w:divBdr>
          <w:divsChild>
            <w:div w:id="21706700">
              <w:marLeft w:val="-1350"/>
              <w:marRight w:val="-1350"/>
              <w:marTop w:val="0"/>
              <w:marBottom w:val="0"/>
              <w:divBdr>
                <w:top w:val="none" w:sz="0" w:space="0" w:color="auto"/>
                <w:left w:val="none" w:sz="0" w:space="0" w:color="auto"/>
                <w:bottom w:val="none" w:sz="0" w:space="0" w:color="auto"/>
                <w:right w:val="none" w:sz="0" w:space="0" w:color="auto"/>
              </w:divBdr>
              <w:divsChild>
                <w:div w:id="66875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18936">
      <w:bodyDiv w:val="1"/>
      <w:marLeft w:val="0"/>
      <w:marRight w:val="0"/>
      <w:marTop w:val="0"/>
      <w:marBottom w:val="0"/>
      <w:divBdr>
        <w:top w:val="none" w:sz="0" w:space="0" w:color="auto"/>
        <w:left w:val="none" w:sz="0" w:space="0" w:color="auto"/>
        <w:bottom w:val="none" w:sz="0" w:space="0" w:color="auto"/>
        <w:right w:val="none" w:sz="0" w:space="0" w:color="auto"/>
      </w:divBdr>
      <w:divsChild>
        <w:div w:id="432439088">
          <w:marLeft w:val="547"/>
          <w:marRight w:val="0"/>
          <w:marTop w:val="0"/>
          <w:marBottom w:val="0"/>
          <w:divBdr>
            <w:top w:val="none" w:sz="0" w:space="0" w:color="auto"/>
            <w:left w:val="none" w:sz="0" w:space="0" w:color="auto"/>
            <w:bottom w:val="none" w:sz="0" w:space="0" w:color="auto"/>
            <w:right w:val="none" w:sz="0" w:space="0" w:color="auto"/>
          </w:divBdr>
        </w:div>
        <w:div w:id="648678421">
          <w:marLeft w:val="547"/>
          <w:marRight w:val="0"/>
          <w:marTop w:val="0"/>
          <w:marBottom w:val="0"/>
          <w:divBdr>
            <w:top w:val="none" w:sz="0" w:space="0" w:color="auto"/>
            <w:left w:val="none" w:sz="0" w:space="0" w:color="auto"/>
            <w:bottom w:val="none" w:sz="0" w:space="0" w:color="auto"/>
            <w:right w:val="none" w:sz="0" w:space="0" w:color="auto"/>
          </w:divBdr>
        </w:div>
        <w:div w:id="702704947">
          <w:marLeft w:val="547"/>
          <w:marRight w:val="0"/>
          <w:marTop w:val="0"/>
          <w:marBottom w:val="0"/>
          <w:divBdr>
            <w:top w:val="none" w:sz="0" w:space="0" w:color="auto"/>
            <w:left w:val="none" w:sz="0" w:space="0" w:color="auto"/>
            <w:bottom w:val="none" w:sz="0" w:space="0" w:color="auto"/>
            <w:right w:val="none" w:sz="0" w:space="0" w:color="auto"/>
          </w:divBdr>
        </w:div>
        <w:div w:id="952593122">
          <w:marLeft w:val="547"/>
          <w:marRight w:val="0"/>
          <w:marTop w:val="0"/>
          <w:marBottom w:val="0"/>
          <w:divBdr>
            <w:top w:val="none" w:sz="0" w:space="0" w:color="auto"/>
            <w:left w:val="none" w:sz="0" w:space="0" w:color="auto"/>
            <w:bottom w:val="none" w:sz="0" w:space="0" w:color="auto"/>
            <w:right w:val="none" w:sz="0" w:space="0" w:color="auto"/>
          </w:divBdr>
        </w:div>
      </w:divsChild>
    </w:div>
    <w:div w:id="128480817">
      <w:bodyDiv w:val="1"/>
      <w:marLeft w:val="0"/>
      <w:marRight w:val="0"/>
      <w:marTop w:val="0"/>
      <w:marBottom w:val="0"/>
      <w:divBdr>
        <w:top w:val="none" w:sz="0" w:space="0" w:color="auto"/>
        <w:left w:val="none" w:sz="0" w:space="0" w:color="auto"/>
        <w:bottom w:val="none" w:sz="0" w:space="0" w:color="auto"/>
        <w:right w:val="none" w:sz="0" w:space="0" w:color="auto"/>
      </w:divBdr>
      <w:divsChild>
        <w:div w:id="471139767">
          <w:marLeft w:val="446"/>
          <w:marRight w:val="0"/>
          <w:marTop w:val="0"/>
          <w:marBottom w:val="0"/>
          <w:divBdr>
            <w:top w:val="none" w:sz="0" w:space="0" w:color="auto"/>
            <w:left w:val="none" w:sz="0" w:space="0" w:color="auto"/>
            <w:bottom w:val="none" w:sz="0" w:space="0" w:color="auto"/>
            <w:right w:val="none" w:sz="0" w:space="0" w:color="auto"/>
          </w:divBdr>
        </w:div>
        <w:div w:id="868834818">
          <w:marLeft w:val="446"/>
          <w:marRight w:val="0"/>
          <w:marTop w:val="0"/>
          <w:marBottom w:val="0"/>
          <w:divBdr>
            <w:top w:val="none" w:sz="0" w:space="0" w:color="auto"/>
            <w:left w:val="none" w:sz="0" w:space="0" w:color="auto"/>
            <w:bottom w:val="none" w:sz="0" w:space="0" w:color="auto"/>
            <w:right w:val="none" w:sz="0" w:space="0" w:color="auto"/>
          </w:divBdr>
        </w:div>
        <w:div w:id="878779995">
          <w:marLeft w:val="446"/>
          <w:marRight w:val="0"/>
          <w:marTop w:val="0"/>
          <w:marBottom w:val="0"/>
          <w:divBdr>
            <w:top w:val="none" w:sz="0" w:space="0" w:color="auto"/>
            <w:left w:val="none" w:sz="0" w:space="0" w:color="auto"/>
            <w:bottom w:val="none" w:sz="0" w:space="0" w:color="auto"/>
            <w:right w:val="none" w:sz="0" w:space="0" w:color="auto"/>
          </w:divBdr>
        </w:div>
        <w:div w:id="1202980969">
          <w:marLeft w:val="446"/>
          <w:marRight w:val="0"/>
          <w:marTop w:val="0"/>
          <w:marBottom w:val="0"/>
          <w:divBdr>
            <w:top w:val="none" w:sz="0" w:space="0" w:color="auto"/>
            <w:left w:val="none" w:sz="0" w:space="0" w:color="auto"/>
            <w:bottom w:val="none" w:sz="0" w:space="0" w:color="auto"/>
            <w:right w:val="none" w:sz="0" w:space="0" w:color="auto"/>
          </w:divBdr>
        </w:div>
        <w:div w:id="1821652572">
          <w:marLeft w:val="446"/>
          <w:marRight w:val="0"/>
          <w:marTop w:val="0"/>
          <w:marBottom w:val="0"/>
          <w:divBdr>
            <w:top w:val="none" w:sz="0" w:space="0" w:color="auto"/>
            <w:left w:val="none" w:sz="0" w:space="0" w:color="auto"/>
            <w:bottom w:val="none" w:sz="0" w:space="0" w:color="auto"/>
            <w:right w:val="none" w:sz="0" w:space="0" w:color="auto"/>
          </w:divBdr>
        </w:div>
      </w:divsChild>
    </w:div>
    <w:div w:id="171531679">
      <w:bodyDiv w:val="1"/>
      <w:marLeft w:val="0"/>
      <w:marRight w:val="0"/>
      <w:marTop w:val="0"/>
      <w:marBottom w:val="0"/>
      <w:divBdr>
        <w:top w:val="none" w:sz="0" w:space="0" w:color="auto"/>
        <w:left w:val="none" w:sz="0" w:space="0" w:color="auto"/>
        <w:bottom w:val="none" w:sz="0" w:space="0" w:color="auto"/>
        <w:right w:val="none" w:sz="0" w:space="0" w:color="auto"/>
      </w:divBdr>
    </w:div>
    <w:div w:id="283657463">
      <w:bodyDiv w:val="1"/>
      <w:marLeft w:val="0"/>
      <w:marRight w:val="0"/>
      <w:marTop w:val="0"/>
      <w:marBottom w:val="0"/>
      <w:divBdr>
        <w:top w:val="none" w:sz="0" w:space="0" w:color="auto"/>
        <w:left w:val="none" w:sz="0" w:space="0" w:color="auto"/>
        <w:bottom w:val="none" w:sz="0" w:space="0" w:color="auto"/>
        <w:right w:val="none" w:sz="0" w:space="0" w:color="auto"/>
      </w:divBdr>
    </w:div>
    <w:div w:id="313486859">
      <w:bodyDiv w:val="1"/>
      <w:marLeft w:val="0"/>
      <w:marRight w:val="0"/>
      <w:marTop w:val="0"/>
      <w:marBottom w:val="0"/>
      <w:divBdr>
        <w:top w:val="none" w:sz="0" w:space="0" w:color="auto"/>
        <w:left w:val="none" w:sz="0" w:space="0" w:color="auto"/>
        <w:bottom w:val="none" w:sz="0" w:space="0" w:color="auto"/>
        <w:right w:val="none" w:sz="0" w:space="0" w:color="auto"/>
      </w:divBdr>
      <w:divsChild>
        <w:div w:id="449787298">
          <w:marLeft w:val="0"/>
          <w:marRight w:val="0"/>
          <w:marTop w:val="0"/>
          <w:marBottom w:val="0"/>
          <w:divBdr>
            <w:top w:val="none" w:sz="0" w:space="0" w:color="auto"/>
            <w:left w:val="none" w:sz="0" w:space="0" w:color="auto"/>
            <w:bottom w:val="none" w:sz="0" w:space="0" w:color="auto"/>
            <w:right w:val="none" w:sz="0" w:space="0" w:color="auto"/>
          </w:divBdr>
          <w:divsChild>
            <w:div w:id="65885637">
              <w:marLeft w:val="0"/>
              <w:marRight w:val="0"/>
              <w:marTop w:val="0"/>
              <w:marBottom w:val="1650"/>
              <w:divBdr>
                <w:top w:val="none" w:sz="0" w:space="0" w:color="auto"/>
                <w:left w:val="none" w:sz="0" w:space="0" w:color="auto"/>
                <w:bottom w:val="none" w:sz="0" w:space="0" w:color="auto"/>
                <w:right w:val="none" w:sz="0" w:space="0" w:color="auto"/>
              </w:divBdr>
              <w:divsChild>
                <w:div w:id="1320037366">
                  <w:marLeft w:val="0"/>
                  <w:marRight w:val="0"/>
                  <w:marTop w:val="0"/>
                  <w:marBottom w:val="0"/>
                  <w:divBdr>
                    <w:top w:val="none" w:sz="0" w:space="0" w:color="auto"/>
                    <w:left w:val="none" w:sz="0" w:space="0" w:color="auto"/>
                    <w:bottom w:val="none" w:sz="0" w:space="0" w:color="auto"/>
                    <w:right w:val="none" w:sz="0" w:space="0" w:color="auto"/>
                  </w:divBdr>
                  <w:divsChild>
                    <w:div w:id="1011764682">
                      <w:marLeft w:val="0"/>
                      <w:marRight w:val="0"/>
                      <w:marTop w:val="0"/>
                      <w:marBottom w:val="0"/>
                      <w:divBdr>
                        <w:top w:val="none" w:sz="0" w:space="0" w:color="auto"/>
                        <w:left w:val="none" w:sz="0" w:space="0" w:color="auto"/>
                        <w:bottom w:val="none" w:sz="0" w:space="0" w:color="auto"/>
                        <w:right w:val="none" w:sz="0" w:space="0" w:color="auto"/>
                      </w:divBdr>
                      <w:divsChild>
                        <w:div w:id="772630123">
                          <w:marLeft w:val="0"/>
                          <w:marRight w:val="0"/>
                          <w:marTop w:val="0"/>
                          <w:marBottom w:val="0"/>
                          <w:divBdr>
                            <w:top w:val="none" w:sz="0" w:space="0" w:color="auto"/>
                            <w:left w:val="none" w:sz="0" w:space="0" w:color="auto"/>
                            <w:bottom w:val="none" w:sz="0" w:space="0" w:color="auto"/>
                            <w:right w:val="none" w:sz="0" w:space="0" w:color="auto"/>
                          </w:divBdr>
                          <w:divsChild>
                            <w:div w:id="185722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2893629">
      <w:bodyDiv w:val="1"/>
      <w:marLeft w:val="0"/>
      <w:marRight w:val="0"/>
      <w:marTop w:val="0"/>
      <w:marBottom w:val="0"/>
      <w:divBdr>
        <w:top w:val="none" w:sz="0" w:space="0" w:color="auto"/>
        <w:left w:val="none" w:sz="0" w:space="0" w:color="auto"/>
        <w:bottom w:val="none" w:sz="0" w:space="0" w:color="auto"/>
        <w:right w:val="none" w:sz="0" w:space="0" w:color="auto"/>
      </w:divBdr>
      <w:divsChild>
        <w:div w:id="422380805">
          <w:marLeft w:val="274"/>
          <w:marRight w:val="0"/>
          <w:marTop w:val="60"/>
          <w:marBottom w:val="60"/>
          <w:divBdr>
            <w:top w:val="none" w:sz="0" w:space="0" w:color="auto"/>
            <w:left w:val="none" w:sz="0" w:space="0" w:color="auto"/>
            <w:bottom w:val="none" w:sz="0" w:space="0" w:color="auto"/>
            <w:right w:val="none" w:sz="0" w:space="0" w:color="auto"/>
          </w:divBdr>
        </w:div>
        <w:div w:id="991829287">
          <w:marLeft w:val="274"/>
          <w:marRight w:val="0"/>
          <w:marTop w:val="60"/>
          <w:marBottom w:val="60"/>
          <w:divBdr>
            <w:top w:val="none" w:sz="0" w:space="0" w:color="auto"/>
            <w:left w:val="none" w:sz="0" w:space="0" w:color="auto"/>
            <w:bottom w:val="none" w:sz="0" w:space="0" w:color="auto"/>
            <w:right w:val="none" w:sz="0" w:space="0" w:color="auto"/>
          </w:divBdr>
        </w:div>
        <w:div w:id="1559393700">
          <w:marLeft w:val="274"/>
          <w:marRight w:val="0"/>
          <w:marTop w:val="60"/>
          <w:marBottom w:val="60"/>
          <w:divBdr>
            <w:top w:val="none" w:sz="0" w:space="0" w:color="auto"/>
            <w:left w:val="none" w:sz="0" w:space="0" w:color="auto"/>
            <w:bottom w:val="none" w:sz="0" w:space="0" w:color="auto"/>
            <w:right w:val="none" w:sz="0" w:space="0" w:color="auto"/>
          </w:divBdr>
        </w:div>
      </w:divsChild>
    </w:div>
    <w:div w:id="431048756">
      <w:bodyDiv w:val="1"/>
      <w:marLeft w:val="0"/>
      <w:marRight w:val="0"/>
      <w:marTop w:val="0"/>
      <w:marBottom w:val="0"/>
      <w:divBdr>
        <w:top w:val="none" w:sz="0" w:space="0" w:color="auto"/>
        <w:left w:val="none" w:sz="0" w:space="0" w:color="auto"/>
        <w:bottom w:val="none" w:sz="0" w:space="0" w:color="auto"/>
        <w:right w:val="none" w:sz="0" w:space="0" w:color="auto"/>
      </w:divBdr>
    </w:div>
    <w:div w:id="548340070">
      <w:bodyDiv w:val="1"/>
      <w:marLeft w:val="0"/>
      <w:marRight w:val="0"/>
      <w:marTop w:val="0"/>
      <w:marBottom w:val="0"/>
      <w:divBdr>
        <w:top w:val="none" w:sz="0" w:space="0" w:color="auto"/>
        <w:left w:val="none" w:sz="0" w:space="0" w:color="auto"/>
        <w:bottom w:val="none" w:sz="0" w:space="0" w:color="auto"/>
        <w:right w:val="none" w:sz="0" w:space="0" w:color="auto"/>
      </w:divBdr>
    </w:div>
    <w:div w:id="555317128">
      <w:bodyDiv w:val="1"/>
      <w:marLeft w:val="0"/>
      <w:marRight w:val="0"/>
      <w:marTop w:val="0"/>
      <w:marBottom w:val="0"/>
      <w:divBdr>
        <w:top w:val="none" w:sz="0" w:space="0" w:color="auto"/>
        <w:left w:val="none" w:sz="0" w:space="0" w:color="auto"/>
        <w:bottom w:val="none" w:sz="0" w:space="0" w:color="auto"/>
        <w:right w:val="none" w:sz="0" w:space="0" w:color="auto"/>
      </w:divBdr>
    </w:div>
    <w:div w:id="595211320">
      <w:bodyDiv w:val="1"/>
      <w:marLeft w:val="0"/>
      <w:marRight w:val="0"/>
      <w:marTop w:val="0"/>
      <w:marBottom w:val="0"/>
      <w:divBdr>
        <w:top w:val="none" w:sz="0" w:space="0" w:color="auto"/>
        <w:left w:val="none" w:sz="0" w:space="0" w:color="auto"/>
        <w:bottom w:val="none" w:sz="0" w:space="0" w:color="auto"/>
        <w:right w:val="none" w:sz="0" w:space="0" w:color="auto"/>
      </w:divBdr>
    </w:div>
    <w:div w:id="639657181">
      <w:bodyDiv w:val="1"/>
      <w:marLeft w:val="0"/>
      <w:marRight w:val="0"/>
      <w:marTop w:val="0"/>
      <w:marBottom w:val="0"/>
      <w:divBdr>
        <w:top w:val="none" w:sz="0" w:space="0" w:color="auto"/>
        <w:left w:val="none" w:sz="0" w:space="0" w:color="auto"/>
        <w:bottom w:val="none" w:sz="0" w:space="0" w:color="auto"/>
        <w:right w:val="none" w:sz="0" w:space="0" w:color="auto"/>
      </w:divBdr>
    </w:div>
    <w:div w:id="667751756">
      <w:bodyDiv w:val="1"/>
      <w:marLeft w:val="0"/>
      <w:marRight w:val="0"/>
      <w:marTop w:val="0"/>
      <w:marBottom w:val="0"/>
      <w:divBdr>
        <w:top w:val="none" w:sz="0" w:space="0" w:color="auto"/>
        <w:left w:val="none" w:sz="0" w:space="0" w:color="auto"/>
        <w:bottom w:val="none" w:sz="0" w:space="0" w:color="auto"/>
        <w:right w:val="none" w:sz="0" w:space="0" w:color="auto"/>
      </w:divBdr>
    </w:div>
    <w:div w:id="673921698">
      <w:bodyDiv w:val="1"/>
      <w:marLeft w:val="0"/>
      <w:marRight w:val="0"/>
      <w:marTop w:val="0"/>
      <w:marBottom w:val="0"/>
      <w:divBdr>
        <w:top w:val="none" w:sz="0" w:space="0" w:color="auto"/>
        <w:left w:val="none" w:sz="0" w:space="0" w:color="auto"/>
        <w:bottom w:val="none" w:sz="0" w:space="0" w:color="auto"/>
        <w:right w:val="none" w:sz="0" w:space="0" w:color="auto"/>
      </w:divBdr>
    </w:div>
    <w:div w:id="738525659">
      <w:bodyDiv w:val="1"/>
      <w:marLeft w:val="0"/>
      <w:marRight w:val="0"/>
      <w:marTop w:val="0"/>
      <w:marBottom w:val="0"/>
      <w:divBdr>
        <w:top w:val="none" w:sz="0" w:space="0" w:color="auto"/>
        <w:left w:val="none" w:sz="0" w:space="0" w:color="auto"/>
        <w:bottom w:val="none" w:sz="0" w:space="0" w:color="auto"/>
        <w:right w:val="none" w:sz="0" w:space="0" w:color="auto"/>
      </w:divBdr>
    </w:div>
    <w:div w:id="803961822">
      <w:bodyDiv w:val="1"/>
      <w:marLeft w:val="0"/>
      <w:marRight w:val="0"/>
      <w:marTop w:val="0"/>
      <w:marBottom w:val="0"/>
      <w:divBdr>
        <w:top w:val="none" w:sz="0" w:space="0" w:color="auto"/>
        <w:left w:val="none" w:sz="0" w:space="0" w:color="auto"/>
        <w:bottom w:val="none" w:sz="0" w:space="0" w:color="auto"/>
        <w:right w:val="none" w:sz="0" w:space="0" w:color="auto"/>
      </w:divBdr>
    </w:div>
    <w:div w:id="848713243">
      <w:bodyDiv w:val="1"/>
      <w:marLeft w:val="0"/>
      <w:marRight w:val="0"/>
      <w:marTop w:val="0"/>
      <w:marBottom w:val="0"/>
      <w:divBdr>
        <w:top w:val="none" w:sz="0" w:space="0" w:color="auto"/>
        <w:left w:val="none" w:sz="0" w:space="0" w:color="auto"/>
        <w:bottom w:val="none" w:sz="0" w:space="0" w:color="auto"/>
        <w:right w:val="none" w:sz="0" w:space="0" w:color="auto"/>
      </w:divBdr>
    </w:div>
    <w:div w:id="853572001">
      <w:bodyDiv w:val="1"/>
      <w:marLeft w:val="0"/>
      <w:marRight w:val="0"/>
      <w:marTop w:val="0"/>
      <w:marBottom w:val="0"/>
      <w:divBdr>
        <w:top w:val="none" w:sz="0" w:space="0" w:color="auto"/>
        <w:left w:val="none" w:sz="0" w:space="0" w:color="auto"/>
        <w:bottom w:val="none" w:sz="0" w:space="0" w:color="auto"/>
        <w:right w:val="none" w:sz="0" w:space="0" w:color="auto"/>
      </w:divBdr>
      <w:divsChild>
        <w:div w:id="196088705">
          <w:marLeft w:val="547"/>
          <w:marRight w:val="0"/>
          <w:marTop w:val="0"/>
          <w:marBottom w:val="0"/>
          <w:divBdr>
            <w:top w:val="none" w:sz="0" w:space="0" w:color="auto"/>
            <w:left w:val="none" w:sz="0" w:space="0" w:color="auto"/>
            <w:bottom w:val="none" w:sz="0" w:space="0" w:color="auto"/>
            <w:right w:val="none" w:sz="0" w:space="0" w:color="auto"/>
          </w:divBdr>
        </w:div>
        <w:div w:id="710493360">
          <w:marLeft w:val="547"/>
          <w:marRight w:val="0"/>
          <w:marTop w:val="0"/>
          <w:marBottom w:val="0"/>
          <w:divBdr>
            <w:top w:val="none" w:sz="0" w:space="0" w:color="auto"/>
            <w:left w:val="none" w:sz="0" w:space="0" w:color="auto"/>
            <w:bottom w:val="none" w:sz="0" w:space="0" w:color="auto"/>
            <w:right w:val="none" w:sz="0" w:space="0" w:color="auto"/>
          </w:divBdr>
        </w:div>
        <w:div w:id="897715203">
          <w:marLeft w:val="547"/>
          <w:marRight w:val="0"/>
          <w:marTop w:val="0"/>
          <w:marBottom w:val="0"/>
          <w:divBdr>
            <w:top w:val="none" w:sz="0" w:space="0" w:color="auto"/>
            <w:left w:val="none" w:sz="0" w:space="0" w:color="auto"/>
            <w:bottom w:val="none" w:sz="0" w:space="0" w:color="auto"/>
            <w:right w:val="none" w:sz="0" w:space="0" w:color="auto"/>
          </w:divBdr>
        </w:div>
        <w:div w:id="1055351591">
          <w:marLeft w:val="547"/>
          <w:marRight w:val="0"/>
          <w:marTop w:val="0"/>
          <w:marBottom w:val="0"/>
          <w:divBdr>
            <w:top w:val="none" w:sz="0" w:space="0" w:color="auto"/>
            <w:left w:val="none" w:sz="0" w:space="0" w:color="auto"/>
            <w:bottom w:val="none" w:sz="0" w:space="0" w:color="auto"/>
            <w:right w:val="none" w:sz="0" w:space="0" w:color="auto"/>
          </w:divBdr>
        </w:div>
        <w:div w:id="1114984268">
          <w:marLeft w:val="547"/>
          <w:marRight w:val="0"/>
          <w:marTop w:val="0"/>
          <w:marBottom w:val="0"/>
          <w:divBdr>
            <w:top w:val="none" w:sz="0" w:space="0" w:color="auto"/>
            <w:left w:val="none" w:sz="0" w:space="0" w:color="auto"/>
            <w:bottom w:val="none" w:sz="0" w:space="0" w:color="auto"/>
            <w:right w:val="none" w:sz="0" w:space="0" w:color="auto"/>
          </w:divBdr>
        </w:div>
        <w:div w:id="1271475619">
          <w:marLeft w:val="547"/>
          <w:marRight w:val="0"/>
          <w:marTop w:val="0"/>
          <w:marBottom w:val="0"/>
          <w:divBdr>
            <w:top w:val="none" w:sz="0" w:space="0" w:color="auto"/>
            <w:left w:val="none" w:sz="0" w:space="0" w:color="auto"/>
            <w:bottom w:val="none" w:sz="0" w:space="0" w:color="auto"/>
            <w:right w:val="none" w:sz="0" w:space="0" w:color="auto"/>
          </w:divBdr>
        </w:div>
        <w:div w:id="1313482099">
          <w:marLeft w:val="547"/>
          <w:marRight w:val="0"/>
          <w:marTop w:val="0"/>
          <w:marBottom w:val="0"/>
          <w:divBdr>
            <w:top w:val="none" w:sz="0" w:space="0" w:color="auto"/>
            <w:left w:val="none" w:sz="0" w:space="0" w:color="auto"/>
            <w:bottom w:val="none" w:sz="0" w:space="0" w:color="auto"/>
            <w:right w:val="none" w:sz="0" w:space="0" w:color="auto"/>
          </w:divBdr>
        </w:div>
        <w:div w:id="1328753453">
          <w:marLeft w:val="547"/>
          <w:marRight w:val="0"/>
          <w:marTop w:val="0"/>
          <w:marBottom w:val="0"/>
          <w:divBdr>
            <w:top w:val="none" w:sz="0" w:space="0" w:color="auto"/>
            <w:left w:val="none" w:sz="0" w:space="0" w:color="auto"/>
            <w:bottom w:val="none" w:sz="0" w:space="0" w:color="auto"/>
            <w:right w:val="none" w:sz="0" w:space="0" w:color="auto"/>
          </w:divBdr>
        </w:div>
        <w:div w:id="1430615869">
          <w:marLeft w:val="547"/>
          <w:marRight w:val="0"/>
          <w:marTop w:val="0"/>
          <w:marBottom w:val="0"/>
          <w:divBdr>
            <w:top w:val="none" w:sz="0" w:space="0" w:color="auto"/>
            <w:left w:val="none" w:sz="0" w:space="0" w:color="auto"/>
            <w:bottom w:val="none" w:sz="0" w:space="0" w:color="auto"/>
            <w:right w:val="none" w:sz="0" w:space="0" w:color="auto"/>
          </w:divBdr>
        </w:div>
        <w:div w:id="1530725660">
          <w:marLeft w:val="547"/>
          <w:marRight w:val="0"/>
          <w:marTop w:val="0"/>
          <w:marBottom w:val="0"/>
          <w:divBdr>
            <w:top w:val="none" w:sz="0" w:space="0" w:color="auto"/>
            <w:left w:val="none" w:sz="0" w:space="0" w:color="auto"/>
            <w:bottom w:val="none" w:sz="0" w:space="0" w:color="auto"/>
            <w:right w:val="none" w:sz="0" w:space="0" w:color="auto"/>
          </w:divBdr>
        </w:div>
        <w:div w:id="1737976327">
          <w:marLeft w:val="547"/>
          <w:marRight w:val="0"/>
          <w:marTop w:val="0"/>
          <w:marBottom w:val="160"/>
          <w:divBdr>
            <w:top w:val="none" w:sz="0" w:space="0" w:color="auto"/>
            <w:left w:val="none" w:sz="0" w:space="0" w:color="auto"/>
            <w:bottom w:val="none" w:sz="0" w:space="0" w:color="auto"/>
            <w:right w:val="none" w:sz="0" w:space="0" w:color="auto"/>
          </w:divBdr>
        </w:div>
      </w:divsChild>
    </w:div>
    <w:div w:id="867135327">
      <w:bodyDiv w:val="1"/>
      <w:marLeft w:val="0"/>
      <w:marRight w:val="0"/>
      <w:marTop w:val="0"/>
      <w:marBottom w:val="0"/>
      <w:divBdr>
        <w:top w:val="none" w:sz="0" w:space="0" w:color="auto"/>
        <w:left w:val="none" w:sz="0" w:space="0" w:color="auto"/>
        <w:bottom w:val="none" w:sz="0" w:space="0" w:color="auto"/>
        <w:right w:val="none" w:sz="0" w:space="0" w:color="auto"/>
      </w:divBdr>
    </w:div>
    <w:div w:id="882714634">
      <w:bodyDiv w:val="1"/>
      <w:marLeft w:val="0"/>
      <w:marRight w:val="0"/>
      <w:marTop w:val="0"/>
      <w:marBottom w:val="0"/>
      <w:divBdr>
        <w:top w:val="none" w:sz="0" w:space="0" w:color="auto"/>
        <w:left w:val="none" w:sz="0" w:space="0" w:color="auto"/>
        <w:bottom w:val="none" w:sz="0" w:space="0" w:color="auto"/>
        <w:right w:val="none" w:sz="0" w:space="0" w:color="auto"/>
      </w:divBdr>
      <w:divsChild>
        <w:div w:id="236478231">
          <w:marLeft w:val="547"/>
          <w:marRight w:val="0"/>
          <w:marTop w:val="0"/>
          <w:marBottom w:val="120"/>
          <w:divBdr>
            <w:top w:val="none" w:sz="0" w:space="0" w:color="auto"/>
            <w:left w:val="none" w:sz="0" w:space="0" w:color="auto"/>
            <w:bottom w:val="none" w:sz="0" w:space="0" w:color="auto"/>
            <w:right w:val="none" w:sz="0" w:space="0" w:color="auto"/>
          </w:divBdr>
        </w:div>
        <w:div w:id="1044325887">
          <w:marLeft w:val="547"/>
          <w:marRight w:val="0"/>
          <w:marTop w:val="0"/>
          <w:marBottom w:val="120"/>
          <w:divBdr>
            <w:top w:val="none" w:sz="0" w:space="0" w:color="auto"/>
            <w:left w:val="none" w:sz="0" w:space="0" w:color="auto"/>
            <w:bottom w:val="none" w:sz="0" w:space="0" w:color="auto"/>
            <w:right w:val="none" w:sz="0" w:space="0" w:color="auto"/>
          </w:divBdr>
        </w:div>
        <w:div w:id="1188832237">
          <w:marLeft w:val="547"/>
          <w:marRight w:val="0"/>
          <w:marTop w:val="0"/>
          <w:marBottom w:val="120"/>
          <w:divBdr>
            <w:top w:val="none" w:sz="0" w:space="0" w:color="auto"/>
            <w:left w:val="none" w:sz="0" w:space="0" w:color="auto"/>
            <w:bottom w:val="none" w:sz="0" w:space="0" w:color="auto"/>
            <w:right w:val="none" w:sz="0" w:space="0" w:color="auto"/>
          </w:divBdr>
        </w:div>
        <w:div w:id="1262490961">
          <w:marLeft w:val="547"/>
          <w:marRight w:val="0"/>
          <w:marTop w:val="0"/>
          <w:marBottom w:val="120"/>
          <w:divBdr>
            <w:top w:val="none" w:sz="0" w:space="0" w:color="auto"/>
            <w:left w:val="none" w:sz="0" w:space="0" w:color="auto"/>
            <w:bottom w:val="none" w:sz="0" w:space="0" w:color="auto"/>
            <w:right w:val="none" w:sz="0" w:space="0" w:color="auto"/>
          </w:divBdr>
        </w:div>
      </w:divsChild>
    </w:div>
    <w:div w:id="890077146">
      <w:bodyDiv w:val="1"/>
      <w:marLeft w:val="0"/>
      <w:marRight w:val="0"/>
      <w:marTop w:val="0"/>
      <w:marBottom w:val="0"/>
      <w:divBdr>
        <w:top w:val="none" w:sz="0" w:space="0" w:color="auto"/>
        <w:left w:val="none" w:sz="0" w:space="0" w:color="auto"/>
        <w:bottom w:val="none" w:sz="0" w:space="0" w:color="auto"/>
        <w:right w:val="none" w:sz="0" w:space="0" w:color="auto"/>
      </w:divBdr>
    </w:div>
    <w:div w:id="925653663">
      <w:bodyDiv w:val="1"/>
      <w:marLeft w:val="0"/>
      <w:marRight w:val="0"/>
      <w:marTop w:val="0"/>
      <w:marBottom w:val="0"/>
      <w:divBdr>
        <w:top w:val="none" w:sz="0" w:space="0" w:color="auto"/>
        <w:left w:val="none" w:sz="0" w:space="0" w:color="auto"/>
        <w:bottom w:val="none" w:sz="0" w:space="0" w:color="auto"/>
        <w:right w:val="none" w:sz="0" w:space="0" w:color="auto"/>
      </w:divBdr>
      <w:divsChild>
        <w:div w:id="660235996">
          <w:marLeft w:val="1886"/>
          <w:marRight w:val="0"/>
          <w:marTop w:val="0"/>
          <w:marBottom w:val="160"/>
          <w:divBdr>
            <w:top w:val="none" w:sz="0" w:space="0" w:color="auto"/>
            <w:left w:val="none" w:sz="0" w:space="0" w:color="auto"/>
            <w:bottom w:val="none" w:sz="0" w:space="0" w:color="auto"/>
            <w:right w:val="none" w:sz="0" w:space="0" w:color="auto"/>
          </w:divBdr>
        </w:div>
      </w:divsChild>
    </w:div>
    <w:div w:id="957568338">
      <w:bodyDiv w:val="1"/>
      <w:marLeft w:val="0"/>
      <w:marRight w:val="0"/>
      <w:marTop w:val="0"/>
      <w:marBottom w:val="0"/>
      <w:divBdr>
        <w:top w:val="none" w:sz="0" w:space="0" w:color="auto"/>
        <w:left w:val="none" w:sz="0" w:space="0" w:color="auto"/>
        <w:bottom w:val="none" w:sz="0" w:space="0" w:color="auto"/>
        <w:right w:val="none" w:sz="0" w:space="0" w:color="auto"/>
      </w:divBdr>
    </w:div>
    <w:div w:id="997224350">
      <w:bodyDiv w:val="1"/>
      <w:marLeft w:val="0"/>
      <w:marRight w:val="0"/>
      <w:marTop w:val="0"/>
      <w:marBottom w:val="0"/>
      <w:divBdr>
        <w:top w:val="none" w:sz="0" w:space="0" w:color="auto"/>
        <w:left w:val="none" w:sz="0" w:space="0" w:color="auto"/>
        <w:bottom w:val="none" w:sz="0" w:space="0" w:color="auto"/>
        <w:right w:val="none" w:sz="0" w:space="0" w:color="auto"/>
      </w:divBdr>
    </w:div>
    <w:div w:id="1010327151">
      <w:bodyDiv w:val="1"/>
      <w:marLeft w:val="0"/>
      <w:marRight w:val="0"/>
      <w:marTop w:val="0"/>
      <w:marBottom w:val="0"/>
      <w:divBdr>
        <w:top w:val="none" w:sz="0" w:space="0" w:color="auto"/>
        <w:left w:val="none" w:sz="0" w:space="0" w:color="auto"/>
        <w:bottom w:val="none" w:sz="0" w:space="0" w:color="auto"/>
        <w:right w:val="none" w:sz="0" w:space="0" w:color="auto"/>
      </w:divBdr>
      <w:divsChild>
        <w:div w:id="1726874883">
          <w:marLeft w:val="0"/>
          <w:marRight w:val="0"/>
          <w:marTop w:val="0"/>
          <w:marBottom w:val="0"/>
          <w:divBdr>
            <w:top w:val="none" w:sz="0" w:space="0" w:color="auto"/>
            <w:left w:val="none" w:sz="0" w:space="0" w:color="auto"/>
            <w:bottom w:val="none" w:sz="0" w:space="0" w:color="auto"/>
            <w:right w:val="none" w:sz="0" w:space="0" w:color="auto"/>
          </w:divBdr>
          <w:divsChild>
            <w:div w:id="1838109688">
              <w:marLeft w:val="0"/>
              <w:marRight w:val="0"/>
              <w:marTop w:val="0"/>
              <w:marBottom w:val="0"/>
              <w:divBdr>
                <w:top w:val="none" w:sz="0" w:space="0" w:color="auto"/>
                <w:left w:val="none" w:sz="0" w:space="0" w:color="auto"/>
                <w:bottom w:val="none" w:sz="0" w:space="0" w:color="auto"/>
                <w:right w:val="none" w:sz="0" w:space="0" w:color="auto"/>
              </w:divBdr>
              <w:divsChild>
                <w:div w:id="489952924">
                  <w:marLeft w:val="0"/>
                  <w:marRight w:val="0"/>
                  <w:marTop w:val="0"/>
                  <w:marBottom w:val="0"/>
                  <w:divBdr>
                    <w:top w:val="none" w:sz="0" w:space="0" w:color="auto"/>
                    <w:left w:val="none" w:sz="0" w:space="0" w:color="auto"/>
                    <w:bottom w:val="none" w:sz="0" w:space="0" w:color="auto"/>
                    <w:right w:val="none" w:sz="0" w:space="0" w:color="auto"/>
                  </w:divBdr>
                  <w:divsChild>
                    <w:div w:id="2000381690">
                      <w:marLeft w:val="0"/>
                      <w:marRight w:val="0"/>
                      <w:marTop w:val="0"/>
                      <w:marBottom w:val="0"/>
                      <w:divBdr>
                        <w:top w:val="none" w:sz="0" w:space="0" w:color="auto"/>
                        <w:left w:val="none" w:sz="0" w:space="0" w:color="auto"/>
                        <w:bottom w:val="none" w:sz="0" w:space="0" w:color="auto"/>
                        <w:right w:val="none" w:sz="0" w:space="0" w:color="auto"/>
                      </w:divBdr>
                      <w:divsChild>
                        <w:div w:id="1049722338">
                          <w:marLeft w:val="0"/>
                          <w:marRight w:val="0"/>
                          <w:marTop w:val="0"/>
                          <w:marBottom w:val="0"/>
                          <w:divBdr>
                            <w:top w:val="none" w:sz="0" w:space="0" w:color="auto"/>
                            <w:left w:val="none" w:sz="0" w:space="0" w:color="auto"/>
                            <w:bottom w:val="none" w:sz="0" w:space="0" w:color="auto"/>
                            <w:right w:val="none" w:sz="0" w:space="0" w:color="auto"/>
                          </w:divBdr>
                          <w:divsChild>
                            <w:div w:id="342437766">
                              <w:marLeft w:val="0"/>
                              <w:marRight w:val="0"/>
                              <w:marTop w:val="0"/>
                              <w:marBottom w:val="0"/>
                              <w:divBdr>
                                <w:top w:val="none" w:sz="0" w:space="0" w:color="auto"/>
                                <w:left w:val="none" w:sz="0" w:space="0" w:color="auto"/>
                                <w:bottom w:val="none" w:sz="0" w:space="0" w:color="auto"/>
                                <w:right w:val="none" w:sz="0" w:space="0" w:color="auto"/>
                              </w:divBdr>
                              <w:divsChild>
                                <w:div w:id="459080071">
                                  <w:marLeft w:val="0"/>
                                  <w:marRight w:val="0"/>
                                  <w:marTop w:val="0"/>
                                  <w:marBottom w:val="0"/>
                                  <w:divBdr>
                                    <w:top w:val="none" w:sz="0" w:space="0" w:color="auto"/>
                                    <w:left w:val="none" w:sz="0" w:space="0" w:color="auto"/>
                                    <w:bottom w:val="none" w:sz="0" w:space="0" w:color="auto"/>
                                    <w:right w:val="none" w:sz="0" w:space="0" w:color="auto"/>
                                  </w:divBdr>
                                  <w:divsChild>
                                    <w:div w:id="151180069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4600297">
      <w:bodyDiv w:val="1"/>
      <w:marLeft w:val="0"/>
      <w:marRight w:val="0"/>
      <w:marTop w:val="0"/>
      <w:marBottom w:val="0"/>
      <w:divBdr>
        <w:top w:val="none" w:sz="0" w:space="0" w:color="auto"/>
        <w:left w:val="none" w:sz="0" w:space="0" w:color="auto"/>
        <w:bottom w:val="none" w:sz="0" w:space="0" w:color="auto"/>
        <w:right w:val="none" w:sz="0" w:space="0" w:color="auto"/>
      </w:divBdr>
    </w:div>
    <w:div w:id="1063598776">
      <w:bodyDiv w:val="1"/>
      <w:marLeft w:val="0"/>
      <w:marRight w:val="0"/>
      <w:marTop w:val="0"/>
      <w:marBottom w:val="0"/>
      <w:divBdr>
        <w:top w:val="none" w:sz="0" w:space="0" w:color="auto"/>
        <w:left w:val="none" w:sz="0" w:space="0" w:color="auto"/>
        <w:bottom w:val="none" w:sz="0" w:space="0" w:color="auto"/>
        <w:right w:val="none" w:sz="0" w:space="0" w:color="auto"/>
      </w:divBdr>
    </w:div>
    <w:div w:id="1065185912">
      <w:bodyDiv w:val="1"/>
      <w:marLeft w:val="0"/>
      <w:marRight w:val="0"/>
      <w:marTop w:val="0"/>
      <w:marBottom w:val="0"/>
      <w:divBdr>
        <w:top w:val="none" w:sz="0" w:space="0" w:color="auto"/>
        <w:left w:val="none" w:sz="0" w:space="0" w:color="auto"/>
        <w:bottom w:val="none" w:sz="0" w:space="0" w:color="auto"/>
        <w:right w:val="none" w:sz="0" w:space="0" w:color="auto"/>
      </w:divBdr>
    </w:div>
    <w:div w:id="1079713930">
      <w:bodyDiv w:val="1"/>
      <w:marLeft w:val="0"/>
      <w:marRight w:val="0"/>
      <w:marTop w:val="0"/>
      <w:marBottom w:val="0"/>
      <w:divBdr>
        <w:top w:val="none" w:sz="0" w:space="0" w:color="auto"/>
        <w:left w:val="none" w:sz="0" w:space="0" w:color="auto"/>
        <w:bottom w:val="none" w:sz="0" w:space="0" w:color="auto"/>
        <w:right w:val="none" w:sz="0" w:space="0" w:color="auto"/>
      </w:divBdr>
    </w:div>
    <w:div w:id="1102337659">
      <w:bodyDiv w:val="1"/>
      <w:marLeft w:val="0"/>
      <w:marRight w:val="0"/>
      <w:marTop w:val="0"/>
      <w:marBottom w:val="0"/>
      <w:divBdr>
        <w:top w:val="none" w:sz="0" w:space="0" w:color="auto"/>
        <w:left w:val="none" w:sz="0" w:space="0" w:color="auto"/>
        <w:bottom w:val="none" w:sz="0" w:space="0" w:color="auto"/>
        <w:right w:val="none" w:sz="0" w:space="0" w:color="auto"/>
      </w:divBdr>
    </w:div>
    <w:div w:id="1108739692">
      <w:bodyDiv w:val="1"/>
      <w:marLeft w:val="0"/>
      <w:marRight w:val="0"/>
      <w:marTop w:val="0"/>
      <w:marBottom w:val="0"/>
      <w:divBdr>
        <w:top w:val="none" w:sz="0" w:space="0" w:color="auto"/>
        <w:left w:val="none" w:sz="0" w:space="0" w:color="auto"/>
        <w:bottom w:val="none" w:sz="0" w:space="0" w:color="auto"/>
        <w:right w:val="none" w:sz="0" w:space="0" w:color="auto"/>
      </w:divBdr>
    </w:div>
    <w:div w:id="1125544378">
      <w:bodyDiv w:val="1"/>
      <w:marLeft w:val="0"/>
      <w:marRight w:val="0"/>
      <w:marTop w:val="0"/>
      <w:marBottom w:val="0"/>
      <w:divBdr>
        <w:top w:val="none" w:sz="0" w:space="0" w:color="auto"/>
        <w:left w:val="none" w:sz="0" w:space="0" w:color="auto"/>
        <w:bottom w:val="none" w:sz="0" w:space="0" w:color="auto"/>
        <w:right w:val="none" w:sz="0" w:space="0" w:color="auto"/>
      </w:divBdr>
    </w:div>
    <w:div w:id="1140728817">
      <w:bodyDiv w:val="1"/>
      <w:marLeft w:val="0"/>
      <w:marRight w:val="0"/>
      <w:marTop w:val="0"/>
      <w:marBottom w:val="0"/>
      <w:divBdr>
        <w:top w:val="none" w:sz="0" w:space="0" w:color="auto"/>
        <w:left w:val="none" w:sz="0" w:space="0" w:color="auto"/>
        <w:bottom w:val="none" w:sz="0" w:space="0" w:color="auto"/>
        <w:right w:val="none" w:sz="0" w:space="0" w:color="auto"/>
      </w:divBdr>
    </w:div>
    <w:div w:id="1205293053">
      <w:bodyDiv w:val="1"/>
      <w:marLeft w:val="0"/>
      <w:marRight w:val="0"/>
      <w:marTop w:val="0"/>
      <w:marBottom w:val="0"/>
      <w:divBdr>
        <w:top w:val="none" w:sz="0" w:space="0" w:color="auto"/>
        <w:left w:val="none" w:sz="0" w:space="0" w:color="auto"/>
        <w:bottom w:val="none" w:sz="0" w:space="0" w:color="auto"/>
        <w:right w:val="none" w:sz="0" w:space="0" w:color="auto"/>
      </w:divBdr>
    </w:div>
    <w:div w:id="1282762694">
      <w:bodyDiv w:val="1"/>
      <w:marLeft w:val="0"/>
      <w:marRight w:val="0"/>
      <w:marTop w:val="0"/>
      <w:marBottom w:val="0"/>
      <w:divBdr>
        <w:top w:val="none" w:sz="0" w:space="0" w:color="auto"/>
        <w:left w:val="none" w:sz="0" w:space="0" w:color="auto"/>
        <w:bottom w:val="none" w:sz="0" w:space="0" w:color="auto"/>
        <w:right w:val="none" w:sz="0" w:space="0" w:color="auto"/>
      </w:divBdr>
      <w:divsChild>
        <w:div w:id="551579217">
          <w:marLeft w:val="0"/>
          <w:marRight w:val="0"/>
          <w:marTop w:val="0"/>
          <w:marBottom w:val="0"/>
          <w:divBdr>
            <w:top w:val="none" w:sz="0" w:space="0" w:color="auto"/>
            <w:left w:val="none" w:sz="0" w:space="0" w:color="auto"/>
            <w:bottom w:val="none" w:sz="0" w:space="0" w:color="auto"/>
            <w:right w:val="none" w:sz="0" w:space="0" w:color="auto"/>
          </w:divBdr>
          <w:divsChild>
            <w:div w:id="309596138">
              <w:marLeft w:val="0"/>
              <w:marRight w:val="0"/>
              <w:marTop w:val="0"/>
              <w:marBottom w:val="0"/>
              <w:divBdr>
                <w:top w:val="none" w:sz="0" w:space="0" w:color="auto"/>
                <w:left w:val="none" w:sz="0" w:space="0" w:color="auto"/>
                <w:bottom w:val="none" w:sz="0" w:space="0" w:color="auto"/>
                <w:right w:val="none" w:sz="0" w:space="0" w:color="auto"/>
              </w:divBdr>
              <w:divsChild>
                <w:div w:id="560098429">
                  <w:marLeft w:val="0"/>
                  <w:marRight w:val="0"/>
                  <w:marTop w:val="0"/>
                  <w:marBottom w:val="0"/>
                  <w:divBdr>
                    <w:top w:val="none" w:sz="0" w:space="0" w:color="auto"/>
                    <w:left w:val="none" w:sz="0" w:space="0" w:color="auto"/>
                    <w:bottom w:val="none" w:sz="0" w:space="0" w:color="auto"/>
                    <w:right w:val="none" w:sz="0" w:space="0" w:color="auto"/>
                  </w:divBdr>
                  <w:divsChild>
                    <w:div w:id="1245798444">
                      <w:marLeft w:val="0"/>
                      <w:marRight w:val="0"/>
                      <w:marTop w:val="0"/>
                      <w:marBottom w:val="0"/>
                      <w:divBdr>
                        <w:top w:val="none" w:sz="0" w:space="0" w:color="auto"/>
                        <w:left w:val="none" w:sz="0" w:space="0" w:color="auto"/>
                        <w:bottom w:val="none" w:sz="0" w:space="0" w:color="auto"/>
                        <w:right w:val="none" w:sz="0" w:space="0" w:color="auto"/>
                      </w:divBdr>
                      <w:divsChild>
                        <w:div w:id="770667226">
                          <w:marLeft w:val="0"/>
                          <w:marRight w:val="0"/>
                          <w:marTop w:val="0"/>
                          <w:marBottom w:val="0"/>
                          <w:divBdr>
                            <w:top w:val="none" w:sz="0" w:space="0" w:color="auto"/>
                            <w:left w:val="none" w:sz="0" w:space="0" w:color="auto"/>
                            <w:bottom w:val="none" w:sz="0" w:space="0" w:color="auto"/>
                            <w:right w:val="none" w:sz="0" w:space="0" w:color="auto"/>
                          </w:divBdr>
                          <w:divsChild>
                            <w:div w:id="1066339837">
                              <w:marLeft w:val="0"/>
                              <w:marRight w:val="0"/>
                              <w:marTop w:val="300"/>
                              <w:marBottom w:val="225"/>
                              <w:divBdr>
                                <w:top w:val="single" w:sz="6" w:space="0" w:color="DDDDDD"/>
                                <w:left w:val="single" w:sz="6" w:space="0" w:color="DDDDDD"/>
                                <w:bottom w:val="single" w:sz="6" w:space="0" w:color="DDDDDD"/>
                                <w:right w:val="single" w:sz="6" w:space="0" w:color="DDDDDD"/>
                              </w:divBdr>
                              <w:divsChild>
                                <w:div w:id="116034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24434443">
      <w:bodyDiv w:val="1"/>
      <w:marLeft w:val="0"/>
      <w:marRight w:val="0"/>
      <w:marTop w:val="0"/>
      <w:marBottom w:val="0"/>
      <w:divBdr>
        <w:top w:val="none" w:sz="0" w:space="0" w:color="auto"/>
        <w:left w:val="none" w:sz="0" w:space="0" w:color="auto"/>
        <w:bottom w:val="none" w:sz="0" w:space="0" w:color="auto"/>
        <w:right w:val="none" w:sz="0" w:space="0" w:color="auto"/>
      </w:divBdr>
    </w:div>
    <w:div w:id="1349217434">
      <w:bodyDiv w:val="1"/>
      <w:marLeft w:val="0"/>
      <w:marRight w:val="0"/>
      <w:marTop w:val="0"/>
      <w:marBottom w:val="0"/>
      <w:divBdr>
        <w:top w:val="none" w:sz="0" w:space="0" w:color="auto"/>
        <w:left w:val="none" w:sz="0" w:space="0" w:color="auto"/>
        <w:bottom w:val="none" w:sz="0" w:space="0" w:color="auto"/>
        <w:right w:val="none" w:sz="0" w:space="0" w:color="auto"/>
      </w:divBdr>
    </w:div>
    <w:div w:id="1423263791">
      <w:bodyDiv w:val="1"/>
      <w:marLeft w:val="0"/>
      <w:marRight w:val="0"/>
      <w:marTop w:val="0"/>
      <w:marBottom w:val="0"/>
      <w:divBdr>
        <w:top w:val="none" w:sz="0" w:space="0" w:color="auto"/>
        <w:left w:val="none" w:sz="0" w:space="0" w:color="auto"/>
        <w:bottom w:val="none" w:sz="0" w:space="0" w:color="auto"/>
        <w:right w:val="none" w:sz="0" w:space="0" w:color="auto"/>
      </w:divBdr>
    </w:div>
    <w:div w:id="1501240569">
      <w:bodyDiv w:val="1"/>
      <w:marLeft w:val="0"/>
      <w:marRight w:val="0"/>
      <w:marTop w:val="0"/>
      <w:marBottom w:val="0"/>
      <w:divBdr>
        <w:top w:val="none" w:sz="0" w:space="0" w:color="auto"/>
        <w:left w:val="none" w:sz="0" w:space="0" w:color="auto"/>
        <w:bottom w:val="none" w:sz="0" w:space="0" w:color="auto"/>
        <w:right w:val="none" w:sz="0" w:space="0" w:color="auto"/>
      </w:divBdr>
    </w:div>
    <w:div w:id="1546987778">
      <w:bodyDiv w:val="1"/>
      <w:marLeft w:val="0"/>
      <w:marRight w:val="0"/>
      <w:marTop w:val="0"/>
      <w:marBottom w:val="0"/>
      <w:divBdr>
        <w:top w:val="none" w:sz="0" w:space="0" w:color="auto"/>
        <w:left w:val="none" w:sz="0" w:space="0" w:color="auto"/>
        <w:bottom w:val="none" w:sz="0" w:space="0" w:color="auto"/>
        <w:right w:val="none" w:sz="0" w:space="0" w:color="auto"/>
      </w:divBdr>
    </w:div>
    <w:div w:id="1583415364">
      <w:bodyDiv w:val="1"/>
      <w:marLeft w:val="0"/>
      <w:marRight w:val="0"/>
      <w:marTop w:val="0"/>
      <w:marBottom w:val="0"/>
      <w:divBdr>
        <w:top w:val="none" w:sz="0" w:space="0" w:color="auto"/>
        <w:left w:val="none" w:sz="0" w:space="0" w:color="auto"/>
        <w:bottom w:val="none" w:sz="0" w:space="0" w:color="auto"/>
        <w:right w:val="none" w:sz="0" w:space="0" w:color="auto"/>
      </w:divBdr>
      <w:divsChild>
        <w:div w:id="182977748">
          <w:marLeft w:val="547"/>
          <w:marRight w:val="0"/>
          <w:marTop w:val="0"/>
          <w:marBottom w:val="120"/>
          <w:divBdr>
            <w:top w:val="none" w:sz="0" w:space="0" w:color="auto"/>
            <w:left w:val="none" w:sz="0" w:space="0" w:color="auto"/>
            <w:bottom w:val="none" w:sz="0" w:space="0" w:color="auto"/>
            <w:right w:val="none" w:sz="0" w:space="0" w:color="auto"/>
          </w:divBdr>
        </w:div>
        <w:div w:id="557016910">
          <w:marLeft w:val="547"/>
          <w:marRight w:val="0"/>
          <w:marTop w:val="0"/>
          <w:marBottom w:val="120"/>
          <w:divBdr>
            <w:top w:val="none" w:sz="0" w:space="0" w:color="auto"/>
            <w:left w:val="none" w:sz="0" w:space="0" w:color="auto"/>
            <w:bottom w:val="none" w:sz="0" w:space="0" w:color="auto"/>
            <w:right w:val="none" w:sz="0" w:space="0" w:color="auto"/>
          </w:divBdr>
        </w:div>
        <w:div w:id="1528058184">
          <w:marLeft w:val="547"/>
          <w:marRight w:val="0"/>
          <w:marTop w:val="0"/>
          <w:marBottom w:val="120"/>
          <w:divBdr>
            <w:top w:val="none" w:sz="0" w:space="0" w:color="auto"/>
            <w:left w:val="none" w:sz="0" w:space="0" w:color="auto"/>
            <w:bottom w:val="none" w:sz="0" w:space="0" w:color="auto"/>
            <w:right w:val="none" w:sz="0" w:space="0" w:color="auto"/>
          </w:divBdr>
        </w:div>
        <w:div w:id="2067147579">
          <w:marLeft w:val="547"/>
          <w:marRight w:val="0"/>
          <w:marTop w:val="0"/>
          <w:marBottom w:val="120"/>
          <w:divBdr>
            <w:top w:val="none" w:sz="0" w:space="0" w:color="auto"/>
            <w:left w:val="none" w:sz="0" w:space="0" w:color="auto"/>
            <w:bottom w:val="none" w:sz="0" w:space="0" w:color="auto"/>
            <w:right w:val="none" w:sz="0" w:space="0" w:color="auto"/>
          </w:divBdr>
        </w:div>
      </w:divsChild>
    </w:div>
    <w:div w:id="1601181321">
      <w:bodyDiv w:val="1"/>
      <w:marLeft w:val="0"/>
      <w:marRight w:val="0"/>
      <w:marTop w:val="0"/>
      <w:marBottom w:val="0"/>
      <w:divBdr>
        <w:top w:val="none" w:sz="0" w:space="0" w:color="auto"/>
        <w:left w:val="none" w:sz="0" w:space="0" w:color="auto"/>
        <w:bottom w:val="none" w:sz="0" w:space="0" w:color="auto"/>
        <w:right w:val="none" w:sz="0" w:space="0" w:color="auto"/>
      </w:divBdr>
    </w:div>
    <w:div w:id="1740206868">
      <w:bodyDiv w:val="1"/>
      <w:marLeft w:val="0"/>
      <w:marRight w:val="0"/>
      <w:marTop w:val="0"/>
      <w:marBottom w:val="0"/>
      <w:divBdr>
        <w:top w:val="none" w:sz="0" w:space="0" w:color="auto"/>
        <w:left w:val="none" w:sz="0" w:space="0" w:color="auto"/>
        <w:bottom w:val="none" w:sz="0" w:space="0" w:color="auto"/>
        <w:right w:val="none" w:sz="0" w:space="0" w:color="auto"/>
      </w:divBdr>
    </w:div>
    <w:div w:id="1748378482">
      <w:bodyDiv w:val="1"/>
      <w:marLeft w:val="0"/>
      <w:marRight w:val="0"/>
      <w:marTop w:val="0"/>
      <w:marBottom w:val="0"/>
      <w:divBdr>
        <w:top w:val="none" w:sz="0" w:space="0" w:color="auto"/>
        <w:left w:val="none" w:sz="0" w:space="0" w:color="auto"/>
        <w:bottom w:val="none" w:sz="0" w:space="0" w:color="auto"/>
        <w:right w:val="none" w:sz="0" w:space="0" w:color="auto"/>
      </w:divBdr>
    </w:div>
    <w:div w:id="1795639960">
      <w:bodyDiv w:val="1"/>
      <w:marLeft w:val="0"/>
      <w:marRight w:val="0"/>
      <w:marTop w:val="0"/>
      <w:marBottom w:val="0"/>
      <w:divBdr>
        <w:top w:val="none" w:sz="0" w:space="0" w:color="auto"/>
        <w:left w:val="none" w:sz="0" w:space="0" w:color="auto"/>
        <w:bottom w:val="none" w:sz="0" w:space="0" w:color="auto"/>
        <w:right w:val="none" w:sz="0" w:space="0" w:color="auto"/>
      </w:divBdr>
    </w:div>
    <w:div w:id="1798135923">
      <w:bodyDiv w:val="1"/>
      <w:marLeft w:val="0"/>
      <w:marRight w:val="0"/>
      <w:marTop w:val="0"/>
      <w:marBottom w:val="0"/>
      <w:divBdr>
        <w:top w:val="none" w:sz="0" w:space="0" w:color="auto"/>
        <w:left w:val="none" w:sz="0" w:space="0" w:color="auto"/>
        <w:bottom w:val="none" w:sz="0" w:space="0" w:color="auto"/>
        <w:right w:val="none" w:sz="0" w:space="0" w:color="auto"/>
      </w:divBdr>
    </w:div>
    <w:div w:id="1844272906">
      <w:bodyDiv w:val="1"/>
      <w:marLeft w:val="0"/>
      <w:marRight w:val="0"/>
      <w:marTop w:val="0"/>
      <w:marBottom w:val="0"/>
      <w:divBdr>
        <w:top w:val="none" w:sz="0" w:space="0" w:color="auto"/>
        <w:left w:val="none" w:sz="0" w:space="0" w:color="auto"/>
        <w:bottom w:val="none" w:sz="0" w:space="0" w:color="auto"/>
        <w:right w:val="none" w:sz="0" w:space="0" w:color="auto"/>
      </w:divBdr>
    </w:div>
    <w:div w:id="1885633017">
      <w:bodyDiv w:val="1"/>
      <w:marLeft w:val="0"/>
      <w:marRight w:val="0"/>
      <w:marTop w:val="0"/>
      <w:marBottom w:val="0"/>
      <w:divBdr>
        <w:top w:val="none" w:sz="0" w:space="0" w:color="auto"/>
        <w:left w:val="none" w:sz="0" w:space="0" w:color="auto"/>
        <w:bottom w:val="none" w:sz="0" w:space="0" w:color="auto"/>
        <w:right w:val="none" w:sz="0" w:space="0" w:color="auto"/>
      </w:divBdr>
      <w:divsChild>
        <w:div w:id="65156850">
          <w:marLeft w:val="403"/>
          <w:marRight w:val="0"/>
          <w:marTop w:val="92"/>
          <w:marBottom w:val="0"/>
          <w:divBdr>
            <w:top w:val="none" w:sz="0" w:space="0" w:color="auto"/>
            <w:left w:val="none" w:sz="0" w:space="0" w:color="auto"/>
            <w:bottom w:val="none" w:sz="0" w:space="0" w:color="auto"/>
            <w:right w:val="none" w:sz="0" w:space="0" w:color="auto"/>
          </w:divBdr>
        </w:div>
      </w:divsChild>
    </w:div>
    <w:div w:id="1886408831">
      <w:bodyDiv w:val="1"/>
      <w:marLeft w:val="0"/>
      <w:marRight w:val="0"/>
      <w:marTop w:val="0"/>
      <w:marBottom w:val="0"/>
      <w:divBdr>
        <w:top w:val="none" w:sz="0" w:space="0" w:color="auto"/>
        <w:left w:val="none" w:sz="0" w:space="0" w:color="auto"/>
        <w:bottom w:val="none" w:sz="0" w:space="0" w:color="auto"/>
        <w:right w:val="none" w:sz="0" w:space="0" w:color="auto"/>
      </w:divBdr>
      <w:divsChild>
        <w:div w:id="239171181">
          <w:marLeft w:val="173"/>
          <w:marRight w:val="0"/>
          <w:marTop w:val="0"/>
          <w:marBottom w:val="0"/>
          <w:divBdr>
            <w:top w:val="none" w:sz="0" w:space="0" w:color="auto"/>
            <w:left w:val="none" w:sz="0" w:space="0" w:color="auto"/>
            <w:bottom w:val="none" w:sz="0" w:space="0" w:color="auto"/>
            <w:right w:val="none" w:sz="0" w:space="0" w:color="auto"/>
          </w:divBdr>
        </w:div>
        <w:div w:id="448011652">
          <w:marLeft w:val="173"/>
          <w:marRight w:val="0"/>
          <w:marTop w:val="0"/>
          <w:marBottom w:val="0"/>
          <w:divBdr>
            <w:top w:val="none" w:sz="0" w:space="0" w:color="auto"/>
            <w:left w:val="none" w:sz="0" w:space="0" w:color="auto"/>
            <w:bottom w:val="none" w:sz="0" w:space="0" w:color="auto"/>
            <w:right w:val="none" w:sz="0" w:space="0" w:color="auto"/>
          </w:divBdr>
        </w:div>
        <w:div w:id="1189417727">
          <w:marLeft w:val="173"/>
          <w:marRight w:val="0"/>
          <w:marTop w:val="0"/>
          <w:marBottom w:val="0"/>
          <w:divBdr>
            <w:top w:val="none" w:sz="0" w:space="0" w:color="auto"/>
            <w:left w:val="none" w:sz="0" w:space="0" w:color="auto"/>
            <w:bottom w:val="none" w:sz="0" w:space="0" w:color="auto"/>
            <w:right w:val="none" w:sz="0" w:space="0" w:color="auto"/>
          </w:divBdr>
        </w:div>
      </w:divsChild>
    </w:div>
    <w:div w:id="1905528639">
      <w:bodyDiv w:val="1"/>
      <w:marLeft w:val="0"/>
      <w:marRight w:val="0"/>
      <w:marTop w:val="0"/>
      <w:marBottom w:val="0"/>
      <w:divBdr>
        <w:top w:val="none" w:sz="0" w:space="0" w:color="auto"/>
        <w:left w:val="none" w:sz="0" w:space="0" w:color="auto"/>
        <w:bottom w:val="none" w:sz="0" w:space="0" w:color="auto"/>
        <w:right w:val="none" w:sz="0" w:space="0" w:color="auto"/>
      </w:divBdr>
    </w:div>
    <w:div w:id="1939294702">
      <w:bodyDiv w:val="1"/>
      <w:marLeft w:val="0"/>
      <w:marRight w:val="0"/>
      <w:marTop w:val="0"/>
      <w:marBottom w:val="0"/>
      <w:divBdr>
        <w:top w:val="none" w:sz="0" w:space="0" w:color="auto"/>
        <w:left w:val="none" w:sz="0" w:space="0" w:color="auto"/>
        <w:bottom w:val="none" w:sz="0" w:space="0" w:color="auto"/>
        <w:right w:val="none" w:sz="0" w:space="0" w:color="auto"/>
      </w:divBdr>
    </w:div>
    <w:div w:id="1955404426">
      <w:bodyDiv w:val="1"/>
      <w:marLeft w:val="0"/>
      <w:marRight w:val="0"/>
      <w:marTop w:val="0"/>
      <w:marBottom w:val="0"/>
      <w:divBdr>
        <w:top w:val="none" w:sz="0" w:space="0" w:color="auto"/>
        <w:left w:val="none" w:sz="0" w:space="0" w:color="auto"/>
        <w:bottom w:val="none" w:sz="0" w:space="0" w:color="auto"/>
        <w:right w:val="none" w:sz="0" w:space="0" w:color="auto"/>
      </w:divBdr>
    </w:div>
    <w:div w:id="1965305073">
      <w:bodyDiv w:val="1"/>
      <w:marLeft w:val="0"/>
      <w:marRight w:val="0"/>
      <w:marTop w:val="0"/>
      <w:marBottom w:val="0"/>
      <w:divBdr>
        <w:top w:val="none" w:sz="0" w:space="0" w:color="auto"/>
        <w:left w:val="none" w:sz="0" w:space="0" w:color="auto"/>
        <w:bottom w:val="none" w:sz="0" w:space="0" w:color="auto"/>
        <w:right w:val="none" w:sz="0" w:space="0" w:color="auto"/>
      </w:divBdr>
      <w:divsChild>
        <w:div w:id="305361971">
          <w:marLeft w:val="720"/>
          <w:marRight w:val="0"/>
          <w:marTop w:val="0"/>
          <w:marBottom w:val="0"/>
          <w:divBdr>
            <w:top w:val="none" w:sz="0" w:space="0" w:color="auto"/>
            <w:left w:val="none" w:sz="0" w:space="0" w:color="auto"/>
            <w:bottom w:val="none" w:sz="0" w:space="0" w:color="auto"/>
            <w:right w:val="none" w:sz="0" w:space="0" w:color="auto"/>
          </w:divBdr>
        </w:div>
        <w:div w:id="859860412">
          <w:marLeft w:val="720"/>
          <w:marRight w:val="0"/>
          <w:marTop w:val="0"/>
          <w:marBottom w:val="0"/>
          <w:divBdr>
            <w:top w:val="none" w:sz="0" w:space="0" w:color="auto"/>
            <w:left w:val="none" w:sz="0" w:space="0" w:color="auto"/>
            <w:bottom w:val="none" w:sz="0" w:space="0" w:color="auto"/>
            <w:right w:val="none" w:sz="0" w:space="0" w:color="auto"/>
          </w:divBdr>
        </w:div>
        <w:div w:id="970093780">
          <w:marLeft w:val="720"/>
          <w:marRight w:val="0"/>
          <w:marTop w:val="0"/>
          <w:marBottom w:val="0"/>
          <w:divBdr>
            <w:top w:val="none" w:sz="0" w:space="0" w:color="auto"/>
            <w:left w:val="none" w:sz="0" w:space="0" w:color="auto"/>
            <w:bottom w:val="none" w:sz="0" w:space="0" w:color="auto"/>
            <w:right w:val="none" w:sz="0" w:space="0" w:color="auto"/>
          </w:divBdr>
        </w:div>
        <w:div w:id="983510152">
          <w:marLeft w:val="720"/>
          <w:marRight w:val="0"/>
          <w:marTop w:val="0"/>
          <w:marBottom w:val="0"/>
          <w:divBdr>
            <w:top w:val="none" w:sz="0" w:space="0" w:color="auto"/>
            <w:left w:val="none" w:sz="0" w:space="0" w:color="auto"/>
            <w:bottom w:val="none" w:sz="0" w:space="0" w:color="auto"/>
            <w:right w:val="none" w:sz="0" w:space="0" w:color="auto"/>
          </w:divBdr>
        </w:div>
        <w:div w:id="1004170387">
          <w:marLeft w:val="720"/>
          <w:marRight w:val="0"/>
          <w:marTop w:val="0"/>
          <w:marBottom w:val="0"/>
          <w:divBdr>
            <w:top w:val="none" w:sz="0" w:space="0" w:color="auto"/>
            <w:left w:val="none" w:sz="0" w:space="0" w:color="auto"/>
            <w:bottom w:val="none" w:sz="0" w:space="0" w:color="auto"/>
            <w:right w:val="none" w:sz="0" w:space="0" w:color="auto"/>
          </w:divBdr>
        </w:div>
        <w:div w:id="1427385246">
          <w:marLeft w:val="720"/>
          <w:marRight w:val="0"/>
          <w:marTop w:val="0"/>
          <w:marBottom w:val="0"/>
          <w:divBdr>
            <w:top w:val="none" w:sz="0" w:space="0" w:color="auto"/>
            <w:left w:val="none" w:sz="0" w:space="0" w:color="auto"/>
            <w:bottom w:val="none" w:sz="0" w:space="0" w:color="auto"/>
            <w:right w:val="none" w:sz="0" w:space="0" w:color="auto"/>
          </w:divBdr>
        </w:div>
        <w:div w:id="1435521060">
          <w:marLeft w:val="720"/>
          <w:marRight w:val="0"/>
          <w:marTop w:val="0"/>
          <w:marBottom w:val="0"/>
          <w:divBdr>
            <w:top w:val="none" w:sz="0" w:space="0" w:color="auto"/>
            <w:left w:val="none" w:sz="0" w:space="0" w:color="auto"/>
            <w:bottom w:val="none" w:sz="0" w:space="0" w:color="auto"/>
            <w:right w:val="none" w:sz="0" w:space="0" w:color="auto"/>
          </w:divBdr>
        </w:div>
        <w:div w:id="1485045886">
          <w:marLeft w:val="720"/>
          <w:marRight w:val="0"/>
          <w:marTop w:val="0"/>
          <w:marBottom w:val="0"/>
          <w:divBdr>
            <w:top w:val="none" w:sz="0" w:space="0" w:color="auto"/>
            <w:left w:val="none" w:sz="0" w:space="0" w:color="auto"/>
            <w:bottom w:val="none" w:sz="0" w:space="0" w:color="auto"/>
            <w:right w:val="none" w:sz="0" w:space="0" w:color="auto"/>
          </w:divBdr>
        </w:div>
        <w:div w:id="1850362538">
          <w:marLeft w:val="720"/>
          <w:marRight w:val="0"/>
          <w:marTop w:val="0"/>
          <w:marBottom w:val="0"/>
          <w:divBdr>
            <w:top w:val="none" w:sz="0" w:space="0" w:color="auto"/>
            <w:left w:val="none" w:sz="0" w:space="0" w:color="auto"/>
            <w:bottom w:val="none" w:sz="0" w:space="0" w:color="auto"/>
            <w:right w:val="none" w:sz="0" w:space="0" w:color="auto"/>
          </w:divBdr>
        </w:div>
        <w:div w:id="1863400069">
          <w:marLeft w:val="720"/>
          <w:marRight w:val="0"/>
          <w:marTop w:val="0"/>
          <w:marBottom w:val="0"/>
          <w:divBdr>
            <w:top w:val="none" w:sz="0" w:space="0" w:color="auto"/>
            <w:left w:val="none" w:sz="0" w:space="0" w:color="auto"/>
            <w:bottom w:val="none" w:sz="0" w:space="0" w:color="auto"/>
            <w:right w:val="none" w:sz="0" w:space="0" w:color="auto"/>
          </w:divBdr>
        </w:div>
      </w:divsChild>
    </w:div>
    <w:div w:id="1970932029">
      <w:bodyDiv w:val="1"/>
      <w:marLeft w:val="0"/>
      <w:marRight w:val="0"/>
      <w:marTop w:val="0"/>
      <w:marBottom w:val="0"/>
      <w:divBdr>
        <w:top w:val="none" w:sz="0" w:space="0" w:color="auto"/>
        <w:left w:val="none" w:sz="0" w:space="0" w:color="auto"/>
        <w:bottom w:val="none" w:sz="0" w:space="0" w:color="auto"/>
        <w:right w:val="none" w:sz="0" w:space="0" w:color="auto"/>
      </w:divBdr>
      <w:divsChild>
        <w:div w:id="104010660">
          <w:marLeft w:val="547"/>
          <w:marRight w:val="0"/>
          <w:marTop w:val="0"/>
          <w:marBottom w:val="120"/>
          <w:divBdr>
            <w:top w:val="none" w:sz="0" w:space="0" w:color="auto"/>
            <w:left w:val="none" w:sz="0" w:space="0" w:color="auto"/>
            <w:bottom w:val="none" w:sz="0" w:space="0" w:color="auto"/>
            <w:right w:val="none" w:sz="0" w:space="0" w:color="auto"/>
          </w:divBdr>
        </w:div>
        <w:div w:id="260644491">
          <w:marLeft w:val="547"/>
          <w:marRight w:val="0"/>
          <w:marTop w:val="0"/>
          <w:marBottom w:val="120"/>
          <w:divBdr>
            <w:top w:val="none" w:sz="0" w:space="0" w:color="auto"/>
            <w:left w:val="none" w:sz="0" w:space="0" w:color="auto"/>
            <w:bottom w:val="none" w:sz="0" w:space="0" w:color="auto"/>
            <w:right w:val="none" w:sz="0" w:space="0" w:color="auto"/>
          </w:divBdr>
        </w:div>
        <w:div w:id="300884805">
          <w:marLeft w:val="547"/>
          <w:marRight w:val="0"/>
          <w:marTop w:val="0"/>
          <w:marBottom w:val="120"/>
          <w:divBdr>
            <w:top w:val="none" w:sz="0" w:space="0" w:color="auto"/>
            <w:left w:val="none" w:sz="0" w:space="0" w:color="auto"/>
            <w:bottom w:val="none" w:sz="0" w:space="0" w:color="auto"/>
            <w:right w:val="none" w:sz="0" w:space="0" w:color="auto"/>
          </w:divBdr>
        </w:div>
        <w:div w:id="1970012560">
          <w:marLeft w:val="547"/>
          <w:marRight w:val="0"/>
          <w:marTop w:val="0"/>
          <w:marBottom w:val="120"/>
          <w:divBdr>
            <w:top w:val="none" w:sz="0" w:space="0" w:color="auto"/>
            <w:left w:val="none" w:sz="0" w:space="0" w:color="auto"/>
            <w:bottom w:val="none" w:sz="0" w:space="0" w:color="auto"/>
            <w:right w:val="none" w:sz="0" w:space="0" w:color="auto"/>
          </w:divBdr>
        </w:div>
      </w:divsChild>
    </w:div>
    <w:div w:id="1982148126">
      <w:bodyDiv w:val="1"/>
      <w:marLeft w:val="0"/>
      <w:marRight w:val="0"/>
      <w:marTop w:val="0"/>
      <w:marBottom w:val="0"/>
      <w:divBdr>
        <w:top w:val="none" w:sz="0" w:space="0" w:color="auto"/>
        <w:left w:val="none" w:sz="0" w:space="0" w:color="auto"/>
        <w:bottom w:val="none" w:sz="0" w:space="0" w:color="auto"/>
        <w:right w:val="none" w:sz="0" w:space="0" w:color="auto"/>
      </w:divBdr>
    </w:div>
    <w:div w:id="1984654060">
      <w:bodyDiv w:val="1"/>
      <w:marLeft w:val="0"/>
      <w:marRight w:val="0"/>
      <w:marTop w:val="0"/>
      <w:marBottom w:val="0"/>
      <w:divBdr>
        <w:top w:val="none" w:sz="0" w:space="0" w:color="auto"/>
        <w:left w:val="none" w:sz="0" w:space="0" w:color="auto"/>
        <w:bottom w:val="none" w:sz="0" w:space="0" w:color="auto"/>
        <w:right w:val="none" w:sz="0" w:space="0" w:color="auto"/>
      </w:divBdr>
      <w:divsChild>
        <w:div w:id="1549612883">
          <w:marLeft w:val="0"/>
          <w:marRight w:val="0"/>
          <w:marTop w:val="0"/>
          <w:marBottom w:val="0"/>
          <w:divBdr>
            <w:top w:val="none" w:sz="0" w:space="0" w:color="auto"/>
            <w:left w:val="none" w:sz="0" w:space="0" w:color="auto"/>
            <w:bottom w:val="none" w:sz="0" w:space="0" w:color="auto"/>
            <w:right w:val="none" w:sz="0" w:space="0" w:color="auto"/>
          </w:divBdr>
          <w:divsChild>
            <w:div w:id="1319186798">
              <w:marLeft w:val="0"/>
              <w:marRight w:val="0"/>
              <w:marTop w:val="0"/>
              <w:marBottom w:val="0"/>
              <w:divBdr>
                <w:top w:val="none" w:sz="0" w:space="0" w:color="auto"/>
                <w:left w:val="none" w:sz="0" w:space="0" w:color="auto"/>
                <w:bottom w:val="none" w:sz="0" w:space="0" w:color="auto"/>
                <w:right w:val="none" w:sz="0" w:space="0" w:color="auto"/>
              </w:divBdr>
              <w:divsChild>
                <w:div w:id="814681318">
                  <w:marLeft w:val="0"/>
                  <w:marRight w:val="0"/>
                  <w:marTop w:val="0"/>
                  <w:marBottom w:val="0"/>
                  <w:divBdr>
                    <w:top w:val="none" w:sz="0" w:space="0" w:color="auto"/>
                    <w:left w:val="none" w:sz="0" w:space="0" w:color="auto"/>
                    <w:bottom w:val="none" w:sz="0" w:space="0" w:color="auto"/>
                    <w:right w:val="none" w:sz="0" w:space="0" w:color="auto"/>
                  </w:divBdr>
                  <w:divsChild>
                    <w:div w:id="1608583303">
                      <w:marLeft w:val="0"/>
                      <w:marRight w:val="0"/>
                      <w:marTop w:val="0"/>
                      <w:marBottom w:val="0"/>
                      <w:divBdr>
                        <w:top w:val="none" w:sz="0" w:space="0" w:color="auto"/>
                        <w:left w:val="none" w:sz="0" w:space="0" w:color="auto"/>
                        <w:bottom w:val="none" w:sz="0" w:space="0" w:color="auto"/>
                        <w:right w:val="none" w:sz="0" w:space="0" w:color="auto"/>
                      </w:divBdr>
                      <w:divsChild>
                        <w:div w:id="1668286847">
                          <w:marLeft w:val="0"/>
                          <w:marRight w:val="0"/>
                          <w:marTop w:val="0"/>
                          <w:marBottom w:val="0"/>
                          <w:divBdr>
                            <w:top w:val="none" w:sz="0" w:space="0" w:color="auto"/>
                            <w:left w:val="none" w:sz="0" w:space="0" w:color="auto"/>
                            <w:bottom w:val="none" w:sz="0" w:space="0" w:color="auto"/>
                            <w:right w:val="none" w:sz="0" w:space="0" w:color="auto"/>
                          </w:divBdr>
                          <w:divsChild>
                            <w:div w:id="281039070">
                              <w:marLeft w:val="0"/>
                              <w:marRight w:val="0"/>
                              <w:marTop w:val="300"/>
                              <w:marBottom w:val="225"/>
                              <w:divBdr>
                                <w:top w:val="single" w:sz="6" w:space="0" w:color="DDDDDD"/>
                                <w:left w:val="single" w:sz="6" w:space="0" w:color="DDDDDD"/>
                                <w:bottom w:val="single" w:sz="6" w:space="0" w:color="DDDDDD"/>
                                <w:right w:val="single" w:sz="6" w:space="0" w:color="DDDDDD"/>
                              </w:divBdr>
                              <w:divsChild>
                                <w:div w:id="84050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1200263">
      <w:bodyDiv w:val="1"/>
      <w:marLeft w:val="0"/>
      <w:marRight w:val="0"/>
      <w:marTop w:val="0"/>
      <w:marBottom w:val="0"/>
      <w:divBdr>
        <w:top w:val="none" w:sz="0" w:space="0" w:color="auto"/>
        <w:left w:val="none" w:sz="0" w:space="0" w:color="auto"/>
        <w:bottom w:val="none" w:sz="0" w:space="0" w:color="auto"/>
        <w:right w:val="none" w:sz="0" w:space="0" w:color="auto"/>
      </w:divBdr>
      <w:divsChild>
        <w:div w:id="1861776415">
          <w:marLeft w:val="1166"/>
          <w:marRight w:val="0"/>
          <w:marTop w:val="0"/>
          <w:marBottom w:val="160"/>
          <w:divBdr>
            <w:top w:val="none" w:sz="0" w:space="0" w:color="auto"/>
            <w:left w:val="none" w:sz="0" w:space="0" w:color="auto"/>
            <w:bottom w:val="none" w:sz="0" w:space="0" w:color="auto"/>
            <w:right w:val="none" w:sz="0" w:space="0" w:color="auto"/>
          </w:divBdr>
        </w:div>
      </w:divsChild>
    </w:div>
    <w:div w:id="2051879875">
      <w:bodyDiv w:val="1"/>
      <w:marLeft w:val="0"/>
      <w:marRight w:val="0"/>
      <w:marTop w:val="0"/>
      <w:marBottom w:val="0"/>
      <w:divBdr>
        <w:top w:val="none" w:sz="0" w:space="0" w:color="auto"/>
        <w:left w:val="none" w:sz="0" w:space="0" w:color="auto"/>
        <w:bottom w:val="none" w:sz="0" w:space="0" w:color="auto"/>
        <w:right w:val="none" w:sz="0" w:space="0" w:color="auto"/>
      </w:divBdr>
    </w:div>
    <w:div w:id="2077707414">
      <w:bodyDiv w:val="1"/>
      <w:marLeft w:val="0"/>
      <w:marRight w:val="0"/>
      <w:marTop w:val="0"/>
      <w:marBottom w:val="0"/>
      <w:divBdr>
        <w:top w:val="none" w:sz="0" w:space="0" w:color="auto"/>
        <w:left w:val="none" w:sz="0" w:space="0" w:color="auto"/>
        <w:bottom w:val="none" w:sz="0" w:space="0" w:color="auto"/>
        <w:right w:val="none" w:sz="0" w:space="0" w:color="auto"/>
      </w:divBdr>
    </w:div>
    <w:div w:id="2108888433">
      <w:bodyDiv w:val="1"/>
      <w:marLeft w:val="0"/>
      <w:marRight w:val="0"/>
      <w:marTop w:val="0"/>
      <w:marBottom w:val="0"/>
      <w:divBdr>
        <w:top w:val="none" w:sz="0" w:space="0" w:color="auto"/>
        <w:left w:val="none" w:sz="0" w:space="0" w:color="auto"/>
        <w:bottom w:val="none" w:sz="0" w:space="0" w:color="auto"/>
        <w:right w:val="none" w:sz="0" w:space="0" w:color="auto"/>
      </w:divBdr>
    </w:div>
    <w:div w:id="2110350752">
      <w:bodyDiv w:val="1"/>
      <w:marLeft w:val="0"/>
      <w:marRight w:val="0"/>
      <w:marTop w:val="0"/>
      <w:marBottom w:val="0"/>
      <w:divBdr>
        <w:top w:val="none" w:sz="0" w:space="0" w:color="auto"/>
        <w:left w:val="none" w:sz="0" w:space="0" w:color="auto"/>
        <w:bottom w:val="none" w:sz="0" w:space="0" w:color="auto"/>
        <w:right w:val="none" w:sz="0" w:space="0" w:color="auto"/>
      </w:divBdr>
    </w:div>
    <w:div w:id="2144342199">
      <w:bodyDiv w:val="1"/>
      <w:marLeft w:val="0"/>
      <w:marRight w:val="0"/>
      <w:marTop w:val="0"/>
      <w:marBottom w:val="0"/>
      <w:divBdr>
        <w:top w:val="none" w:sz="0" w:space="0" w:color="auto"/>
        <w:left w:val="none" w:sz="0" w:space="0" w:color="auto"/>
        <w:bottom w:val="none" w:sz="0" w:space="0" w:color="auto"/>
        <w:right w:val="none" w:sz="0" w:space="0" w:color="auto"/>
      </w:divBdr>
      <w:divsChild>
        <w:div w:id="163129924">
          <w:marLeft w:val="547"/>
          <w:marRight w:val="0"/>
          <w:marTop w:val="0"/>
          <w:marBottom w:val="0"/>
          <w:divBdr>
            <w:top w:val="none" w:sz="0" w:space="0" w:color="auto"/>
            <w:left w:val="none" w:sz="0" w:space="0" w:color="auto"/>
            <w:bottom w:val="none" w:sz="0" w:space="0" w:color="auto"/>
            <w:right w:val="none" w:sz="0" w:space="0" w:color="auto"/>
          </w:divBdr>
        </w:div>
        <w:div w:id="216283388">
          <w:marLeft w:val="547"/>
          <w:marRight w:val="0"/>
          <w:marTop w:val="0"/>
          <w:marBottom w:val="0"/>
          <w:divBdr>
            <w:top w:val="none" w:sz="0" w:space="0" w:color="auto"/>
            <w:left w:val="none" w:sz="0" w:space="0" w:color="auto"/>
            <w:bottom w:val="none" w:sz="0" w:space="0" w:color="auto"/>
            <w:right w:val="none" w:sz="0" w:space="0" w:color="auto"/>
          </w:divBdr>
        </w:div>
        <w:div w:id="1014570544">
          <w:marLeft w:val="547"/>
          <w:marRight w:val="0"/>
          <w:marTop w:val="0"/>
          <w:marBottom w:val="0"/>
          <w:divBdr>
            <w:top w:val="none" w:sz="0" w:space="0" w:color="auto"/>
            <w:left w:val="none" w:sz="0" w:space="0" w:color="auto"/>
            <w:bottom w:val="none" w:sz="0" w:space="0" w:color="auto"/>
            <w:right w:val="none" w:sz="0" w:space="0" w:color="auto"/>
          </w:divBdr>
        </w:div>
        <w:div w:id="1250893286">
          <w:marLeft w:val="547"/>
          <w:marRight w:val="0"/>
          <w:marTop w:val="0"/>
          <w:marBottom w:val="0"/>
          <w:divBdr>
            <w:top w:val="none" w:sz="0" w:space="0" w:color="auto"/>
            <w:left w:val="none" w:sz="0" w:space="0" w:color="auto"/>
            <w:bottom w:val="none" w:sz="0" w:space="0" w:color="auto"/>
            <w:right w:val="none" w:sz="0" w:space="0" w:color="auto"/>
          </w:divBdr>
        </w:div>
        <w:div w:id="154363974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1.png"/><Relationship Id="rId21" Type="http://schemas.openxmlformats.org/officeDocument/2006/relationships/hyperlink" Target="https://portal.azure.com" TargetMode="External"/><Relationship Id="rId42" Type="http://schemas.openxmlformats.org/officeDocument/2006/relationships/image" Target="media/image21.png"/><Relationship Id="rId63" Type="http://schemas.openxmlformats.org/officeDocument/2006/relationships/image" Target="media/image38.png"/><Relationship Id="rId84" Type="http://schemas.openxmlformats.org/officeDocument/2006/relationships/image" Target="media/image59.png"/><Relationship Id="rId138" Type="http://schemas.openxmlformats.org/officeDocument/2006/relationships/image" Target="media/image112.png"/><Relationship Id="rId159" Type="http://schemas.openxmlformats.org/officeDocument/2006/relationships/image" Target="media/image133.png"/><Relationship Id="rId107" Type="http://schemas.openxmlformats.org/officeDocument/2006/relationships/image" Target="media/image82.png"/><Relationship Id="rId11" Type="http://schemas.openxmlformats.org/officeDocument/2006/relationships/hyperlink" Target="https://www.microsoft.com/en-us/legal/intellectualproperty/Trademarks/Usage/General.aspx" TargetMode="External"/><Relationship Id="rId32" Type="http://schemas.openxmlformats.org/officeDocument/2006/relationships/image" Target="media/image12.png"/><Relationship Id="rId53" Type="http://schemas.openxmlformats.org/officeDocument/2006/relationships/image" Target="media/image31.png"/><Relationship Id="rId74" Type="http://schemas.openxmlformats.org/officeDocument/2006/relationships/image" Target="media/image49.png"/><Relationship Id="rId128" Type="http://schemas.openxmlformats.org/officeDocument/2006/relationships/image" Target="media/image102.png"/><Relationship Id="rId149" Type="http://schemas.openxmlformats.org/officeDocument/2006/relationships/image" Target="media/image123.png"/><Relationship Id="rId5" Type="http://schemas.openxmlformats.org/officeDocument/2006/relationships/numbering" Target="numbering.xml"/><Relationship Id="rId95" Type="http://schemas.openxmlformats.org/officeDocument/2006/relationships/image" Target="media/image70.png"/><Relationship Id="rId160" Type="http://schemas.openxmlformats.org/officeDocument/2006/relationships/header" Target="header4.xml"/><Relationship Id="rId22" Type="http://schemas.openxmlformats.org/officeDocument/2006/relationships/image" Target="media/image3.png"/><Relationship Id="rId43" Type="http://schemas.openxmlformats.org/officeDocument/2006/relationships/image" Target="media/image22.png"/><Relationship Id="rId64" Type="http://schemas.openxmlformats.org/officeDocument/2006/relationships/image" Target="media/image39.png"/><Relationship Id="rId118" Type="http://schemas.openxmlformats.org/officeDocument/2006/relationships/image" Target="media/image92.png"/><Relationship Id="rId139" Type="http://schemas.openxmlformats.org/officeDocument/2006/relationships/image" Target="media/image113.png"/><Relationship Id="rId85" Type="http://schemas.openxmlformats.org/officeDocument/2006/relationships/image" Target="media/image60.png"/><Relationship Id="rId150" Type="http://schemas.openxmlformats.org/officeDocument/2006/relationships/image" Target="media/image124.png"/><Relationship Id="rId12" Type="http://schemas.openxmlformats.org/officeDocument/2006/relationships/header" Target="header1.xml"/><Relationship Id="rId17" Type="http://schemas.openxmlformats.org/officeDocument/2006/relationships/footer" Target="footer3.xml"/><Relationship Id="rId33" Type="http://schemas.openxmlformats.org/officeDocument/2006/relationships/image" Target="media/image13.png"/><Relationship Id="rId38" Type="http://schemas.openxmlformats.org/officeDocument/2006/relationships/image" Target="media/image18.png"/><Relationship Id="rId59" Type="http://schemas.openxmlformats.org/officeDocument/2006/relationships/hyperlink" Target="https://portal.azure.com)" TargetMode="External"/><Relationship Id="rId103" Type="http://schemas.openxmlformats.org/officeDocument/2006/relationships/image" Target="media/image78.png"/><Relationship Id="rId108" Type="http://schemas.openxmlformats.org/officeDocument/2006/relationships/image" Target="media/image83.png"/><Relationship Id="rId124" Type="http://schemas.openxmlformats.org/officeDocument/2006/relationships/image" Target="media/image98.png"/><Relationship Id="rId129" Type="http://schemas.openxmlformats.org/officeDocument/2006/relationships/image" Target="media/image103.png"/><Relationship Id="rId54" Type="http://schemas.openxmlformats.org/officeDocument/2006/relationships/image" Target="media/image32.png"/><Relationship Id="rId70" Type="http://schemas.openxmlformats.org/officeDocument/2006/relationships/image" Target="media/image45.png"/><Relationship Id="rId75" Type="http://schemas.openxmlformats.org/officeDocument/2006/relationships/image" Target="media/image50.png"/><Relationship Id="rId91" Type="http://schemas.openxmlformats.org/officeDocument/2006/relationships/image" Target="media/image66.png"/><Relationship Id="rId96" Type="http://schemas.openxmlformats.org/officeDocument/2006/relationships/image" Target="media/image71.png"/><Relationship Id="rId140" Type="http://schemas.openxmlformats.org/officeDocument/2006/relationships/image" Target="media/image114.png"/><Relationship Id="rId145" Type="http://schemas.openxmlformats.org/officeDocument/2006/relationships/image" Target="media/image119.png"/><Relationship Id="rId161" Type="http://schemas.openxmlformats.org/officeDocument/2006/relationships/header" Target="header5.xml"/><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png"/><Relationship Id="rId28" Type="http://schemas.openxmlformats.org/officeDocument/2006/relationships/image" Target="media/image9.png"/><Relationship Id="rId49" Type="http://schemas.openxmlformats.org/officeDocument/2006/relationships/image" Target="media/image27.png"/><Relationship Id="rId114" Type="http://schemas.openxmlformats.org/officeDocument/2006/relationships/image" Target="media/image89.png"/><Relationship Id="rId119" Type="http://schemas.openxmlformats.org/officeDocument/2006/relationships/image" Target="media/image93.png"/><Relationship Id="rId44" Type="http://schemas.openxmlformats.org/officeDocument/2006/relationships/image" Target="media/image23.png"/><Relationship Id="rId60" Type="http://schemas.openxmlformats.org/officeDocument/2006/relationships/image" Target="media/image35.png"/><Relationship Id="rId65" Type="http://schemas.openxmlformats.org/officeDocument/2006/relationships/image" Target="media/image40.png"/><Relationship Id="rId81" Type="http://schemas.openxmlformats.org/officeDocument/2006/relationships/image" Target="media/image56.png"/><Relationship Id="rId86" Type="http://schemas.openxmlformats.org/officeDocument/2006/relationships/image" Target="media/image61.png"/><Relationship Id="rId130" Type="http://schemas.openxmlformats.org/officeDocument/2006/relationships/image" Target="media/image104.png"/><Relationship Id="rId135" Type="http://schemas.openxmlformats.org/officeDocument/2006/relationships/image" Target="media/image109.png"/><Relationship Id="rId151" Type="http://schemas.openxmlformats.org/officeDocument/2006/relationships/image" Target="media/image125.png"/><Relationship Id="rId156" Type="http://schemas.openxmlformats.org/officeDocument/2006/relationships/image" Target="media/image130.png"/><Relationship Id="rId13" Type="http://schemas.openxmlformats.org/officeDocument/2006/relationships/header" Target="header2.xml"/><Relationship Id="rId18" Type="http://schemas.openxmlformats.org/officeDocument/2006/relationships/image" Target="media/image2.png"/><Relationship Id="rId39" Type="http://schemas.openxmlformats.org/officeDocument/2006/relationships/image" Target="media/image19.png"/><Relationship Id="rId109" Type="http://schemas.openxmlformats.org/officeDocument/2006/relationships/image" Target="media/image84.png"/><Relationship Id="rId34" Type="http://schemas.openxmlformats.org/officeDocument/2006/relationships/image" Target="media/image14.png"/><Relationship Id="rId50" Type="http://schemas.openxmlformats.org/officeDocument/2006/relationships/image" Target="media/image28.png"/><Relationship Id="rId55" Type="http://schemas.openxmlformats.org/officeDocument/2006/relationships/image" Target="media/image33.png"/><Relationship Id="rId76" Type="http://schemas.openxmlformats.org/officeDocument/2006/relationships/image" Target="media/image51.png"/><Relationship Id="rId97" Type="http://schemas.openxmlformats.org/officeDocument/2006/relationships/image" Target="media/image72.png"/><Relationship Id="rId104" Type="http://schemas.openxmlformats.org/officeDocument/2006/relationships/image" Target="media/image79.png"/><Relationship Id="rId120" Type="http://schemas.openxmlformats.org/officeDocument/2006/relationships/image" Target="media/image94.png"/><Relationship Id="rId125" Type="http://schemas.openxmlformats.org/officeDocument/2006/relationships/image" Target="media/image99.png"/><Relationship Id="rId141" Type="http://schemas.openxmlformats.org/officeDocument/2006/relationships/image" Target="media/image115.png"/><Relationship Id="rId146" Type="http://schemas.openxmlformats.org/officeDocument/2006/relationships/image" Target="media/image120.png"/><Relationship Id="rId16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46.png"/><Relationship Id="rId92" Type="http://schemas.openxmlformats.org/officeDocument/2006/relationships/image" Target="media/image67.png"/><Relationship Id="rId162" Type="http://schemas.openxmlformats.org/officeDocument/2006/relationships/footer" Target="footer4.xml"/><Relationship Id="rId2" Type="http://schemas.openxmlformats.org/officeDocument/2006/relationships/customXml" Target="../customXml/item2.xml"/><Relationship Id="rId29" Type="http://schemas.openxmlformats.org/officeDocument/2006/relationships/hyperlink" Target="https://portal.azure.com/" TargetMode="External"/><Relationship Id="rId24" Type="http://schemas.openxmlformats.org/officeDocument/2006/relationships/image" Target="media/image5.png"/><Relationship Id="rId40" Type="http://schemas.openxmlformats.org/officeDocument/2006/relationships/hyperlink" Target="https://www.microsoft.com/en-us/download/details.aspx?id=45331" TargetMode="External"/><Relationship Id="rId45" Type="http://schemas.openxmlformats.org/officeDocument/2006/relationships/image" Target="media/image24.png"/><Relationship Id="rId66" Type="http://schemas.openxmlformats.org/officeDocument/2006/relationships/image" Target="media/image41.png"/><Relationship Id="rId87" Type="http://schemas.openxmlformats.org/officeDocument/2006/relationships/image" Target="media/image62.png"/><Relationship Id="rId110" Type="http://schemas.openxmlformats.org/officeDocument/2006/relationships/image" Target="media/image85.png"/><Relationship Id="rId115" Type="http://schemas.openxmlformats.org/officeDocument/2006/relationships/hyperlink" Target="http://52.168.132.221:12800" TargetMode="External"/><Relationship Id="rId131" Type="http://schemas.openxmlformats.org/officeDocument/2006/relationships/image" Target="media/image105.png"/><Relationship Id="rId136" Type="http://schemas.openxmlformats.org/officeDocument/2006/relationships/image" Target="media/image110.png"/><Relationship Id="rId157" Type="http://schemas.openxmlformats.org/officeDocument/2006/relationships/image" Target="media/image131.png"/><Relationship Id="rId61" Type="http://schemas.openxmlformats.org/officeDocument/2006/relationships/image" Target="media/image36.png"/><Relationship Id="rId82" Type="http://schemas.openxmlformats.org/officeDocument/2006/relationships/image" Target="media/image57.png"/><Relationship Id="rId152" Type="http://schemas.openxmlformats.org/officeDocument/2006/relationships/image" Target="media/image126.png"/><Relationship Id="rId19" Type="http://schemas.openxmlformats.org/officeDocument/2006/relationships/hyperlink" Target="https://aka.ms/rtvs-current" TargetMode="External"/><Relationship Id="rId14" Type="http://schemas.openxmlformats.org/officeDocument/2006/relationships/footer" Target="footer1.xm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hyperlink" Target="http://bit.ly/2w6t2qz" TargetMode="External"/><Relationship Id="rId77" Type="http://schemas.openxmlformats.org/officeDocument/2006/relationships/image" Target="media/image52.png"/><Relationship Id="rId100" Type="http://schemas.openxmlformats.org/officeDocument/2006/relationships/image" Target="media/image75.png"/><Relationship Id="rId105" Type="http://schemas.openxmlformats.org/officeDocument/2006/relationships/image" Target="media/image80.png"/><Relationship Id="rId126" Type="http://schemas.openxmlformats.org/officeDocument/2006/relationships/image" Target="media/image100.png"/><Relationship Id="rId147" Type="http://schemas.openxmlformats.org/officeDocument/2006/relationships/image" Target="media/image121.png"/><Relationship Id="rId8" Type="http://schemas.openxmlformats.org/officeDocument/2006/relationships/webSettings" Target="webSettings.xml"/><Relationship Id="rId51" Type="http://schemas.openxmlformats.org/officeDocument/2006/relationships/image" Target="media/image29.png"/><Relationship Id="rId72" Type="http://schemas.openxmlformats.org/officeDocument/2006/relationships/image" Target="media/image47.png"/><Relationship Id="rId93" Type="http://schemas.openxmlformats.org/officeDocument/2006/relationships/image" Target="media/image68.png"/><Relationship Id="rId98" Type="http://schemas.openxmlformats.org/officeDocument/2006/relationships/image" Target="media/image73.png"/><Relationship Id="rId121" Type="http://schemas.openxmlformats.org/officeDocument/2006/relationships/image" Target="media/image95.png"/><Relationship Id="rId142" Type="http://schemas.openxmlformats.org/officeDocument/2006/relationships/image" Target="media/image116.png"/><Relationship Id="rId163" Type="http://schemas.openxmlformats.org/officeDocument/2006/relationships/footer" Target="footer5.xml"/><Relationship Id="rId3" Type="http://schemas.openxmlformats.org/officeDocument/2006/relationships/customXml" Target="../customXml/item3.xml"/><Relationship Id="rId25" Type="http://schemas.openxmlformats.org/officeDocument/2006/relationships/image" Target="media/image6.png"/><Relationship Id="rId46" Type="http://schemas.openxmlformats.org/officeDocument/2006/relationships/image" Target="media/image25.png"/><Relationship Id="rId67" Type="http://schemas.openxmlformats.org/officeDocument/2006/relationships/image" Target="media/image42.png"/><Relationship Id="rId116" Type="http://schemas.openxmlformats.org/officeDocument/2006/relationships/image" Target="media/image90.png"/><Relationship Id="rId137" Type="http://schemas.openxmlformats.org/officeDocument/2006/relationships/image" Target="media/image111.png"/><Relationship Id="rId158" Type="http://schemas.openxmlformats.org/officeDocument/2006/relationships/image" Target="media/image132.png"/><Relationship Id="rId20" Type="http://schemas.openxmlformats.org/officeDocument/2006/relationships/hyperlink" Target="https://powerbi.microsoft.com/desktop" TargetMode="External"/><Relationship Id="rId41" Type="http://schemas.openxmlformats.org/officeDocument/2006/relationships/image" Target="media/image20.png"/><Relationship Id="rId62" Type="http://schemas.openxmlformats.org/officeDocument/2006/relationships/image" Target="media/image37.png"/><Relationship Id="rId83" Type="http://schemas.openxmlformats.org/officeDocument/2006/relationships/image" Target="media/image58.png"/><Relationship Id="rId88" Type="http://schemas.openxmlformats.org/officeDocument/2006/relationships/image" Target="media/image63.png"/><Relationship Id="rId111" Type="http://schemas.openxmlformats.org/officeDocument/2006/relationships/image" Target="media/image86.png"/><Relationship Id="rId132" Type="http://schemas.openxmlformats.org/officeDocument/2006/relationships/image" Target="media/image106.png"/><Relationship Id="rId153" Type="http://schemas.openxmlformats.org/officeDocument/2006/relationships/image" Target="media/image127.png"/><Relationship Id="rId15" Type="http://schemas.openxmlformats.org/officeDocument/2006/relationships/footer" Target="footer2.xml"/><Relationship Id="rId36" Type="http://schemas.openxmlformats.org/officeDocument/2006/relationships/image" Target="media/image16.png"/><Relationship Id="rId57" Type="http://schemas.openxmlformats.org/officeDocument/2006/relationships/hyperlink" Target="http://bit.ly/2sUTK3q" TargetMode="External"/><Relationship Id="rId106" Type="http://schemas.openxmlformats.org/officeDocument/2006/relationships/image" Target="media/image81.png"/><Relationship Id="rId127" Type="http://schemas.openxmlformats.org/officeDocument/2006/relationships/image" Target="media/image101.png"/><Relationship Id="rId10" Type="http://schemas.openxmlformats.org/officeDocument/2006/relationships/endnotes" Target="endnotes.xml"/><Relationship Id="rId31" Type="http://schemas.openxmlformats.org/officeDocument/2006/relationships/image" Target="media/image11.png"/><Relationship Id="rId52" Type="http://schemas.openxmlformats.org/officeDocument/2006/relationships/image" Target="media/image30.png"/><Relationship Id="rId73" Type="http://schemas.openxmlformats.org/officeDocument/2006/relationships/image" Target="media/image48.png"/><Relationship Id="rId78" Type="http://schemas.openxmlformats.org/officeDocument/2006/relationships/image" Target="media/image53.png"/><Relationship Id="rId94" Type="http://schemas.openxmlformats.org/officeDocument/2006/relationships/image" Target="media/image69.png"/><Relationship Id="rId99" Type="http://schemas.openxmlformats.org/officeDocument/2006/relationships/image" Target="media/image74.png"/><Relationship Id="rId101" Type="http://schemas.openxmlformats.org/officeDocument/2006/relationships/image" Target="media/image76.png"/><Relationship Id="rId122" Type="http://schemas.openxmlformats.org/officeDocument/2006/relationships/image" Target="media/image96.png"/><Relationship Id="rId143" Type="http://schemas.openxmlformats.org/officeDocument/2006/relationships/image" Target="media/image117.png"/><Relationship Id="rId148" Type="http://schemas.openxmlformats.org/officeDocument/2006/relationships/image" Target="media/image122.png"/><Relationship Id="rId164"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7.png"/><Relationship Id="rId47" Type="http://schemas.openxmlformats.org/officeDocument/2006/relationships/image" Target="media/image26.png"/><Relationship Id="rId68" Type="http://schemas.openxmlformats.org/officeDocument/2006/relationships/image" Target="media/image43.png"/><Relationship Id="rId89" Type="http://schemas.openxmlformats.org/officeDocument/2006/relationships/image" Target="media/image64.png"/><Relationship Id="rId112" Type="http://schemas.openxmlformats.org/officeDocument/2006/relationships/image" Target="media/image87.png"/><Relationship Id="rId133" Type="http://schemas.openxmlformats.org/officeDocument/2006/relationships/image" Target="media/image107.png"/><Relationship Id="rId154" Type="http://schemas.openxmlformats.org/officeDocument/2006/relationships/image" Target="media/image128.png"/><Relationship Id="rId16" Type="http://schemas.openxmlformats.org/officeDocument/2006/relationships/header" Target="header3.xml"/><Relationship Id="rId37" Type="http://schemas.openxmlformats.org/officeDocument/2006/relationships/image" Target="media/image17.png"/><Relationship Id="rId58" Type="http://schemas.openxmlformats.org/officeDocument/2006/relationships/image" Target="media/image34.png"/><Relationship Id="rId79" Type="http://schemas.openxmlformats.org/officeDocument/2006/relationships/image" Target="media/image54.png"/><Relationship Id="rId102" Type="http://schemas.openxmlformats.org/officeDocument/2006/relationships/image" Target="media/image77.png"/><Relationship Id="rId123" Type="http://schemas.openxmlformats.org/officeDocument/2006/relationships/image" Target="media/image97.png"/><Relationship Id="rId144" Type="http://schemas.openxmlformats.org/officeDocument/2006/relationships/image" Target="media/image118.png"/><Relationship Id="rId90" Type="http://schemas.openxmlformats.org/officeDocument/2006/relationships/image" Target="media/image65.png"/><Relationship Id="rId165" Type="http://schemas.openxmlformats.org/officeDocument/2006/relationships/footer" Target="footer6.xml"/><Relationship Id="rId27" Type="http://schemas.openxmlformats.org/officeDocument/2006/relationships/image" Target="media/image8.png"/><Relationship Id="rId48" Type="http://schemas.openxmlformats.org/officeDocument/2006/relationships/hyperlink" Target="https://git-scm.com/downloads" TargetMode="External"/><Relationship Id="rId69" Type="http://schemas.openxmlformats.org/officeDocument/2006/relationships/image" Target="media/image44.png"/><Relationship Id="rId113" Type="http://schemas.openxmlformats.org/officeDocument/2006/relationships/image" Target="media/image88.png"/><Relationship Id="rId134" Type="http://schemas.openxmlformats.org/officeDocument/2006/relationships/image" Target="media/image108.png"/><Relationship Id="rId80" Type="http://schemas.openxmlformats.org/officeDocument/2006/relationships/image" Target="media/image55.png"/><Relationship Id="rId155" Type="http://schemas.openxmlformats.org/officeDocument/2006/relationships/image" Target="media/image129.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S Word Template">
  <a:themeElements>
    <a:clrScheme name="MS Blue &amp; Magenta">
      <a:dk1>
        <a:srgbClr val="353535"/>
      </a:dk1>
      <a:lt1>
        <a:srgbClr val="FFFFFF"/>
      </a:lt1>
      <a:dk2>
        <a:srgbClr val="002050"/>
      </a:dk2>
      <a:lt2>
        <a:srgbClr val="EAEAEA"/>
      </a:lt2>
      <a:accent1>
        <a:srgbClr val="0078D7"/>
      </a:accent1>
      <a:accent2>
        <a:srgbClr val="002050"/>
      </a:accent2>
      <a:accent3>
        <a:srgbClr val="00BCF2"/>
      </a:accent3>
      <a:accent4>
        <a:srgbClr val="B4009E"/>
      </a:accent4>
      <a:accent5>
        <a:srgbClr val="737373"/>
      </a:accent5>
      <a:accent6>
        <a:srgbClr val="E6E6E6"/>
      </a:accent6>
      <a:hlink>
        <a:srgbClr val="0078D7"/>
      </a:hlink>
      <a:folHlink>
        <a:srgbClr val="0078D7"/>
      </a:folHlink>
    </a:clrScheme>
    <a:fontScheme name="MICROSOFT">
      <a:majorFont>
        <a:latin typeface="Segoe UI Light"/>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FF54043FAA4F4DADB7A43A8AA714C9" ma:contentTypeVersion="6" ma:contentTypeDescription="Create a new document." ma:contentTypeScope="" ma:versionID="6545e5efc99cc5dbace790215afd948a">
  <xsd:schema xmlns:xsd="http://www.w3.org/2001/XMLSchema" xmlns:xs="http://www.w3.org/2001/XMLSchema" xmlns:p="http://schemas.microsoft.com/office/2006/metadata/properties" xmlns:ns2="d1e86e16-92e6-4c3c-bb65-ad9f1177f28b" xmlns:ns3="e78e037a-124c-444e-bc35-0c7f6bc0d135" targetNamespace="http://schemas.microsoft.com/office/2006/metadata/properties" ma:root="true" ma:fieldsID="592199cf39dfbd533fbc05e75716a65c" ns2:_="" ns3:_="">
    <xsd:import namespace="d1e86e16-92e6-4c3c-bb65-ad9f1177f28b"/>
    <xsd:import namespace="e78e037a-124c-444e-bc35-0c7f6bc0d13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LastSharedByUser" minOccurs="0"/>
                <xsd:element ref="ns3: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e86e16-92e6-4c3c-bb65-ad9f1177f28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78e037a-124c-444e-bc35-0c7f6bc0d13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LastSharedByUser" ma:index="12" nillable="true" ma:displayName="Last Shared By User" ma:hidden="true" ma:internalName="LastSharedByUser" ma:readOnly="true">
      <xsd:simpleType>
        <xsd:restriction base="dms:Note"/>
      </xsd:simpleType>
    </xsd:element>
    <xsd:element name="LastSharedByTime" ma:index="13"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638DC5-239D-4F79-960E-8E21594ED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e86e16-92e6-4c3c-bb65-ad9f1177f28b"/>
    <ds:schemaRef ds:uri="e78e037a-124c-444e-bc35-0c7f6bc0d1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33F1F3-9B28-4243-AB60-0BDADED0C2BD}">
  <ds:schemaRefs>
    <ds:schemaRef ds:uri="http://schemas.microsoft.com/sharepoint/v3/contenttype/forms"/>
  </ds:schemaRefs>
</ds:datastoreItem>
</file>

<file path=customXml/itemProps3.xml><?xml version="1.0" encoding="utf-8"?>
<ds:datastoreItem xmlns:ds="http://schemas.openxmlformats.org/officeDocument/2006/customXml" ds:itemID="{32A67E26-6963-4186-AF48-E26A39243AD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D45F81D-A407-458C-A345-BB5E30CCEF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7</Pages>
  <Words>7523</Words>
  <Characters>42882</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0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1-12T00:53:00Z</dcterms:created>
  <dcterms:modified xsi:type="dcterms:W3CDTF">2018-04-19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FF54043FAA4F4DADB7A43A8AA714C9</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Owner">
    <vt:lpwstr>v-sanalt@microsoft.com</vt:lpwstr>
  </property>
  <property fmtid="{D5CDD505-2E9C-101B-9397-08002B2CF9AE}" pid="6" name="MSIP_Label_f42aa342-8706-4288-bd11-ebb85995028c_SetDate">
    <vt:lpwstr>2018-04-06T02:22:52.6901795Z</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